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15"/>
        <w:gridCol w:w="2736"/>
        <w:gridCol w:w="2919"/>
        <w:gridCol w:w="2976"/>
        <w:gridCol w:w="3023"/>
        <w:gridCol w:w="2108"/>
      </w:tblGrid>
      <w:tr w:rsidR="004D7519" w:rsidRPr="006271B3" w14:paraId="22E3250C" w14:textId="77777777" w:rsidTr="0083251E">
        <w:trPr>
          <w:jc w:val="center"/>
        </w:trPr>
        <w:tc>
          <w:tcPr>
            <w:tcW w:w="247" w:type="pct"/>
          </w:tcPr>
          <w:p w14:paraId="763B09F7" w14:textId="77777777" w:rsidR="004D7519" w:rsidRPr="006271B3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1.SINIF</w:t>
            </w:r>
          </w:p>
        </w:tc>
        <w:tc>
          <w:tcPr>
            <w:tcW w:w="945" w:type="pct"/>
          </w:tcPr>
          <w:p w14:paraId="51FA3347" w14:textId="77777777" w:rsidR="004D7519" w:rsidRPr="006271B3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PAZARTESİ</w:t>
            </w:r>
          </w:p>
        </w:tc>
        <w:tc>
          <w:tcPr>
            <w:tcW w:w="1008" w:type="pct"/>
          </w:tcPr>
          <w:p w14:paraId="068E1006" w14:textId="77777777" w:rsidR="004D7519" w:rsidRPr="006271B3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SALI</w:t>
            </w:r>
          </w:p>
        </w:tc>
        <w:tc>
          <w:tcPr>
            <w:tcW w:w="1028" w:type="pct"/>
          </w:tcPr>
          <w:p w14:paraId="130978DE" w14:textId="77777777" w:rsidR="004D7519" w:rsidRPr="006271B3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ÇARŞAMBA</w:t>
            </w:r>
          </w:p>
        </w:tc>
        <w:tc>
          <w:tcPr>
            <w:tcW w:w="1044" w:type="pct"/>
          </w:tcPr>
          <w:p w14:paraId="6D6EA973" w14:textId="77777777" w:rsidR="004D7519" w:rsidRPr="006271B3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PERŞEMBE</w:t>
            </w:r>
          </w:p>
        </w:tc>
        <w:tc>
          <w:tcPr>
            <w:tcW w:w="728" w:type="pct"/>
          </w:tcPr>
          <w:p w14:paraId="49678196" w14:textId="77777777" w:rsidR="004D7519" w:rsidRPr="006271B3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CUMA</w:t>
            </w:r>
          </w:p>
        </w:tc>
      </w:tr>
      <w:tr w:rsidR="005E0817" w:rsidRPr="006271B3" w14:paraId="2EFC8EF2" w14:textId="77777777" w:rsidTr="0083251E">
        <w:trPr>
          <w:jc w:val="center"/>
        </w:trPr>
        <w:tc>
          <w:tcPr>
            <w:tcW w:w="247" w:type="pct"/>
            <w:shd w:val="clear" w:color="auto" w:fill="F2F2F2"/>
          </w:tcPr>
          <w:p w14:paraId="7F10F0C2" w14:textId="77777777" w:rsidR="005E0817" w:rsidRPr="006271B3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8:10</w:t>
            </w:r>
          </w:p>
          <w:p w14:paraId="47F1338B" w14:textId="77777777" w:rsidR="005E0817" w:rsidRPr="006271B3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8:55</w:t>
            </w:r>
          </w:p>
        </w:tc>
        <w:tc>
          <w:tcPr>
            <w:tcW w:w="945" w:type="pct"/>
            <w:shd w:val="clear" w:color="auto" w:fill="F2F2F2"/>
          </w:tcPr>
          <w:p w14:paraId="0B533916" w14:textId="77777777" w:rsidR="00334227" w:rsidRPr="00565A4A" w:rsidRDefault="00334227" w:rsidP="00C45D2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08" w:type="pct"/>
            <w:shd w:val="clear" w:color="auto" w:fill="F2F2F2"/>
          </w:tcPr>
          <w:p w14:paraId="12C1AF73" w14:textId="77777777" w:rsidR="005E0817" w:rsidRPr="00565A4A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28" w:type="pct"/>
            <w:shd w:val="clear" w:color="auto" w:fill="F2F2F2"/>
          </w:tcPr>
          <w:p w14:paraId="2B7499EF" w14:textId="77777777" w:rsidR="005E0817" w:rsidRPr="00565A4A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4" w:type="pct"/>
            <w:shd w:val="clear" w:color="auto" w:fill="F2F2F2"/>
          </w:tcPr>
          <w:p w14:paraId="3342206B" w14:textId="77777777" w:rsidR="005E0817" w:rsidRPr="00565A4A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8" w:type="pct"/>
            <w:shd w:val="clear" w:color="auto" w:fill="F2F2F2"/>
          </w:tcPr>
          <w:p w14:paraId="0AE2845D" w14:textId="77777777" w:rsidR="005E0817" w:rsidRPr="00565A4A" w:rsidRDefault="005E0817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5E0817" w:rsidRPr="006271B3" w14:paraId="5C491454" w14:textId="77777777" w:rsidTr="0083251E">
        <w:trPr>
          <w:jc w:val="center"/>
        </w:trPr>
        <w:tc>
          <w:tcPr>
            <w:tcW w:w="247" w:type="pct"/>
          </w:tcPr>
          <w:p w14:paraId="2A04A55E" w14:textId="77777777" w:rsidR="005E0817" w:rsidRPr="006271B3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00</w:t>
            </w:r>
          </w:p>
          <w:p w14:paraId="0F48DD9E" w14:textId="77777777" w:rsidR="005E0817" w:rsidRPr="006271B3" w:rsidRDefault="009A5DB6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45</w:t>
            </w:r>
          </w:p>
        </w:tc>
        <w:tc>
          <w:tcPr>
            <w:tcW w:w="945" w:type="pct"/>
          </w:tcPr>
          <w:p w14:paraId="6A53C57A" w14:textId="77777777" w:rsidR="00C30DA6" w:rsidRPr="00565A4A" w:rsidRDefault="00AD4D9F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Siyaset Bilimi II</w:t>
            </w:r>
            <w:r w:rsidRPr="00565A4A">
              <w:rPr>
                <w:rFonts w:ascii="Times New Roman" w:hAnsi="Times New Roman"/>
                <w:sz w:val="12"/>
                <w:szCs w:val="12"/>
              </w:rPr>
              <w:br/>
            </w:r>
            <w:r w:rsidR="00741E12" w:rsidRPr="00565A4A">
              <w:rPr>
                <w:rFonts w:ascii="Times New Roman" w:hAnsi="Times New Roman"/>
                <w:sz w:val="12"/>
                <w:szCs w:val="12"/>
              </w:rPr>
              <w:t xml:space="preserve">Doç. Dr. Ahmet </w:t>
            </w:r>
            <w:r w:rsidRPr="00565A4A">
              <w:rPr>
                <w:rFonts w:ascii="Times New Roman" w:hAnsi="Times New Roman"/>
                <w:sz w:val="12"/>
                <w:szCs w:val="12"/>
              </w:rPr>
              <w:t>TUNÇ</w:t>
            </w:r>
          </w:p>
          <w:p w14:paraId="0F8A5F71" w14:textId="12297E2F" w:rsidR="00637CF5" w:rsidRPr="00565A4A" w:rsidRDefault="00637CF5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1008" w:type="pct"/>
          </w:tcPr>
          <w:p w14:paraId="75232455" w14:textId="77777777" w:rsidR="00C756C7" w:rsidRPr="00565A4A" w:rsidRDefault="00C756C7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İktisat II</w:t>
            </w:r>
          </w:p>
          <w:p w14:paraId="24CDE410" w14:textId="6952CD70" w:rsidR="00C30DA6" w:rsidRPr="00565A4A" w:rsidRDefault="00C756C7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 xml:space="preserve">Prof. Dr. Kadir </w:t>
            </w:r>
            <w:proofErr w:type="spellStart"/>
            <w:r w:rsidRPr="00565A4A">
              <w:rPr>
                <w:rFonts w:ascii="Times New Roman" w:hAnsi="Times New Roman"/>
                <w:sz w:val="12"/>
                <w:szCs w:val="12"/>
              </w:rPr>
              <w:t>A</w:t>
            </w:r>
            <w:r w:rsidR="00B1067E">
              <w:rPr>
                <w:rFonts w:ascii="Times New Roman" w:hAnsi="Times New Roman"/>
                <w:sz w:val="12"/>
                <w:szCs w:val="12"/>
              </w:rPr>
              <w:t>r</w:t>
            </w:r>
            <w:r w:rsidRPr="00565A4A">
              <w:rPr>
                <w:rFonts w:ascii="Times New Roman" w:hAnsi="Times New Roman"/>
                <w:sz w:val="12"/>
                <w:szCs w:val="12"/>
              </w:rPr>
              <w:t>slanboğa</w:t>
            </w:r>
            <w:proofErr w:type="spellEnd"/>
          </w:p>
          <w:p w14:paraId="3D89CA01" w14:textId="2A409644" w:rsidR="00E17A62" w:rsidRPr="00565A4A" w:rsidRDefault="00E17A62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1028" w:type="pct"/>
          </w:tcPr>
          <w:p w14:paraId="6A174F9E" w14:textId="77777777" w:rsidR="00C30DA6" w:rsidRPr="00565A4A" w:rsidRDefault="00C30DA6" w:rsidP="00611B7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4" w:type="pct"/>
          </w:tcPr>
          <w:p w14:paraId="0F6AC3AE" w14:textId="77777777" w:rsidR="00F504CD" w:rsidRPr="00565A4A" w:rsidRDefault="00F504CD" w:rsidP="00F504C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2"/>
                <w:szCs w:val="12"/>
              </w:rPr>
            </w:pPr>
            <w:r w:rsidRPr="00565A4A">
              <w:rPr>
                <w:rFonts w:ascii="Times New Roman" w:hAnsi="Times New Roman"/>
                <w:bCs/>
                <w:sz w:val="12"/>
                <w:szCs w:val="12"/>
              </w:rPr>
              <w:t>Atatürk İlkeleri ve İnkılap T.II</w:t>
            </w:r>
          </w:p>
          <w:p w14:paraId="06C6F823" w14:textId="77777777" w:rsidR="00C30DA6" w:rsidRPr="00565A4A" w:rsidRDefault="00F504CD" w:rsidP="00741E1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2"/>
                <w:szCs w:val="12"/>
              </w:rPr>
            </w:pPr>
            <w:r w:rsidRPr="00565A4A">
              <w:rPr>
                <w:rFonts w:ascii="Times New Roman" w:hAnsi="Times New Roman"/>
                <w:bCs/>
                <w:sz w:val="12"/>
                <w:szCs w:val="12"/>
              </w:rPr>
              <w:t xml:space="preserve">Öğr. Gör. Gökhan BAYRAM </w:t>
            </w:r>
            <w:r w:rsidRPr="00565A4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Pr="00565A4A">
              <w:rPr>
                <w:rFonts w:ascii="Times New Roman" w:hAnsi="Times New Roman"/>
                <w:b/>
                <w:sz w:val="12"/>
                <w:szCs w:val="12"/>
              </w:rPr>
              <w:t>)</w:t>
            </w:r>
          </w:p>
          <w:p w14:paraId="1B5656A3" w14:textId="1BB63CB8" w:rsidR="00A87AB6" w:rsidRPr="00565A4A" w:rsidRDefault="00A87AB6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728" w:type="pct"/>
          </w:tcPr>
          <w:p w14:paraId="4FCDF804" w14:textId="77777777" w:rsidR="006548A7" w:rsidRPr="00565A4A" w:rsidRDefault="006548A7" w:rsidP="006548A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Genel Muhasebe II</w:t>
            </w:r>
          </w:p>
          <w:p w14:paraId="2BB09D80" w14:textId="77777777" w:rsidR="006548A7" w:rsidRPr="00565A4A" w:rsidRDefault="006548A7" w:rsidP="006548A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Doç. Dr. İsmail ELAGÖZ</w:t>
            </w:r>
          </w:p>
          <w:p w14:paraId="5A4676D1" w14:textId="5C905C87" w:rsidR="005E0817" w:rsidRPr="00565A4A" w:rsidRDefault="001949F2" w:rsidP="005E081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</w:tr>
      <w:tr w:rsidR="00543F5D" w:rsidRPr="006271B3" w14:paraId="72F67BB8" w14:textId="77777777" w:rsidTr="00A426D8">
        <w:trPr>
          <w:trHeight w:val="388"/>
          <w:jc w:val="center"/>
        </w:trPr>
        <w:tc>
          <w:tcPr>
            <w:tcW w:w="247" w:type="pct"/>
            <w:shd w:val="clear" w:color="auto" w:fill="F2F2F2"/>
          </w:tcPr>
          <w:p w14:paraId="7A9DC3A3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50</w:t>
            </w:r>
          </w:p>
          <w:p w14:paraId="11673E5A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0:35</w:t>
            </w:r>
          </w:p>
        </w:tc>
        <w:tc>
          <w:tcPr>
            <w:tcW w:w="945" w:type="pct"/>
            <w:shd w:val="clear" w:color="auto" w:fill="F2F2F2"/>
          </w:tcPr>
          <w:p w14:paraId="4957C1A6" w14:textId="77777777" w:rsidR="00543F5D" w:rsidRPr="00565A4A" w:rsidRDefault="00AD4D9F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Siyaset Bilimi II</w:t>
            </w:r>
            <w:r w:rsidRPr="00565A4A">
              <w:rPr>
                <w:rFonts w:ascii="Times New Roman" w:hAnsi="Times New Roman"/>
                <w:sz w:val="12"/>
                <w:szCs w:val="12"/>
              </w:rPr>
              <w:br/>
            </w:r>
            <w:r w:rsidR="00741E12" w:rsidRPr="00565A4A">
              <w:rPr>
                <w:rFonts w:ascii="Times New Roman" w:hAnsi="Times New Roman"/>
                <w:sz w:val="12"/>
                <w:szCs w:val="12"/>
              </w:rPr>
              <w:t xml:space="preserve">Doç. Dr. Ahmet </w:t>
            </w:r>
            <w:r w:rsidRPr="00565A4A">
              <w:rPr>
                <w:rFonts w:ascii="Times New Roman" w:hAnsi="Times New Roman"/>
                <w:sz w:val="12"/>
                <w:szCs w:val="12"/>
              </w:rPr>
              <w:t>TUNÇ</w:t>
            </w:r>
          </w:p>
          <w:p w14:paraId="7BFF827B" w14:textId="5F218B15" w:rsidR="00637CF5" w:rsidRPr="00565A4A" w:rsidRDefault="00637CF5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1008" w:type="pct"/>
            <w:shd w:val="clear" w:color="auto" w:fill="F2F2F2"/>
          </w:tcPr>
          <w:p w14:paraId="09B19AD4" w14:textId="77777777" w:rsidR="00C756C7" w:rsidRPr="00565A4A" w:rsidRDefault="00C756C7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İktisat II</w:t>
            </w:r>
          </w:p>
          <w:p w14:paraId="6E123462" w14:textId="79631613" w:rsidR="00543F5D" w:rsidRPr="00565A4A" w:rsidRDefault="00C756C7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 xml:space="preserve">Prof. Dr. Kadir </w:t>
            </w:r>
            <w:proofErr w:type="spellStart"/>
            <w:r w:rsidRPr="00565A4A">
              <w:rPr>
                <w:rFonts w:ascii="Times New Roman" w:hAnsi="Times New Roman"/>
                <w:sz w:val="12"/>
                <w:szCs w:val="12"/>
              </w:rPr>
              <w:t>A</w:t>
            </w:r>
            <w:r w:rsidR="00B1067E">
              <w:rPr>
                <w:rFonts w:ascii="Times New Roman" w:hAnsi="Times New Roman"/>
                <w:sz w:val="12"/>
                <w:szCs w:val="12"/>
              </w:rPr>
              <w:t>r</w:t>
            </w:r>
            <w:r w:rsidRPr="00565A4A">
              <w:rPr>
                <w:rFonts w:ascii="Times New Roman" w:hAnsi="Times New Roman"/>
                <w:sz w:val="12"/>
                <w:szCs w:val="12"/>
              </w:rPr>
              <w:t>slanboğa</w:t>
            </w:r>
            <w:proofErr w:type="spellEnd"/>
          </w:p>
          <w:p w14:paraId="2398C9E4" w14:textId="4B708125" w:rsidR="00E17A62" w:rsidRPr="00565A4A" w:rsidRDefault="00E17A62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1028" w:type="pct"/>
            <w:shd w:val="clear" w:color="auto" w:fill="F2F2F2"/>
          </w:tcPr>
          <w:p w14:paraId="3297A0EB" w14:textId="06E8D49F" w:rsidR="00543F5D" w:rsidRPr="00565A4A" w:rsidRDefault="00543F5D" w:rsidP="00611B7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4" w:type="pct"/>
            <w:shd w:val="clear" w:color="auto" w:fill="F2F2F2"/>
          </w:tcPr>
          <w:p w14:paraId="732F95B6" w14:textId="77777777" w:rsidR="00F504CD" w:rsidRPr="00565A4A" w:rsidRDefault="00F504CD" w:rsidP="00F504C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2"/>
                <w:szCs w:val="12"/>
              </w:rPr>
            </w:pPr>
            <w:r w:rsidRPr="00565A4A">
              <w:rPr>
                <w:rFonts w:ascii="Times New Roman" w:hAnsi="Times New Roman"/>
                <w:bCs/>
                <w:sz w:val="12"/>
                <w:szCs w:val="12"/>
              </w:rPr>
              <w:t>Atatürk İlkeleri ve İnkılap T.II</w:t>
            </w:r>
          </w:p>
          <w:p w14:paraId="03D301B7" w14:textId="77777777" w:rsidR="00543F5D" w:rsidRPr="00565A4A" w:rsidRDefault="00F504CD" w:rsidP="00741E1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2"/>
                <w:szCs w:val="12"/>
              </w:rPr>
            </w:pPr>
            <w:r w:rsidRPr="00565A4A">
              <w:rPr>
                <w:rFonts w:ascii="Times New Roman" w:hAnsi="Times New Roman"/>
                <w:bCs/>
                <w:sz w:val="12"/>
                <w:szCs w:val="12"/>
              </w:rPr>
              <w:t xml:space="preserve">Öğr. Gör. Gökhan BAYRAM </w:t>
            </w:r>
            <w:r w:rsidRPr="00565A4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Pr="00565A4A">
              <w:rPr>
                <w:rFonts w:ascii="Times New Roman" w:hAnsi="Times New Roman"/>
                <w:b/>
                <w:sz w:val="12"/>
                <w:szCs w:val="12"/>
              </w:rPr>
              <w:t>)</w:t>
            </w:r>
          </w:p>
          <w:p w14:paraId="2F35A631" w14:textId="50F57816" w:rsidR="00A87AB6" w:rsidRPr="00565A4A" w:rsidRDefault="00A87AB6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728" w:type="pct"/>
            <w:shd w:val="clear" w:color="auto" w:fill="F2F2F2"/>
          </w:tcPr>
          <w:p w14:paraId="11B3AD57" w14:textId="77777777" w:rsidR="006548A7" w:rsidRPr="00565A4A" w:rsidRDefault="006548A7" w:rsidP="006548A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Genel Muhasebe II</w:t>
            </w:r>
          </w:p>
          <w:p w14:paraId="350DA298" w14:textId="77777777" w:rsidR="006548A7" w:rsidRPr="00565A4A" w:rsidRDefault="006548A7" w:rsidP="006548A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Doç. Dr. İsmail ELAGÖZ</w:t>
            </w:r>
          </w:p>
          <w:p w14:paraId="383561D2" w14:textId="293A9F61" w:rsidR="00543F5D" w:rsidRPr="00565A4A" w:rsidRDefault="001949F2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</w:tr>
      <w:tr w:rsidR="00543F5D" w:rsidRPr="006271B3" w14:paraId="726220CB" w14:textId="77777777" w:rsidTr="0083251E">
        <w:trPr>
          <w:jc w:val="center"/>
        </w:trPr>
        <w:tc>
          <w:tcPr>
            <w:tcW w:w="247" w:type="pct"/>
          </w:tcPr>
          <w:p w14:paraId="74F53827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0:40</w:t>
            </w:r>
          </w:p>
          <w:p w14:paraId="7E78292C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1:25</w:t>
            </w:r>
          </w:p>
        </w:tc>
        <w:tc>
          <w:tcPr>
            <w:tcW w:w="945" w:type="pct"/>
          </w:tcPr>
          <w:p w14:paraId="7564D4E7" w14:textId="61C75D7D" w:rsidR="00543F5D" w:rsidRPr="00565A4A" w:rsidRDefault="00543F5D" w:rsidP="004C054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08" w:type="pct"/>
          </w:tcPr>
          <w:p w14:paraId="34DC59B7" w14:textId="77777777" w:rsidR="00C756C7" w:rsidRPr="00565A4A" w:rsidRDefault="00C756C7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İktisat II</w:t>
            </w:r>
          </w:p>
          <w:p w14:paraId="479C0167" w14:textId="33DE7CB6" w:rsidR="00543F5D" w:rsidRPr="00565A4A" w:rsidRDefault="00C756C7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 xml:space="preserve">Prof. Dr. Kadir </w:t>
            </w:r>
            <w:proofErr w:type="spellStart"/>
            <w:r w:rsidRPr="00565A4A">
              <w:rPr>
                <w:rFonts w:ascii="Times New Roman" w:hAnsi="Times New Roman"/>
                <w:sz w:val="12"/>
                <w:szCs w:val="12"/>
              </w:rPr>
              <w:t>A</w:t>
            </w:r>
            <w:r w:rsidR="00B1067E">
              <w:rPr>
                <w:rFonts w:ascii="Times New Roman" w:hAnsi="Times New Roman"/>
                <w:sz w:val="12"/>
                <w:szCs w:val="12"/>
              </w:rPr>
              <w:t>r</w:t>
            </w:r>
            <w:r w:rsidRPr="00565A4A">
              <w:rPr>
                <w:rFonts w:ascii="Times New Roman" w:hAnsi="Times New Roman"/>
                <w:sz w:val="12"/>
                <w:szCs w:val="12"/>
              </w:rPr>
              <w:t>slanboğa</w:t>
            </w:r>
            <w:proofErr w:type="spellEnd"/>
          </w:p>
          <w:p w14:paraId="38489BC1" w14:textId="46EEADC0" w:rsidR="00E17A62" w:rsidRPr="00565A4A" w:rsidRDefault="00E17A62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1028" w:type="pct"/>
          </w:tcPr>
          <w:p w14:paraId="1A69D220" w14:textId="77777777" w:rsidR="00611B70" w:rsidRPr="00565A4A" w:rsidRDefault="00611B70" w:rsidP="00611B7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Siyasal Düşünceler</w:t>
            </w:r>
          </w:p>
          <w:p w14:paraId="68AECA86" w14:textId="77777777" w:rsidR="00611B70" w:rsidRPr="00565A4A" w:rsidRDefault="00611B70" w:rsidP="00611B7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Tarihi</w:t>
            </w:r>
            <w:r w:rsidRPr="00565A4A">
              <w:rPr>
                <w:rFonts w:ascii="Times New Roman" w:hAnsi="Times New Roman"/>
                <w:sz w:val="12"/>
                <w:szCs w:val="12"/>
              </w:rPr>
              <w:br/>
              <w:t xml:space="preserve">Dr. </w:t>
            </w:r>
            <w:proofErr w:type="spellStart"/>
            <w:r w:rsidRPr="00565A4A">
              <w:rPr>
                <w:rFonts w:ascii="Times New Roman" w:hAnsi="Times New Roman"/>
                <w:sz w:val="12"/>
                <w:szCs w:val="12"/>
              </w:rPr>
              <w:t>Öğr.Üyesi</w:t>
            </w:r>
            <w:proofErr w:type="spellEnd"/>
            <w:r w:rsidRPr="00565A4A">
              <w:rPr>
                <w:rFonts w:ascii="Times New Roman" w:hAnsi="Times New Roman"/>
                <w:sz w:val="12"/>
                <w:szCs w:val="12"/>
              </w:rPr>
              <w:t xml:space="preserve"> </w:t>
            </w:r>
            <w:proofErr w:type="spellStart"/>
            <w:r w:rsidRPr="00565A4A">
              <w:rPr>
                <w:rFonts w:ascii="Times New Roman" w:hAnsi="Times New Roman"/>
                <w:sz w:val="12"/>
                <w:szCs w:val="12"/>
              </w:rPr>
              <w:t>Olkan</w:t>
            </w:r>
            <w:proofErr w:type="spellEnd"/>
            <w:r w:rsidRPr="00565A4A">
              <w:rPr>
                <w:rFonts w:ascii="Times New Roman" w:hAnsi="Times New Roman"/>
                <w:sz w:val="12"/>
                <w:szCs w:val="12"/>
              </w:rPr>
              <w:t xml:space="preserve"> Senemoğlu</w:t>
            </w:r>
          </w:p>
          <w:p w14:paraId="0603D0C1" w14:textId="29E1ADB7" w:rsidR="00543F5D" w:rsidRPr="00565A4A" w:rsidRDefault="009F4948" w:rsidP="00756A9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1044" w:type="pct"/>
            <w:shd w:val="clear" w:color="auto" w:fill="auto"/>
          </w:tcPr>
          <w:p w14:paraId="63084764" w14:textId="5F5BA47B" w:rsidR="00543F5D" w:rsidRPr="00565A4A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8" w:type="pct"/>
          </w:tcPr>
          <w:p w14:paraId="52C8E3DF" w14:textId="77777777" w:rsidR="006548A7" w:rsidRPr="00565A4A" w:rsidRDefault="006548A7" w:rsidP="006548A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Genel Muhasebe II</w:t>
            </w:r>
          </w:p>
          <w:p w14:paraId="7FDAC776" w14:textId="77777777" w:rsidR="006548A7" w:rsidRPr="00565A4A" w:rsidRDefault="006548A7" w:rsidP="006548A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Doç. Dr. İsmail ELAGÖZ</w:t>
            </w:r>
          </w:p>
          <w:p w14:paraId="4FA7C5F5" w14:textId="49011B23" w:rsidR="00543F5D" w:rsidRPr="00565A4A" w:rsidRDefault="001949F2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</w:tr>
      <w:tr w:rsidR="00543F5D" w:rsidRPr="006271B3" w14:paraId="2067B705" w14:textId="77777777" w:rsidTr="0083251E">
        <w:trPr>
          <w:jc w:val="center"/>
        </w:trPr>
        <w:tc>
          <w:tcPr>
            <w:tcW w:w="247" w:type="pct"/>
            <w:shd w:val="clear" w:color="auto" w:fill="F2F2F2"/>
          </w:tcPr>
          <w:p w14:paraId="3990EEF4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1:30</w:t>
            </w:r>
          </w:p>
          <w:p w14:paraId="082BCD01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2:15</w:t>
            </w:r>
          </w:p>
        </w:tc>
        <w:tc>
          <w:tcPr>
            <w:tcW w:w="945" w:type="pct"/>
            <w:shd w:val="clear" w:color="auto" w:fill="F2F2F2"/>
          </w:tcPr>
          <w:p w14:paraId="7978965E" w14:textId="77777777" w:rsidR="00543F5D" w:rsidRPr="00565A4A" w:rsidRDefault="00A41832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Anayasa Hukuku</w:t>
            </w:r>
            <w:r w:rsidRPr="00565A4A">
              <w:rPr>
                <w:rFonts w:ascii="Times New Roman" w:hAnsi="Times New Roman"/>
                <w:sz w:val="12"/>
                <w:szCs w:val="12"/>
              </w:rPr>
              <w:br/>
              <w:t>Doç. Dr. Ahmet</w:t>
            </w:r>
            <w:r w:rsidR="00741E12" w:rsidRPr="00565A4A">
              <w:rPr>
                <w:rFonts w:ascii="Times New Roman" w:hAnsi="Times New Roman"/>
                <w:sz w:val="12"/>
                <w:szCs w:val="12"/>
              </w:rPr>
              <w:t xml:space="preserve"> </w:t>
            </w:r>
            <w:r w:rsidRPr="00565A4A">
              <w:rPr>
                <w:rFonts w:ascii="Times New Roman" w:hAnsi="Times New Roman"/>
                <w:sz w:val="12"/>
                <w:szCs w:val="12"/>
              </w:rPr>
              <w:t>TUNÇ</w:t>
            </w:r>
          </w:p>
          <w:p w14:paraId="136441FC" w14:textId="223D85AF" w:rsidR="00637CF5" w:rsidRPr="00565A4A" w:rsidRDefault="00637CF5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1008" w:type="pct"/>
            <w:shd w:val="clear" w:color="auto" w:fill="F2F2F2"/>
          </w:tcPr>
          <w:p w14:paraId="7594B463" w14:textId="77777777" w:rsidR="00200554" w:rsidRPr="00565A4A" w:rsidRDefault="00200554" w:rsidP="0020055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Türk Dili II</w:t>
            </w:r>
            <w:r w:rsidRPr="00565A4A">
              <w:rPr>
                <w:rFonts w:ascii="Times New Roman" w:hAnsi="Times New Roman"/>
                <w:sz w:val="12"/>
                <w:szCs w:val="12"/>
              </w:rPr>
              <w:br/>
              <w:t>İbrahim Halil Bulan</w:t>
            </w:r>
          </w:p>
          <w:p w14:paraId="0CFD542E" w14:textId="4D8C76B7" w:rsidR="00543F5D" w:rsidRPr="00565A4A" w:rsidRDefault="00E17A62" w:rsidP="0020055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1028" w:type="pct"/>
            <w:shd w:val="clear" w:color="auto" w:fill="F2F2F2"/>
          </w:tcPr>
          <w:p w14:paraId="25CB6CF6" w14:textId="77777777" w:rsidR="00611B70" w:rsidRPr="00565A4A" w:rsidRDefault="00611B70" w:rsidP="00611B7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Siyasal Düşünceler</w:t>
            </w:r>
          </w:p>
          <w:p w14:paraId="081FEEF0" w14:textId="77777777" w:rsidR="00611B70" w:rsidRPr="00565A4A" w:rsidRDefault="00611B70" w:rsidP="00611B7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Tarihi</w:t>
            </w:r>
            <w:r w:rsidRPr="00565A4A">
              <w:rPr>
                <w:rFonts w:ascii="Times New Roman" w:hAnsi="Times New Roman"/>
                <w:sz w:val="12"/>
                <w:szCs w:val="12"/>
              </w:rPr>
              <w:br/>
              <w:t xml:space="preserve">Dr. </w:t>
            </w:r>
            <w:proofErr w:type="spellStart"/>
            <w:r w:rsidRPr="00565A4A">
              <w:rPr>
                <w:rFonts w:ascii="Times New Roman" w:hAnsi="Times New Roman"/>
                <w:sz w:val="12"/>
                <w:szCs w:val="12"/>
              </w:rPr>
              <w:t>Öğr.Üyesi</w:t>
            </w:r>
            <w:proofErr w:type="spellEnd"/>
            <w:r w:rsidRPr="00565A4A">
              <w:rPr>
                <w:rFonts w:ascii="Times New Roman" w:hAnsi="Times New Roman"/>
                <w:sz w:val="12"/>
                <w:szCs w:val="12"/>
              </w:rPr>
              <w:t xml:space="preserve"> </w:t>
            </w:r>
            <w:proofErr w:type="spellStart"/>
            <w:r w:rsidRPr="00565A4A">
              <w:rPr>
                <w:rFonts w:ascii="Times New Roman" w:hAnsi="Times New Roman"/>
                <w:sz w:val="12"/>
                <w:szCs w:val="12"/>
              </w:rPr>
              <w:t>Olkan</w:t>
            </w:r>
            <w:proofErr w:type="spellEnd"/>
            <w:r w:rsidRPr="00565A4A">
              <w:rPr>
                <w:rFonts w:ascii="Times New Roman" w:hAnsi="Times New Roman"/>
                <w:sz w:val="12"/>
                <w:szCs w:val="12"/>
              </w:rPr>
              <w:t xml:space="preserve"> Senemoğlu</w:t>
            </w:r>
          </w:p>
          <w:p w14:paraId="6D932733" w14:textId="51D1FCDA" w:rsidR="00543F5D" w:rsidRPr="00565A4A" w:rsidRDefault="009F4948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1044" w:type="pct"/>
            <w:shd w:val="clear" w:color="auto" w:fill="F2F2F2"/>
          </w:tcPr>
          <w:p w14:paraId="683E3DA3" w14:textId="77777777" w:rsidR="00955820" w:rsidRPr="00565A4A" w:rsidRDefault="00955820" w:rsidP="0095582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2"/>
                <w:szCs w:val="12"/>
              </w:rPr>
            </w:pPr>
            <w:r w:rsidRPr="00565A4A">
              <w:rPr>
                <w:rFonts w:ascii="Times New Roman" w:hAnsi="Times New Roman"/>
                <w:bCs/>
                <w:sz w:val="12"/>
                <w:szCs w:val="12"/>
              </w:rPr>
              <w:t>Atatürk İlkeleri ve İnkılap T.II</w:t>
            </w:r>
          </w:p>
          <w:p w14:paraId="36CF7453" w14:textId="77777777" w:rsidR="00955820" w:rsidRPr="00565A4A" w:rsidRDefault="00955820" w:rsidP="0095582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2"/>
                <w:szCs w:val="12"/>
              </w:rPr>
            </w:pPr>
            <w:r w:rsidRPr="00565A4A">
              <w:rPr>
                <w:rFonts w:ascii="Times New Roman" w:hAnsi="Times New Roman"/>
                <w:bCs/>
                <w:sz w:val="12"/>
                <w:szCs w:val="12"/>
              </w:rPr>
              <w:t>Öğr. Gör. Gökhan BAYRAM</w:t>
            </w:r>
          </w:p>
          <w:p w14:paraId="4463EC90" w14:textId="27BEA759" w:rsidR="00543F5D" w:rsidRPr="00565A4A" w:rsidRDefault="00A87AB6" w:rsidP="0095582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728" w:type="pct"/>
            <w:shd w:val="clear" w:color="auto" w:fill="F2F2F2"/>
          </w:tcPr>
          <w:p w14:paraId="48773637" w14:textId="77777777" w:rsidR="00543F5D" w:rsidRPr="00565A4A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543F5D" w:rsidRPr="006271B3" w14:paraId="709B11CD" w14:textId="77777777" w:rsidTr="00565A4A">
        <w:trPr>
          <w:trHeight w:val="459"/>
          <w:jc w:val="center"/>
        </w:trPr>
        <w:tc>
          <w:tcPr>
            <w:tcW w:w="247" w:type="pct"/>
          </w:tcPr>
          <w:p w14:paraId="45E508E4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2:20</w:t>
            </w:r>
          </w:p>
          <w:p w14:paraId="7E92F701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05</w:t>
            </w:r>
          </w:p>
        </w:tc>
        <w:tc>
          <w:tcPr>
            <w:tcW w:w="945" w:type="pct"/>
          </w:tcPr>
          <w:p w14:paraId="4A4C2E76" w14:textId="77777777" w:rsidR="00543F5D" w:rsidRPr="00565A4A" w:rsidRDefault="00A41832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Anayasa Hukuku</w:t>
            </w:r>
            <w:r w:rsidRPr="00565A4A">
              <w:rPr>
                <w:rFonts w:ascii="Times New Roman" w:hAnsi="Times New Roman"/>
                <w:sz w:val="12"/>
                <w:szCs w:val="12"/>
              </w:rPr>
              <w:br/>
            </w:r>
            <w:r w:rsidR="00741E12" w:rsidRPr="00565A4A">
              <w:rPr>
                <w:rFonts w:ascii="Times New Roman" w:hAnsi="Times New Roman"/>
                <w:sz w:val="12"/>
                <w:szCs w:val="12"/>
              </w:rPr>
              <w:t xml:space="preserve">Doç. Dr. Ahmet </w:t>
            </w:r>
            <w:r w:rsidRPr="00565A4A">
              <w:rPr>
                <w:rFonts w:ascii="Times New Roman" w:hAnsi="Times New Roman"/>
                <w:sz w:val="12"/>
                <w:szCs w:val="12"/>
              </w:rPr>
              <w:t>TUNÇ</w:t>
            </w:r>
          </w:p>
          <w:p w14:paraId="671ADBF2" w14:textId="32F1EA04" w:rsidR="00637CF5" w:rsidRPr="00565A4A" w:rsidRDefault="00637CF5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1008" w:type="pct"/>
          </w:tcPr>
          <w:p w14:paraId="5ABDFBB7" w14:textId="77777777" w:rsidR="00200554" w:rsidRPr="00565A4A" w:rsidRDefault="00200554" w:rsidP="0020055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Türk Dili II</w:t>
            </w:r>
            <w:r w:rsidRPr="00565A4A">
              <w:rPr>
                <w:rFonts w:ascii="Times New Roman" w:hAnsi="Times New Roman"/>
                <w:sz w:val="12"/>
                <w:szCs w:val="12"/>
              </w:rPr>
              <w:br/>
              <w:t>İbrahim Halil Bulan</w:t>
            </w:r>
          </w:p>
          <w:p w14:paraId="19146C3A" w14:textId="20B32DC3" w:rsidR="00543F5D" w:rsidRPr="00565A4A" w:rsidRDefault="00E17A62" w:rsidP="0020055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1028" w:type="pct"/>
          </w:tcPr>
          <w:p w14:paraId="21F51459" w14:textId="2856000E" w:rsidR="00543F5D" w:rsidRPr="00565A4A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4" w:type="pct"/>
          </w:tcPr>
          <w:p w14:paraId="2854603D" w14:textId="77777777" w:rsidR="00955820" w:rsidRPr="00565A4A" w:rsidRDefault="00955820" w:rsidP="0095582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2"/>
                <w:szCs w:val="12"/>
              </w:rPr>
            </w:pPr>
            <w:r w:rsidRPr="00565A4A">
              <w:rPr>
                <w:rFonts w:ascii="Times New Roman" w:hAnsi="Times New Roman"/>
                <w:bCs/>
                <w:sz w:val="12"/>
                <w:szCs w:val="12"/>
              </w:rPr>
              <w:t>Atatürk İlkeleri ve İnkılap T.II</w:t>
            </w:r>
          </w:p>
          <w:p w14:paraId="47FCBF81" w14:textId="5826B734" w:rsidR="00955820" w:rsidRPr="00565A4A" w:rsidRDefault="00955820" w:rsidP="0095582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2"/>
                <w:szCs w:val="12"/>
              </w:rPr>
            </w:pPr>
            <w:r w:rsidRPr="00565A4A">
              <w:rPr>
                <w:rFonts w:ascii="Times New Roman" w:hAnsi="Times New Roman"/>
                <w:bCs/>
                <w:sz w:val="12"/>
                <w:szCs w:val="12"/>
              </w:rPr>
              <w:t>Öğr. Gör. Gökhan BAYRAM</w:t>
            </w:r>
          </w:p>
          <w:p w14:paraId="604F36BB" w14:textId="59F392E7" w:rsidR="00A87AB6" w:rsidRPr="00565A4A" w:rsidRDefault="00A87AB6" w:rsidP="00955820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  <w:p w14:paraId="586F559E" w14:textId="2F5CD054" w:rsidR="00543F5D" w:rsidRPr="00565A4A" w:rsidRDefault="00543F5D" w:rsidP="0095582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8" w:type="pct"/>
          </w:tcPr>
          <w:p w14:paraId="42346F35" w14:textId="77777777" w:rsidR="00543F5D" w:rsidRPr="00565A4A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543F5D" w:rsidRPr="006271B3" w14:paraId="5DB6F5BD" w14:textId="77777777" w:rsidTr="0083251E">
        <w:trPr>
          <w:trHeight w:val="327"/>
          <w:jc w:val="center"/>
        </w:trPr>
        <w:tc>
          <w:tcPr>
            <w:tcW w:w="247" w:type="pct"/>
            <w:shd w:val="clear" w:color="auto" w:fill="F2F2F2"/>
          </w:tcPr>
          <w:p w14:paraId="0806E59B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10</w:t>
            </w:r>
          </w:p>
          <w:p w14:paraId="0BA30FCD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55</w:t>
            </w:r>
          </w:p>
        </w:tc>
        <w:tc>
          <w:tcPr>
            <w:tcW w:w="945" w:type="pct"/>
            <w:shd w:val="clear" w:color="auto" w:fill="F2F2F2"/>
          </w:tcPr>
          <w:p w14:paraId="35EB2EDD" w14:textId="77777777" w:rsidR="00543F5D" w:rsidRPr="00565A4A" w:rsidRDefault="00A41832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Anayasa Hukuku</w:t>
            </w:r>
            <w:r w:rsidRPr="00565A4A">
              <w:rPr>
                <w:rFonts w:ascii="Times New Roman" w:hAnsi="Times New Roman"/>
                <w:sz w:val="12"/>
                <w:szCs w:val="12"/>
              </w:rPr>
              <w:br/>
              <w:t>Doç</w:t>
            </w:r>
            <w:r w:rsidR="00741E12" w:rsidRPr="00565A4A">
              <w:rPr>
                <w:rFonts w:ascii="Times New Roman" w:hAnsi="Times New Roman"/>
                <w:sz w:val="12"/>
                <w:szCs w:val="12"/>
              </w:rPr>
              <w:t xml:space="preserve">. Dr. Ahmet </w:t>
            </w:r>
            <w:r w:rsidRPr="00565A4A">
              <w:rPr>
                <w:rFonts w:ascii="Times New Roman" w:hAnsi="Times New Roman"/>
                <w:sz w:val="12"/>
                <w:szCs w:val="12"/>
              </w:rPr>
              <w:t>TUNÇ</w:t>
            </w:r>
          </w:p>
          <w:p w14:paraId="09A1F08F" w14:textId="361C2E7F" w:rsidR="00637CF5" w:rsidRPr="00565A4A" w:rsidRDefault="00637CF5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1008" w:type="pct"/>
            <w:shd w:val="clear" w:color="auto" w:fill="F2F2F2"/>
          </w:tcPr>
          <w:p w14:paraId="69AC0BC2" w14:textId="77777777" w:rsidR="00C756C7" w:rsidRPr="00565A4A" w:rsidRDefault="00C756C7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Medeni Hukuk</w:t>
            </w:r>
          </w:p>
          <w:p w14:paraId="084C0312" w14:textId="77777777" w:rsidR="00C756C7" w:rsidRPr="00565A4A" w:rsidRDefault="00C756C7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Doç. Dr. Recep Fedai</w:t>
            </w:r>
          </w:p>
          <w:p w14:paraId="2496638F" w14:textId="14EF5F2B" w:rsidR="00543F5D" w:rsidRPr="00565A4A" w:rsidRDefault="00E17A62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1028" w:type="pct"/>
            <w:shd w:val="clear" w:color="auto" w:fill="F2F2F2"/>
          </w:tcPr>
          <w:p w14:paraId="59FB3AFB" w14:textId="50E4FC40" w:rsidR="00543F5D" w:rsidRPr="00565A4A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4" w:type="pct"/>
            <w:shd w:val="clear" w:color="auto" w:fill="F2F2F2"/>
          </w:tcPr>
          <w:p w14:paraId="1612A247" w14:textId="77777777" w:rsidR="00543F5D" w:rsidRPr="00565A4A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8" w:type="pct"/>
            <w:shd w:val="clear" w:color="auto" w:fill="F2F2F2"/>
          </w:tcPr>
          <w:p w14:paraId="63E83144" w14:textId="77777777" w:rsidR="00543F5D" w:rsidRPr="00565A4A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543F5D" w:rsidRPr="006271B3" w14:paraId="6ED6FF42" w14:textId="77777777" w:rsidTr="0083251E">
        <w:trPr>
          <w:trHeight w:val="82"/>
          <w:jc w:val="center"/>
        </w:trPr>
        <w:tc>
          <w:tcPr>
            <w:tcW w:w="247" w:type="pct"/>
          </w:tcPr>
          <w:p w14:paraId="4EFE2D0D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00</w:t>
            </w:r>
          </w:p>
          <w:p w14:paraId="081319F4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45</w:t>
            </w:r>
          </w:p>
        </w:tc>
        <w:tc>
          <w:tcPr>
            <w:tcW w:w="945" w:type="pct"/>
          </w:tcPr>
          <w:p w14:paraId="2A60E7FC" w14:textId="3691EA36" w:rsidR="00543F5D" w:rsidRPr="00565A4A" w:rsidRDefault="00543F5D" w:rsidP="003D1A5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08" w:type="pct"/>
          </w:tcPr>
          <w:p w14:paraId="671E8B19" w14:textId="77777777" w:rsidR="00C756C7" w:rsidRPr="00565A4A" w:rsidRDefault="00C756C7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Medeni Hukuk</w:t>
            </w:r>
          </w:p>
          <w:p w14:paraId="19CB3BD0" w14:textId="77777777" w:rsidR="00C756C7" w:rsidRPr="00565A4A" w:rsidRDefault="00C756C7" w:rsidP="00C756C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Doç. Dr. Recep Fedai</w:t>
            </w:r>
          </w:p>
          <w:p w14:paraId="42765B5E" w14:textId="3E22B97B" w:rsidR="00543F5D" w:rsidRPr="00565A4A" w:rsidRDefault="00E17A62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1028" w:type="pct"/>
          </w:tcPr>
          <w:p w14:paraId="5A8E7EF2" w14:textId="4C9F1688" w:rsidR="00543F5D" w:rsidRPr="00565A4A" w:rsidRDefault="00543F5D" w:rsidP="008E2C5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4" w:type="pct"/>
          </w:tcPr>
          <w:p w14:paraId="27A8F4FD" w14:textId="6ED64FC2" w:rsidR="00543F5D" w:rsidRPr="00565A4A" w:rsidRDefault="00543F5D" w:rsidP="00E526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8" w:type="pct"/>
          </w:tcPr>
          <w:p w14:paraId="17CB570B" w14:textId="77777777" w:rsidR="00543F5D" w:rsidRPr="00565A4A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543F5D" w:rsidRPr="006271B3" w14:paraId="6E1532B1" w14:textId="77777777" w:rsidTr="009F4948">
        <w:trPr>
          <w:trHeight w:val="253"/>
          <w:jc w:val="center"/>
        </w:trPr>
        <w:tc>
          <w:tcPr>
            <w:tcW w:w="247" w:type="pct"/>
            <w:shd w:val="clear" w:color="auto" w:fill="F2F2F2"/>
          </w:tcPr>
          <w:p w14:paraId="490B8501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50</w:t>
            </w:r>
          </w:p>
          <w:p w14:paraId="59FA6548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5D40DCE9" w14:textId="5286443B" w:rsidR="00543F5D" w:rsidRPr="00565A4A" w:rsidRDefault="00543F5D" w:rsidP="003D1A5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08" w:type="pct"/>
            <w:shd w:val="clear" w:color="auto" w:fill="F2F2F2"/>
          </w:tcPr>
          <w:p w14:paraId="0391C170" w14:textId="352BE8AD" w:rsidR="00543F5D" w:rsidRPr="00565A4A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28" w:type="pct"/>
            <w:shd w:val="clear" w:color="auto" w:fill="F2F2F2"/>
          </w:tcPr>
          <w:p w14:paraId="09B68ADB" w14:textId="1E8A9699" w:rsidR="00543F5D" w:rsidRPr="00565A4A" w:rsidRDefault="00543F5D" w:rsidP="008E2C5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4" w:type="pct"/>
            <w:shd w:val="clear" w:color="auto" w:fill="F2F2F2"/>
          </w:tcPr>
          <w:p w14:paraId="3AF9AAA2" w14:textId="75819272" w:rsidR="00543F5D" w:rsidRPr="00565A4A" w:rsidRDefault="00543F5D" w:rsidP="00E526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8" w:type="pct"/>
            <w:shd w:val="clear" w:color="auto" w:fill="F2F2F2"/>
          </w:tcPr>
          <w:p w14:paraId="1713CFBD" w14:textId="77777777" w:rsidR="00543F5D" w:rsidRPr="00565A4A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543F5D" w:rsidRPr="006271B3" w14:paraId="221EAD20" w14:textId="77777777" w:rsidTr="0083251E">
        <w:trPr>
          <w:jc w:val="center"/>
        </w:trPr>
        <w:tc>
          <w:tcPr>
            <w:tcW w:w="247" w:type="pct"/>
          </w:tcPr>
          <w:p w14:paraId="3E469082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5:40</w:t>
            </w:r>
          </w:p>
          <w:p w14:paraId="3422ADC2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6:25</w:t>
            </w:r>
          </w:p>
        </w:tc>
        <w:tc>
          <w:tcPr>
            <w:tcW w:w="945" w:type="pct"/>
          </w:tcPr>
          <w:p w14:paraId="64887F61" w14:textId="7ABFB119" w:rsidR="00543F5D" w:rsidRPr="00565A4A" w:rsidRDefault="00543F5D" w:rsidP="003D1A5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08" w:type="pct"/>
          </w:tcPr>
          <w:p w14:paraId="3C5F51E7" w14:textId="77777777" w:rsidR="00175A03" w:rsidRPr="00565A4A" w:rsidRDefault="00175A03" w:rsidP="00175A0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2"/>
                <w:szCs w:val="12"/>
              </w:rPr>
            </w:pPr>
            <w:r w:rsidRPr="00565A4A">
              <w:rPr>
                <w:rFonts w:ascii="Times New Roman" w:hAnsi="Times New Roman"/>
                <w:bCs/>
                <w:sz w:val="12"/>
                <w:szCs w:val="12"/>
              </w:rPr>
              <w:t>Yabancı Dil (İngilizce) II</w:t>
            </w:r>
          </w:p>
          <w:p w14:paraId="2FD5D1A7" w14:textId="77777777" w:rsidR="00175A03" w:rsidRPr="00565A4A" w:rsidRDefault="00175A03" w:rsidP="00175A0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2"/>
                <w:szCs w:val="12"/>
              </w:rPr>
            </w:pPr>
            <w:r w:rsidRPr="00565A4A">
              <w:rPr>
                <w:rFonts w:ascii="Times New Roman" w:hAnsi="Times New Roman"/>
                <w:bCs/>
                <w:sz w:val="12"/>
                <w:szCs w:val="12"/>
              </w:rPr>
              <w:t>Pelin Albayrak</w:t>
            </w:r>
          </w:p>
          <w:p w14:paraId="638B92E3" w14:textId="3D27593B" w:rsidR="00543F5D" w:rsidRPr="00565A4A" w:rsidRDefault="008E3194" w:rsidP="00175A0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bCs/>
                <w:sz w:val="12"/>
                <w:szCs w:val="12"/>
              </w:rPr>
              <w:t>Online</w:t>
            </w:r>
          </w:p>
        </w:tc>
        <w:tc>
          <w:tcPr>
            <w:tcW w:w="1028" w:type="pct"/>
          </w:tcPr>
          <w:p w14:paraId="7C8F08D2" w14:textId="29D656DB" w:rsidR="00543F5D" w:rsidRPr="00565A4A" w:rsidRDefault="00543F5D" w:rsidP="008E2C5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4" w:type="pct"/>
            <w:shd w:val="clear" w:color="auto" w:fill="auto"/>
          </w:tcPr>
          <w:p w14:paraId="165251E2" w14:textId="06DC2431" w:rsidR="00543F5D" w:rsidRPr="00565A4A" w:rsidRDefault="00543F5D" w:rsidP="00E5265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8" w:type="pct"/>
          </w:tcPr>
          <w:p w14:paraId="6F1C0CA9" w14:textId="77777777" w:rsidR="00543F5D" w:rsidRPr="00565A4A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543F5D" w:rsidRPr="006271B3" w14:paraId="2E31F628" w14:textId="77777777" w:rsidTr="0083251E">
        <w:trPr>
          <w:jc w:val="center"/>
        </w:trPr>
        <w:tc>
          <w:tcPr>
            <w:tcW w:w="247" w:type="pct"/>
            <w:shd w:val="clear" w:color="auto" w:fill="F2F2F2"/>
          </w:tcPr>
          <w:p w14:paraId="0DE476AD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6:30</w:t>
            </w:r>
          </w:p>
          <w:p w14:paraId="10A97A5B" w14:textId="77777777" w:rsidR="00543F5D" w:rsidRPr="006271B3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491B3EE7" w14:textId="26FA0CBC" w:rsidR="00543F5D" w:rsidRPr="00565A4A" w:rsidRDefault="00543F5D" w:rsidP="004C054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08" w:type="pct"/>
            <w:shd w:val="clear" w:color="auto" w:fill="F2F2F2"/>
          </w:tcPr>
          <w:p w14:paraId="4C079810" w14:textId="77777777" w:rsidR="00175A03" w:rsidRPr="00565A4A" w:rsidRDefault="00175A03" w:rsidP="00175A0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2"/>
                <w:szCs w:val="12"/>
              </w:rPr>
            </w:pPr>
            <w:r w:rsidRPr="00565A4A">
              <w:rPr>
                <w:rFonts w:ascii="Times New Roman" w:hAnsi="Times New Roman"/>
                <w:bCs/>
                <w:sz w:val="12"/>
                <w:szCs w:val="12"/>
              </w:rPr>
              <w:t>Yabancı Dil (İngilizce) II</w:t>
            </w:r>
          </w:p>
          <w:p w14:paraId="5A2A2C7F" w14:textId="77777777" w:rsidR="00543F5D" w:rsidRPr="00565A4A" w:rsidRDefault="00175A03" w:rsidP="008E319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2"/>
                <w:szCs w:val="12"/>
              </w:rPr>
            </w:pPr>
            <w:r w:rsidRPr="00565A4A">
              <w:rPr>
                <w:rFonts w:ascii="Times New Roman" w:hAnsi="Times New Roman"/>
                <w:bCs/>
                <w:sz w:val="12"/>
                <w:szCs w:val="12"/>
              </w:rPr>
              <w:t>Pelin Albayrak</w:t>
            </w:r>
          </w:p>
          <w:p w14:paraId="354901CE" w14:textId="09830436" w:rsidR="008E3194" w:rsidRPr="00565A4A" w:rsidRDefault="008E3194" w:rsidP="008E319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2"/>
                <w:szCs w:val="12"/>
              </w:rPr>
            </w:pPr>
            <w:r w:rsidRPr="00565A4A">
              <w:rPr>
                <w:rFonts w:ascii="Times New Roman" w:hAnsi="Times New Roman"/>
                <w:bCs/>
                <w:sz w:val="12"/>
                <w:szCs w:val="12"/>
              </w:rPr>
              <w:t>Online</w:t>
            </w:r>
          </w:p>
        </w:tc>
        <w:tc>
          <w:tcPr>
            <w:tcW w:w="1028" w:type="pct"/>
            <w:shd w:val="clear" w:color="auto" w:fill="F2F2F2"/>
          </w:tcPr>
          <w:p w14:paraId="4CD7062A" w14:textId="77777777" w:rsidR="00543F5D" w:rsidRPr="00565A4A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4" w:type="pct"/>
            <w:shd w:val="clear" w:color="auto" w:fill="F2F2F2" w:themeFill="background1" w:themeFillShade="F2"/>
          </w:tcPr>
          <w:p w14:paraId="70145A4A" w14:textId="77777777" w:rsidR="00543F5D" w:rsidRPr="00565A4A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8" w:type="pct"/>
            <w:shd w:val="clear" w:color="auto" w:fill="F2F2F2"/>
          </w:tcPr>
          <w:p w14:paraId="57D8AB56" w14:textId="77777777" w:rsidR="00543F5D" w:rsidRPr="00565A4A" w:rsidRDefault="00543F5D" w:rsidP="00543F5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2C6BD4" w:rsidRPr="006271B3" w14:paraId="4E2CD8DA" w14:textId="77777777" w:rsidTr="00741E12">
        <w:trPr>
          <w:trHeight w:val="426"/>
          <w:jc w:val="center"/>
        </w:trPr>
        <w:tc>
          <w:tcPr>
            <w:tcW w:w="247" w:type="pct"/>
            <w:shd w:val="clear" w:color="auto" w:fill="auto"/>
          </w:tcPr>
          <w:p w14:paraId="4DBD364B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4:50</w:t>
            </w:r>
          </w:p>
          <w:p w14:paraId="6ED8CC4F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4BE19366" w14:textId="77777777" w:rsidR="002C6BD4" w:rsidRPr="00565A4A" w:rsidRDefault="00F74CFF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Siyaset Bilimi II</w:t>
            </w:r>
            <w:r w:rsidRPr="00565A4A">
              <w:rPr>
                <w:rFonts w:ascii="Times New Roman" w:hAnsi="Times New Roman"/>
                <w:sz w:val="12"/>
                <w:szCs w:val="12"/>
              </w:rPr>
              <w:br/>
            </w:r>
            <w:r w:rsidR="00741E12" w:rsidRPr="00565A4A">
              <w:rPr>
                <w:rFonts w:ascii="Times New Roman" w:hAnsi="Times New Roman"/>
                <w:sz w:val="12"/>
                <w:szCs w:val="12"/>
              </w:rPr>
              <w:t xml:space="preserve">Doç. Dr. Ahmet </w:t>
            </w:r>
            <w:r w:rsidRPr="00565A4A">
              <w:rPr>
                <w:rFonts w:ascii="Times New Roman" w:hAnsi="Times New Roman"/>
                <w:sz w:val="12"/>
                <w:szCs w:val="12"/>
              </w:rPr>
              <w:t xml:space="preserve">TUNÇ </w:t>
            </w:r>
            <w:r w:rsidRPr="00565A4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Pr="00565A4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0E22F694" w14:textId="505B5353" w:rsidR="00637CF5" w:rsidRPr="00565A4A" w:rsidRDefault="00637CF5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1008" w:type="pct"/>
            <w:shd w:val="clear" w:color="auto" w:fill="F2F2F2"/>
          </w:tcPr>
          <w:p w14:paraId="1C768303" w14:textId="77777777" w:rsidR="002C6BD4" w:rsidRPr="00565A4A" w:rsidRDefault="00982D64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Türk Dili II</w:t>
            </w:r>
            <w:r w:rsidRPr="00565A4A">
              <w:rPr>
                <w:rFonts w:ascii="Times New Roman" w:hAnsi="Times New Roman"/>
                <w:sz w:val="12"/>
                <w:szCs w:val="12"/>
              </w:rPr>
              <w:br/>
              <w:t>İbrahim Halil Bulan</w:t>
            </w:r>
            <w:r w:rsidR="00741E12" w:rsidRPr="00565A4A">
              <w:rPr>
                <w:rFonts w:ascii="Times New Roman" w:hAnsi="Times New Roman"/>
                <w:sz w:val="12"/>
                <w:szCs w:val="12"/>
              </w:rPr>
              <w:t xml:space="preserve"> </w:t>
            </w:r>
            <w:r w:rsidRPr="00565A4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Pr="00565A4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6E5A3340" w14:textId="5B06CB9E" w:rsidR="00DA7AD1" w:rsidRPr="00565A4A" w:rsidRDefault="005D7458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bCs/>
                <w:sz w:val="12"/>
                <w:szCs w:val="12"/>
              </w:rPr>
              <w:t>303</w:t>
            </w:r>
          </w:p>
        </w:tc>
        <w:tc>
          <w:tcPr>
            <w:tcW w:w="1028" w:type="pct"/>
            <w:shd w:val="clear" w:color="auto" w:fill="auto"/>
          </w:tcPr>
          <w:p w14:paraId="156D13E4" w14:textId="77777777" w:rsidR="002C6BD4" w:rsidRPr="00565A4A" w:rsidRDefault="002C6BD4" w:rsidP="00F33E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4" w:type="pct"/>
            <w:shd w:val="clear" w:color="auto" w:fill="auto"/>
          </w:tcPr>
          <w:p w14:paraId="77C6871B" w14:textId="6D4163AB" w:rsidR="002C6BD4" w:rsidRPr="00565A4A" w:rsidRDefault="002C6BD4" w:rsidP="00235B8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8" w:type="pct"/>
            <w:shd w:val="clear" w:color="auto" w:fill="auto"/>
          </w:tcPr>
          <w:p w14:paraId="163A1B0F" w14:textId="77777777" w:rsidR="002C6BD4" w:rsidRPr="00565A4A" w:rsidRDefault="002C6BD4" w:rsidP="00F1081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2C6BD4" w:rsidRPr="006271B3" w14:paraId="55C726E0" w14:textId="77777777" w:rsidTr="00741E12">
        <w:trPr>
          <w:trHeight w:val="389"/>
          <w:jc w:val="center"/>
        </w:trPr>
        <w:tc>
          <w:tcPr>
            <w:tcW w:w="247" w:type="pct"/>
            <w:shd w:val="clear" w:color="auto" w:fill="F2F2F2"/>
          </w:tcPr>
          <w:p w14:paraId="29880B33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5:40</w:t>
            </w:r>
          </w:p>
          <w:p w14:paraId="63225B7F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6:25</w:t>
            </w:r>
          </w:p>
        </w:tc>
        <w:tc>
          <w:tcPr>
            <w:tcW w:w="945" w:type="pct"/>
          </w:tcPr>
          <w:p w14:paraId="25840E53" w14:textId="77777777" w:rsidR="002C6BD4" w:rsidRPr="00565A4A" w:rsidRDefault="00F74CFF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Siyaset Bilimi II</w:t>
            </w:r>
            <w:r w:rsidRPr="00565A4A">
              <w:rPr>
                <w:rFonts w:ascii="Times New Roman" w:hAnsi="Times New Roman"/>
                <w:sz w:val="12"/>
                <w:szCs w:val="12"/>
              </w:rPr>
              <w:br/>
            </w:r>
            <w:r w:rsidR="00741E12" w:rsidRPr="00565A4A">
              <w:rPr>
                <w:rFonts w:ascii="Times New Roman" w:hAnsi="Times New Roman"/>
                <w:sz w:val="12"/>
                <w:szCs w:val="12"/>
              </w:rPr>
              <w:t xml:space="preserve">Doç. Dr. Ahmet </w:t>
            </w:r>
            <w:r w:rsidRPr="00565A4A">
              <w:rPr>
                <w:rFonts w:ascii="Times New Roman" w:hAnsi="Times New Roman"/>
                <w:sz w:val="12"/>
                <w:szCs w:val="12"/>
              </w:rPr>
              <w:t xml:space="preserve">TUNÇ </w:t>
            </w:r>
            <w:r w:rsidRPr="00565A4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Pr="00565A4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381D0B47" w14:textId="14964E66" w:rsidR="00637CF5" w:rsidRPr="00565A4A" w:rsidRDefault="00637CF5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1008" w:type="pct"/>
          </w:tcPr>
          <w:p w14:paraId="4A077302" w14:textId="77777777" w:rsidR="002C6BD4" w:rsidRPr="00565A4A" w:rsidRDefault="00982D64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T</w:t>
            </w:r>
            <w:r w:rsidR="00741E12" w:rsidRPr="00565A4A">
              <w:rPr>
                <w:rFonts w:ascii="Times New Roman" w:hAnsi="Times New Roman"/>
                <w:sz w:val="12"/>
                <w:szCs w:val="12"/>
              </w:rPr>
              <w:t>ürk Dili II</w:t>
            </w:r>
            <w:r w:rsidR="00741E12" w:rsidRPr="00565A4A">
              <w:rPr>
                <w:rFonts w:ascii="Times New Roman" w:hAnsi="Times New Roman"/>
                <w:sz w:val="12"/>
                <w:szCs w:val="12"/>
              </w:rPr>
              <w:br/>
              <w:t>İbrahim Halil Bulan</w:t>
            </w:r>
            <w:r w:rsidRPr="00565A4A">
              <w:rPr>
                <w:rFonts w:ascii="Times New Roman" w:hAnsi="Times New Roman"/>
                <w:sz w:val="12"/>
                <w:szCs w:val="12"/>
              </w:rPr>
              <w:t xml:space="preserve"> </w:t>
            </w:r>
            <w:r w:rsidRPr="00565A4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Pr="00565A4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4D466B19" w14:textId="623DADC7" w:rsidR="00DA7AD1" w:rsidRPr="00565A4A" w:rsidRDefault="005D7458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bCs/>
                <w:sz w:val="12"/>
                <w:szCs w:val="12"/>
              </w:rPr>
              <w:t>303</w:t>
            </w:r>
          </w:p>
        </w:tc>
        <w:tc>
          <w:tcPr>
            <w:tcW w:w="1028" w:type="pct"/>
            <w:shd w:val="clear" w:color="auto" w:fill="F2F2F2"/>
          </w:tcPr>
          <w:p w14:paraId="218782CA" w14:textId="77777777" w:rsidR="002C6BD4" w:rsidRPr="00565A4A" w:rsidRDefault="002C6BD4" w:rsidP="00F33E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4" w:type="pct"/>
            <w:shd w:val="clear" w:color="auto" w:fill="F2F2F2"/>
          </w:tcPr>
          <w:p w14:paraId="37B0EB51" w14:textId="29988229" w:rsidR="002C6BD4" w:rsidRPr="00565A4A" w:rsidRDefault="002C6BD4" w:rsidP="00235B8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8" w:type="pct"/>
            <w:shd w:val="clear" w:color="auto" w:fill="F2F2F2"/>
          </w:tcPr>
          <w:p w14:paraId="1940609D" w14:textId="77777777" w:rsidR="002C6BD4" w:rsidRPr="00565A4A" w:rsidRDefault="002C6BD4" w:rsidP="00F1081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2C6BD4" w:rsidRPr="006271B3" w14:paraId="2711D532" w14:textId="77777777" w:rsidTr="0083251E">
        <w:trPr>
          <w:jc w:val="center"/>
        </w:trPr>
        <w:tc>
          <w:tcPr>
            <w:tcW w:w="247" w:type="pct"/>
            <w:shd w:val="clear" w:color="auto" w:fill="F2F2F2"/>
          </w:tcPr>
          <w:p w14:paraId="542B2FEC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6:30</w:t>
            </w:r>
          </w:p>
          <w:p w14:paraId="17DA54B1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72BF755F" w14:textId="77777777" w:rsidR="002C6BD4" w:rsidRPr="00565A4A" w:rsidRDefault="00A41832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Anayasa Hukuku</w:t>
            </w:r>
            <w:r w:rsidRPr="00565A4A">
              <w:rPr>
                <w:rFonts w:ascii="Times New Roman" w:hAnsi="Times New Roman"/>
                <w:sz w:val="12"/>
                <w:szCs w:val="12"/>
              </w:rPr>
              <w:br/>
              <w:t>Doç. Dr. Ahm</w:t>
            </w:r>
            <w:r w:rsidR="00741E12" w:rsidRPr="00565A4A">
              <w:rPr>
                <w:rFonts w:ascii="Times New Roman" w:hAnsi="Times New Roman"/>
                <w:sz w:val="12"/>
                <w:szCs w:val="12"/>
              </w:rPr>
              <w:t xml:space="preserve">et </w:t>
            </w:r>
            <w:r w:rsidRPr="00565A4A">
              <w:rPr>
                <w:rFonts w:ascii="Times New Roman" w:hAnsi="Times New Roman"/>
                <w:sz w:val="12"/>
                <w:szCs w:val="12"/>
              </w:rPr>
              <w:t>TUNÇ</w:t>
            </w:r>
            <w:r w:rsidR="00C8555C" w:rsidRPr="00565A4A">
              <w:rPr>
                <w:rFonts w:ascii="Times New Roman" w:hAnsi="Times New Roman"/>
                <w:sz w:val="12"/>
                <w:szCs w:val="12"/>
              </w:rPr>
              <w:t xml:space="preserve"> </w:t>
            </w:r>
            <w:r w:rsidR="00C8555C" w:rsidRPr="00565A4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="00C8555C" w:rsidRPr="00565A4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2DEFC99E" w14:textId="0118AE04" w:rsidR="00637CF5" w:rsidRPr="00565A4A" w:rsidRDefault="00637CF5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1008" w:type="pct"/>
            <w:shd w:val="clear" w:color="auto" w:fill="F2F2F2"/>
          </w:tcPr>
          <w:p w14:paraId="63167888" w14:textId="71ED3792" w:rsidR="002C6BD4" w:rsidRPr="00565A4A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28" w:type="pct"/>
            <w:shd w:val="clear" w:color="auto" w:fill="F2F2F2"/>
          </w:tcPr>
          <w:p w14:paraId="701AD3D8" w14:textId="77777777" w:rsidR="002C6BD4" w:rsidRPr="00565A4A" w:rsidRDefault="002C6BD4" w:rsidP="00F91F1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4" w:type="pct"/>
            <w:shd w:val="clear" w:color="auto" w:fill="F2F2F2"/>
          </w:tcPr>
          <w:p w14:paraId="503DE886" w14:textId="5AC624BA" w:rsidR="002C6BD4" w:rsidRPr="00565A4A" w:rsidRDefault="002C6BD4" w:rsidP="00235B8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8" w:type="pct"/>
            <w:shd w:val="clear" w:color="auto" w:fill="F2F2F2"/>
          </w:tcPr>
          <w:p w14:paraId="61E25095" w14:textId="77777777" w:rsidR="006548A7" w:rsidRPr="00565A4A" w:rsidRDefault="006548A7" w:rsidP="006548A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Genel Muhasebe II</w:t>
            </w:r>
          </w:p>
          <w:p w14:paraId="423A5F50" w14:textId="4A144654" w:rsidR="006548A7" w:rsidRPr="00565A4A" w:rsidRDefault="006548A7" w:rsidP="006548A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 xml:space="preserve">Doç. Dr. İsmail ELAGÖZ </w:t>
            </w:r>
            <w:r w:rsidRPr="00565A4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Pr="00565A4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720E3B9C" w14:textId="4A7AF1D2" w:rsidR="002C6BD4" w:rsidRPr="00565A4A" w:rsidRDefault="001949F2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</w:tr>
      <w:tr w:rsidR="002C6BD4" w:rsidRPr="006271B3" w14:paraId="7112C14B" w14:textId="77777777" w:rsidTr="0083251E">
        <w:trPr>
          <w:jc w:val="center"/>
        </w:trPr>
        <w:tc>
          <w:tcPr>
            <w:tcW w:w="247" w:type="pct"/>
          </w:tcPr>
          <w:p w14:paraId="722CAD03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7:20</w:t>
            </w:r>
          </w:p>
          <w:p w14:paraId="36F641BA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05</w:t>
            </w:r>
          </w:p>
        </w:tc>
        <w:tc>
          <w:tcPr>
            <w:tcW w:w="945" w:type="pct"/>
          </w:tcPr>
          <w:p w14:paraId="4DAE06F2" w14:textId="77777777" w:rsidR="002C6BD4" w:rsidRPr="00565A4A" w:rsidRDefault="00A41832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Anayasa Hukuku</w:t>
            </w:r>
            <w:r w:rsidRPr="00565A4A">
              <w:rPr>
                <w:rFonts w:ascii="Times New Roman" w:hAnsi="Times New Roman"/>
                <w:sz w:val="12"/>
                <w:szCs w:val="12"/>
              </w:rPr>
              <w:br/>
              <w:t>Doç. Dr. Ahmet</w:t>
            </w:r>
            <w:r w:rsidR="00741E12" w:rsidRPr="00565A4A">
              <w:rPr>
                <w:rFonts w:ascii="Times New Roman" w:hAnsi="Times New Roman"/>
                <w:sz w:val="12"/>
                <w:szCs w:val="12"/>
              </w:rPr>
              <w:t xml:space="preserve"> </w:t>
            </w:r>
            <w:r w:rsidRPr="00565A4A">
              <w:rPr>
                <w:rFonts w:ascii="Times New Roman" w:hAnsi="Times New Roman"/>
                <w:sz w:val="12"/>
                <w:szCs w:val="12"/>
              </w:rPr>
              <w:t xml:space="preserve">TUNÇ </w:t>
            </w:r>
            <w:r w:rsidR="00C8555C" w:rsidRPr="00565A4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="00C8555C" w:rsidRPr="00565A4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2EFCC662" w14:textId="1E118530" w:rsidR="00637CF5" w:rsidRPr="00565A4A" w:rsidRDefault="00637CF5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1008" w:type="pct"/>
          </w:tcPr>
          <w:p w14:paraId="31ADCD28" w14:textId="743D8231" w:rsidR="00175A03" w:rsidRPr="00565A4A" w:rsidRDefault="00175A03" w:rsidP="00175A0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2"/>
                <w:szCs w:val="12"/>
              </w:rPr>
            </w:pPr>
            <w:r w:rsidRPr="00565A4A">
              <w:rPr>
                <w:rFonts w:ascii="Times New Roman" w:hAnsi="Times New Roman"/>
                <w:bCs/>
                <w:sz w:val="12"/>
                <w:szCs w:val="12"/>
              </w:rPr>
              <w:t xml:space="preserve">Yabancı Dil (İngilizce) II </w:t>
            </w:r>
          </w:p>
          <w:p w14:paraId="73A43BDD" w14:textId="00DDE1B7" w:rsidR="00175A03" w:rsidRPr="00565A4A" w:rsidRDefault="00175A03" w:rsidP="00175A0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2"/>
                <w:szCs w:val="12"/>
              </w:rPr>
            </w:pPr>
            <w:r w:rsidRPr="00565A4A">
              <w:rPr>
                <w:rFonts w:ascii="Times New Roman" w:hAnsi="Times New Roman"/>
                <w:bCs/>
                <w:sz w:val="12"/>
                <w:szCs w:val="12"/>
              </w:rPr>
              <w:t>Pelin Albayrak</w:t>
            </w:r>
            <w:r w:rsidR="00116F05" w:rsidRPr="00565A4A">
              <w:rPr>
                <w:rFonts w:ascii="Times New Roman" w:hAnsi="Times New Roman"/>
                <w:bCs/>
                <w:sz w:val="12"/>
                <w:szCs w:val="12"/>
              </w:rPr>
              <w:t xml:space="preserve"> </w:t>
            </w:r>
            <w:r w:rsidR="00116F05" w:rsidRPr="00565A4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="00116F05" w:rsidRPr="00565A4A">
              <w:rPr>
                <w:rFonts w:ascii="Times New Roman" w:hAnsi="Times New Roman"/>
                <w:b/>
                <w:sz w:val="12"/>
                <w:szCs w:val="12"/>
              </w:rPr>
              <w:t>)</w:t>
            </w:r>
          </w:p>
          <w:p w14:paraId="280326EA" w14:textId="7F84D850" w:rsidR="002C6BD4" w:rsidRPr="00565A4A" w:rsidRDefault="00116F05" w:rsidP="00175A0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2"/>
                <w:szCs w:val="12"/>
              </w:rPr>
            </w:pPr>
            <w:r w:rsidRPr="00565A4A">
              <w:rPr>
                <w:rFonts w:ascii="Times New Roman" w:hAnsi="Times New Roman"/>
                <w:bCs/>
                <w:sz w:val="12"/>
                <w:szCs w:val="12"/>
              </w:rPr>
              <w:t>Online</w:t>
            </w:r>
            <w:r w:rsidRPr="00565A4A">
              <w:rPr>
                <w:rFonts w:ascii="Times New Roman" w:hAnsi="Times New Roman"/>
                <w:b/>
                <w:bCs/>
                <w:sz w:val="12"/>
                <w:szCs w:val="12"/>
              </w:rPr>
              <w:t xml:space="preserve"> </w:t>
            </w:r>
          </w:p>
        </w:tc>
        <w:tc>
          <w:tcPr>
            <w:tcW w:w="1028" w:type="pct"/>
          </w:tcPr>
          <w:p w14:paraId="764FF51F" w14:textId="77777777" w:rsidR="00F33E8C" w:rsidRPr="00565A4A" w:rsidRDefault="00F33E8C" w:rsidP="00F33E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Siyasal Düşünceler</w:t>
            </w:r>
          </w:p>
          <w:p w14:paraId="747BA989" w14:textId="77777777" w:rsidR="00F33E8C" w:rsidRPr="00565A4A" w:rsidRDefault="00F33E8C" w:rsidP="00F33E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Tarihi</w:t>
            </w:r>
            <w:r w:rsidRPr="00565A4A">
              <w:rPr>
                <w:rFonts w:ascii="Times New Roman" w:hAnsi="Times New Roman"/>
                <w:sz w:val="12"/>
                <w:szCs w:val="12"/>
              </w:rPr>
              <w:br/>
              <w:t xml:space="preserve">Dr. </w:t>
            </w:r>
            <w:proofErr w:type="spellStart"/>
            <w:r w:rsidRPr="00565A4A">
              <w:rPr>
                <w:rFonts w:ascii="Times New Roman" w:hAnsi="Times New Roman"/>
                <w:sz w:val="12"/>
                <w:szCs w:val="12"/>
              </w:rPr>
              <w:t>Öğr.Üyesi</w:t>
            </w:r>
            <w:proofErr w:type="spellEnd"/>
            <w:r w:rsidRPr="00565A4A">
              <w:rPr>
                <w:rFonts w:ascii="Times New Roman" w:hAnsi="Times New Roman"/>
                <w:sz w:val="12"/>
                <w:szCs w:val="12"/>
              </w:rPr>
              <w:t xml:space="preserve"> </w:t>
            </w:r>
            <w:proofErr w:type="spellStart"/>
            <w:r w:rsidRPr="00565A4A">
              <w:rPr>
                <w:rFonts w:ascii="Times New Roman" w:hAnsi="Times New Roman"/>
                <w:sz w:val="12"/>
                <w:szCs w:val="12"/>
              </w:rPr>
              <w:t>Olkan</w:t>
            </w:r>
            <w:proofErr w:type="spellEnd"/>
            <w:r w:rsidRPr="00565A4A">
              <w:rPr>
                <w:rFonts w:ascii="Times New Roman" w:hAnsi="Times New Roman"/>
                <w:sz w:val="12"/>
                <w:szCs w:val="12"/>
              </w:rPr>
              <w:t xml:space="preserve"> Senemoğlu </w:t>
            </w:r>
            <w:r w:rsidRPr="00565A4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Pr="00565A4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472019D6" w14:textId="7FDE19F2" w:rsidR="002C6BD4" w:rsidRPr="00565A4A" w:rsidRDefault="009F4948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1044" w:type="pct"/>
          </w:tcPr>
          <w:p w14:paraId="595DAA83" w14:textId="3D311DC3" w:rsidR="002C6BD4" w:rsidRPr="00565A4A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8" w:type="pct"/>
          </w:tcPr>
          <w:p w14:paraId="7B5E81FE" w14:textId="77777777" w:rsidR="00F1081D" w:rsidRPr="00565A4A" w:rsidRDefault="00F1081D" w:rsidP="00F1081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Genel Muhasebe II</w:t>
            </w:r>
          </w:p>
          <w:p w14:paraId="73ADF305" w14:textId="77777777" w:rsidR="00F1081D" w:rsidRPr="00565A4A" w:rsidRDefault="00F1081D" w:rsidP="00F1081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 xml:space="preserve">Doç. Dr. İsmail ELAGÖZ </w:t>
            </w:r>
            <w:r w:rsidRPr="00565A4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Pr="00565A4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796349CA" w14:textId="699BD28A" w:rsidR="002C6BD4" w:rsidRPr="00565A4A" w:rsidRDefault="001949F2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</w:tr>
      <w:tr w:rsidR="002C6BD4" w:rsidRPr="006271B3" w14:paraId="2151A6F7" w14:textId="77777777" w:rsidTr="0083251E">
        <w:trPr>
          <w:jc w:val="center"/>
        </w:trPr>
        <w:tc>
          <w:tcPr>
            <w:tcW w:w="247" w:type="pct"/>
            <w:shd w:val="clear" w:color="auto" w:fill="F2F2F2"/>
          </w:tcPr>
          <w:p w14:paraId="778E3E46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10</w:t>
            </w:r>
          </w:p>
          <w:p w14:paraId="26F7F027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55</w:t>
            </w:r>
          </w:p>
        </w:tc>
        <w:tc>
          <w:tcPr>
            <w:tcW w:w="945" w:type="pct"/>
            <w:shd w:val="clear" w:color="auto" w:fill="F2F2F2"/>
          </w:tcPr>
          <w:p w14:paraId="6C315615" w14:textId="77777777" w:rsidR="002C6BD4" w:rsidRPr="00565A4A" w:rsidRDefault="00A41832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Anayasa Hukuku</w:t>
            </w:r>
            <w:r w:rsidRPr="00565A4A">
              <w:rPr>
                <w:rFonts w:ascii="Times New Roman" w:hAnsi="Times New Roman"/>
                <w:sz w:val="12"/>
                <w:szCs w:val="12"/>
              </w:rPr>
              <w:br/>
            </w:r>
            <w:r w:rsidR="00741E12" w:rsidRPr="00565A4A">
              <w:rPr>
                <w:rFonts w:ascii="Times New Roman" w:hAnsi="Times New Roman"/>
                <w:sz w:val="12"/>
                <w:szCs w:val="12"/>
              </w:rPr>
              <w:t xml:space="preserve">Doç. Dr. Ahmet </w:t>
            </w:r>
            <w:r w:rsidRPr="00565A4A">
              <w:rPr>
                <w:rFonts w:ascii="Times New Roman" w:hAnsi="Times New Roman"/>
                <w:sz w:val="12"/>
                <w:szCs w:val="12"/>
              </w:rPr>
              <w:t>TUNÇ</w:t>
            </w:r>
            <w:r w:rsidR="00C8555C" w:rsidRPr="00565A4A">
              <w:rPr>
                <w:rFonts w:ascii="Times New Roman" w:hAnsi="Times New Roman"/>
                <w:sz w:val="12"/>
                <w:szCs w:val="12"/>
              </w:rPr>
              <w:t xml:space="preserve"> </w:t>
            </w:r>
            <w:r w:rsidR="00C8555C" w:rsidRPr="00565A4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="00C8555C" w:rsidRPr="00565A4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77770837" w14:textId="1A707814" w:rsidR="00637CF5" w:rsidRPr="00565A4A" w:rsidRDefault="00637CF5" w:rsidP="00741E1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1008" w:type="pct"/>
            <w:shd w:val="clear" w:color="auto" w:fill="F2F2F2"/>
          </w:tcPr>
          <w:p w14:paraId="698FCD1D" w14:textId="75B9B432" w:rsidR="00175A03" w:rsidRPr="00565A4A" w:rsidRDefault="00175A03" w:rsidP="00175A03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2"/>
                <w:szCs w:val="12"/>
              </w:rPr>
            </w:pPr>
            <w:r w:rsidRPr="00565A4A">
              <w:rPr>
                <w:rFonts w:ascii="Times New Roman" w:hAnsi="Times New Roman"/>
                <w:bCs/>
                <w:sz w:val="12"/>
                <w:szCs w:val="12"/>
              </w:rPr>
              <w:t xml:space="preserve">Yabancı Dil (İngilizce) II </w:t>
            </w:r>
          </w:p>
          <w:p w14:paraId="71B2F682" w14:textId="77777777" w:rsidR="002C6BD4" w:rsidRPr="00565A4A" w:rsidRDefault="00741E12" w:rsidP="00741E1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2"/>
                <w:szCs w:val="12"/>
              </w:rPr>
            </w:pPr>
            <w:r w:rsidRPr="00565A4A">
              <w:rPr>
                <w:rFonts w:ascii="Times New Roman" w:hAnsi="Times New Roman"/>
                <w:bCs/>
                <w:sz w:val="12"/>
                <w:szCs w:val="12"/>
              </w:rPr>
              <w:t xml:space="preserve">Pelin Albayrak </w:t>
            </w:r>
            <w:r w:rsidR="00175A03" w:rsidRPr="00565A4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="00175A03" w:rsidRPr="00565A4A">
              <w:rPr>
                <w:rFonts w:ascii="Times New Roman" w:hAnsi="Times New Roman"/>
                <w:b/>
                <w:sz w:val="12"/>
                <w:szCs w:val="12"/>
              </w:rPr>
              <w:t>)</w:t>
            </w:r>
          </w:p>
          <w:p w14:paraId="179377B7" w14:textId="79A7C0ED" w:rsidR="00116F05" w:rsidRPr="00565A4A" w:rsidRDefault="00116F05" w:rsidP="00741E12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2"/>
                <w:szCs w:val="12"/>
              </w:rPr>
            </w:pPr>
            <w:r w:rsidRPr="00565A4A">
              <w:rPr>
                <w:rFonts w:ascii="Times New Roman" w:hAnsi="Times New Roman"/>
                <w:bCs/>
                <w:sz w:val="12"/>
                <w:szCs w:val="12"/>
              </w:rPr>
              <w:t>Online</w:t>
            </w:r>
          </w:p>
        </w:tc>
        <w:tc>
          <w:tcPr>
            <w:tcW w:w="1028" w:type="pct"/>
            <w:shd w:val="clear" w:color="auto" w:fill="F2F2F2"/>
          </w:tcPr>
          <w:p w14:paraId="01CACBB9" w14:textId="77777777" w:rsidR="00F91F12" w:rsidRPr="00565A4A" w:rsidRDefault="00F91F12" w:rsidP="00F91F1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Siyasal Düşünceler</w:t>
            </w:r>
          </w:p>
          <w:p w14:paraId="5BF63B57" w14:textId="77777777" w:rsidR="00F91F12" w:rsidRPr="00565A4A" w:rsidRDefault="00F91F12" w:rsidP="00F91F1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Tarihi</w:t>
            </w:r>
            <w:r w:rsidRPr="00565A4A">
              <w:rPr>
                <w:rFonts w:ascii="Times New Roman" w:hAnsi="Times New Roman"/>
                <w:sz w:val="12"/>
                <w:szCs w:val="12"/>
              </w:rPr>
              <w:br/>
              <w:t xml:space="preserve">Dr. </w:t>
            </w:r>
            <w:proofErr w:type="spellStart"/>
            <w:r w:rsidRPr="00565A4A">
              <w:rPr>
                <w:rFonts w:ascii="Times New Roman" w:hAnsi="Times New Roman"/>
                <w:sz w:val="12"/>
                <w:szCs w:val="12"/>
              </w:rPr>
              <w:t>Öğr.Üyesi</w:t>
            </w:r>
            <w:proofErr w:type="spellEnd"/>
            <w:r w:rsidRPr="00565A4A">
              <w:rPr>
                <w:rFonts w:ascii="Times New Roman" w:hAnsi="Times New Roman"/>
                <w:sz w:val="12"/>
                <w:szCs w:val="12"/>
              </w:rPr>
              <w:t xml:space="preserve"> </w:t>
            </w:r>
            <w:proofErr w:type="spellStart"/>
            <w:r w:rsidRPr="00565A4A">
              <w:rPr>
                <w:rFonts w:ascii="Times New Roman" w:hAnsi="Times New Roman"/>
                <w:sz w:val="12"/>
                <w:szCs w:val="12"/>
              </w:rPr>
              <w:t>Olkan</w:t>
            </w:r>
            <w:proofErr w:type="spellEnd"/>
            <w:r w:rsidRPr="00565A4A">
              <w:rPr>
                <w:rFonts w:ascii="Times New Roman" w:hAnsi="Times New Roman"/>
                <w:sz w:val="12"/>
                <w:szCs w:val="12"/>
              </w:rPr>
              <w:t xml:space="preserve"> Senemoğlu </w:t>
            </w:r>
            <w:r w:rsidRPr="00565A4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Pr="00565A4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1455CC88" w14:textId="0696688E" w:rsidR="002C6BD4" w:rsidRPr="00565A4A" w:rsidRDefault="009F4948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1044" w:type="pct"/>
            <w:shd w:val="clear" w:color="auto" w:fill="F2F2F2"/>
          </w:tcPr>
          <w:p w14:paraId="652F1CB9" w14:textId="0479C6F0" w:rsidR="002C6BD4" w:rsidRPr="00565A4A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8" w:type="pct"/>
            <w:shd w:val="clear" w:color="auto" w:fill="F2F2F2"/>
          </w:tcPr>
          <w:p w14:paraId="7350E97F" w14:textId="77777777" w:rsidR="00F1081D" w:rsidRPr="00565A4A" w:rsidRDefault="00F1081D" w:rsidP="00F1081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Genel Muhasebe II</w:t>
            </w:r>
          </w:p>
          <w:p w14:paraId="021A8F86" w14:textId="77777777" w:rsidR="00F1081D" w:rsidRPr="00565A4A" w:rsidRDefault="00F1081D" w:rsidP="00F1081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 xml:space="preserve">Doç. Dr. İsmail ELAGÖZ </w:t>
            </w:r>
            <w:r w:rsidRPr="00565A4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Pr="00565A4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5B6DE0B0" w14:textId="19E8DC64" w:rsidR="002C6BD4" w:rsidRPr="00565A4A" w:rsidRDefault="001949F2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</w:tr>
      <w:tr w:rsidR="002C6BD4" w:rsidRPr="006271B3" w14:paraId="449AC6DB" w14:textId="77777777" w:rsidTr="0083251E">
        <w:trPr>
          <w:jc w:val="center"/>
        </w:trPr>
        <w:tc>
          <w:tcPr>
            <w:tcW w:w="247" w:type="pct"/>
          </w:tcPr>
          <w:p w14:paraId="547F2234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00</w:t>
            </w:r>
          </w:p>
          <w:p w14:paraId="2C5001E1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45</w:t>
            </w:r>
          </w:p>
        </w:tc>
        <w:tc>
          <w:tcPr>
            <w:tcW w:w="945" w:type="pct"/>
          </w:tcPr>
          <w:p w14:paraId="5063D803" w14:textId="65AAB658" w:rsidR="002C6BD4" w:rsidRPr="00565A4A" w:rsidRDefault="002C6BD4" w:rsidP="003D1A5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08" w:type="pct"/>
          </w:tcPr>
          <w:p w14:paraId="2EAF7A62" w14:textId="77777777" w:rsidR="00B02808" w:rsidRPr="00565A4A" w:rsidRDefault="00B02808" w:rsidP="00B028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Medeni Hukuk</w:t>
            </w:r>
          </w:p>
          <w:p w14:paraId="1CF6CA36" w14:textId="6CD39E4A" w:rsidR="00B02808" w:rsidRPr="00565A4A" w:rsidRDefault="00B02808" w:rsidP="00B028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Doç. Dr. Recep Fedai</w:t>
            </w:r>
            <w:r w:rsidR="00046FC9" w:rsidRPr="00565A4A">
              <w:rPr>
                <w:rFonts w:ascii="Times New Roman" w:hAnsi="Times New Roman"/>
                <w:sz w:val="12"/>
                <w:szCs w:val="12"/>
              </w:rPr>
              <w:t xml:space="preserve"> </w:t>
            </w:r>
            <w:r w:rsidR="00046FC9" w:rsidRPr="00565A4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="00046FC9" w:rsidRPr="00565A4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420D30D0" w14:textId="635A44A1" w:rsidR="002C6BD4" w:rsidRPr="00565A4A" w:rsidRDefault="00DA7AD1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1028" w:type="pct"/>
          </w:tcPr>
          <w:p w14:paraId="0F16727C" w14:textId="77777777" w:rsidR="002C6BD4" w:rsidRPr="00565A4A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4" w:type="pct"/>
          </w:tcPr>
          <w:p w14:paraId="6B32A722" w14:textId="77777777" w:rsidR="002C6BD4" w:rsidRPr="00565A4A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8" w:type="pct"/>
          </w:tcPr>
          <w:p w14:paraId="00997D1A" w14:textId="77777777" w:rsidR="00085157" w:rsidRPr="00565A4A" w:rsidRDefault="00085157" w:rsidP="0008515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İktisat II</w:t>
            </w:r>
          </w:p>
          <w:p w14:paraId="6B41B8D8" w14:textId="77777777" w:rsidR="002C6BD4" w:rsidRPr="00565A4A" w:rsidRDefault="00085157" w:rsidP="0008515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 xml:space="preserve">Prof. Dr. Kadir </w:t>
            </w:r>
            <w:proofErr w:type="spellStart"/>
            <w:r w:rsidRPr="00565A4A">
              <w:rPr>
                <w:rFonts w:ascii="Times New Roman" w:hAnsi="Times New Roman"/>
                <w:sz w:val="12"/>
                <w:szCs w:val="12"/>
              </w:rPr>
              <w:t>A</w:t>
            </w:r>
            <w:r w:rsidR="001949F2" w:rsidRPr="00565A4A">
              <w:rPr>
                <w:rFonts w:ascii="Times New Roman" w:hAnsi="Times New Roman"/>
                <w:sz w:val="12"/>
                <w:szCs w:val="12"/>
              </w:rPr>
              <w:t>r</w:t>
            </w:r>
            <w:r w:rsidRPr="00565A4A">
              <w:rPr>
                <w:rFonts w:ascii="Times New Roman" w:hAnsi="Times New Roman"/>
                <w:sz w:val="12"/>
                <w:szCs w:val="12"/>
              </w:rPr>
              <w:t>slanboğa</w:t>
            </w:r>
            <w:proofErr w:type="spellEnd"/>
            <w:r w:rsidRPr="00565A4A">
              <w:rPr>
                <w:rFonts w:ascii="Times New Roman" w:hAnsi="Times New Roman"/>
                <w:sz w:val="12"/>
                <w:szCs w:val="12"/>
              </w:rPr>
              <w:t xml:space="preserve"> </w:t>
            </w:r>
            <w:r w:rsidRPr="00565A4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Pr="00565A4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1142A403" w14:textId="535D1541" w:rsidR="001949F2" w:rsidRPr="00565A4A" w:rsidRDefault="001949F2" w:rsidP="0008515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</w:tr>
      <w:tr w:rsidR="002C6BD4" w:rsidRPr="006271B3" w14:paraId="14E6FD3E" w14:textId="77777777" w:rsidTr="0083251E">
        <w:trPr>
          <w:jc w:val="center"/>
        </w:trPr>
        <w:tc>
          <w:tcPr>
            <w:tcW w:w="247" w:type="pct"/>
            <w:shd w:val="clear" w:color="auto" w:fill="F2F2F2"/>
          </w:tcPr>
          <w:p w14:paraId="00CB8924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50</w:t>
            </w:r>
          </w:p>
          <w:p w14:paraId="1B58EBCB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0:35</w:t>
            </w:r>
          </w:p>
        </w:tc>
        <w:tc>
          <w:tcPr>
            <w:tcW w:w="945" w:type="pct"/>
            <w:shd w:val="clear" w:color="auto" w:fill="F2F2F2"/>
          </w:tcPr>
          <w:p w14:paraId="04674217" w14:textId="61223538" w:rsidR="002C6BD4" w:rsidRPr="00565A4A" w:rsidRDefault="002C6BD4" w:rsidP="003D1A5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08" w:type="pct"/>
            <w:shd w:val="clear" w:color="auto" w:fill="F2F2F2"/>
          </w:tcPr>
          <w:p w14:paraId="7602BE2B" w14:textId="77777777" w:rsidR="00B02808" w:rsidRPr="00565A4A" w:rsidRDefault="00B02808" w:rsidP="00B028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Medeni Hukuk</w:t>
            </w:r>
          </w:p>
          <w:p w14:paraId="591902C5" w14:textId="77777777" w:rsidR="002C6BD4" w:rsidRPr="00565A4A" w:rsidRDefault="00B02808" w:rsidP="00046FC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Doç. Dr. Recep Fedai</w:t>
            </w:r>
            <w:r w:rsidR="00046FC9" w:rsidRPr="00565A4A">
              <w:rPr>
                <w:rFonts w:ascii="Times New Roman" w:hAnsi="Times New Roman"/>
                <w:sz w:val="12"/>
                <w:szCs w:val="12"/>
              </w:rPr>
              <w:t xml:space="preserve"> </w:t>
            </w:r>
            <w:r w:rsidR="00046FC9" w:rsidRPr="00565A4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="00046FC9" w:rsidRPr="00565A4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62C7F3B3" w14:textId="2F8C21A6" w:rsidR="00DA7AD1" w:rsidRPr="00565A4A" w:rsidRDefault="00DA7AD1" w:rsidP="00046FC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  <w:tc>
          <w:tcPr>
            <w:tcW w:w="1028" w:type="pct"/>
            <w:shd w:val="clear" w:color="auto" w:fill="F2F2F2"/>
          </w:tcPr>
          <w:p w14:paraId="160BA3AD" w14:textId="64ACA8C3" w:rsidR="002C6BD4" w:rsidRPr="00565A4A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4" w:type="pct"/>
            <w:shd w:val="clear" w:color="auto" w:fill="F2F2F2"/>
          </w:tcPr>
          <w:p w14:paraId="5792EB07" w14:textId="77777777" w:rsidR="002C6BD4" w:rsidRPr="00565A4A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8" w:type="pct"/>
            <w:shd w:val="clear" w:color="auto" w:fill="F2F2F2"/>
          </w:tcPr>
          <w:p w14:paraId="74CFBE2E" w14:textId="77777777" w:rsidR="00085157" w:rsidRPr="00565A4A" w:rsidRDefault="00085157" w:rsidP="0008515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İktisat II</w:t>
            </w:r>
          </w:p>
          <w:p w14:paraId="230BDA8F" w14:textId="77777777" w:rsidR="002C6BD4" w:rsidRPr="00565A4A" w:rsidRDefault="00085157" w:rsidP="0008515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 xml:space="preserve">Prof. Dr. Kadir </w:t>
            </w:r>
            <w:proofErr w:type="spellStart"/>
            <w:r w:rsidRPr="00565A4A">
              <w:rPr>
                <w:rFonts w:ascii="Times New Roman" w:hAnsi="Times New Roman"/>
                <w:sz w:val="12"/>
                <w:szCs w:val="12"/>
              </w:rPr>
              <w:t>A</w:t>
            </w:r>
            <w:r w:rsidR="001949F2" w:rsidRPr="00565A4A">
              <w:rPr>
                <w:rFonts w:ascii="Times New Roman" w:hAnsi="Times New Roman"/>
                <w:sz w:val="12"/>
                <w:szCs w:val="12"/>
              </w:rPr>
              <w:t>r</w:t>
            </w:r>
            <w:r w:rsidRPr="00565A4A">
              <w:rPr>
                <w:rFonts w:ascii="Times New Roman" w:hAnsi="Times New Roman"/>
                <w:sz w:val="12"/>
                <w:szCs w:val="12"/>
              </w:rPr>
              <w:t>slanboğa</w:t>
            </w:r>
            <w:proofErr w:type="spellEnd"/>
            <w:r w:rsidRPr="00565A4A">
              <w:rPr>
                <w:rFonts w:ascii="Times New Roman" w:hAnsi="Times New Roman"/>
                <w:sz w:val="12"/>
                <w:szCs w:val="12"/>
              </w:rPr>
              <w:t xml:space="preserve"> </w:t>
            </w:r>
            <w:r w:rsidRPr="00565A4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Pr="00565A4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5EF5C081" w14:textId="18CC5C6B" w:rsidR="001949F2" w:rsidRPr="00565A4A" w:rsidRDefault="001949F2" w:rsidP="0008515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</w:tr>
      <w:tr w:rsidR="002C6BD4" w:rsidRPr="006271B3" w14:paraId="1DE906DD" w14:textId="77777777" w:rsidTr="0083251E">
        <w:trPr>
          <w:trHeight w:val="60"/>
          <w:jc w:val="center"/>
        </w:trPr>
        <w:tc>
          <w:tcPr>
            <w:tcW w:w="247" w:type="pct"/>
          </w:tcPr>
          <w:p w14:paraId="7C8DE7F8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0:40</w:t>
            </w:r>
          </w:p>
          <w:p w14:paraId="6B091AFD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1:25</w:t>
            </w:r>
          </w:p>
        </w:tc>
        <w:tc>
          <w:tcPr>
            <w:tcW w:w="945" w:type="pct"/>
          </w:tcPr>
          <w:p w14:paraId="575D4C87" w14:textId="77777777" w:rsidR="002C6BD4" w:rsidRPr="00565A4A" w:rsidRDefault="002C6BD4" w:rsidP="003D1A5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08" w:type="pct"/>
          </w:tcPr>
          <w:p w14:paraId="6E5980D3" w14:textId="434CCBCA" w:rsidR="002C6BD4" w:rsidRPr="00565A4A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28" w:type="pct"/>
          </w:tcPr>
          <w:p w14:paraId="6C97FDF0" w14:textId="4ED32F22" w:rsidR="002C6BD4" w:rsidRPr="00565A4A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4" w:type="pct"/>
          </w:tcPr>
          <w:p w14:paraId="1DF5E1E4" w14:textId="77777777" w:rsidR="002C6BD4" w:rsidRPr="00565A4A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8" w:type="pct"/>
          </w:tcPr>
          <w:p w14:paraId="3A9A57C6" w14:textId="77777777" w:rsidR="00085157" w:rsidRPr="00565A4A" w:rsidRDefault="00085157" w:rsidP="0008515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İktisat II</w:t>
            </w:r>
          </w:p>
          <w:p w14:paraId="382E2956" w14:textId="77777777" w:rsidR="002C6BD4" w:rsidRPr="00565A4A" w:rsidRDefault="00085157" w:rsidP="0008515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 xml:space="preserve">Prof. Dr. Kadir </w:t>
            </w:r>
            <w:proofErr w:type="spellStart"/>
            <w:r w:rsidRPr="00565A4A">
              <w:rPr>
                <w:rFonts w:ascii="Times New Roman" w:hAnsi="Times New Roman"/>
                <w:sz w:val="12"/>
                <w:szCs w:val="12"/>
              </w:rPr>
              <w:t>A</w:t>
            </w:r>
            <w:r w:rsidR="001949F2" w:rsidRPr="00565A4A">
              <w:rPr>
                <w:rFonts w:ascii="Times New Roman" w:hAnsi="Times New Roman"/>
                <w:sz w:val="12"/>
                <w:szCs w:val="12"/>
              </w:rPr>
              <w:t>r</w:t>
            </w:r>
            <w:r w:rsidRPr="00565A4A">
              <w:rPr>
                <w:rFonts w:ascii="Times New Roman" w:hAnsi="Times New Roman"/>
                <w:sz w:val="12"/>
                <w:szCs w:val="12"/>
              </w:rPr>
              <w:t>slanboğa</w:t>
            </w:r>
            <w:proofErr w:type="spellEnd"/>
            <w:r w:rsidRPr="00565A4A">
              <w:rPr>
                <w:rFonts w:ascii="Times New Roman" w:hAnsi="Times New Roman"/>
                <w:sz w:val="12"/>
                <w:szCs w:val="12"/>
              </w:rPr>
              <w:t xml:space="preserve"> </w:t>
            </w:r>
            <w:r w:rsidRPr="00565A4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Pr="00565A4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29BB9FAA" w14:textId="5DF49D22" w:rsidR="001949F2" w:rsidRPr="00565A4A" w:rsidRDefault="001949F2" w:rsidP="0008515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565A4A">
              <w:rPr>
                <w:rFonts w:ascii="Times New Roman" w:hAnsi="Times New Roman"/>
                <w:sz w:val="12"/>
                <w:szCs w:val="12"/>
              </w:rPr>
              <w:t>303</w:t>
            </w:r>
          </w:p>
        </w:tc>
      </w:tr>
      <w:tr w:rsidR="002C6BD4" w:rsidRPr="006271B3" w14:paraId="0F04ED17" w14:textId="77777777" w:rsidTr="0083251E">
        <w:trPr>
          <w:jc w:val="center"/>
        </w:trPr>
        <w:tc>
          <w:tcPr>
            <w:tcW w:w="247" w:type="pct"/>
            <w:shd w:val="clear" w:color="auto" w:fill="F2F2F2"/>
          </w:tcPr>
          <w:p w14:paraId="0FB9186A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1:30</w:t>
            </w:r>
          </w:p>
          <w:p w14:paraId="4AEA62F7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2:15</w:t>
            </w:r>
          </w:p>
        </w:tc>
        <w:tc>
          <w:tcPr>
            <w:tcW w:w="945" w:type="pct"/>
            <w:shd w:val="clear" w:color="auto" w:fill="F2F2F2"/>
          </w:tcPr>
          <w:p w14:paraId="1CE36A03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76AC651A" w14:textId="43202589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7A5617BA" w14:textId="16C41394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53D9251E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5218731C" w14:textId="3A89C62C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2C6BD4" w:rsidRPr="006271B3" w14:paraId="0688F040" w14:textId="77777777" w:rsidTr="0083251E">
        <w:trPr>
          <w:jc w:val="center"/>
        </w:trPr>
        <w:tc>
          <w:tcPr>
            <w:tcW w:w="247" w:type="pct"/>
          </w:tcPr>
          <w:p w14:paraId="4B083EC2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</w:tcPr>
          <w:p w14:paraId="165C632F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7155B938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00AF8D90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69D6764C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63852929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2C6BD4" w:rsidRPr="006271B3" w14:paraId="12ABADFD" w14:textId="77777777" w:rsidTr="0083251E">
        <w:trPr>
          <w:jc w:val="center"/>
        </w:trPr>
        <w:tc>
          <w:tcPr>
            <w:tcW w:w="247" w:type="pct"/>
            <w:shd w:val="clear" w:color="auto" w:fill="F2F2F2"/>
          </w:tcPr>
          <w:p w14:paraId="4E757F5F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  <w:shd w:val="clear" w:color="auto" w:fill="F2F2F2"/>
          </w:tcPr>
          <w:p w14:paraId="0CA43B3A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1380E023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52235DCE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31D27F6E" w14:textId="77777777" w:rsidR="002C6BD4" w:rsidRPr="006271B3" w:rsidRDefault="002C6BD4" w:rsidP="002C6BD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736F5F65" w14:textId="77777777" w:rsidR="002C6BD4" w:rsidRPr="006271B3" w:rsidRDefault="002C6BD4" w:rsidP="002C6BD4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4C95C251" w14:textId="4B9E433E" w:rsidR="006E2E6B" w:rsidRDefault="006E2E6B" w:rsidP="006D51B3">
      <w:pPr>
        <w:rPr>
          <w:rFonts w:ascii="Times New Roman" w:hAnsi="Times New Roman"/>
          <w:sz w:val="10"/>
          <w:szCs w:val="14"/>
        </w:rPr>
      </w:pPr>
    </w:p>
    <w:p w14:paraId="118687A7" w14:textId="710EDB3F" w:rsidR="00565A4A" w:rsidRDefault="00565A4A" w:rsidP="006D51B3">
      <w:pPr>
        <w:rPr>
          <w:rFonts w:ascii="Times New Roman" w:hAnsi="Times New Roman"/>
          <w:sz w:val="10"/>
          <w:szCs w:val="14"/>
        </w:rPr>
      </w:pPr>
    </w:p>
    <w:p w14:paraId="61FDE7F6" w14:textId="77777777" w:rsidR="00565A4A" w:rsidRPr="006271B3" w:rsidRDefault="00565A4A" w:rsidP="006D51B3">
      <w:pPr>
        <w:rPr>
          <w:rFonts w:ascii="Times New Roman" w:hAnsi="Times New Roman"/>
          <w:sz w:val="10"/>
          <w:szCs w:val="14"/>
        </w:rPr>
      </w:pPr>
    </w:p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15"/>
        <w:gridCol w:w="2736"/>
        <w:gridCol w:w="2919"/>
        <w:gridCol w:w="2976"/>
        <w:gridCol w:w="3023"/>
        <w:gridCol w:w="2108"/>
      </w:tblGrid>
      <w:tr w:rsidR="004D7519" w:rsidRPr="006271B3" w14:paraId="0075C7E8" w14:textId="77777777" w:rsidTr="00A8120D">
        <w:trPr>
          <w:jc w:val="center"/>
        </w:trPr>
        <w:tc>
          <w:tcPr>
            <w:tcW w:w="247" w:type="pct"/>
          </w:tcPr>
          <w:p w14:paraId="7CA66ABC" w14:textId="77777777" w:rsidR="004D7519" w:rsidRPr="006271B3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lastRenderedPageBreak/>
              <w:t>2</w:t>
            </w:r>
            <w:r w:rsidR="004D7519"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.SINIF</w:t>
            </w:r>
          </w:p>
        </w:tc>
        <w:tc>
          <w:tcPr>
            <w:tcW w:w="945" w:type="pct"/>
          </w:tcPr>
          <w:p w14:paraId="1759A0DD" w14:textId="77777777" w:rsidR="004D7519" w:rsidRPr="006271B3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PAZARTESİ</w:t>
            </w:r>
          </w:p>
        </w:tc>
        <w:tc>
          <w:tcPr>
            <w:tcW w:w="1008" w:type="pct"/>
          </w:tcPr>
          <w:p w14:paraId="647D0DC8" w14:textId="77777777" w:rsidR="004D7519" w:rsidRPr="006271B3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SALI</w:t>
            </w:r>
          </w:p>
        </w:tc>
        <w:tc>
          <w:tcPr>
            <w:tcW w:w="1028" w:type="pct"/>
          </w:tcPr>
          <w:p w14:paraId="2C86A725" w14:textId="77777777" w:rsidR="004D7519" w:rsidRPr="006271B3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ÇARŞAMBA</w:t>
            </w:r>
          </w:p>
        </w:tc>
        <w:tc>
          <w:tcPr>
            <w:tcW w:w="1044" w:type="pct"/>
          </w:tcPr>
          <w:p w14:paraId="44C70916" w14:textId="77777777" w:rsidR="004D7519" w:rsidRPr="006271B3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PERŞEMBE</w:t>
            </w:r>
          </w:p>
        </w:tc>
        <w:tc>
          <w:tcPr>
            <w:tcW w:w="729" w:type="pct"/>
          </w:tcPr>
          <w:p w14:paraId="22B4783F" w14:textId="77777777" w:rsidR="004D7519" w:rsidRPr="006271B3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CUMA</w:t>
            </w:r>
          </w:p>
        </w:tc>
      </w:tr>
      <w:tr w:rsidR="00FF6142" w:rsidRPr="008F268A" w14:paraId="41F28CDF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4182B98B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8:10</w:t>
            </w:r>
          </w:p>
          <w:p w14:paraId="4F14CE0E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8:55</w:t>
            </w:r>
          </w:p>
        </w:tc>
        <w:tc>
          <w:tcPr>
            <w:tcW w:w="945" w:type="pct"/>
            <w:shd w:val="clear" w:color="auto" w:fill="F2F2F2"/>
          </w:tcPr>
          <w:p w14:paraId="6C31DC1B" w14:textId="77777777" w:rsidR="00FF6142" w:rsidRPr="008F268A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08" w:type="pct"/>
            <w:shd w:val="clear" w:color="auto" w:fill="F2F2F2"/>
          </w:tcPr>
          <w:p w14:paraId="4FD5DCA9" w14:textId="77777777" w:rsidR="00FF6142" w:rsidRPr="008F268A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28" w:type="pct"/>
            <w:shd w:val="clear" w:color="auto" w:fill="F2F2F2"/>
          </w:tcPr>
          <w:p w14:paraId="5A7F2C1D" w14:textId="77777777" w:rsidR="00FF6142" w:rsidRPr="008F268A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4" w:type="pct"/>
            <w:shd w:val="clear" w:color="auto" w:fill="F2F2F2"/>
          </w:tcPr>
          <w:p w14:paraId="5BCC43E1" w14:textId="77777777" w:rsidR="00FF6142" w:rsidRPr="008F268A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9" w:type="pct"/>
            <w:shd w:val="clear" w:color="auto" w:fill="F2F2F2"/>
          </w:tcPr>
          <w:p w14:paraId="4654E56E" w14:textId="77777777" w:rsidR="00FF6142" w:rsidRPr="008F268A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05784D" w:rsidRPr="008F268A" w14:paraId="2D2DE99A" w14:textId="77777777" w:rsidTr="00A8120D">
        <w:trPr>
          <w:jc w:val="center"/>
        </w:trPr>
        <w:tc>
          <w:tcPr>
            <w:tcW w:w="247" w:type="pct"/>
          </w:tcPr>
          <w:p w14:paraId="11130DAC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00</w:t>
            </w:r>
          </w:p>
          <w:p w14:paraId="23003DFA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45</w:t>
            </w:r>
          </w:p>
        </w:tc>
        <w:tc>
          <w:tcPr>
            <w:tcW w:w="945" w:type="pct"/>
          </w:tcPr>
          <w:p w14:paraId="1A927837" w14:textId="78608AB8" w:rsidR="00EB674E" w:rsidRPr="008F268A" w:rsidRDefault="00EB674E" w:rsidP="0005784D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2"/>
              </w:rPr>
            </w:pPr>
          </w:p>
        </w:tc>
        <w:tc>
          <w:tcPr>
            <w:tcW w:w="1008" w:type="pct"/>
          </w:tcPr>
          <w:p w14:paraId="0D9F906E" w14:textId="77777777" w:rsidR="009B6D64" w:rsidRDefault="00871B37" w:rsidP="008F26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İdari Yargı</w:t>
            </w:r>
            <w:r w:rsidRPr="008F268A">
              <w:rPr>
                <w:rFonts w:ascii="Times New Roman" w:hAnsi="Times New Roman"/>
                <w:sz w:val="12"/>
                <w:szCs w:val="12"/>
              </w:rPr>
              <w:br/>
              <w:t xml:space="preserve">Prof. Dr. </w:t>
            </w:r>
            <w:proofErr w:type="spellStart"/>
            <w:r w:rsidRPr="008F268A">
              <w:rPr>
                <w:rFonts w:ascii="Times New Roman" w:hAnsi="Times New Roman"/>
                <w:sz w:val="12"/>
                <w:szCs w:val="12"/>
              </w:rPr>
              <w:t>Huseyin</w:t>
            </w:r>
            <w:proofErr w:type="spellEnd"/>
            <w:r w:rsidRPr="008F268A">
              <w:rPr>
                <w:rFonts w:ascii="Times New Roman" w:hAnsi="Times New Roman"/>
                <w:sz w:val="12"/>
                <w:szCs w:val="12"/>
              </w:rPr>
              <w:t xml:space="preserve"> Erkul</w:t>
            </w:r>
          </w:p>
          <w:p w14:paraId="15E435FF" w14:textId="088051B3" w:rsidR="00301F27" w:rsidRPr="008F268A" w:rsidRDefault="00301F27" w:rsidP="008F26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028" w:type="pct"/>
          </w:tcPr>
          <w:p w14:paraId="16C4F695" w14:textId="77777777" w:rsidR="00136975" w:rsidRPr="008F268A" w:rsidRDefault="00136975" w:rsidP="0013697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Kentleşme Politikası</w:t>
            </w:r>
          </w:p>
          <w:p w14:paraId="1D346A1A" w14:textId="77777777" w:rsidR="00136975" w:rsidRPr="008F268A" w:rsidRDefault="00136975" w:rsidP="0013697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 xml:space="preserve">Dr. </w:t>
            </w:r>
            <w:proofErr w:type="spellStart"/>
            <w:r w:rsidRPr="008F268A">
              <w:rPr>
                <w:rFonts w:ascii="Times New Roman" w:hAnsi="Times New Roman"/>
                <w:sz w:val="12"/>
                <w:szCs w:val="12"/>
              </w:rPr>
              <w:t>Öğr.Üyesi</w:t>
            </w:r>
            <w:proofErr w:type="spellEnd"/>
            <w:r w:rsidRPr="008F268A">
              <w:rPr>
                <w:rFonts w:ascii="Times New Roman" w:hAnsi="Times New Roman"/>
                <w:sz w:val="12"/>
                <w:szCs w:val="12"/>
              </w:rPr>
              <w:t xml:space="preserve"> Şermin</w:t>
            </w:r>
          </w:p>
          <w:p w14:paraId="0098FEE7" w14:textId="77777777" w:rsidR="0005784D" w:rsidRDefault="00136975" w:rsidP="0013697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ATAK ÇOBANOĞLU</w:t>
            </w:r>
          </w:p>
          <w:p w14:paraId="6EF838F9" w14:textId="7677238E" w:rsidR="009F4948" w:rsidRPr="008F268A" w:rsidRDefault="009F4948" w:rsidP="0013697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044" w:type="pct"/>
          </w:tcPr>
          <w:p w14:paraId="4300392E" w14:textId="1711AEBF" w:rsidR="009B6D64" w:rsidRPr="008F268A" w:rsidRDefault="009B6D64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9" w:type="pct"/>
          </w:tcPr>
          <w:p w14:paraId="3F9C6FB9" w14:textId="77777777" w:rsidR="00871B37" w:rsidRPr="008F268A" w:rsidRDefault="00871B37" w:rsidP="00871B3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Kamu Yönetimi II</w:t>
            </w:r>
          </w:p>
          <w:p w14:paraId="6F76E96A" w14:textId="77777777" w:rsidR="00871B37" w:rsidRPr="008F268A" w:rsidRDefault="00871B37" w:rsidP="00871B3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proofErr w:type="gramStart"/>
            <w:r w:rsidRPr="008F268A">
              <w:rPr>
                <w:rFonts w:ascii="Times New Roman" w:hAnsi="Times New Roman"/>
                <w:sz w:val="12"/>
                <w:szCs w:val="12"/>
              </w:rPr>
              <w:t>Prof.Dr.Mustafa</w:t>
            </w:r>
            <w:proofErr w:type="spellEnd"/>
            <w:proofErr w:type="gramEnd"/>
          </w:p>
          <w:p w14:paraId="51EB8E7D" w14:textId="77777777" w:rsidR="0005784D" w:rsidRDefault="00871B37" w:rsidP="008F26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GÖRÜN</w:t>
            </w:r>
          </w:p>
          <w:p w14:paraId="7A9E7CFD" w14:textId="54C62E9F" w:rsidR="001949F2" w:rsidRPr="008F268A" w:rsidRDefault="001949F2" w:rsidP="008F26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</w:tr>
      <w:tr w:rsidR="0005784D" w:rsidRPr="008F268A" w14:paraId="4E7F5B76" w14:textId="77777777" w:rsidTr="008F268A">
        <w:trPr>
          <w:trHeight w:val="561"/>
          <w:jc w:val="center"/>
        </w:trPr>
        <w:tc>
          <w:tcPr>
            <w:tcW w:w="247" w:type="pct"/>
            <w:shd w:val="clear" w:color="auto" w:fill="F2F2F2"/>
          </w:tcPr>
          <w:p w14:paraId="55677DCE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50</w:t>
            </w:r>
          </w:p>
          <w:p w14:paraId="7E521EE6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0:35</w:t>
            </w:r>
          </w:p>
        </w:tc>
        <w:tc>
          <w:tcPr>
            <w:tcW w:w="945" w:type="pct"/>
            <w:shd w:val="clear" w:color="auto" w:fill="F2F2F2"/>
          </w:tcPr>
          <w:p w14:paraId="6DE8028F" w14:textId="77777777" w:rsidR="00907FA4" w:rsidRPr="008F268A" w:rsidRDefault="00907FA4" w:rsidP="00907FA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2"/>
                <w:szCs w:val="12"/>
              </w:rPr>
            </w:pPr>
            <w:r w:rsidRPr="008F268A">
              <w:rPr>
                <w:rFonts w:ascii="Times New Roman" w:hAnsi="Times New Roman"/>
                <w:bCs/>
                <w:sz w:val="12"/>
                <w:szCs w:val="12"/>
              </w:rPr>
              <w:t>Kamu Maliyesi</w:t>
            </w:r>
            <w:r w:rsidRPr="008F268A">
              <w:rPr>
                <w:rFonts w:ascii="Times New Roman" w:hAnsi="Times New Roman"/>
                <w:bCs/>
                <w:sz w:val="12"/>
                <w:szCs w:val="12"/>
              </w:rPr>
              <w:br/>
            </w:r>
            <w:proofErr w:type="spellStart"/>
            <w:r w:rsidRPr="008F268A">
              <w:rPr>
                <w:rFonts w:ascii="Times New Roman" w:hAnsi="Times New Roman"/>
                <w:bCs/>
                <w:sz w:val="12"/>
                <w:szCs w:val="12"/>
              </w:rPr>
              <w:t>Prof.Dr.Erhan</w:t>
            </w:r>
            <w:proofErr w:type="spellEnd"/>
          </w:p>
          <w:p w14:paraId="7AC2E4FE" w14:textId="77777777" w:rsidR="00EB674E" w:rsidRPr="008F268A" w:rsidRDefault="00BB7687" w:rsidP="00BB7687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2"/>
                <w:szCs w:val="12"/>
              </w:rPr>
            </w:pPr>
            <w:r w:rsidRPr="008F268A">
              <w:rPr>
                <w:rFonts w:ascii="Times New Roman" w:hAnsi="Times New Roman"/>
                <w:bCs/>
                <w:sz w:val="12"/>
                <w:szCs w:val="12"/>
              </w:rPr>
              <w:t>GÜMÜŞ</w:t>
            </w:r>
          </w:p>
          <w:p w14:paraId="5BA95459" w14:textId="78567C35" w:rsidR="008F268A" w:rsidRPr="008F268A" w:rsidRDefault="008F268A" w:rsidP="00BB7687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2"/>
                <w:szCs w:val="12"/>
              </w:rPr>
            </w:pPr>
            <w:r w:rsidRPr="008F268A">
              <w:rPr>
                <w:rFonts w:ascii="Times New Roman" w:hAnsi="Times New Roman"/>
                <w:bCs/>
                <w:sz w:val="12"/>
                <w:szCs w:val="12"/>
              </w:rPr>
              <w:t>304</w:t>
            </w:r>
          </w:p>
        </w:tc>
        <w:tc>
          <w:tcPr>
            <w:tcW w:w="1008" w:type="pct"/>
            <w:shd w:val="clear" w:color="auto" w:fill="F2F2F2"/>
          </w:tcPr>
          <w:p w14:paraId="0405FEF4" w14:textId="77777777" w:rsidR="00117394" w:rsidRPr="008F268A" w:rsidRDefault="00117394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İdari Yargı</w:t>
            </w:r>
            <w:r w:rsidRPr="008F268A">
              <w:rPr>
                <w:rFonts w:ascii="Times New Roman" w:hAnsi="Times New Roman"/>
                <w:sz w:val="12"/>
                <w:szCs w:val="12"/>
              </w:rPr>
              <w:br/>
              <w:t xml:space="preserve">Prof. Dr. </w:t>
            </w:r>
            <w:proofErr w:type="spellStart"/>
            <w:r w:rsidRPr="008F268A">
              <w:rPr>
                <w:rFonts w:ascii="Times New Roman" w:hAnsi="Times New Roman"/>
                <w:sz w:val="12"/>
                <w:szCs w:val="12"/>
              </w:rPr>
              <w:t>Huseyin</w:t>
            </w:r>
            <w:proofErr w:type="spellEnd"/>
            <w:r w:rsidRPr="008F268A">
              <w:rPr>
                <w:rFonts w:ascii="Times New Roman" w:hAnsi="Times New Roman"/>
                <w:sz w:val="12"/>
                <w:szCs w:val="12"/>
              </w:rPr>
              <w:t xml:space="preserve"> Erkul</w:t>
            </w:r>
          </w:p>
          <w:p w14:paraId="7D3AD2D3" w14:textId="4CCAB907" w:rsidR="009B6D64" w:rsidRPr="008F268A" w:rsidRDefault="00301F27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028" w:type="pct"/>
            <w:shd w:val="clear" w:color="auto" w:fill="F2F2F2"/>
          </w:tcPr>
          <w:p w14:paraId="2391F941" w14:textId="77777777" w:rsidR="00136975" w:rsidRPr="008F268A" w:rsidRDefault="00136975" w:rsidP="0013697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Kentleşme Politikası</w:t>
            </w:r>
          </w:p>
          <w:p w14:paraId="3213F1C7" w14:textId="77777777" w:rsidR="00136975" w:rsidRPr="008F268A" w:rsidRDefault="00136975" w:rsidP="0013697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 xml:space="preserve">Dr. </w:t>
            </w:r>
            <w:proofErr w:type="spellStart"/>
            <w:r w:rsidRPr="008F268A">
              <w:rPr>
                <w:rFonts w:ascii="Times New Roman" w:hAnsi="Times New Roman"/>
                <w:sz w:val="12"/>
                <w:szCs w:val="12"/>
              </w:rPr>
              <w:t>Öğr.Üyesi</w:t>
            </w:r>
            <w:proofErr w:type="spellEnd"/>
            <w:r w:rsidRPr="008F268A">
              <w:rPr>
                <w:rFonts w:ascii="Times New Roman" w:hAnsi="Times New Roman"/>
                <w:sz w:val="12"/>
                <w:szCs w:val="12"/>
              </w:rPr>
              <w:t xml:space="preserve"> Şermin</w:t>
            </w:r>
          </w:p>
          <w:p w14:paraId="719002DD" w14:textId="77777777" w:rsidR="0005784D" w:rsidRDefault="00136975" w:rsidP="0013697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ATAK ÇOBANOĞLU</w:t>
            </w:r>
          </w:p>
          <w:p w14:paraId="54B6F3CB" w14:textId="3CCABF03" w:rsidR="009F4948" w:rsidRPr="008F268A" w:rsidRDefault="009F4948" w:rsidP="0013697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044" w:type="pct"/>
            <w:shd w:val="clear" w:color="auto" w:fill="F2F2F2"/>
          </w:tcPr>
          <w:p w14:paraId="63F8075F" w14:textId="1A8E771C" w:rsidR="009B6D64" w:rsidRPr="008F268A" w:rsidRDefault="009B6D64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9" w:type="pct"/>
            <w:shd w:val="clear" w:color="auto" w:fill="F2F2F2"/>
          </w:tcPr>
          <w:p w14:paraId="261DC460" w14:textId="77777777" w:rsidR="00D633FF" w:rsidRPr="008F268A" w:rsidRDefault="00D633FF" w:rsidP="00D633F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Kamu Yönetimi II</w:t>
            </w:r>
          </w:p>
          <w:p w14:paraId="5F034B53" w14:textId="77777777" w:rsidR="00D633FF" w:rsidRPr="008F268A" w:rsidRDefault="00D633FF" w:rsidP="00D633F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proofErr w:type="gramStart"/>
            <w:r w:rsidRPr="008F268A">
              <w:rPr>
                <w:rFonts w:ascii="Times New Roman" w:hAnsi="Times New Roman"/>
                <w:sz w:val="12"/>
                <w:szCs w:val="12"/>
              </w:rPr>
              <w:t>Prof.Dr.Mustafa</w:t>
            </w:r>
            <w:proofErr w:type="spellEnd"/>
            <w:proofErr w:type="gramEnd"/>
          </w:p>
          <w:p w14:paraId="1A7B5F35" w14:textId="77777777" w:rsidR="0005784D" w:rsidRDefault="00D633FF" w:rsidP="00D633F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GÖRÜN</w:t>
            </w:r>
          </w:p>
          <w:p w14:paraId="3D3FAA91" w14:textId="0A002CFA" w:rsidR="001949F2" w:rsidRPr="008F268A" w:rsidRDefault="001949F2" w:rsidP="00D633F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</w:tr>
      <w:tr w:rsidR="0005784D" w:rsidRPr="008F268A" w14:paraId="4EDE0714" w14:textId="77777777" w:rsidTr="008F268A">
        <w:trPr>
          <w:trHeight w:val="471"/>
          <w:jc w:val="center"/>
        </w:trPr>
        <w:tc>
          <w:tcPr>
            <w:tcW w:w="247" w:type="pct"/>
          </w:tcPr>
          <w:p w14:paraId="06E48F18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0:40</w:t>
            </w:r>
          </w:p>
          <w:p w14:paraId="09523B4D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1:25</w:t>
            </w:r>
          </w:p>
        </w:tc>
        <w:tc>
          <w:tcPr>
            <w:tcW w:w="945" w:type="pct"/>
          </w:tcPr>
          <w:p w14:paraId="260D5B16" w14:textId="77777777" w:rsidR="00907FA4" w:rsidRPr="008F268A" w:rsidRDefault="00907FA4" w:rsidP="00907FA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2"/>
                <w:szCs w:val="12"/>
              </w:rPr>
            </w:pPr>
            <w:r w:rsidRPr="008F268A">
              <w:rPr>
                <w:rFonts w:ascii="Times New Roman" w:hAnsi="Times New Roman"/>
                <w:bCs/>
                <w:sz w:val="12"/>
                <w:szCs w:val="12"/>
              </w:rPr>
              <w:t>Kamu Maliyesi</w:t>
            </w:r>
            <w:r w:rsidRPr="008F268A">
              <w:rPr>
                <w:rFonts w:ascii="Times New Roman" w:hAnsi="Times New Roman"/>
                <w:bCs/>
                <w:sz w:val="12"/>
                <w:szCs w:val="12"/>
              </w:rPr>
              <w:br/>
            </w:r>
            <w:proofErr w:type="spellStart"/>
            <w:r w:rsidRPr="008F268A">
              <w:rPr>
                <w:rFonts w:ascii="Times New Roman" w:hAnsi="Times New Roman"/>
                <w:bCs/>
                <w:sz w:val="12"/>
                <w:szCs w:val="12"/>
              </w:rPr>
              <w:t>Prof.Dr.Erhan</w:t>
            </w:r>
            <w:proofErr w:type="spellEnd"/>
          </w:p>
          <w:p w14:paraId="6491DEAA" w14:textId="77777777" w:rsidR="00EB674E" w:rsidRPr="008F268A" w:rsidRDefault="00907FA4" w:rsidP="00863E62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2"/>
                <w:szCs w:val="12"/>
              </w:rPr>
            </w:pPr>
            <w:r w:rsidRPr="008F268A">
              <w:rPr>
                <w:rFonts w:ascii="Times New Roman" w:hAnsi="Times New Roman"/>
                <w:bCs/>
                <w:sz w:val="12"/>
                <w:szCs w:val="12"/>
              </w:rPr>
              <w:t>GÜMÜŞ</w:t>
            </w:r>
          </w:p>
          <w:p w14:paraId="08DD3D09" w14:textId="43EE4431" w:rsidR="008F268A" w:rsidRPr="008F268A" w:rsidRDefault="008F268A" w:rsidP="00863E62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2"/>
                <w:szCs w:val="12"/>
              </w:rPr>
            </w:pPr>
            <w:r w:rsidRPr="008F268A">
              <w:rPr>
                <w:rFonts w:ascii="Times New Roman" w:hAnsi="Times New Roman"/>
                <w:bCs/>
                <w:sz w:val="12"/>
                <w:szCs w:val="12"/>
              </w:rPr>
              <w:t>304</w:t>
            </w:r>
          </w:p>
        </w:tc>
        <w:tc>
          <w:tcPr>
            <w:tcW w:w="1008" w:type="pct"/>
          </w:tcPr>
          <w:p w14:paraId="7BF4D0A7" w14:textId="77777777" w:rsidR="00117394" w:rsidRPr="008F268A" w:rsidRDefault="00117394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İdari Yargı</w:t>
            </w:r>
            <w:r w:rsidRPr="008F268A">
              <w:rPr>
                <w:rFonts w:ascii="Times New Roman" w:hAnsi="Times New Roman"/>
                <w:sz w:val="12"/>
                <w:szCs w:val="12"/>
              </w:rPr>
              <w:br/>
              <w:t xml:space="preserve">Prof. Dr. </w:t>
            </w:r>
            <w:proofErr w:type="spellStart"/>
            <w:r w:rsidRPr="008F268A">
              <w:rPr>
                <w:rFonts w:ascii="Times New Roman" w:hAnsi="Times New Roman"/>
                <w:sz w:val="12"/>
                <w:szCs w:val="12"/>
              </w:rPr>
              <w:t>Huseyin</w:t>
            </w:r>
            <w:proofErr w:type="spellEnd"/>
            <w:r w:rsidRPr="008F268A">
              <w:rPr>
                <w:rFonts w:ascii="Times New Roman" w:hAnsi="Times New Roman"/>
                <w:sz w:val="12"/>
                <w:szCs w:val="12"/>
              </w:rPr>
              <w:t xml:space="preserve"> Erkul</w:t>
            </w:r>
          </w:p>
          <w:p w14:paraId="561F9728" w14:textId="1829298C" w:rsidR="009B6D64" w:rsidRPr="008F268A" w:rsidRDefault="00301F27" w:rsidP="00301F2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028" w:type="pct"/>
          </w:tcPr>
          <w:p w14:paraId="14F6CC19" w14:textId="77777777" w:rsidR="0005784D" w:rsidRPr="008F268A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4" w:type="pct"/>
          </w:tcPr>
          <w:p w14:paraId="782ACCA8" w14:textId="77777777" w:rsidR="001D71F0" w:rsidRPr="008F268A" w:rsidRDefault="001D71F0" w:rsidP="001D71F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Siyasi Tarih</w:t>
            </w:r>
          </w:p>
          <w:p w14:paraId="00A8C547" w14:textId="77777777" w:rsidR="009B6D64" w:rsidRDefault="001D71F0" w:rsidP="001D71F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Dr. Öğr. Üyesi Ömer Faruk Karaman</w:t>
            </w:r>
          </w:p>
          <w:p w14:paraId="06CD575F" w14:textId="65A4EAD0" w:rsidR="00A87AB6" w:rsidRPr="008F268A" w:rsidRDefault="00A87AB6" w:rsidP="001D71F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729" w:type="pct"/>
          </w:tcPr>
          <w:p w14:paraId="50EA3292" w14:textId="77777777" w:rsidR="0005784D" w:rsidRPr="008F268A" w:rsidRDefault="00D73A39" w:rsidP="002C71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Mesleki Yabancı Dil II</w:t>
            </w:r>
          </w:p>
          <w:p w14:paraId="400EC20B" w14:textId="77777777" w:rsidR="00D73A39" w:rsidRDefault="00D73A39" w:rsidP="002C71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 xml:space="preserve">Öğr. Gör. Dr. Gökhan </w:t>
            </w:r>
            <w:proofErr w:type="spellStart"/>
            <w:r w:rsidRPr="008F268A">
              <w:rPr>
                <w:rFonts w:ascii="Times New Roman" w:hAnsi="Times New Roman"/>
                <w:sz w:val="12"/>
                <w:szCs w:val="12"/>
              </w:rPr>
              <w:t>Hınız</w:t>
            </w:r>
            <w:proofErr w:type="spellEnd"/>
          </w:p>
          <w:p w14:paraId="0E9D9807" w14:textId="11370873" w:rsidR="001949F2" w:rsidRPr="008F268A" w:rsidRDefault="001949F2" w:rsidP="002C718C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</w:tr>
      <w:tr w:rsidR="0005784D" w:rsidRPr="008F268A" w14:paraId="7D1371DD" w14:textId="77777777" w:rsidTr="008F268A">
        <w:trPr>
          <w:trHeight w:val="381"/>
          <w:jc w:val="center"/>
        </w:trPr>
        <w:tc>
          <w:tcPr>
            <w:tcW w:w="247" w:type="pct"/>
            <w:shd w:val="clear" w:color="auto" w:fill="F2F2F2"/>
          </w:tcPr>
          <w:p w14:paraId="36C26F7F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1:30</w:t>
            </w:r>
          </w:p>
          <w:p w14:paraId="5C3C1DD2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2:15</w:t>
            </w:r>
          </w:p>
        </w:tc>
        <w:tc>
          <w:tcPr>
            <w:tcW w:w="945" w:type="pct"/>
            <w:shd w:val="clear" w:color="auto" w:fill="F2F2F2"/>
          </w:tcPr>
          <w:p w14:paraId="54071277" w14:textId="77777777" w:rsidR="00907FA4" w:rsidRPr="008F268A" w:rsidRDefault="00907FA4" w:rsidP="00907FA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2"/>
                <w:szCs w:val="12"/>
              </w:rPr>
            </w:pPr>
            <w:r w:rsidRPr="008F268A">
              <w:rPr>
                <w:rFonts w:ascii="Times New Roman" w:hAnsi="Times New Roman"/>
                <w:bCs/>
                <w:sz w:val="12"/>
                <w:szCs w:val="12"/>
              </w:rPr>
              <w:t>Kamu Maliyesi</w:t>
            </w:r>
            <w:r w:rsidRPr="008F268A">
              <w:rPr>
                <w:rFonts w:ascii="Times New Roman" w:hAnsi="Times New Roman"/>
                <w:bCs/>
                <w:sz w:val="12"/>
                <w:szCs w:val="12"/>
              </w:rPr>
              <w:br/>
            </w:r>
            <w:proofErr w:type="spellStart"/>
            <w:r w:rsidRPr="008F268A">
              <w:rPr>
                <w:rFonts w:ascii="Times New Roman" w:hAnsi="Times New Roman"/>
                <w:bCs/>
                <w:sz w:val="12"/>
                <w:szCs w:val="12"/>
              </w:rPr>
              <w:t>Prof.Dr.Erhan</w:t>
            </w:r>
            <w:proofErr w:type="spellEnd"/>
          </w:p>
          <w:p w14:paraId="3D582636" w14:textId="77777777" w:rsidR="00EB674E" w:rsidRPr="008F268A" w:rsidRDefault="00907FA4" w:rsidP="008F268A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2"/>
                <w:szCs w:val="12"/>
              </w:rPr>
            </w:pPr>
            <w:r w:rsidRPr="008F268A">
              <w:rPr>
                <w:rFonts w:ascii="Times New Roman" w:hAnsi="Times New Roman"/>
                <w:bCs/>
                <w:sz w:val="12"/>
                <w:szCs w:val="12"/>
              </w:rPr>
              <w:t>GÜMÜŞ</w:t>
            </w:r>
          </w:p>
          <w:p w14:paraId="32E82FC8" w14:textId="59DFEAB2" w:rsidR="008F268A" w:rsidRPr="008F268A" w:rsidRDefault="008F268A" w:rsidP="008F268A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2"/>
                <w:szCs w:val="12"/>
              </w:rPr>
            </w:pPr>
            <w:r w:rsidRPr="008F268A">
              <w:rPr>
                <w:rFonts w:ascii="Times New Roman" w:hAnsi="Times New Roman"/>
                <w:bCs/>
                <w:sz w:val="12"/>
                <w:szCs w:val="12"/>
              </w:rPr>
              <w:t>304</w:t>
            </w:r>
          </w:p>
        </w:tc>
        <w:tc>
          <w:tcPr>
            <w:tcW w:w="1008" w:type="pct"/>
            <w:shd w:val="clear" w:color="auto" w:fill="F2F2F2"/>
          </w:tcPr>
          <w:p w14:paraId="718C0942" w14:textId="0CF28860" w:rsidR="0005784D" w:rsidRPr="008F268A" w:rsidRDefault="00652DB7" w:rsidP="00B051C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İş Hukuku</w:t>
            </w:r>
            <w:r w:rsidR="00B051CF" w:rsidRPr="008F268A">
              <w:rPr>
                <w:rFonts w:ascii="Times New Roman" w:hAnsi="Times New Roman"/>
                <w:sz w:val="12"/>
                <w:szCs w:val="12"/>
              </w:rPr>
              <w:t xml:space="preserve"> </w:t>
            </w:r>
            <w:r w:rsidR="00B051CF" w:rsidRPr="008F268A">
              <w:rPr>
                <w:rFonts w:ascii="Times New Roman" w:hAnsi="Times New Roman"/>
                <w:b/>
                <w:sz w:val="12"/>
                <w:szCs w:val="12"/>
              </w:rPr>
              <w:t>(I. ve II. Öğretim)</w:t>
            </w:r>
          </w:p>
          <w:p w14:paraId="08924032" w14:textId="77777777" w:rsidR="00652DB7" w:rsidRPr="008F268A" w:rsidRDefault="00652DB7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Prof. Dr. Yusuf Yiğit</w:t>
            </w:r>
          </w:p>
          <w:p w14:paraId="107DED5E" w14:textId="7E2B97D4" w:rsidR="00652DB7" w:rsidRPr="008F268A" w:rsidRDefault="00301F27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028" w:type="pct"/>
            <w:shd w:val="clear" w:color="auto" w:fill="F2F2F2"/>
          </w:tcPr>
          <w:p w14:paraId="4A07DD3B" w14:textId="77777777" w:rsidR="0005784D" w:rsidRPr="008F268A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4" w:type="pct"/>
            <w:shd w:val="clear" w:color="auto" w:fill="F2F2F2"/>
          </w:tcPr>
          <w:p w14:paraId="5ED8C313" w14:textId="77777777" w:rsidR="001D71F0" w:rsidRPr="008F268A" w:rsidRDefault="001D71F0" w:rsidP="001D71F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Siyasi Tarih</w:t>
            </w:r>
          </w:p>
          <w:p w14:paraId="2D9EF7CC" w14:textId="77777777" w:rsidR="009B6D64" w:rsidRDefault="001D71F0" w:rsidP="001D71F0">
            <w:pPr>
              <w:pStyle w:val="ListeParagraf"/>
              <w:spacing w:after="0" w:line="240" w:lineRule="auto"/>
              <w:ind w:left="0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Dr. Öğr. Üyesi Ömer Faruk Karaman</w:t>
            </w:r>
          </w:p>
          <w:p w14:paraId="4DCB1A20" w14:textId="4695200F" w:rsidR="00A87AB6" w:rsidRPr="008F268A" w:rsidRDefault="00A87AB6" w:rsidP="001D71F0">
            <w:pPr>
              <w:pStyle w:val="ListeParagraf"/>
              <w:spacing w:after="0" w:line="240" w:lineRule="auto"/>
              <w:ind w:left="0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729" w:type="pct"/>
            <w:shd w:val="clear" w:color="auto" w:fill="F2F2F2"/>
          </w:tcPr>
          <w:p w14:paraId="0AA75EF1" w14:textId="77777777" w:rsidR="00D73A39" w:rsidRPr="008F268A" w:rsidRDefault="00D73A39" w:rsidP="00D73A3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Mesleki Yabancı Dil II</w:t>
            </w:r>
          </w:p>
          <w:p w14:paraId="04BE5C95" w14:textId="77777777" w:rsidR="0005784D" w:rsidRDefault="00D73A39" w:rsidP="00D73A3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 xml:space="preserve">Öğr. Gör. Dr. Gökhan </w:t>
            </w:r>
            <w:proofErr w:type="spellStart"/>
            <w:r w:rsidRPr="008F268A">
              <w:rPr>
                <w:rFonts w:ascii="Times New Roman" w:hAnsi="Times New Roman"/>
                <w:sz w:val="12"/>
                <w:szCs w:val="12"/>
              </w:rPr>
              <w:t>Hınız</w:t>
            </w:r>
            <w:proofErr w:type="spellEnd"/>
          </w:p>
          <w:p w14:paraId="03B620C2" w14:textId="15F26452" w:rsidR="001949F2" w:rsidRPr="008F268A" w:rsidRDefault="001949F2" w:rsidP="00D73A3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</w:tr>
      <w:tr w:rsidR="0005784D" w:rsidRPr="008F268A" w14:paraId="0518F75F" w14:textId="77777777" w:rsidTr="008F268A">
        <w:trPr>
          <w:trHeight w:val="291"/>
          <w:jc w:val="center"/>
        </w:trPr>
        <w:tc>
          <w:tcPr>
            <w:tcW w:w="247" w:type="pct"/>
          </w:tcPr>
          <w:p w14:paraId="6E041EBF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2:20</w:t>
            </w:r>
          </w:p>
          <w:p w14:paraId="2F1C8225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05</w:t>
            </w:r>
          </w:p>
        </w:tc>
        <w:tc>
          <w:tcPr>
            <w:tcW w:w="945" w:type="pct"/>
          </w:tcPr>
          <w:p w14:paraId="098EDD57" w14:textId="77777777" w:rsidR="00EB674E" w:rsidRPr="008F268A" w:rsidRDefault="00B50801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Ticaret Hukuku</w:t>
            </w:r>
          </w:p>
          <w:p w14:paraId="2A89B728" w14:textId="77777777" w:rsidR="008F268A" w:rsidRPr="008F268A" w:rsidRDefault="00B50801" w:rsidP="008F26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 xml:space="preserve">Dr. Öğr. Üyesi </w:t>
            </w:r>
            <w:proofErr w:type="gramStart"/>
            <w:r w:rsidRPr="008F268A">
              <w:rPr>
                <w:rFonts w:ascii="Times New Roman" w:hAnsi="Times New Roman"/>
                <w:sz w:val="12"/>
                <w:szCs w:val="12"/>
              </w:rPr>
              <w:t>Adem</w:t>
            </w:r>
            <w:proofErr w:type="gramEnd"/>
            <w:r w:rsidRPr="008F268A">
              <w:rPr>
                <w:rFonts w:ascii="Times New Roman" w:hAnsi="Times New Roman"/>
                <w:sz w:val="12"/>
                <w:szCs w:val="12"/>
              </w:rPr>
              <w:t xml:space="preserve"> Yaman</w:t>
            </w:r>
          </w:p>
          <w:p w14:paraId="0922BD35" w14:textId="0E89B82C" w:rsidR="008F268A" w:rsidRPr="008F268A" w:rsidRDefault="008F268A" w:rsidP="008F26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008" w:type="pct"/>
          </w:tcPr>
          <w:p w14:paraId="2B4BAB43" w14:textId="77777777" w:rsidR="00863E62" w:rsidRPr="008F268A" w:rsidRDefault="00863E62" w:rsidP="00863E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 xml:space="preserve">İş Hukuku </w:t>
            </w:r>
            <w:r w:rsidRPr="008F268A">
              <w:rPr>
                <w:rFonts w:ascii="Times New Roman" w:hAnsi="Times New Roman"/>
                <w:b/>
                <w:sz w:val="12"/>
                <w:szCs w:val="12"/>
              </w:rPr>
              <w:t>(I. ve II. Öğretim)</w:t>
            </w:r>
          </w:p>
          <w:p w14:paraId="10F5EBE1" w14:textId="77777777" w:rsidR="00863E62" w:rsidRPr="008F268A" w:rsidRDefault="00863E62" w:rsidP="00863E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Prof. Dr. Yusuf Yiğit</w:t>
            </w:r>
          </w:p>
          <w:p w14:paraId="58457FCB" w14:textId="696C9427" w:rsidR="009B6D64" w:rsidRPr="008F268A" w:rsidRDefault="00301F27" w:rsidP="00863E62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028" w:type="pct"/>
          </w:tcPr>
          <w:p w14:paraId="7D44697B" w14:textId="07652107" w:rsidR="0005784D" w:rsidRPr="008F268A" w:rsidRDefault="0005784D" w:rsidP="001132F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4" w:type="pct"/>
          </w:tcPr>
          <w:p w14:paraId="52F85F7C" w14:textId="1E43A5DA" w:rsidR="009B6D64" w:rsidRPr="008F268A" w:rsidRDefault="009B6D64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9" w:type="pct"/>
          </w:tcPr>
          <w:p w14:paraId="1D73F8B5" w14:textId="29D6CE3E" w:rsidR="0005784D" w:rsidRPr="008F268A" w:rsidRDefault="0005784D" w:rsidP="001C02C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05784D" w:rsidRPr="008F268A" w14:paraId="096F2B18" w14:textId="77777777" w:rsidTr="008F268A">
        <w:trPr>
          <w:trHeight w:val="369"/>
          <w:jc w:val="center"/>
        </w:trPr>
        <w:tc>
          <w:tcPr>
            <w:tcW w:w="247" w:type="pct"/>
            <w:shd w:val="clear" w:color="auto" w:fill="F2F2F2"/>
          </w:tcPr>
          <w:p w14:paraId="29D6B328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10</w:t>
            </w:r>
          </w:p>
          <w:p w14:paraId="2CA3CF7D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55</w:t>
            </w:r>
          </w:p>
        </w:tc>
        <w:tc>
          <w:tcPr>
            <w:tcW w:w="945" w:type="pct"/>
            <w:shd w:val="clear" w:color="auto" w:fill="F2F2F2"/>
          </w:tcPr>
          <w:p w14:paraId="0507813D" w14:textId="77777777" w:rsidR="00B50801" w:rsidRPr="008F268A" w:rsidRDefault="00B50801" w:rsidP="00B5080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Ticaret Hukuku</w:t>
            </w:r>
          </w:p>
          <w:p w14:paraId="08B9BD45" w14:textId="77777777" w:rsidR="00EB674E" w:rsidRPr="008F268A" w:rsidRDefault="00B50801" w:rsidP="00B5080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 xml:space="preserve">Dr. Öğr. Üyesi </w:t>
            </w:r>
            <w:proofErr w:type="gramStart"/>
            <w:r w:rsidRPr="008F268A">
              <w:rPr>
                <w:rFonts w:ascii="Times New Roman" w:hAnsi="Times New Roman"/>
                <w:sz w:val="12"/>
                <w:szCs w:val="12"/>
              </w:rPr>
              <w:t>Adem</w:t>
            </w:r>
            <w:proofErr w:type="gramEnd"/>
            <w:r w:rsidRPr="008F268A">
              <w:rPr>
                <w:rFonts w:ascii="Times New Roman" w:hAnsi="Times New Roman"/>
                <w:sz w:val="12"/>
                <w:szCs w:val="12"/>
              </w:rPr>
              <w:t xml:space="preserve"> Yaman</w:t>
            </w:r>
          </w:p>
          <w:p w14:paraId="072A8A08" w14:textId="589EC4C7" w:rsidR="008F268A" w:rsidRPr="008F268A" w:rsidRDefault="008F268A" w:rsidP="00B5080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008" w:type="pct"/>
            <w:shd w:val="clear" w:color="auto" w:fill="F2F2F2"/>
          </w:tcPr>
          <w:p w14:paraId="007CE7C8" w14:textId="3C49D986" w:rsidR="009D5490" w:rsidRPr="008F268A" w:rsidRDefault="009D5490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28" w:type="pct"/>
            <w:shd w:val="clear" w:color="auto" w:fill="F2F2F2"/>
          </w:tcPr>
          <w:p w14:paraId="01F93711" w14:textId="77777777" w:rsidR="001132F1" w:rsidRPr="008F268A" w:rsidRDefault="001132F1" w:rsidP="001132F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İnsan Kaynakları</w:t>
            </w:r>
          </w:p>
          <w:p w14:paraId="50C239C0" w14:textId="56B19925" w:rsidR="001132F1" w:rsidRPr="008F268A" w:rsidRDefault="001132F1" w:rsidP="001132F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Yönetimi</w:t>
            </w:r>
            <w:r w:rsidR="00F87FBF" w:rsidRPr="008F268A">
              <w:rPr>
                <w:rFonts w:ascii="Times New Roman" w:hAnsi="Times New Roman"/>
                <w:sz w:val="12"/>
                <w:szCs w:val="12"/>
              </w:rPr>
              <w:t xml:space="preserve"> </w:t>
            </w:r>
            <w:r w:rsidR="00F87FBF" w:rsidRPr="008F268A">
              <w:rPr>
                <w:rFonts w:ascii="Times New Roman" w:hAnsi="Times New Roman"/>
                <w:b/>
                <w:sz w:val="12"/>
                <w:szCs w:val="12"/>
              </w:rPr>
              <w:t>(I. ve II. Öğretim)</w:t>
            </w:r>
          </w:p>
          <w:p w14:paraId="53AE0D10" w14:textId="77777777" w:rsidR="0005784D" w:rsidRDefault="001132F1" w:rsidP="001132F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 xml:space="preserve">Prof. Dr. Pelin </w:t>
            </w:r>
            <w:proofErr w:type="spellStart"/>
            <w:r w:rsidRPr="008F268A">
              <w:rPr>
                <w:rFonts w:ascii="Times New Roman" w:hAnsi="Times New Roman"/>
                <w:sz w:val="12"/>
                <w:szCs w:val="12"/>
              </w:rPr>
              <w:t>Kanten</w:t>
            </w:r>
            <w:proofErr w:type="spellEnd"/>
          </w:p>
          <w:p w14:paraId="52D49D80" w14:textId="573802FE" w:rsidR="009F4948" w:rsidRPr="008F268A" w:rsidRDefault="009F4948" w:rsidP="001132F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044" w:type="pct"/>
            <w:shd w:val="clear" w:color="auto" w:fill="F2F2F2"/>
          </w:tcPr>
          <w:p w14:paraId="5C1284BD" w14:textId="243E57D7" w:rsidR="009B6D64" w:rsidRPr="008F268A" w:rsidRDefault="009B6D64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9" w:type="pct"/>
            <w:shd w:val="clear" w:color="auto" w:fill="F2F2F2"/>
          </w:tcPr>
          <w:p w14:paraId="4D7B2CB6" w14:textId="05F6F4F0" w:rsidR="0005784D" w:rsidRPr="008F268A" w:rsidRDefault="0005784D" w:rsidP="001C02C3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05784D" w:rsidRPr="008F268A" w14:paraId="498A639C" w14:textId="77777777" w:rsidTr="008F268A">
        <w:trPr>
          <w:trHeight w:val="466"/>
          <w:jc w:val="center"/>
        </w:trPr>
        <w:tc>
          <w:tcPr>
            <w:tcW w:w="247" w:type="pct"/>
          </w:tcPr>
          <w:p w14:paraId="08D4FD8E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00</w:t>
            </w:r>
          </w:p>
          <w:p w14:paraId="6E0FEF26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45</w:t>
            </w:r>
          </w:p>
        </w:tc>
        <w:tc>
          <w:tcPr>
            <w:tcW w:w="945" w:type="pct"/>
          </w:tcPr>
          <w:p w14:paraId="4459C697" w14:textId="5DEFDAEC" w:rsidR="003D1A57" w:rsidRPr="008F268A" w:rsidRDefault="003D1A57" w:rsidP="003D1A5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Makro İktisat</w:t>
            </w:r>
            <w:r w:rsidRPr="008F268A">
              <w:rPr>
                <w:rFonts w:ascii="Times New Roman" w:hAnsi="Times New Roman"/>
                <w:sz w:val="12"/>
                <w:szCs w:val="12"/>
              </w:rPr>
              <w:br/>
            </w:r>
            <w:proofErr w:type="spellStart"/>
            <w:r w:rsidRPr="008F268A"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 w:rsidRPr="008F268A">
              <w:rPr>
                <w:rFonts w:ascii="Times New Roman" w:hAnsi="Times New Roman"/>
                <w:sz w:val="12"/>
                <w:szCs w:val="12"/>
              </w:rPr>
              <w:t xml:space="preserve"> Dr. Levent Dalyancı</w:t>
            </w:r>
          </w:p>
          <w:p w14:paraId="74567857" w14:textId="7F170057" w:rsidR="0005784D" w:rsidRPr="008F268A" w:rsidRDefault="008F268A" w:rsidP="008F26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30</w:t>
            </w:r>
            <w:r w:rsidR="00267197">
              <w:rPr>
                <w:rFonts w:ascii="Times New Roman" w:hAnsi="Times New Roman"/>
                <w:sz w:val="12"/>
                <w:szCs w:val="12"/>
              </w:rPr>
              <w:t>2</w:t>
            </w:r>
          </w:p>
        </w:tc>
        <w:tc>
          <w:tcPr>
            <w:tcW w:w="1008" w:type="pct"/>
          </w:tcPr>
          <w:p w14:paraId="3453A568" w14:textId="2EAA85B8" w:rsidR="0005784D" w:rsidRPr="008F268A" w:rsidRDefault="0005784D" w:rsidP="009D549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28" w:type="pct"/>
          </w:tcPr>
          <w:p w14:paraId="4DB0B740" w14:textId="77777777" w:rsidR="001132F1" w:rsidRPr="008F268A" w:rsidRDefault="00597FA7" w:rsidP="001132F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 xml:space="preserve"> </w:t>
            </w:r>
            <w:r w:rsidR="001132F1" w:rsidRPr="008F268A">
              <w:rPr>
                <w:rFonts w:ascii="Times New Roman" w:hAnsi="Times New Roman"/>
                <w:sz w:val="12"/>
                <w:szCs w:val="12"/>
              </w:rPr>
              <w:t>İnsan Kaynakları</w:t>
            </w:r>
          </w:p>
          <w:p w14:paraId="0F72E473" w14:textId="06633D35" w:rsidR="001132F1" w:rsidRPr="008F268A" w:rsidRDefault="001132F1" w:rsidP="001132F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Yönetimi</w:t>
            </w:r>
            <w:r w:rsidR="00F87FBF" w:rsidRPr="008F268A">
              <w:rPr>
                <w:rFonts w:ascii="Times New Roman" w:hAnsi="Times New Roman"/>
                <w:sz w:val="12"/>
                <w:szCs w:val="12"/>
              </w:rPr>
              <w:t xml:space="preserve"> </w:t>
            </w:r>
            <w:r w:rsidR="00F87FBF" w:rsidRPr="008F268A">
              <w:rPr>
                <w:rFonts w:ascii="Times New Roman" w:hAnsi="Times New Roman"/>
                <w:b/>
                <w:sz w:val="12"/>
                <w:szCs w:val="12"/>
              </w:rPr>
              <w:t>(I. ve II. Öğretim)</w:t>
            </w:r>
          </w:p>
          <w:p w14:paraId="5CE827E8" w14:textId="77777777" w:rsidR="0005784D" w:rsidRDefault="001132F1" w:rsidP="001132F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 xml:space="preserve">Prof. Dr. Pelin </w:t>
            </w:r>
            <w:proofErr w:type="spellStart"/>
            <w:r w:rsidRPr="008F268A">
              <w:rPr>
                <w:rFonts w:ascii="Times New Roman" w:hAnsi="Times New Roman"/>
                <w:sz w:val="12"/>
                <w:szCs w:val="12"/>
              </w:rPr>
              <w:t>Kanten</w:t>
            </w:r>
            <w:proofErr w:type="spellEnd"/>
          </w:p>
          <w:p w14:paraId="07FD4DBE" w14:textId="514FCAD8" w:rsidR="009F4948" w:rsidRPr="008F268A" w:rsidRDefault="009F4948" w:rsidP="001132F1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044" w:type="pct"/>
          </w:tcPr>
          <w:p w14:paraId="1B9C2607" w14:textId="77777777" w:rsidR="0005784D" w:rsidRPr="008F268A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9" w:type="pct"/>
          </w:tcPr>
          <w:p w14:paraId="506B9044" w14:textId="77777777" w:rsidR="0005784D" w:rsidRPr="008F268A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05784D" w:rsidRPr="008F268A" w14:paraId="7AE939FA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5D1C2885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50</w:t>
            </w:r>
          </w:p>
          <w:p w14:paraId="1C4B4FC9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659DB42C" w14:textId="77777777" w:rsidR="003D1A57" w:rsidRPr="008F268A" w:rsidRDefault="003D1A57" w:rsidP="003D1A5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Makro İktisat</w:t>
            </w:r>
            <w:r w:rsidRPr="008F268A">
              <w:rPr>
                <w:rFonts w:ascii="Times New Roman" w:hAnsi="Times New Roman"/>
                <w:sz w:val="12"/>
                <w:szCs w:val="12"/>
              </w:rPr>
              <w:br/>
            </w:r>
            <w:proofErr w:type="spellStart"/>
            <w:r w:rsidRPr="008F268A"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 w:rsidRPr="008F268A">
              <w:rPr>
                <w:rFonts w:ascii="Times New Roman" w:hAnsi="Times New Roman"/>
                <w:sz w:val="12"/>
                <w:szCs w:val="12"/>
              </w:rPr>
              <w:t xml:space="preserve"> Dr. Levent Dalyancı</w:t>
            </w:r>
          </w:p>
          <w:p w14:paraId="104080DA" w14:textId="15F4B14A" w:rsidR="0005784D" w:rsidRPr="008F268A" w:rsidRDefault="008F268A" w:rsidP="00907FA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30</w:t>
            </w:r>
            <w:r w:rsidR="00267197">
              <w:rPr>
                <w:rFonts w:ascii="Times New Roman" w:hAnsi="Times New Roman"/>
                <w:sz w:val="12"/>
                <w:szCs w:val="12"/>
              </w:rPr>
              <w:t>2</w:t>
            </w:r>
          </w:p>
        </w:tc>
        <w:tc>
          <w:tcPr>
            <w:tcW w:w="1008" w:type="pct"/>
            <w:shd w:val="clear" w:color="auto" w:fill="F2F2F2"/>
          </w:tcPr>
          <w:p w14:paraId="159BF2D4" w14:textId="1E5C1CEC" w:rsidR="0005784D" w:rsidRPr="008F268A" w:rsidRDefault="0005784D" w:rsidP="009D549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28" w:type="pct"/>
            <w:shd w:val="clear" w:color="auto" w:fill="F2F2F2"/>
          </w:tcPr>
          <w:p w14:paraId="3EECA282" w14:textId="19A4CCD5" w:rsidR="009B6D64" w:rsidRPr="008F268A" w:rsidRDefault="009B6D64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4" w:type="pct"/>
            <w:shd w:val="clear" w:color="auto" w:fill="F2F2F2"/>
          </w:tcPr>
          <w:p w14:paraId="17233B82" w14:textId="77777777" w:rsidR="0005784D" w:rsidRPr="008F268A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9" w:type="pct"/>
            <w:shd w:val="clear" w:color="auto" w:fill="F2F2F2"/>
          </w:tcPr>
          <w:p w14:paraId="01217098" w14:textId="1DD36B7B" w:rsidR="009B6D64" w:rsidRPr="008F268A" w:rsidRDefault="009B6D64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05784D" w:rsidRPr="008F268A" w14:paraId="2D3AE304" w14:textId="77777777" w:rsidTr="00A8120D">
        <w:trPr>
          <w:jc w:val="center"/>
        </w:trPr>
        <w:tc>
          <w:tcPr>
            <w:tcW w:w="247" w:type="pct"/>
          </w:tcPr>
          <w:p w14:paraId="606225F4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5:40</w:t>
            </w:r>
          </w:p>
          <w:p w14:paraId="3056E9DE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6:25</w:t>
            </w:r>
          </w:p>
        </w:tc>
        <w:tc>
          <w:tcPr>
            <w:tcW w:w="945" w:type="pct"/>
          </w:tcPr>
          <w:p w14:paraId="597ED161" w14:textId="77777777" w:rsidR="003D1A57" w:rsidRPr="008F268A" w:rsidRDefault="003D1A57" w:rsidP="003D1A5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Makro İktisat</w:t>
            </w:r>
            <w:r w:rsidRPr="008F268A">
              <w:rPr>
                <w:rFonts w:ascii="Times New Roman" w:hAnsi="Times New Roman"/>
                <w:sz w:val="12"/>
                <w:szCs w:val="12"/>
              </w:rPr>
              <w:br/>
            </w:r>
            <w:proofErr w:type="spellStart"/>
            <w:r w:rsidRPr="008F268A"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 w:rsidRPr="008F268A">
              <w:rPr>
                <w:rFonts w:ascii="Times New Roman" w:hAnsi="Times New Roman"/>
                <w:sz w:val="12"/>
                <w:szCs w:val="12"/>
              </w:rPr>
              <w:t xml:space="preserve"> Dr. Levent Dalyancı</w:t>
            </w:r>
          </w:p>
          <w:p w14:paraId="1156B687" w14:textId="7007F940" w:rsidR="0005784D" w:rsidRPr="008F268A" w:rsidRDefault="008F268A" w:rsidP="00907FA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30</w:t>
            </w:r>
            <w:r w:rsidR="00267197">
              <w:rPr>
                <w:rFonts w:ascii="Times New Roman" w:hAnsi="Times New Roman"/>
                <w:sz w:val="12"/>
                <w:szCs w:val="12"/>
              </w:rPr>
              <w:t>2</w:t>
            </w:r>
          </w:p>
        </w:tc>
        <w:tc>
          <w:tcPr>
            <w:tcW w:w="1008" w:type="pct"/>
          </w:tcPr>
          <w:p w14:paraId="46A51A75" w14:textId="77777777" w:rsidR="0005784D" w:rsidRPr="008F268A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28" w:type="pct"/>
          </w:tcPr>
          <w:p w14:paraId="370D81F7" w14:textId="6F5A3ACA" w:rsidR="009B6D64" w:rsidRPr="008F268A" w:rsidRDefault="009B6D64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4" w:type="pct"/>
          </w:tcPr>
          <w:p w14:paraId="1C3FA7EA" w14:textId="77777777" w:rsidR="0005784D" w:rsidRPr="008F268A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9" w:type="pct"/>
          </w:tcPr>
          <w:p w14:paraId="1649EDF7" w14:textId="52CF220D" w:rsidR="009B6D64" w:rsidRPr="008F268A" w:rsidRDefault="009B6D64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05784D" w:rsidRPr="008F268A" w14:paraId="36CF5D7E" w14:textId="77777777" w:rsidTr="008F268A">
        <w:trPr>
          <w:trHeight w:val="90"/>
          <w:jc w:val="center"/>
        </w:trPr>
        <w:tc>
          <w:tcPr>
            <w:tcW w:w="247" w:type="pct"/>
            <w:shd w:val="clear" w:color="auto" w:fill="F2F2F2"/>
          </w:tcPr>
          <w:p w14:paraId="4723D277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6:30</w:t>
            </w:r>
          </w:p>
          <w:p w14:paraId="444DFA0B" w14:textId="77777777" w:rsidR="0005784D" w:rsidRPr="006271B3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7E7E5787" w14:textId="22409516" w:rsidR="0005784D" w:rsidRPr="008F268A" w:rsidRDefault="0005784D" w:rsidP="008F268A">
            <w:pPr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08" w:type="pct"/>
            <w:shd w:val="clear" w:color="auto" w:fill="F2F2F2"/>
          </w:tcPr>
          <w:p w14:paraId="4FF0C696" w14:textId="77777777" w:rsidR="009B6D64" w:rsidRPr="008F268A" w:rsidRDefault="009B6D64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28" w:type="pct"/>
            <w:shd w:val="clear" w:color="auto" w:fill="F2F2F2"/>
          </w:tcPr>
          <w:p w14:paraId="62FF3BBC" w14:textId="77777777" w:rsidR="0005784D" w:rsidRPr="008F268A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4" w:type="pct"/>
            <w:shd w:val="clear" w:color="auto" w:fill="F2F2F2"/>
          </w:tcPr>
          <w:p w14:paraId="74A393EE" w14:textId="77777777" w:rsidR="0005784D" w:rsidRPr="008F268A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9" w:type="pct"/>
            <w:shd w:val="clear" w:color="auto" w:fill="F2F2F2"/>
          </w:tcPr>
          <w:p w14:paraId="426EFC3C" w14:textId="77777777" w:rsidR="0005784D" w:rsidRPr="008F268A" w:rsidRDefault="0005784D" w:rsidP="0005784D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8C3A8B" w:rsidRPr="008F268A" w14:paraId="75735A83" w14:textId="77777777" w:rsidTr="008F268A">
        <w:trPr>
          <w:trHeight w:val="557"/>
          <w:jc w:val="center"/>
        </w:trPr>
        <w:tc>
          <w:tcPr>
            <w:tcW w:w="247" w:type="pct"/>
          </w:tcPr>
          <w:p w14:paraId="4C42807E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4:50</w:t>
            </w:r>
          </w:p>
          <w:p w14:paraId="2E4833D2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5:35</w:t>
            </w:r>
          </w:p>
        </w:tc>
        <w:tc>
          <w:tcPr>
            <w:tcW w:w="945" w:type="pct"/>
          </w:tcPr>
          <w:p w14:paraId="31B60B8D" w14:textId="77777777" w:rsidR="00440DE2" w:rsidRPr="008F268A" w:rsidRDefault="00440DE2" w:rsidP="00440DE2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2"/>
                <w:szCs w:val="12"/>
              </w:rPr>
            </w:pPr>
            <w:r w:rsidRPr="008F268A">
              <w:rPr>
                <w:rFonts w:ascii="Times New Roman" w:hAnsi="Times New Roman"/>
                <w:bCs/>
                <w:sz w:val="12"/>
                <w:szCs w:val="12"/>
              </w:rPr>
              <w:t>Kamu Maliyesi</w:t>
            </w:r>
            <w:r w:rsidRPr="008F268A">
              <w:rPr>
                <w:rFonts w:ascii="Times New Roman" w:hAnsi="Times New Roman"/>
                <w:bCs/>
                <w:sz w:val="12"/>
                <w:szCs w:val="12"/>
              </w:rPr>
              <w:br/>
            </w:r>
            <w:proofErr w:type="spellStart"/>
            <w:r w:rsidRPr="008F268A">
              <w:rPr>
                <w:rFonts w:ascii="Times New Roman" w:hAnsi="Times New Roman"/>
                <w:bCs/>
                <w:sz w:val="12"/>
                <w:szCs w:val="12"/>
              </w:rPr>
              <w:t>Prof.Dr.Erhan</w:t>
            </w:r>
            <w:proofErr w:type="spellEnd"/>
          </w:p>
          <w:p w14:paraId="39B03F61" w14:textId="77777777" w:rsidR="008C3A8B" w:rsidRPr="008F268A" w:rsidRDefault="00BB7687" w:rsidP="00BB768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2"/>
                <w:szCs w:val="12"/>
              </w:rPr>
            </w:pPr>
            <w:r w:rsidRPr="008F268A">
              <w:rPr>
                <w:rFonts w:ascii="Times New Roman" w:hAnsi="Times New Roman"/>
                <w:bCs/>
                <w:sz w:val="12"/>
                <w:szCs w:val="12"/>
              </w:rPr>
              <w:t xml:space="preserve">GÜMÜŞ </w:t>
            </w:r>
            <w:r w:rsidR="00440DE2" w:rsidRPr="008F268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="00440DE2" w:rsidRPr="008F268A">
              <w:rPr>
                <w:rFonts w:ascii="Times New Roman" w:hAnsi="Times New Roman"/>
                <w:b/>
                <w:sz w:val="12"/>
                <w:szCs w:val="12"/>
              </w:rPr>
              <w:t>)</w:t>
            </w:r>
          </w:p>
          <w:p w14:paraId="22F8D529" w14:textId="397C3BF6" w:rsidR="008F268A" w:rsidRPr="008F268A" w:rsidRDefault="008F268A" w:rsidP="00BB7687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008" w:type="pct"/>
          </w:tcPr>
          <w:p w14:paraId="6D7AA437" w14:textId="77777777" w:rsidR="00117394" w:rsidRPr="008F268A" w:rsidRDefault="00117394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İdari Yargı</w:t>
            </w:r>
            <w:r w:rsidRPr="008F268A">
              <w:rPr>
                <w:rFonts w:ascii="Times New Roman" w:hAnsi="Times New Roman"/>
                <w:sz w:val="12"/>
                <w:szCs w:val="12"/>
              </w:rPr>
              <w:br/>
              <w:t xml:space="preserve">Prof. Dr. </w:t>
            </w:r>
            <w:proofErr w:type="spellStart"/>
            <w:r w:rsidRPr="008F268A">
              <w:rPr>
                <w:rFonts w:ascii="Times New Roman" w:hAnsi="Times New Roman"/>
                <w:sz w:val="12"/>
                <w:szCs w:val="12"/>
              </w:rPr>
              <w:t>Huseyin</w:t>
            </w:r>
            <w:proofErr w:type="spellEnd"/>
            <w:r w:rsidRPr="008F268A">
              <w:rPr>
                <w:rFonts w:ascii="Times New Roman" w:hAnsi="Times New Roman"/>
                <w:sz w:val="12"/>
                <w:szCs w:val="12"/>
              </w:rPr>
              <w:t xml:space="preserve"> Erkul</w:t>
            </w:r>
          </w:p>
          <w:p w14:paraId="15ECD831" w14:textId="77777777" w:rsidR="008C3A8B" w:rsidRDefault="00117394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 xml:space="preserve">Online </w:t>
            </w:r>
            <w:r w:rsidRPr="008F268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Pr="008F268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3F163F84" w14:textId="3A2E7FD5" w:rsidR="00301F27" w:rsidRPr="008F268A" w:rsidRDefault="00301F27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028" w:type="pct"/>
          </w:tcPr>
          <w:p w14:paraId="538F7894" w14:textId="282FBE72" w:rsidR="008C3A8B" w:rsidRPr="008F268A" w:rsidRDefault="008C3A8B" w:rsidP="00597FA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4" w:type="pct"/>
          </w:tcPr>
          <w:p w14:paraId="4211A680" w14:textId="77777777" w:rsidR="008C3A8B" w:rsidRPr="008F268A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9" w:type="pct"/>
          </w:tcPr>
          <w:p w14:paraId="1D116D9C" w14:textId="77777777" w:rsidR="00242F2B" w:rsidRPr="008F268A" w:rsidRDefault="00242F2B" w:rsidP="00242F2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Kamu Yönetimi II</w:t>
            </w:r>
          </w:p>
          <w:p w14:paraId="40A6BED5" w14:textId="77777777" w:rsidR="00242F2B" w:rsidRPr="008F268A" w:rsidRDefault="00242F2B" w:rsidP="00242F2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proofErr w:type="gramStart"/>
            <w:r w:rsidRPr="008F268A">
              <w:rPr>
                <w:rFonts w:ascii="Times New Roman" w:hAnsi="Times New Roman"/>
                <w:sz w:val="12"/>
                <w:szCs w:val="12"/>
              </w:rPr>
              <w:t>Prof.Dr.Mustafa</w:t>
            </w:r>
            <w:proofErr w:type="spellEnd"/>
            <w:proofErr w:type="gramEnd"/>
          </w:p>
          <w:p w14:paraId="57F3BDF4" w14:textId="26DC697B" w:rsidR="00242F2B" w:rsidRPr="008F268A" w:rsidRDefault="00242F2B" w:rsidP="00242F2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 xml:space="preserve">GÖRÜN </w:t>
            </w:r>
            <w:r w:rsidRPr="008F268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Pr="008F268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3A2D4315" w14:textId="0EFF6D5E" w:rsidR="008C3A8B" w:rsidRPr="008F268A" w:rsidRDefault="001949F2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</w:tr>
      <w:tr w:rsidR="008C3A8B" w:rsidRPr="008F268A" w14:paraId="57D9DEFA" w14:textId="77777777" w:rsidTr="00A8120D">
        <w:trPr>
          <w:jc w:val="center"/>
        </w:trPr>
        <w:tc>
          <w:tcPr>
            <w:tcW w:w="247" w:type="pct"/>
            <w:shd w:val="clear" w:color="auto" w:fill="F2F2F2" w:themeFill="background1" w:themeFillShade="F2"/>
          </w:tcPr>
          <w:p w14:paraId="65644448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5:40</w:t>
            </w:r>
          </w:p>
          <w:p w14:paraId="529C5F30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6:25</w:t>
            </w:r>
          </w:p>
        </w:tc>
        <w:tc>
          <w:tcPr>
            <w:tcW w:w="945" w:type="pct"/>
            <w:shd w:val="clear" w:color="auto" w:fill="F2F2F2" w:themeFill="background1" w:themeFillShade="F2"/>
          </w:tcPr>
          <w:p w14:paraId="177D4176" w14:textId="77777777" w:rsidR="00440DE2" w:rsidRPr="008F268A" w:rsidRDefault="00440DE2" w:rsidP="00440DE2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2"/>
                <w:szCs w:val="12"/>
              </w:rPr>
            </w:pPr>
            <w:r w:rsidRPr="008F268A">
              <w:rPr>
                <w:rFonts w:ascii="Times New Roman" w:hAnsi="Times New Roman"/>
                <w:bCs/>
                <w:sz w:val="12"/>
                <w:szCs w:val="12"/>
              </w:rPr>
              <w:t>Kamu Maliyesi</w:t>
            </w:r>
            <w:r w:rsidRPr="008F268A">
              <w:rPr>
                <w:rFonts w:ascii="Times New Roman" w:hAnsi="Times New Roman"/>
                <w:bCs/>
                <w:sz w:val="12"/>
                <w:szCs w:val="12"/>
              </w:rPr>
              <w:br/>
            </w:r>
            <w:proofErr w:type="spellStart"/>
            <w:r w:rsidRPr="008F268A">
              <w:rPr>
                <w:rFonts w:ascii="Times New Roman" w:hAnsi="Times New Roman"/>
                <w:bCs/>
                <w:sz w:val="12"/>
                <w:szCs w:val="12"/>
              </w:rPr>
              <w:t>Prof.Dr.Erhan</w:t>
            </w:r>
            <w:proofErr w:type="spellEnd"/>
          </w:p>
          <w:p w14:paraId="3DEE7F57" w14:textId="77777777" w:rsidR="008C3A8B" w:rsidRPr="008F268A" w:rsidRDefault="00BB7687" w:rsidP="00BB768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2"/>
                <w:szCs w:val="12"/>
              </w:rPr>
            </w:pPr>
            <w:r w:rsidRPr="008F268A">
              <w:rPr>
                <w:rFonts w:ascii="Times New Roman" w:hAnsi="Times New Roman"/>
                <w:bCs/>
                <w:sz w:val="12"/>
                <w:szCs w:val="12"/>
              </w:rPr>
              <w:t xml:space="preserve">GÜMÜŞ </w:t>
            </w:r>
            <w:r w:rsidR="00440DE2" w:rsidRPr="008F268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="00440DE2" w:rsidRPr="008F268A">
              <w:rPr>
                <w:rFonts w:ascii="Times New Roman" w:hAnsi="Times New Roman"/>
                <w:b/>
                <w:sz w:val="12"/>
                <w:szCs w:val="12"/>
              </w:rPr>
              <w:t>)</w:t>
            </w:r>
          </w:p>
          <w:p w14:paraId="53FC96E4" w14:textId="0197EEC5" w:rsidR="008F268A" w:rsidRPr="008F268A" w:rsidRDefault="008F268A" w:rsidP="00BB7687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008" w:type="pct"/>
            <w:shd w:val="clear" w:color="auto" w:fill="F2F2F2" w:themeFill="background1" w:themeFillShade="F2"/>
          </w:tcPr>
          <w:p w14:paraId="026E1F4F" w14:textId="77777777" w:rsidR="00117394" w:rsidRPr="008F268A" w:rsidRDefault="00117394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İdari Yargı</w:t>
            </w:r>
            <w:r w:rsidRPr="008F268A">
              <w:rPr>
                <w:rFonts w:ascii="Times New Roman" w:hAnsi="Times New Roman"/>
                <w:sz w:val="12"/>
                <w:szCs w:val="12"/>
              </w:rPr>
              <w:br/>
              <w:t xml:space="preserve">Prof. Dr. </w:t>
            </w:r>
            <w:proofErr w:type="spellStart"/>
            <w:r w:rsidRPr="008F268A">
              <w:rPr>
                <w:rFonts w:ascii="Times New Roman" w:hAnsi="Times New Roman"/>
                <w:sz w:val="12"/>
                <w:szCs w:val="12"/>
              </w:rPr>
              <w:t>Huseyin</w:t>
            </w:r>
            <w:proofErr w:type="spellEnd"/>
            <w:r w:rsidRPr="008F268A">
              <w:rPr>
                <w:rFonts w:ascii="Times New Roman" w:hAnsi="Times New Roman"/>
                <w:sz w:val="12"/>
                <w:szCs w:val="12"/>
              </w:rPr>
              <w:t xml:space="preserve"> Erkul</w:t>
            </w:r>
          </w:p>
          <w:p w14:paraId="5F9703A6" w14:textId="77777777" w:rsidR="008C3A8B" w:rsidRDefault="00117394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 xml:space="preserve">Online </w:t>
            </w:r>
            <w:r w:rsidRPr="008F268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Pr="008F268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1C359C98" w14:textId="3F73DAA9" w:rsidR="00301F27" w:rsidRPr="008F268A" w:rsidRDefault="00301F27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028" w:type="pct"/>
            <w:shd w:val="clear" w:color="auto" w:fill="F2F2F2" w:themeFill="background1" w:themeFillShade="F2"/>
          </w:tcPr>
          <w:p w14:paraId="4FC53F0C" w14:textId="4AA9EAFD" w:rsidR="008C3A8B" w:rsidRPr="008F268A" w:rsidRDefault="008C3A8B" w:rsidP="00597FA7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4" w:type="pct"/>
            <w:shd w:val="clear" w:color="auto" w:fill="F2F2F2" w:themeFill="background1" w:themeFillShade="F2"/>
          </w:tcPr>
          <w:p w14:paraId="5D10824E" w14:textId="77777777" w:rsidR="008C3A8B" w:rsidRPr="008F268A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9" w:type="pct"/>
            <w:shd w:val="clear" w:color="auto" w:fill="F2F2F2" w:themeFill="background1" w:themeFillShade="F2"/>
          </w:tcPr>
          <w:p w14:paraId="3CCB2BE8" w14:textId="77777777" w:rsidR="00242F2B" w:rsidRPr="008F268A" w:rsidRDefault="00242F2B" w:rsidP="00242F2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Kamu Yönetimi II</w:t>
            </w:r>
          </w:p>
          <w:p w14:paraId="59603D32" w14:textId="77777777" w:rsidR="00242F2B" w:rsidRPr="008F268A" w:rsidRDefault="00242F2B" w:rsidP="00242F2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proofErr w:type="gramStart"/>
            <w:r w:rsidRPr="008F268A">
              <w:rPr>
                <w:rFonts w:ascii="Times New Roman" w:hAnsi="Times New Roman"/>
                <w:sz w:val="12"/>
                <w:szCs w:val="12"/>
              </w:rPr>
              <w:t>Prof.Dr.Mustafa</w:t>
            </w:r>
            <w:proofErr w:type="spellEnd"/>
            <w:proofErr w:type="gramEnd"/>
          </w:p>
          <w:p w14:paraId="5C187FCE" w14:textId="03A94A22" w:rsidR="00242F2B" w:rsidRPr="008F268A" w:rsidRDefault="00242F2B" w:rsidP="00242F2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 xml:space="preserve">GÖRÜN </w:t>
            </w:r>
            <w:r w:rsidRPr="008F268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Pr="008F268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5D63C718" w14:textId="4882B1E2" w:rsidR="008C3A8B" w:rsidRPr="008F268A" w:rsidRDefault="001949F2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</w:tr>
      <w:tr w:rsidR="008C3A8B" w:rsidRPr="008F268A" w14:paraId="7C500788" w14:textId="77777777" w:rsidTr="00A8120D">
        <w:trPr>
          <w:jc w:val="center"/>
        </w:trPr>
        <w:tc>
          <w:tcPr>
            <w:tcW w:w="247" w:type="pct"/>
          </w:tcPr>
          <w:p w14:paraId="5C4BEEF1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6:30</w:t>
            </w:r>
          </w:p>
          <w:p w14:paraId="681A7063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7:15</w:t>
            </w:r>
          </w:p>
        </w:tc>
        <w:tc>
          <w:tcPr>
            <w:tcW w:w="945" w:type="pct"/>
          </w:tcPr>
          <w:p w14:paraId="50B60215" w14:textId="77777777" w:rsidR="00440DE2" w:rsidRPr="008F268A" w:rsidRDefault="00440DE2" w:rsidP="00440DE2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2"/>
                <w:szCs w:val="12"/>
              </w:rPr>
            </w:pPr>
            <w:r w:rsidRPr="008F268A">
              <w:rPr>
                <w:rFonts w:ascii="Times New Roman" w:hAnsi="Times New Roman"/>
                <w:bCs/>
                <w:sz w:val="12"/>
                <w:szCs w:val="12"/>
              </w:rPr>
              <w:t>Kamu Maliyesi</w:t>
            </w:r>
            <w:r w:rsidRPr="008F268A">
              <w:rPr>
                <w:rFonts w:ascii="Times New Roman" w:hAnsi="Times New Roman"/>
                <w:bCs/>
                <w:sz w:val="12"/>
                <w:szCs w:val="12"/>
              </w:rPr>
              <w:br/>
            </w:r>
            <w:proofErr w:type="spellStart"/>
            <w:r w:rsidRPr="008F268A">
              <w:rPr>
                <w:rFonts w:ascii="Times New Roman" w:hAnsi="Times New Roman"/>
                <w:bCs/>
                <w:sz w:val="12"/>
                <w:szCs w:val="12"/>
              </w:rPr>
              <w:t>Prof.Dr.Erhan</w:t>
            </w:r>
            <w:proofErr w:type="spellEnd"/>
          </w:p>
          <w:p w14:paraId="3D1710EF" w14:textId="77777777" w:rsidR="008C3A8B" w:rsidRPr="008F268A" w:rsidRDefault="00BB7687" w:rsidP="00BB768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2"/>
                <w:szCs w:val="12"/>
              </w:rPr>
            </w:pPr>
            <w:r w:rsidRPr="008F268A">
              <w:rPr>
                <w:rFonts w:ascii="Times New Roman" w:hAnsi="Times New Roman"/>
                <w:bCs/>
                <w:sz w:val="12"/>
                <w:szCs w:val="12"/>
              </w:rPr>
              <w:t xml:space="preserve">GÜMÜŞ </w:t>
            </w:r>
            <w:r w:rsidR="00440DE2" w:rsidRPr="008F268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="00440DE2" w:rsidRPr="008F268A">
              <w:rPr>
                <w:rFonts w:ascii="Times New Roman" w:hAnsi="Times New Roman"/>
                <w:b/>
                <w:sz w:val="12"/>
                <w:szCs w:val="12"/>
              </w:rPr>
              <w:t>)</w:t>
            </w:r>
          </w:p>
          <w:p w14:paraId="595661D3" w14:textId="38F17738" w:rsidR="008F268A" w:rsidRPr="008F268A" w:rsidRDefault="008F268A" w:rsidP="00BB7687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008" w:type="pct"/>
          </w:tcPr>
          <w:p w14:paraId="0E7C1C2D" w14:textId="77777777" w:rsidR="00117394" w:rsidRPr="008F268A" w:rsidRDefault="00117394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İdari Yargı</w:t>
            </w:r>
            <w:r w:rsidRPr="008F268A">
              <w:rPr>
                <w:rFonts w:ascii="Times New Roman" w:hAnsi="Times New Roman"/>
                <w:sz w:val="12"/>
                <w:szCs w:val="12"/>
              </w:rPr>
              <w:br/>
              <w:t xml:space="preserve">Prof. Dr. </w:t>
            </w:r>
            <w:proofErr w:type="spellStart"/>
            <w:r w:rsidRPr="008F268A">
              <w:rPr>
                <w:rFonts w:ascii="Times New Roman" w:hAnsi="Times New Roman"/>
                <w:sz w:val="12"/>
                <w:szCs w:val="12"/>
              </w:rPr>
              <w:t>Huseyin</w:t>
            </w:r>
            <w:proofErr w:type="spellEnd"/>
            <w:r w:rsidRPr="008F268A">
              <w:rPr>
                <w:rFonts w:ascii="Times New Roman" w:hAnsi="Times New Roman"/>
                <w:sz w:val="12"/>
                <w:szCs w:val="12"/>
              </w:rPr>
              <w:t xml:space="preserve"> Erkul</w:t>
            </w:r>
          </w:p>
          <w:p w14:paraId="21B59C0A" w14:textId="77777777" w:rsidR="008C3A8B" w:rsidRDefault="00117394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Pr="008F268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618006AA" w14:textId="4F300313" w:rsidR="00301F27" w:rsidRPr="008F268A" w:rsidRDefault="00301F27" w:rsidP="0011739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028" w:type="pct"/>
          </w:tcPr>
          <w:p w14:paraId="078C801A" w14:textId="77777777" w:rsidR="008C3A8B" w:rsidRPr="008F268A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4" w:type="pct"/>
          </w:tcPr>
          <w:p w14:paraId="26DFA954" w14:textId="77777777" w:rsidR="001D71F0" w:rsidRPr="008F268A" w:rsidRDefault="001D71F0" w:rsidP="001D71F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Siyasi Tarih</w:t>
            </w:r>
          </w:p>
          <w:p w14:paraId="0F22F307" w14:textId="77777777" w:rsidR="008C3A8B" w:rsidRDefault="001D71F0" w:rsidP="001D71F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 xml:space="preserve">Dr. Öğr. Üyesi Ömer Faruk Karaman </w:t>
            </w:r>
            <w:r w:rsidRPr="008F268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Pr="008F268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341B1ED7" w14:textId="4AD20020" w:rsidR="00A87AB6" w:rsidRPr="008F268A" w:rsidRDefault="00A87AB6" w:rsidP="001D71F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729" w:type="pct"/>
          </w:tcPr>
          <w:p w14:paraId="1A2B52B5" w14:textId="77777777" w:rsidR="00D73A39" w:rsidRPr="008F268A" w:rsidRDefault="00D73A39" w:rsidP="00D73A3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Mesleki Yabancı Dil II</w:t>
            </w:r>
          </w:p>
          <w:p w14:paraId="642D4844" w14:textId="77777777" w:rsidR="008C3A8B" w:rsidRDefault="00D73A39" w:rsidP="00D73A3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 xml:space="preserve">Öğr. Gör. Dr. Gökhan </w:t>
            </w:r>
            <w:proofErr w:type="spellStart"/>
            <w:r w:rsidRPr="008F268A">
              <w:rPr>
                <w:rFonts w:ascii="Times New Roman" w:hAnsi="Times New Roman"/>
                <w:sz w:val="12"/>
                <w:szCs w:val="12"/>
              </w:rPr>
              <w:t>Hınız</w:t>
            </w:r>
            <w:proofErr w:type="spellEnd"/>
            <w:r w:rsidRPr="008F268A">
              <w:rPr>
                <w:rFonts w:ascii="Times New Roman" w:hAnsi="Times New Roman"/>
                <w:sz w:val="12"/>
                <w:szCs w:val="12"/>
              </w:rPr>
              <w:t xml:space="preserve"> </w:t>
            </w:r>
            <w:r w:rsidRPr="008F268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Pr="008F268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0F7AFD31" w14:textId="383A395D" w:rsidR="001949F2" w:rsidRPr="008F268A" w:rsidRDefault="001949F2" w:rsidP="00D73A3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</w:tr>
      <w:tr w:rsidR="008C3A8B" w:rsidRPr="008F268A" w14:paraId="422D00DA" w14:textId="77777777" w:rsidTr="00A8120D">
        <w:trPr>
          <w:jc w:val="center"/>
        </w:trPr>
        <w:tc>
          <w:tcPr>
            <w:tcW w:w="247" w:type="pct"/>
          </w:tcPr>
          <w:p w14:paraId="253DD83B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7:20</w:t>
            </w:r>
          </w:p>
          <w:p w14:paraId="509D1198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05</w:t>
            </w:r>
          </w:p>
        </w:tc>
        <w:tc>
          <w:tcPr>
            <w:tcW w:w="945" w:type="pct"/>
          </w:tcPr>
          <w:p w14:paraId="1DC34B3B" w14:textId="22776361" w:rsidR="0027799F" w:rsidRPr="008F268A" w:rsidRDefault="0027799F" w:rsidP="0027799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Makro İktisat</w:t>
            </w:r>
            <w:r w:rsidRPr="008F268A">
              <w:rPr>
                <w:rFonts w:ascii="Times New Roman" w:hAnsi="Times New Roman"/>
                <w:sz w:val="12"/>
                <w:szCs w:val="12"/>
              </w:rPr>
              <w:br/>
            </w:r>
            <w:proofErr w:type="spellStart"/>
            <w:r w:rsidRPr="008F268A"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 w:rsidRPr="008F268A">
              <w:rPr>
                <w:rFonts w:ascii="Times New Roman" w:hAnsi="Times New Roman"/>
                <w:sz w:val="12"/>
                <w:szCs w:val="12"/>
              </w:rPr>
              <w:t xml:space="preserve"> Dr. Levent Dalyancı </w:t>
            </w:r>
            <w:r w:rsidRPr="008F268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Pr="008F268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6BFCB9E4" w14:textId="03A99BBF" w:rsidR="008C3A8B" w:rsidRPr="008F268A" w:rsidRDefault="008F268A" w:rsidP="008F26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008" w:type="pct"/>
          </w:tcPr>
          <w:p w14:paraId="5E83FC73" w14:textId="246A7823" w:rsidR="008C3A8B" w:rsidRPr="008F268A" w:rsidRDefault="008C3A8B" w:rsidP="00B454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28" w:type="pct"/>
          </w:tcPr>
          <w:p w14:paraId="654A0C37" w14:textId="77777777" w:rsidR="00971046" w:rsidRPr="008F268A" w:rsidRDefault="00971046" w:rsidP="0097104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Kentleşme Politikası</w:t>
            </w:r>
          </w:p>
          <w:p w14:paraId="64C3831A" w14:textId="77777777" w:rsidR="00971046" w:rsidRPr="008F268A" w:rsidRDefault="00971046" w:rsidP="0097104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 xml:space="preserve">Dr. </w:t>
            </w:r>
            <w:proofErr w:type="spellStart"/>
            <w:r w:rsidRPr="008F268A">
              <w:rPr>
                <w:rFonts w:ascii="Times New Roman" w:hAnsi="Times New Roman"/>
                <w:sz w:val="12"/>
                <w:szCs w:val="12"/>
              </w:rPr>
              <w:t>Öğr.Üyesi</w:t>
            </w:r>
            <w:proofErr w:type="spellEnd"/>
            <w:r w:rsidRPr="008F268A">
              <w:rPr>
                <w:rFonts w:ascii="Times New Roman" w:hAnsi="Times New Roman"/>
                <w:sz w:val="12"/>
                <w:szCs w:val="12"/>
              </w:rPr>
              <w:t xml:space="preserve"> Şermin</w:t>
            </w:r>
          </w:p>
          <w:p w14:paraId="2669DCB3" w14:textId="77777777" w:rsidR="008C3A8B" w:rsidRDefault="00971046" w:rsidP="0097104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 xml:space="preserve">ATAK ÇOBANOĞLU </w:t>
            </w:r>
            <w:r w:rsidRPr="008F268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Pr="008F268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167E2057" w14:textId="464495DF" w:rsidR="009F4948" w:rsidRPr="008F268A" w:rsidRDefault="009F4948" w:rsidP="0097104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044" w:type="pct"/>
          </w:tcPr>
          <w:p w14:paraId="6FC8842C" w14:textId="77777777" w:rsidR="001D71F0" w:rsidRPr="008F268A" w:rsidRDefault="001D71F0" w:rsidP="001D71F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Siyasi Tarih</w:t>
            </w:r>
          </w:p>
          <w:p w14:paraId="5857B2DC" w14:textId="77777777" w:rsidR="008C3A8B" w:rsidRDefault="001D71F0" w:rsidP="001D71F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 xml:space="preserve">Dr. Öğr. Üyesi Ömer Faruk Karaman </w:t>
            </w:r>
            <w:r w:rsidRPr="008F268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Pr="008F268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0BDB0F97" w14:textId="3775741E" w:rsidR="00A87AB6" w:rsidRPr="008F268A" w:rsidRDefault="00A87AB6" w:rsidP="001D71F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729" w:type="pct"/>
          </w:tcPr>
          <w:p w14:paraId="1A07941B" w14:textId="77777777" w:rsidR="00D73A39" w:rsidRPr="008F268A" w:rsidRDefault="00D73A39" w:rsidP="00D73A3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Mesleki Yabancı Dil II</w:t>
            </w:r>
          </w:p>
          <w:p w14:paraId="12937F10" w14:textId="77777777" w:rsidR="008C3A8B" w:rsidRDefault="00D73A39" w:rsidP="00D73A3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 xml:space="preserve">Öğr. Gör. Dr. Gökhan </w:t>
            </w:r>
            <w:proofErr w:type="spellStart"/>
            <w:r w:rsidRPr="008F268A">
              <w:rPr>
                <w:rFonts w:ascii="Times New Roman" w:hAnsi="Times New Roman"/>
                <w:sz w:val="12"/>
                <w:szCs w:val="12"/>
              </w:rPr>
              <w:t>Hınız</w:t>
            </w:r>
            <w:proofErr w:type="spellEnd"/>
            <w:r w:rsidRPr="008F268A">
              <w:rPr>
                <w:rFonts w:ascii="Times New Roman" w:hAnsi="Times New Roman"/>
                <w:sz w:val="12"/>
                <w:szCs w:val="12"/>
              </w:rPr>
              <w:t xml:space="preserve"> </w:t>
            </w:r>
            <w:r w:rsidRPr="008F268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Pr="008F268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2742A126" w14:textId="3F7E52C4" w:rsidR="001949F2" w:rsidRPr="008F268A" w:rsidRDefault="001949F2" w:rsidP="00D73A3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</w:tr>
      <w:tr w:rsidR="008C3A8B" w:rsidRPr="008F268A" w14:paraId="529F4682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53868110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10</w:t>
            </w:r>
          </w:p>
          <w:p w14:paraId="6A1222CB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55</w:t>
            </w:r>
          </w:p>
        </w:tc>
        <w:tc>
          <w:tcPr>
            <w:tcW w:w="945" w:type="pct"/>
            <w:shd w:val="clear" w:color="auto" w:fill="F2F2F2"/>
          </w:tcPr>
          <w:p w14:paraId="384F8EF0" w14:textId="77777777" w:rsidR="0027799F" w:rsidRPr="008F268A" w:rsidRDefault="0027799F" w:rsidP="0027799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Makro İktisat</w:t>
            </w:r>
            <w:r w:rsidRPr="008F268A">
              <w:rPr>
                <w:rFonts w:ascii="Times New Roman" w:hAnsi="Times New Roman"/>
                <w:sz w:val="12"/>
                <w:szCs w:val="12"/>
              </w:rPr>
              <w:br/>
            </w:r>
            <w:proofErr w:type="spellStart"/>
            <w:r w:rsidRPr="008F268A"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 w:rsidRPr="008F268A">
              <w:rPr>
                <w:rFonts w:ascii="Times New Roman" w:hAnsi="Times New Roman"/>
                <w:sz w:val="12"/>
                <w:szCs w:val="12"/>
              </w:rPr>
              <w:t xml:space="preserve"> Dr. Levent Dalyancı </w:t>
            </w:r>
            <w:r w:rsidRPr="008F268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Pr="008F268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0F00F37E" w14:textId="2F2D2684" w:rsidR="008C3A8B" w:rsidRPr="008F268A" w:rsidRDefault="008F268A" w:rsidP="00B50801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008" w:type="pct"/>
            <w:shd w:val="clear" w:color="auto" w:fill="F2F2F2"/>
          </w:tcPr>
          <w:p w14:paraId="6E744DAD" w14:textId="45AB45A1" w:rsidR="008C3A8B" w:rsidRPr="008F268A" w:rsidRDefault="007472C3" w:rsidP="00B4548A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 xml:space="preserve"> </w:t>
            </w:r>
          </w:p>
        </w:tc>
        <w:tc>
          <w:tcPr>
            <w:tcW w:w="1028" w:type="pct"/>
            <w:shd w:val="clear" w:color="auto" w:fill="F2F2F2"/>
          </w:tcPr>
          <w:p w14:paraId="387AB1FD" w14:textId="77777777" w:rsidR="00971046" w:rsidRPr="008F268A" w:rsidRDefault="00971046" w:rsidP="0097104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Kentleşme Politikası</w:t>
            </w:r>
          </w:p>
          <w:p w14:paraId="560AFA32" w14:textId="77777777" w:rsidR="00971046" w:rsidRPr="008F268A" w:rsidRDefault="00971046" w:rsidP="0097104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 xml:space="preserve">Dr. </w:t>
            </w:r>
            <w:proofErr w:type="spellStart"/>
            <w:r w:rsidRPr="008F268A">
              <w:rPr>
                <w:rFonts w:ascii="Times New Roman" w:hAnsi="Times New Roman"/>
                <w:sz w:val="12"/>
                <w:szCs w:val="12"/>
              </w:rPr>
              <w:t>Öğr.Üyesi</w:t>
            </w:r>
            <w:proofErr w:type="spellEnd"/>
            <w:r w:rsidRPr="008F268A">
              <w:rPr>
                <w:rFonts w:ascii="Times New Roman" w:hAnsi="Times New Roman"/>
                <w:sz w:val="12"/>
                <w:szCs w:val="12"/>
              </w:rPr>
              <w:t xml:space="preserve"> Şermin</w:t>
            </w:r>
          </w:p>
          <w:p w14:paraId="4F2DED8D" w14:textId="77777777" w:rsidR="008C3A8B" w:rsidRDefault="00971046" w:rsidP="0097104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 xml:space="preserve">ATAK ÇOBANOĞLU </w:t>
            </w:r>
            <w:r w:rsidRPr="008F268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Pr="008F268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48621448" w14:textId="2FFF1FD4" w:rsidR="009F4948" w:rsidRPr="008F268A" w:rsidRDefault="009F4948" w:rsidP="0097104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044" w:type="pct"/>
            <w:shd w:val="clear" w:color="auto" w:fill="F2F2F2"/>
          </w:tcPr>
          <w:p w14:paraId="699A4D3D" w14:textId="1260C03F" w:rsidR="008C3A8B" w:rsidRPr="008F268A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9" w:type="pct"/>
            <w:shd w:val="clear" w:color="auto" w:fill="F2F2F2"/>
          </w:tcPr>
          <w:p w14:paraId="38849D9C" w14:textId="4D15B993" w:rsidR="008C3A8B" w:rsidRPr="008F268A" w:rsidRDefault="008C3A8B" w:rsidP="00071DC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8C3A8B" w:rsidRPr="008F268A" w14:paraId="541FB186" w14:textId="77777777" w:rsidTr="00A8120D">
        <w:trPr>
          <w:jc w:val="center"/>
        </w:trPr>
        <w:tc>
          <w:tcPr>
            <w:tcW w:w="247" w:type="pct"/>
          </w:tcPr>
          <w:p w14:paraId="4360C517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00</w:t>
            </w:r>
          </w:p>
          <w:p w14:paraId="7275D15A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45</w:t>
            </w:r>
          </w:p>
        </w:tc>
        <w:tc>
          <w:tcPr>
            <w:tcW w:w="945" w:type="pct"/>
          </w:tcPr>
          <w:p w14:paraId="18CBB158" w14:textId="77777777" w:rsidR="0027799F" w:rsidRPr="008F268A" w:rsidRDefault="0027799F" w:rsidP="0027799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Makro İktisat</w:t>
            </w:r>
            <w:r w:rsidRPr="008F268A">
              <w:rPr>
                <w:rFonts w:ascii="Times New Roman" w:hAnsi="Times New Roman"/>
                <w:sz w:val="12"/>
                <w:szCs w:val="12"/>
              </w:rPr>
              <w:br/>
            </w:r>
            <w:proofErr w:type="spellStart"/>
            <w:r w:rsidRPr="008F268A"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 w:rsidRPr="008F268A">
              <w:rPr>
                <w:rFonts w:ascii="Times New Roman" w:hAnsi="Times New Roman"/>
                <w:sz w:val="12"/>
                <w:szCs w:val="12"/>
              </w:rPr>
              <w:t xml:space="preserve"> Dr. Levent Dalyancı </w:t>
            </w:r>
            <w:r w:rsidRPr="008F268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Pr="008F268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46661D8A" w14:textId="722B56B0" w:rsidR="008C3A8B" w:rsidRPr="008F268A" w:rsidRDefault="008F268A" w:rsidP="00F779F3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008" w:type="pct"/>
          </w:tcPr>
          <w:p w14:paraId="3DC92914" w14:textId="1004E55C" w:rsidR="008C3A8B" w:rsidRPr="008F268A" w:rsidRDefault="008C3A8B" w:rsidP="009D549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28" w:type="pct"/>
          </w:tcPr>
          <w:p w14:paraId="6939A9B9" w14:textId="77777777" w:rsidR="008C3A8B" w:rsidRPr="008F268A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4" w:type="pct"/>
          </w:tcPr>
          <w:p w14:paraId="73FED2F9" w14:textId="46DD7FAE" w:rsidR="008C3A8B" w:rsidRPr="008F268A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9" w:type="pct"/>
          </w:tcPr>
          <w:p w14:paraId="11F08B61" w14:textId="1FA60EEF" w:rsidR="008C3A8B" w:rsidRPr="008F268A" w:rsidRDefault="008C3A8B" w:rsidP="00071DC5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8C3A8B" w:rsidRPr="008F268A" w14:paraId="07E500A8" w14:textId="77777777" w:rsidTr="008F268A">
        <w:trPr>
          <w:trHeight w:val="132"/>
          <w:jc w:val="center"/>
        </w:trPr>
        <w:tc>
          <w:tcPr>
            <w:tcW w:w="247" w:type="pct"/>
            <w:shd w:val="clear" w:color="auto" w:fill="F2F2F2"/>
          </w:tcPr>
          <w:p w14:paraId="5EEA3EBD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50</w:t>
            </w:r>
          </w:p>
          <w:p w14:paraId="5B75C96D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0:35</w:t>
            </w:r>
          </w:p>
        </w:tc>
        <w:tc>
          <w:tcPr>
            <w:tcW w:w="945" w:type="pct"/>
            <w:shd w:val="clear" w:color="auto" w:fill="F2F2F2"/>
          </w:tcPr>
          <w:p w14:paraId="7244EB75" w14:textId="77777777" w:rsidR="0027799F" w:rsidRPr="008F268A" w:rsidRDefault="0027799F" w:rsidP="0027799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Ticaret Hukuku</w:t>
            </w:r>
          </w:p>
          <w:p w14:paraId="57D3EE82" w14:textId="77777777" w:rsidR="008C3A8B" w:rsidRPr="008F268A" w:rsidRDefault="0027799F" w:rsidP="0027799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 xml:space="preserve">Dr. Öğr. Üyesi </w:t>
            </w:r>
            <w:proofErr w:type="gramStart"/>
            <w:r w:rsidRPr="008F268A">
              <w:rPr>
                <w:rFonts w:ascii="Times New Roman" w:hAnsi="Times New Roman"/>
                <w:sz w:val="12"/>
                <w:szCs w:val="12"/>
              </w:rPr>
              <w:t>Adem</w:t>
            </w:r>
            <w:proofErr w:type="gramEnd"/>
            <w:r w:rsidRPr="008F268A">
              <w:rPr>
                <w:rFonts w:ascii="Times New Roman" w:hAnsi="Times New Roman"/>
                <w:sz w:val="12"/>
                <w:szCs w:val="12"/>
              </w:rPr>
              <w:t xml:space="preserve"> Yaman </w:t>
            </w:r>
            <w:r w:rsidRPr="008F268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Pr="008F268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227DF81D" w14:textId="7871D5B4" w:rsidR="008F268A" w:rsidRPr="008F268A" w:rsidRDefault="008F268A" w:rsidP="0027799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008" w:type="pct"/>
            <w:shd w:val="clear" w:color="auto" w:fill="F2F2F2"/>
          </w:tcPr>
          <w:p w14:paraId="16A72603" w14:textId="761DC982" w:rsidR="008C3A8B" w:rsidRPr="008F268A" w:rsidRDefault="008C3A8B" w:rsidP="009D5490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28" w:type="pct"/>
            <w:shd w:val="clear" w:color="auto" w:fill="F2F2F2"/>
          </w:tcPr>
          <w:p w14:paraId="256A0461" w14:textId="77777777" w:rsidR="008C3A8B" w:rsidRPr="008F268A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4" w:type="pct"/>
            <w:shd w:val="clear" w:color="auto" w:fill="F2F2F2"/>
          </w:tcPr>
          <w:p w14:paraId="6FB96537" w14:textId="3A7818D1" w:rsidR="008C3A8B" w:rsidRPr="008F268A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9" w:type="pct"/>
            <w:shd w:val="clear" w:color="auto" w:fill="F2F2F2"/>
          </w:tcPr>
          <w:p w14:paraId="366CD2F0" w14:textId="77777777" w:rsidR="008C3A8B" w:rsidRPr="008F268A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8C3A8B" w:rsidRPr="008F268A" w14:paraId="76B3405D" w14:textId="77777777" w:rsidTr="00A8120D">
        <w:trPr>
          <w:trHeight w:val="60"/>
          <w:jc w:val="center"/>
        </w:trPr>
        <w:tc>
          <w:tcPr>
            <w:tcW w:w="247" w:type="pct"/>
          </w:tcPr>
          <w:p w14:paraId="7756DABC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0:40</w:t>
            </w:r>
          </w:p>
          <w:p w14:paraId="5A1256DB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1:25</w:t>
            </w:r>
          </w:p>
        </w:tc>
        <w:tc>
          <w:tcPr>
            <w:tcW w:w="945" w:type="pct"/>
          </w:tcPr>
          <w:p w14:paraId="7756F903" w14:textId="77777777" w:rsidR="0027799F" w:rsidRPr="008F268A" w:rsidRDefault="0027799F" w:rsidP="0027799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Ticaret Hukuku</w:t>
            </w:r>
          </w:p>
          <w:p w14:paraId="6BD646B1" w14:textId="77777777" w:rsidR="008C3A8B" w:rsidRPr="008F268A" w:rsidRDefault="0027799F" w:rsidP="0027799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 xml:space="preserve">Dr. Öğr. Üyesi </w:t>
            </w:r>
            <w:proofErr w:type="gramStart"/>
            <w:r w:rsidRPr="008F268A">
              <w:rPr>
                <w:rFonts w:ascii="Times New Roman" w:hAnsi="Times New Roman"/>
                <w:sz w:val="12"/>
                <w:szCs w:val="12"/>
              </w:rPr>
              <w:t>Adem</w:t>
            </w:r>
            <w:proofErr w:type="gramEnd"/>
            <w:r w:rsidRPr="008F268A">
              <w:rPr>
                <w:rFonts w:ascii="Times New Roman" w:hAnsi="Times New Roman"/>
                <w:sz w:val="12"/>
                <w:szCs w:val="12"/>
              </w:rPr>
              <w:t xml:space="preserve"> Yaman </w:t>
            </w:r>
            <w:r w:rsidRPr="008F268A">
              <w:rPr>
                <w:rFonts w:ascii="Times New Roman" w:hAnsi="Times New Roman"/>
                <w:b/>
                <w:bCs/>
                <w:sz w:val="12"/>
                <w:szCs w:val="12"/>
              </w:rPr>
              <w:t>(İÖ</w:t>
            </w:r>
            <w:r w:rsidRPr="008F268A">
              <w:rPr>
                <w:rFonts w:ascii="Times New Roman" w:hAnsi="Times New Roman"/>
                <w:sz w:val="12"/>
                <w:szCs w:val="12"/>
              </w:rPr>
              <w:t>)</w:t>
            </w:r>
          </w:p>
          <w:p w14:paraId="7C8F75C2" w14:textId="1662F7BA" w:rsidR="008F268A" w:rsidRPr="008F268A" w:rsidRDefault="008F268A" w:rsidP="0027799F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8F268A">
              <w:rPr>
                <w:rFonts w:ascii="Times New Roman" w:hAnsi="Times New Roman"/>
                <w:sz w:val="12"/>
                <w:szCs w:val="12"/>
              </w:rPr>
              <w:t>304</w:t>
            </w:r>
          </w:p>
        </w:tc>
        <w:tc>
          <w:tcPr>
            <w:tcW w:w="1008" w:type="pct"/>
          </w:tcPr>
          <w:p w14:paraId="26A5A092" w14:textId="77777777" w:rsidR="008C3A8B" w:rsidRPr="008F268A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28" w:type="pct"/>
          </w:tcPr>
          <w:p w14:paraId="3B0DB5B7" w14:textId="77777777" w:rsidR="008C3A8B" w:rsidRPr="008F268A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4" w:type="pct"/>
          </w:tcPr>
          <w:p w14:paraId="78BF5AC3" w14:textId="2C5CE544" w:rsidR="008C3A8B" w:rsidRPr="008F268A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9" w:type="pct"/>
          </w:tcPr>
          <w:p w14:paraId="6009E56C" w14:textId="77777777" w:rsidR="008C3A8B" w:rsidRPr="008F268A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8C3A8B" w:rsidRPr="006271B3" w14:paraId="296DBD22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55B931B6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1:30</w:t>
            </w:r>
          </w:p>
          <w:p w14:paraId="3CB4EBC2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2:15</w:t>
            </w:r>
          </w:p>
        </w:tc>
        <w:tc>
          <w:tcPr>
            <w:tcW w:w="945" w:type="pct"/>
            <w:shd w:val="clear" w:color="auto" w:fill="F2F2F2"/>
          </w:tcPr>
          <w:p w14:paraId="2272DFD1" w14:textId="36E7B62F" w:rsidR="008C3A8B" w:rsidRPr="006271B3" w:rsidRDefault="008C3A8B" w:rsidP="002779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2C011165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40051992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4D6D75F1" w14:textId="02D4254B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7B529010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1F57B27A" w14:textId="77777777" w:rsidTr="00A8120D">
        <w:trPr>
          <w:jc w:val="center"/>
        </w:trPr>
        <w:tc>
          <w:tcPr>
            <w:tcW w:w="247" w:type="pct"/>
          </w:tcPr>
          <w:p w14:paraId="71FD9CFC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</w:tcPr>
          <w:p w14:paraId="297C755F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26AF80E0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35EFD02A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4C11BD57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5F998387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0266C366" w14:textId="6123814A" w:rsidR="004D7519" w:rsidRDefault="004D7519" w:rsidP="006D51B3">
      <w:pPr>
        <w:rPr>
          <w:rFonts w:ascii="Times New Roman" w:eastAsia="Times New Roman" w:hAnsi="Times New Roman"/>
          <w:color w:val="2C6EAB"/>
          <w:sz w:val="10"/>
          <w:szCs w:val="14"/>
        </w:rPr>
      </w:pPr>
    </w:p>
    <w:p w14:paraId="57A144A3" w14:textId="77777777" w:rsidR="008F268A" w:rsidRPr="006271B3" w:rsidRDefault="008F268A" w:rsidP="006D51B3">
      <w:pPr>
        <w:rPr>
          <w:rFonts w:ascii="Times New Roman" w:eastAsia="Times New Roman" w:hAnsi="Times New Roman"/>
          <w:color w:val="2C6EAB"/>
          <w:sz w:val="10"/>
          <w:szCs w:val="14"/>
        </w:rPr>
      </w:pPr>
    </w:p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15"/>
        <w:gridCol w:w="2736"/>
        <w:gridCol w:w="2919"/>
        <w:gridCol w:w="2976"/>
        <w:gridCol w:w="3023"/>
        <w:gridCol w:w="2108"/>
      </w:tblGrid>
      <w:tr w:rsidR="004D7519" w:rsidRPr="006271B3" w14:paraId="0F97D20D" w14:textId="77777777" w:rsidTr="000F5C7E">
        <w:trPr>
          <w:jc w:val="center"/>
        </w:trPr>
        <w:tc>
          <w:tcPr>
            <w:tcW w:w="247" w:type="pct"/>
          </w:tcPr>
          <w:p w14:paraId="3B62C1B3" w14:textId="77777777" w:rsidR="004D7519" w:rsidRPr="006271B3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3</w:t>
            </w:r>
            <w:r w:rsidR="004D7519"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.SINIF</w:t>
            </w:r>
          </w:p>
        </w:tc>
        <w:tc>
          <w:tcPr>
            <w:tcW w:w="945" w:type="pct"/>
          </w:tcPr>
          <w:p w14:paraId="56ADB8DC" w14:textId="77777777" w:rsidR="004D7519" w:rsidRPr="006271B3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PAZARTESİ</w:t>
            </w:r>
          </w:p>
        </w:tc>
        <w:tc>
          <w:tcPr>
            <w:tcW w:w="1008" w:type="pct"/>
          </w:tcPr>
          <w:p w14:paraId="6199AFAE" w14:textId="77777777" w:rsidR="004D7519" w:rsidRPr="006271B3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SALI</w:t>
            </w:r>
          </w:p>
        </w:tc>
        <w:tc>
          <w:tcPr>
            <w:tcW w:w="1028" w:type="pct"/>
          </w:tcPr>
          <w:p w14:paraId="5FF5854B" w14:textId="77777777" w:rsidR="004D7519" w:rsidRPr="006271B3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ÇARŞAMBA</w:t>
            </w:r>
          </w:p>
        </w:tc>
        <w:tc>
          <w:tcPr>
            <w:tcW w:w="1044" w:type="pct"/>
          </w:tcPr>
          <w:p w14:paraId="69077B57" w14:textId="77777777" w:rsidR="004D7519" w:rsidRPr="006271B3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PERŞEMBE</w:t>
            </w:r>
          </w:p>
        </w:tc>
        <w:tc>
          <w:tcPr>
            <w:tcW w:w="728" w:type="pct"/>
          </w:tcPr>
          <w:p w14:paraId="5F13A46D" w14:textId="77777777" w:rsidR="004D7519" w:rsidRPr="006271B3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CUMA</w:t>
            </w:r>
          </w:p>
        </w:tc>
      </w:tr>
      <w:tr w:rsidR="00FF6142" w:rsidRPr="006271B3" w14:paraId="5A163870" w14:textId="77777777" w:rsidTr="008F268A">
        <w:trPr>
          <w:trHeight w:val="154"/>
          <w:jc w:val="center"/>
        </w:trPr>
        <w:tc>
          <w:tcPr>
            <w:tcW w:w="247" w:type="pct"/>
            <w:shd w:val="clear" w:color="auto" w:fill="F2F2F2"/>
          </w:tcPr>
          <w:p w14:paraId="4E61F824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8:10</w:t>
            </w:r>
          </w:p>
          <w:p w14:paraId="1F79587E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8:55</w:t>
            </w:r>
          </w:p>
        </w:tc>
        <w:tc>
          <w:tcPr>
            <w:tcW w:w="945" w:type="pct"/>
            <w:shd w:val="clear" w:color="auto" w:fill="F2F2F2"/>
          </w:tcPr>
          <w:p w14:paraId="0D44A455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1D60FA18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2C671A73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0A6E7C4E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4BA37D99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FF6142" w:rsidRPr="006271B3" w14:paraId="673A64B6" w14:textId="77777777" w:rsidTr="000F5C7E">
        <w:trPr>
          <w:jc w:val="center"/>
        </w:trPr>
        <w:tc>
          <w:tcPr>
            <w:tcW w:w="247" w:type="pct"/>
          </w:tcPr>
          <w:p w14:paraId="21800312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00</w:t>
            </w:r>
          </w:p>
          <w:p w14:paraId="47028FF9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45</w:t>
            </w:r>
          </w:p>
        </w:tc>
        <w:tc>
          <w:tcPr>
            <w:tcW w:w="945" w:type="pct"/>
          </w:tcPr>
          <w:p w14:paraId="7F1702E5" w14:textId="77777777" w:rsidR="00871B37" w:rsidRPr="008F268A" w:rsidRDefault="00871B37" w:rsidP="00871B3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Araştırma Yöntem ve</w:t>
            </w:r>
          </w:p>
          <w:p w14:paraId="1AD90409" w14:textId="77777777" w:rsidR="00FF6142" w:rsidRPr="008F268A" w:rsidRDefault="00871B37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Teknikleri</w:t>
            </w:r>
            <w:r w:rsidRPr="008F268A">
              <w:rPr>
                <w:rFonts w:ascii="Times New Roman" w:hAnsi="Times New Roman"/>
                <w:sz w:val="11"/>
                <w:szCs w:val="11"/>
              </w:rPr>
              <w:br/>
            </w:r>
            <w:r w:rsidR="003A1C02" w:rsidRPr="008F268A">
              <w:rPr>
                <w:rFonts w:ascii="Times New Roman" w:hAnsi="Times New Roman"/>
                <w:sz w:val="11"/>
                <w:szCs w:val="11"/>
              </w:rPr>
              <w:t xml:space="preserve">Prof. Dr. </w:t>
            </w:r>
            <w:proofErr w:type="spellStart"/>
            <w:r w:rsidR="003A1C02" w:rsidRPr="008F268A">
              <w:rPr>
                <w:rFonts w:ascii="Times New Roman" w:hAnsi="Times New Roman"/>
                <w:sz w:val="11"/>
                <w:szCs w:val="11"/>
              </w:rPr>
              <w:t>Huseyin</w:t>
            </w:r>
            <w:proofErr w:type="spellEnd"/>
            <w:r w:rsidR="003A1C02" w:rsidRPr="008F268A">
              <w:rPr>
                <w:rFonts w:ascii="Times New Roman" w:hAnsi="Times New Roman"/>
                <w:sz w:val="11"/>
                <w:szCs w:val="11"/>
              </w:rPr>
              <w:t xml:space="preserve"> Erkul</w:t>
            </w:r>
          </w:p>
          <w:p w14:paraId="485A1368" w14:textId="21E33D1F" w:rsidR="008F268A" w:rsidRPr="008F268A" w:rsidRDefault="008F268A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  <w:tc>
          <w:tcPr>
            <w:tcW w:w="1008" w:type="pct"/>
          </w:tcPr>
          <w:p w14:paraId="42A74F5A" w14:textId="0441A210" w:rsidR="00FF6142" w:rsidRPr="008F268A" w:rsidRDefault="00FF6142" w:rsidP="000B5739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28" w:type="pct"/>
          </w:tcPr>
          <w:p w14:paraId="78D6AC49" w14:textId="77777777" w:rsidR="005A3AF4" w:rsidRPr="008F268A" w:rsidRDefault="005A3AF4" w:rsidP="005A3AF4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Devletler Özel Hukuku</w:t>
            </w:r>
          </w:p>
          <w:p w14:paraId="5CD24FBF" w14:textId="77777777" w:rsidR="00FF6142" w:rsidRDefault="005A3AF4" w:rsidP="005A3AF4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Dr. Öğr. Üyesi Ömer Faruk Karaman</w:t>
            </w:r>
          </w:p>
          <w:p w14:paraId="279C0FFB" w14:textId="4412D60F" w:rsidR="009F4948" w:rsidRPr="008F268A" w:rsidRDefault="009F4948" w:rsidP="005A3AF4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  <w:tc>
          <w:tcPr>
            <w:tcW w:w="1044" w:type="pct"/>
          </w:tcPr>
          <w:p w14:paraId="291DD352" w14:textId="7E84CF33" w:rsidR="009B6D64" w:rsidRPr="008F268A" w:rsidRDefault="009B6D64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728" w:type="pct"/>
          </w:tcPr>
          <w:p w14:paraId="7840C109" w14:textId="77777777" w:rsidR="00FF6142" w:rsidRPr="008F268A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6F6DAE" w:rsidRPr="006271B3" w14:paraId="0618EFF7" w14:textId="77777777" w:rsidTr="00EC3058">
        <w:trPr>
          <w:trHeight w:val="405"/>
          <w:jc w:val="center"/>
        </w:trPr>
        <w:tc>
          <w:tcPr>
            <w:tcW w:w="247" w:type="pct"/>
            <w:shd w:val="clear" w:color="auto" w:fill="F2F2F2"/>
          </w:tcPr>
          <w:p w14:paraId="4636906E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50</w:t>
            </w:r>
          </w:p>
          <w:p w14:paraId="364F9E88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0:35</w:t>
            </w:r>
          </w:p>
        </w:tc>
        <w:tc>
          <w:tcPr>
            <w:tcW w:w="945" w:type="pct"/>
            <w:shd w:val="clear" w:color="auto" w:fill="F2F2F2"/>
          </w:tcPr>
          <w:p w14:paraId="3A0DA988" w14:textId="77777777" w:rsidR="00871B37" w:rsidRPr="008F268A" w:rsidRDefault="006F6DAE" w:rsidP="00871B3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br/>
            </w:r>
            <w:r w:rsidR="00871B37" w:rsidRPr="008F268A">
              <w:rPr>
                <w:rFonts w:ascii="Times New Roman" w:hAnsi="Times New Roman"/>
                <w:sz w:val="11"/>
                <w:szCs w:val="11"/>
              </w:rPr>
              <w:t>Araştırma Yöntem ve</w:t>
            </w:r>
          </w:p>
          <w:p w14:paraId="43FFDF6D" w14:textId="77777777" w:rsidR="006F6DAE" w:rsidRPr="008F268A" w:rsidRDefault="00871B37" w:rsidP="008F268A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Teknikleri</w:t>
            </w:r>
            <w:r w:rsidRPr="008F268A">
              <w:rPr>
                <w:rFonts w:ascii="Times New Roman" w:hAnsi="Times New Roman"/>
                <w:sz w:val="11"/>
                <w:szCs w:val="11"/>
              </w:rPr>
              <w:br/>
            </w:r>
            <w:r w:rsidR="003A1C02" w:rsidRPr="008F268A">
              <w:rPr>
                <w:rFonts w:ascii="Times New Roman" w:hAnsi="Times New Roman"/>
                <w:sz w:val="11"/>
                <w:szCs w:val="11"/>
              </w:rPr>
              <w:t xml:space="preserve">Prof. Dr. </w:t>
            </w:r>
            <w:proofErr w:type="spellStart"/>
            <w:r w:rsidR="003A1C02" w:rsidRPr="008F268A">
              <w:rPr>
                <w:rFonts w:ascii="Times New Roman" w:hAnsi="Times New Roman"/>
                <w:sz w:val="11"/>
                <w:szCs w:val="11"/>
              </w:rPr>
              <w:t>Huseyin</w:t>
            </w:r>
            <w:proofErr w:type="spellEnd"/>
            <w:r w:rsidR="003A1C02" w:rsidRPr="008F268A">
              <w:rPr>
                <w:rFonts w:ascii="Times New Roman" w:hAnsi="Times New Roman"/>
                <w:sz w:val="11"/>
                <w:szCs w:val="11"/>
              </w:rPr>
              <w:t xml:space="preserve"> Erkul</w:t>
            </w:r>
          </w:p>
          <w:p w14:paraId="340AF470" w14:textId="2DCCEC9C" w:rsidR="008F268A" w:rsidRPr="008F268A" w:rsidRDefault="008F268A" w:rsidP="008F268A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  <w:tc>
          <w:tcPr>
            <w:tcW w:w="1008" w:type="pct"/>
            <w:shd w:val="clear" w:color="auto" w:fill="F2F2F2"/>
          </w:tcPr>
          <w:p w14:paraId="23503CF0" w14:textId="0AADA1ED" w:rsidR="006F6DAE" w:rsidRPr="008F268A" w:rsidRDefault="006F6DAE" w:rsidP="000B5739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28" w:type="pct"/>
            <w:shd w:val="clear" w:color="auto" w:fill="F2F2F2"/>
          </w:tcPr>
          <w:p w14:paraId="01F673F7" w14:textId="77777777" w:rsidR="005A3AF4" w:rsidRPr="008F268A" w:rsidRDefault="005A3AF4" w:rsidP="005A3AF4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Devletler Özel Hukuku</w:t>
            </w:r>
          </w:p>
          <w:p w14:paraId="30ECD0BF" w14:textId="77777777" w:rsidR="006F6DAE" w:rsidRDefault="005A3AF4" w:rsidP="005A3AF4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Dr. Öğr. Üyesi Ömer Faruk Karaman</w:t>
            </w:r>
          </w:p>
          <w:p w14:paraId="583E8B44" w14:textId="08110722" w:rsidR="009F4948" w:rsidRPr="008F268A" w:rsidRDefault="009F4948" w:rsidP="005A3AF4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  <w:tc>
          <w:tcPr>
            <w:tcW w:w="1044" w:type="pct"/>
            <w:shd w:val="clear" w:color="auto" w:fill="F2F2F2"/>
          </w:tcPr>
          <w:p w14:paraId="0CF4FA49" w14:textId="480DC838" w:rsidR="006F6DAE" w:rsidRPr="008F268A" w:rsidRDefault="00512626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 xml:space="preserve"> </w:t>
            </w:r>
          </w:p>
        </w:tc>
        <w:tc>
          <w:tcPr>
            <w:tcW w:w="728" w:type="pct"/>
            <w:shd w:val="clear" w:color="auto" w:fill="F2F2F2"/>
          </w:tcPr>
          <w:p w14:paraId="2D3284AF" w14:textId="77777777" w:rsidR="006F6DAE" w:rsidRPr="008F268A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6F6DAE" w:rsidRPr="006271B3" w14:paraId="3A3987D4" w14:textId="77777777" w:rsidTr="000F5C7E">
        <w:trPr>
          <w:jc w:val="center"/>
        </w:trPr>
        <w:tc>
          <w:tcPr>
            <w:tcW w:w="247" w:type="pct"/>
          </w:tcPr>
          <w:p w14:paraId="05BA87AA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0:40</w:t>
            </w:r>
          </w:p>
          <w:p w14:paraId="5FF32952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1:25</w:t>
            </w:r>
          </w:p>
        </w:tc>
        <w:tc>
          <w:tcPr>
            <w:tcW w:w="945" w:type="pct"/>
          </w:tcPr>
          <w:p w14:paraId="34F9760C" w14:textId="77777777" w:rsidR="00871B37" w:rsidRPr="008F268A" w:rsidRDefault="00871B37" w:rsidP="00871B3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Araştırma Yöntem ve</w:t>
            </w:r>
          </w:p>
          <w:p w14:paraId="3CB8A940" w14:textId="77777777" w:rsidR="006F6DAE" w:rsidRPr="008F268A" w:rsidRDefault="00871B37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Teknikleri</w:t>
            </w:r>
            <w:r w:rsidRPr="008F268A">
              <w:rPr>
                <w:rFonts w:ascii="Times New Roman" w:hAnsi="Times New Roman"/>
                <w:sz w:val="11"/>
                <w:szCs w:val="11"/>
              </w:rPr>
              <w:br/>
            </w:r>
            <w:r w:rsidR="003A1C02" w:rsidRPr="008F268A">
              <w:rPr>
                <w:rFonts w:ascii="Times New Roman" w:hAnsi="Times New Roman"/>
                <w:sz w:val="11"/>
                <w:szCs w:val="11"/>
              </w:rPr>
              <w:t xml:space="preserve">Prof. Dr. </w:t>
            </w:r>
            <w:proofErr w:type="spellStart"/>
            <w:r w:rsidR="003A1C02" w:rsidRPr="008F268A">
              <w:rPr>
                <w:rFonts w:ascii="Times New Roman" w:hAnsi="Times New Roman"/>
                <w:sz w:val="11"/>
                <w:szCs w:val="11"/>
              </w:rPr>
              <w:t>Huseyin</w:t>
            </w:r>
            <w:proofErr w:type="spellEnd"/>
            <w:r w:rsidR="003A1C02" w:rsidRPr="008F268A">
              <w:rPr>
                <w:rFonts w:ascii="Times New Roman" w:hAnsi="Times New Roman"/>
                <w:sz w:val="11"/>
                <w:szCs w:val="11"/>
              </w:rPr>
              <w:t xml:space="preserve"> Erkul</w:t>
            </w:r>
          </w:p>
          <w:p w14:paraId="2457AFBE" w14:textId="1341C070" w:rsidR="008F268A" w:rsidRPr="008F268A" w:rsidRDefault="008F268A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  <w:tc>
          <w:tcPr>
            <w:tcW w:w="1008" w:type="pct"/>
          </w:tcPr>
          <w:p w14:paraId="4391EEE9" w14:textId="77777777" w:rsidR="006F6DAE" w:rsidRDefault="00907FA4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Yerel Yönetimler Maliyesi</w:t>
            </w:r>
            <w:r w:rsidRPr="008F268A">
              <w:rPr>
                <w:rFonts w:ascii="Times New Roman" w:hAnsi="Times New Roman"/>
                <w:sz w:val="11"/>
                <w:szCs w:val="11"/>
              </w:rPr>
              <w:br/>
            </w:r>
            <w:proofErr w:type="spellStart"/>
            <w:r w:rsidRPr="008F268A">
              <w:rPr>
                <w:rFonts w:ascii="Times New Roman" w:hAnsi="Times New Roman"/>
                <w:sz w:val="11"/>
                <w:szCs w:val="11"/>
              </w:rPr>
              <w:t>Prof.Dr.Erhan</w:t>
            </w:r>
            <w:proofErr w:type="spellEnd"/>
            <w:r w:rsidRPr="008F268A">
              <w:rPr>
                <w:rFonts w:ascii="Times New Roman" w:hAnsi="Times New Roman"/>
                <w:sz w:val="11"/>
                <w:szCs w:val="11"/>
              </w:rPr>
              <w:t xml:space="preserve"> GÜMÜŞ</w:t>
            </w:r>
          </w:p>
          <w:p w14:paraId="7C1D122B" w14:textId="0AB6D6E7" w:rsidR="00301F27" w:rsidRPr="008F268A" w:rsidRDefault="00301F27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  <w:tc>
          <w:tcPr>
            <w:tcW w:w="1028" w:type="pct"/>
          </w:tcPr>
          <w:p w14:paraId="2FA0F1DD" w14:textId="1EA2034C" w:rsidR="00464B2D" w:rsidRPr="008F268A" w:rsidRDefault="00464B2D" w:rsidP="00464B2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Kent Sosyolojisi</w:t>
            </w:r>
          </w:p>
          <w:p w14:paraId="4C6B838D" w14:textId="77777777" w:rsidR="00464B2D" w:rsidRPr="008F268A" w:rsidRDefault="00464B2D" w:rsidP="00464B2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proofErr w:type="gramStart"/>
            <w:r w:rsidRPr="008F268A">
              <w:rPr>
                <w:rFonts w:ascii="Times New Roman" w:hAnsi="Times New Roman"/>
                <w:sz w:val="11"/>
                <w:szCs w:val="11"/>
              </w:rPr>
              <w:t>Dr.Öğr.Üyesi</w:t>
            </w:r>
            <w:proofErr w:type="spellEnd"/>
            <w:proofErr w:type="gramEnd"/>
            <w:r w:rsidRPr="008F268A">
              <w:rPr>
                <w:rFonts w:ascii="Times New Roman" w:hAnsi="Times New Roman"/>
                <w:sz w:val="11"/>
                <w:szCs w:val="11"/>
              </w:rPr>
              <w:t xml:space="preserve"> Şermin ATAK</w:t>
            </w:r>
          </w:p>
          <w:p w14:paraId="3397087A" w14:textId="77777777" w:rsidR="006F6DAE" w:rsidRDefault="00464B2D" w:rsidP="00464B2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ÇOBANOĞLU</w:t>
            </w:r>
          </w:p>
          <w:p w14:paraId="768F4876" w14:textId="442CF40E" w:rsidR="009F4948" w:rsidRPr="008F268A" w:rsidRDefault="009F4948" w:rsidP="00464B2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  <w:tc>
          <w:tcPr>
            <w:tcW w:w="1044" w:type="pct"/>
          </w:tcPr>
          <w:p w14:paraId="27D2B251" w14:textId="77777777" w:rsidR="00447AB7" w:rsidRPr="008F268A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Yerel Yönetimler II</w:t>
            </w:r>
          </w:p>
          <w:p w14:paraId="2337192D" w14:textId="77777777" w:rsidR="006F6DAE" w:rsidRDefault="00447AB7" w:rsidP="00A87AB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proofErr w:type="gramStart"/>
            <w:r w:rsidRPr="008F268A">
              <w:rPr>
                <w:rFonts w:ascii="Times New Roman" w:hAnsi="Times New Roman"/>
                <w:sz w:val="11"/>
                <w:szCs w:val="11"/>
              </w:rPr>
              <w:t>Prof.Dr.Mustafa</w:t>
            </w:r>
            <w:proofErr w:type="spellEnd"/>
            <w:proofErr w:type="gramEnd"/>
            <w:r w:rsidR="00A87AB6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r w:rsidRPr="008F268A">
              <w:rPr>
                <w:rFonts w:ascii="Times New Roman" w:hAnsi="Times New Roman"/>
                <w:sz w:val="11"/>
                <w:szCs w:val="11"/>
              </w:rPr>
              <w:t>GÖRÜN</w:t>
            </w:r>
          </w:p>
          <w:p w14:paraId="163EC8AC" w14:textId="13CD90DE" w:rsidR="00A87AB6" w:rsidRPr="008F268A" w:rsidRDefault="00A87AB6" w:rsidP="00A87AB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  <w:tc>
          <w:tcPr>
            <w:tcW w:w="728" w:type="pct"/>
          </w:tcPr>
          <w:p w14:paraId="2E5C4506" w14:textId="76A54461" w:rsidR="00281C73" w:rsidRPr="008F268A" w:rsidRDefault="00281C73" w:rsidP="00281C73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 xml:space="preserve">Karşılaştırmalı Kamu Yönetimi </w:t>
            </w:r>
            <w:proofErr w:type="spellStart"/>
            <w:proofErr w:type="gramStart"/>
            <w:r w:rsidRPr="008F268A">
              <w:rPr>
                <w:rFonts w:ascii="Times New Roman" w:hAnsi="Times New Roman"/>
                <w:sz w:val="11"/>
                <w:szCs w:val="11"/>
              </w:rPr>
              <w:t>Prof.Dr.Mustafa</w:t>
            </w:r>
            <w:proofErr w:type="spellEnd"/>
            <w:proofErr w:type="gramEnd"/>
          </w:p>
          <w:p w14:paraId="23648FAF" w14:textId="77777777" w:rsidR="006F6DAE" w:rsidRDefault="00281C73" w:rsidP="00281C73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GÖRÜN</w:t>
            </w:r>
          </w:p>
          <w:p w14:paraId="01A536F2" w14:textId="63E8EF55" w:rsidR="001949F2" w:rsidRPr="008F268A" w:rsidRDefault="001949F2" w:rsidP="00281C73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</w:tr>
      <w:tr w:rsidR="006F6DAE" w:rsidRPr="006271B3" w14:paraId="50D1B304" w14:textId="77777777" w:rsidTr="000F5C7E">
        <w:trPr>
          <w:jc w:val="center"/>
        </w:trPr>
        <w:tc>
          <w:tcPr>
            <w:tcW w:w="247" w:type="pct"/>
            <w:shd w:val="clear" w:color="auto" w:fill="F2F2F2"/>
          </w:tcPr>
          <w:p w14:paraId="4C1CA669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1:30</w:t>
            </w:r>
          </w:p>
          <w:p w14:paraId="0228D9A6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2:15</w:t>
            </w:r>
          </w:p>
        </w:tc>
        <w:tc>
          <w:tcPr>
            <w:tcW w:w="945" w:type="pct"/>
            <w:shd w:val="clear" w:color="auto" w:fill="F2F2F2"/>
          </w:tcPr>
          <w:p w14:paraId="74325E10" w14:textId="77777777" w:rsidR="006F6DAE" w:rsidRPr="008F268A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08" w:type="pct"/>
            <w:shd w:val="clear" w:color="auto" w:fill="F2F2F2"/>
          </w:tcPr>
          <w:p w14:paraId="0248C47D" w14:textId="77777777" w:rsidR="006F6DAE" w:rsidRDefault="00907FA4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Yerel Yönetimler Maliyesi</w:t>
            </w:r>
            <w:r w:rsidRPr="008F268A">
              <w:rPr>
                <w:rFonts w:ascii="Times New Roman" w:hAnsi="Times New Roman"/>
                <w:sz w:val="11"/>
                <w:szCs w:val="11"/>
              </w:rPr>
              <w:br/>
            </w:r>
            <w:proofErr w:type="spellStart"/>
            <w:r w:rsidRPr="008F268A">
              <w:rPr>
                <w:rFonts w:ascii="Times New Roman" w:hAnsi="Times New Roman"/>
                <w:sz w:val="11"/>
                <w:szCs w:val="11"/>
              </w:rPr>
              <w:t>Prof.Dr.Erhan</w:t>
            </w:r>
            <w:proofErr w:type="spellEnd"/>
            <w:r w:rsidRPr="008F268A">
              <w:rPr>
                <w:rFonts w:ascii="Times New Roman" w:hAnsi="Times New Roman"/>
                <w:sz w:val="11"/>
                <w:szCs w:val="11"/>
              </w:rPr>
              <w:t xml:space="preserve"> GÜMÜŞ</w:t>
            </w:r>
          </w:p>
          <w:p w14:paraId="65AF32CE" w14:textId="3CA6A12A" w:rsidR="00301F27" w:rsidRPr="008F268A" w:rsidRDefault="00301F27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  <w:tc>
          <w:tcPr>
            <w:tcW w:w="1028" w:type="pct"/>
            <w:shd w:val="clear" w:color="auto" w:fill="F2F2F2"/>
          </w:tcPr>
          <w:p w14:paraId="5490A984" w14:textId="77777777" w:rsidR="00464B2D" w:rsidRPr="008F268A" w:rsidRDefault="00464B2D" w:rsidP="00464B2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Kent Sosyolojisi</w:t>
            </w:r>
          </w:p>
          <w:p w14:paraId="4CC40DAF" w14:textId="77777777" w:rsidR="00464B2D" w:rsidRPr="008F268A" w:rsidRDefault="00464B2D" w:rsidP="00464B2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proofErr w:type="gramStart"/>
            <w:r w:rsidRPr="008F268A">
              <w:rPr>
                <w:rFonts w:ascii="Times New Roman" w:hAnsi="Times New Roman"/>
                <w:sz w:val="11"/>
                <w:szCs w:val="11"/>
              </w:rPr>
              <w:t>Dr.Öğr.Üyesi</w:t>
            </w:r>
            <w:proofErr w:type="spellEnd"/>
            <w:proofErr w:type="gramEnd"/>
            <w:r w:rsidRPr="008F268A">
              <w:rPr>
                <w:rFonts w:ascii="Times New Roman" w:hAnsi="Times New Roman"/>
                <w:sz w:val="11"/>
                <w:szCs w:val="11"/>
              </w:rPr>
              <w:t xml:space="preserve"> Şermin ATAK</w:t>
            </w:r>
          </w:p>
          <w:p w14:paraId="6C24C651" w14:textId="77777777" w:rsidR="006F6DAE" w:rsidRDefault="00464B2D" w:rsidP="00464B2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ÇOBANOĞLU</w:t>
            </w:r>
          </w:p>
          <w:p w14:paraId="41492229" w14:textId="59D90A95" w:rsidR="009F4948" w:rsidRPr="008F268A" w:rsidRDefault="009F4948" w:rsidP="00464B2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  <w:tc>
          <w:tcPr>
            <w:tcW w:w="1044" w:type="pct"/>
            <w:shd w:val="clear" w:color="auto" w:fill="F2F2F2"/>
          </w:tcPr>
          <w:p w14:paraId="61A4EA9D" w14:textId="77777777" w:rsidR="00512626" w:rsidRPr="008F268A" w:rsidRDefault="00512626" w:rsidP="0051262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Yerel Yönetimler II</w:t>
            </w:r>
          </w:p>
          <w:p w14:paraId="0E059CE5" w14:textId="77777777" w:rsidR="006F6DAE" w:rsidRDefault="00512626" w:rsidP="00A87AB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proofErr w:type="gramStart"/>
            <w:r w:rsidRPr="008F268A">
              <w:rPr>
                <w:rFonts w:ascii="Times New Roman" w:hAnsi="Times New Roman"/>
                <w:sz w:val="11"/>
                <w:szCs w:val="11"/>
              </w:rPr>
              <w:t>Prof.Dr.Mustafa</w:t>
            </w:r>
            <w:proofErr w:type="spellEnd"/>
            <w:proofErr w:type="gramEnd"/>
            <w:r w:rsidR="00A87AB6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r w:rsidRPr="008F268A">
              <w:rPr>
                <w:rFonts w:ascii="Times New Roman" w:hAnsi="Times New Roman"/>
                <w:sz w:val="11"/>
                <w:szCs w:val="11"/>
              </w:rPr>
              <w:t>GÖRÜN</w:t>
            </w:r>
          </w:p>
          <w:p w14:paraId="2DB05C7B" w14:textId="0860B0E5" w:rsidR="00A87AB6" w:rsidRPr="008F268A" w:rsidRDefault="00A87AB6" w:rsidP="00A87AB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  <w:tc>
          <w:tcPr>
            <w:tcW w:w="728" w:type="pct"/>
            <w:shd w:val="clear" w:color="auto" w:fill="F2F2F2"/>
          </w:tcPr>
          <w:p w14:paraId="3D3D28D6" w14:textId="37F177AA" w:rsidR="00281C73" w:rsidRPr="008F268A" w:rsidRDefault="00281C73" w:rsidP="00281C73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 xml:space="preserve">Karşılaştırmalı Kamu Yönetimi </w:t>
            </w:r>
            <w:proofErr w:type="spellStart"/>
            <w:proofErr w:type="gramStart"/>
            <w:r w:rsidRPr="008F268A">
              <w:rPr>
                <w:rFonts w:ascii="Times New Roman" w:hAnsi="Times New Roman"/>
                <w:sz w:val="11"/>
                <w:szCs w:val="11"/>
              </w:rPr>
              <w:t>Prof.Dr.Mustafa</w:t>
            </w:r>
            <w:proofErr w:type="spellEnd"/>
            <w:proofErr w:type="gramEnd"/>
          </w:p>
          <w:p w14:paraId="7FE571C6" w14:textId="77777777" w:rsidR="006F6DAE" w:rsidRDefault="00281C73" w:rsidP="00281C73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GÖRÜN</w:t>
            </w:r>
          </w:p>
          <w:p w14:paraId="61D8AF80" w14:textId="204AAD4C" w:rsidR="001949F2" w:rsidRPr="008F268A" w:rsidRDefault="001949F2" w:rsidP="00281C73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</w:tr>
      <w:tr w:rsidR="006F6DAE" w:rsidRPr="006271B3" w14:paraId="3C479E89" w14:textId="77777777" w:rsidTr="000F5C7E">
        <w:trPr>
          <w:trHeight w:val="42"/>
          <w:jc w:val="center"/>
        </w:trPr>
        <w:tc>
          <w:tcPr>
            <w:tcW w:w="247" w:type="pct"/>
          </w:tcPr>
          <w:p w14:paraId="17CD816A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2:20</w:t>
            </w:r>
          </w:p>
          <w:p w14:paraId="41EA74A2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05</w:t>
            </w:r>
          </w:p>
        </w:tc>
        <w:tc>
          <w:tcPr>
            <w:tcW w:w="945" w:type="pct"/>
          </w:tcPr>
          <w:p w14:paraId="5A893C5F" w14:textId="77777777" w:rsidR="006F6DAE" w:rsidRPr="008F268A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08" w:type="pct"/>
          </w:tcPr>
          <w:p w14:paraId="08F59BA0" w14:textId="77777777" w:rsidR="006F6DAE" w:rsidRDefault="00907FA4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Yerel Yönetimler Maliyesi</w:t>
            </w:r>
            <w:r w:rsidRPr="008F268A">
              <w:rPr>
                <w:rFonts w:ascii="Times New Roman" w:hAnsi="Times New Roman"/>
                <w:sz w:val="11"/>
                <w:szCs w:val="11"/>
              </w:rPr>
              <w:br/>
            </w:r>
            <w:proofErr w:type="spellStart"/>
            <w:r w:rsidRPr="008F268A">
              <w:rPr>
                <w:rFonts w:ascii="Times New Roman" w:hAnsi="Times New Roman"/>
                <w:sz w:val="11"/>
                <w:szCs w:val="11"/>
              </w:rPr>
              <w:t>Prof.Dr.Erhan</w:t>
            </w:r>
            <w:proofErr w:type="spellEnd"/>
            <w:r w:rsidRPr="008F268A">
              <w:rPr>
                <w:rFonts w:ascii="Times New Roman" w:hAnsi="Times New Roman"/>
                <w:sz w:val="11"/>
                <w:szCs w:val="11"/>
              </w:rPr>
              <w:t xml:space="preserve"> GÜMÜŞ </w:t>
            </w:r>
          </w:p>
          <w:p w14:paraId="27D93EFC" w14:textId="516005AB" w:rsidR="00301F27" w:rsidRPr="008F268A" w:rsidRDefault="00301F27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  <w:tc>
          <w:tcPr>
            <w:tcW w:w="1028" w:type="pct"/>
          </w:tcPr>
          <w:p w14:paraId="39D98641" w14:textId="65AEA6A2" w:rsidR="006F6DAE" w:rsidRPr="008F268A" w:rsidRDefault="006F6DAE" w:rsidP="001132F1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44" w:type="pct"/>
          </w:tcPr>
          <w:p w14:paraId="6E65BE66" w14:textId="77777777" w:rsidR="00512626" w:rsidRPr="008F268A" w:rsidRDefault="00512626" w:rsidP="0051262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Yerel Yönetimler II</w:t>
            </w:r>
          </w:p>
          <w:p w14:paraId="3D95BFCF" w14:textId="77777777" w:rsidR="006F6DAE" w:rsidRDefault="00512626" w:rsidP="00A87AB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proofErr w:type="gramStart"/>
            <w:r w:rsidRPr="008F268A">
              <w:rPr>
                <w:rFonts w:ascii="Times New Roman" w:hAnsi="Times New Roman"/>
                <w:sz w:val="11"/>
                <w:szCs w:val="11"/>
              </w:rPr>
              <w:t>Prof.Dr.Mustafa</w:t>
            </w:r>
            <w:proofErr w:type="spellEnd"/>
            <w:proofErr w:type="gramEnd"/>
            <w:r w:rsidR="00A87AB6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r w:rsidRPr="008F268A">
              <w:rPr>
                <w:rFonts w:ascii="Times New Roman" w:hAnsi="Times New Roman"/>
                <w:sz w:val="11"/>
                <w:szCs w:val="11"/>
              </w:rPr>
              <w:t>GÖRÜN</w:t>
            </w:r>
          </w:p>
          <w:p w14:paraId="491C5455" w14:textId="34EC378D" w:rsidR="00A87AB6" w:rsidRPr="008F268A" w:rsidRDefault="00A87AB6" w:rsidP="00A87AB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  <w:tc>
          <w:tcPr>
            <w:tcW w:w="728" w:type="pct"/>
          </w:tcPr>
          <w:p w14:paraId="30B2F4E5" w14:textId="77777777" w:rsidR="004A256E" w:rsidRPr="008F268A" w:rsidRDefault="004A256E" w:rsidP="004A256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Mesleki Yabancı Dil IV</w:t>
            </w:r>
          </w:p>
          <w:p w14:paraId="161987B8" w14:textId="77777777" w:rsidR="006F6DAE" w:rsidRDefault="004A256E" w:rsidP="004A256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 xml:space="preserve">Öğr. Gör. Dr. Gökhan </w:t>
            </w:r>
            <w:proofErr w:type="spellStart"/>
            <w:r w:rsidRPr="008F268A">
              <w:rPr>
                <w:rFonts w:ascii="Times New Roman" w:hAnsi="Times New Roman"/>
                <w:sz w:val="11"/>
                <w:szCs w:val="11"/>
              </w:rPr>
              <w:t>Hınız</w:t>
            </w:r>
            <w:proofErr w:type="spellEnd"/>
          </w:p>
          <w:p w14:paraId="5EDC1612" w14:textId="6C78531E" w:rsidR="001949F2" w:rsidRPr="008F268A" w:rsidRDefault="001949F2" w:rsidP="004A256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</w:tr>
      <w:tr w:rsidR="006F6DAE" w:rsidRPr="006271B3" w14:paraId="35BD56A6" w14:textId="77777777" w:rsidTr="000F5C7E">
        <w:trPr>
          <w:jc w:val="center"/>
        </w:trPr>
        <w:tc>
          <w:tcPr>
            <w:tcW w:w="247" w:type="pct"/>
            <w:shd w:val="clear" w:color="auto" w:fill="F2F2F2"/>
          </w:tcPr>
          <w:p w14:paraId="2299BA20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10</w:t>
            </w:r>
          </w:p>
          <w:p w14:paraId="7E86149E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55</w:t>
            </w:r>
          </w:p>
        </w:tc>
        <w:tc>
          <w:tcPr>
            <w:tcW w:w="945" w:type="pct"/>
            <w:shd w:val="clear" w:color="auto" w:fill="F2F2F2"/>
          </w:tcPr>
          <w:p w14:paraId="78D1FE09" w14:textId="77777777" w:rsidR="006F6DAE" w:rsidRPr="008F268A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08" w:type="pct"/>
            <w:shd w:val="clear" w:color="auto" w:fill="F2F2F2"/>
          </w:tcPr>
          <w:p w14:paraId="779B7A95" w14:textId="44C6E48D" w:rsidR="006F6DAE" w:rsidRPr="008F268A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28" w:type="pct"/>
            <w:shd w:val="clear" w:color="auto" w:fill="F2F2F2"/>
          </w:tcPr>
          <w:p w14:paraId="320E429E" w14:textId="7EC1A93F" w:rsidR="006F6DAE" w:rsidRPr="008F268A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44" w:type="pct"/>
            <w:shd w:val="clear" w:color="auto" w:fill="F2F2F2"/>
          </w:tcPr>
          <w:p w14:paraId="735CA955" w14:textId="55A57BAF" w:rsidR="006F6DAE" w:rsidRPr="008F268A" w:rsidRDefault="006F6DAE" w:rsidP="00083EA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728" w:type="pct"/>
            <w:shd w:val="clear" w:color="auto" w:fill="F2F2F2"/>
          </w:tcPr>
          <w:p w14:paraId="711DDDC8" w14:textId="21D226D0" w:rsidR="001949F2" w:rsidRPr="008F268A" w:rsidRDefault="004A256E" w:rsidP="001949F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Mesleki Yabancı Dil IV</w:t>
            </w:r>
          </w:p>
          <w:p w14:paraId="0C681BD3" w14:textId="77777777" w:rsidR="006F6DAE" w:rsidRDefault="004A256E" w:rsidP="004A256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 xml:space="preserve">Öğr. Gör. Dr. Gökhan </w:t>
            </w:r>
            <w:proofErr w:type="spellStart"/>
            <w:r w:rsidRPr="008F268A">
              <w:rPr>
                <w:rFonts w:ascii="Times New Roman" w:hAnsi="Times New Roman"/>
                <w:sz w:val="11"/>
                <w:szCs w:val="11"/>
              </w:rPr>
              <w:t>Hınız</w:t>
            </w:r>
            <w:proofErr w:type="spellEnd"/>
          </w:p>
          <w:p w14:paraId="640BDA2A" w14:textId="11001F7C" w:rsidR="001949F2" w:rsidRPr="008F268A" w:rsidRDefault="001949F2" w:rsidP="004A256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</w:tr>
      <w:tr w:rsidR="006F6DAE" w:rsidRPr="006271B3" w14:paraId="6B195149" w14:textId="77777777" w:rsidTr="000F5C7E">
        <w:trPr>
          <w:trHeight w:val="82"/>
          <w:jc w:val="center"/>
        </w:trPr>
        <w:tc>
          <w:tcPr>
            <w:tcW w:w="247" w:type="pct"/>
          </w:tcPr>
          <w:p w14:paraId="3BB1EC88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00</w:t>
            </w:r>
          </w:p>
          <w:p w14:paraId="33CBE929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45</w:t>
            </w:r>
          </w:p>
        </w:tc>
        <w:tc>
          <w:tcPr>
            <w:tcW w:w="945" w:type="pct"/>
          </w:tcPr>
          <w:p w14:paraId="15392809" w14:textId="77777777" w:rsidR="006F6DAE" w:rsidRPr="008F268A" w:rsidRDefault="00B50801" w:rsidP="00267197">
            <w:pPr>
              <w:spacing w:after="0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İcra ve İflas Kanunu</w:t>
            </w:r>
          </w:p>
          <w:p w14:paraId="40401588" w14:textId="77777777" w:rsidR="00B50801" w:rsidRPr="008F268A" w:rsidRDefault="00B50801" w:rsidP="00267197">
            <w:pPr>
              <w:spacing w:after="0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 xml:space="preserve">Dr. Öğr. Üyesi </w:t>
            </w:r>
            <w:proofErr w:type="gramStart"/>
            <w:r w:rsidRPr="008F268A">
              <w:rPr>
                <w:rFonts w:ascii="Times New Roman" w:hAnsi="Times New Roman"/>
                <w:sz w:val="11"/>
                <w:szCs w:val="11"/>
              </w:rPr>
              <w:t>Adem</w:t>
            </w:r>
            <w:proofErr w:type="gramEnd"/>
            <w:r w:rsidRPr="008F268A">
              <w:rPr>
                <w:rFonts w:ascii="Times New Roman" w:hAnsi="Times New Roman"/>
                <w:sz w:val="11"/>
                <w:szCs w:val="11"/>
              </w:rPr>
              <w:t xml:space="preserve"> Yaman</w:t>
            </w:r>
          </w:p>
          <w:p w14:paraId="30BC95E0" w14:textId="7586D772" w:rsidR="008F268A" w:rsidRPr="008F268A" w:rsidRDefault="008F268A" w:rsidP="006F6DAE">
            <w:pPr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  <w:tc>
          <w:tcPr>
            <w:tcW w:w="1008" w:type="pct"/>
          </w:tcPr>
          <w:p w14:paraId="4B1C1085" w14:textId="6BC641F7" w:rsidR="000B5739" w:rsidRDefault="000B5739" w:rsidP="000B5739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Çevre ve Siyaset</w:t>
            </w:r>
            <w:r w:rsidRPr="008F268A">
              <w:rPr>
                <w:rFonts w:ascii="Times New Roman" w:hAnsi="Times New Roman"/>
                <w:sz w:val="11"/>
                <w:szCs w:val="11"/>
              </w:rPr>
              <w:br/>
              <w:t xml:space="preserve">Dr. Öğretim Üyesi </w:t>
            </w:r>
            <w:proofErr w:type="spellStart"/>
            <w:r w:rsidRPr="008F268A">
              <w:rPr>
                <w:rFonts w:ascii="Times New Roman" w:hAnsi="Times New Roman"/>
                <w:sz w:val="11"/>
                <w:szCs w:val="11"/>
              </w:rPr>
              <w:t>Olkan</w:t>
            </w:r>
            <w:proofErr w:type="spellEnd"/>
            <w:r w:rsidRPr="008F268A">
              <w:rPr>
                <w:rFonts w:ascii="Times New Roman" w:hAnsi="Times New Roman"/>
                <w:sz w:val="11"/>
                <w:szCs w:val="11"/>
              </w:rPr>
              <w:t xml:space="preserve"> Senemoğlu</w:t>
            </w:r>
          </w:p>
          <w:p w14:paraId="2FDDA08F" w14:textId="10485B0A" w:rsidR="00301F27" w:rsidRPr="008F268A" w:rsidRDefault="00301F27" w:rsidP="000B5739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301</w:t>
            </w:r>
          </w:p>
          <w:p w14:paraId="033461B7" w14:textId="209471A3" w:rsidR="006F6DAE" w:rsidRPr="008F268A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28" w:type="pct"/>
          </w:tcPr>
          <w:p w14:paraId="0B9558C4" w14:textId="77777777" w:rsidR="006F6DAE" w:rsidRPr="008F268A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44" w:type="pct"/>
          </w:tcPr>
          <w:p w14:paraId="381F575B" w14:textId="6686C082" w:rsidR="006F6DAE" w:rsidRPr="008F268A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728" w:type="pct"/>
          </w:tcPr>
          <w:p w14:paraId="2B5B5D5C" w14:textId="7513CBB8" w:rsidR="006F6DAE" w:rsidRPr="008F268A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6F6DAE" w:rsidRPr="006271B3" w14:paraId="75C65822" w14:textId="77777777" w:rsidTr="00EC3058">
        <w:trPr>
          <w:trHeight w:val="450"/>
          <w:jc w:val="center"/>
        </w:trPr>
        <w:tc>
          <w:tcPr>
            <w:tcW w:w="247" w:type="pct"/>
            <w:shd w:val="clear" w:color="auto" w:fill="F2F2F2"/>
          </w:tcPr>
          <w:p w14:paraId="45504692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50</w:t>
            </w:r>
          </w:p>
          <w:p w14:paraId="33B01BFE" w14:textId="77777777" w:rsidR="006F6DAE" w:rsidRPr="006271B3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4B8B7870" w14:textId="77777777" w:rsidR="00B50801" w:rsidRPr="008F268A" w:rsidRDefault="00B50801" w:rsidP="0026719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 xml:space="preserve">İcra ve İflas Kanunu </w:t>
            </w:r>
          </w:p>
          <w:p w14:paraId="29B8847D" w14:textId="77777777" w:rsidR="006F6DAE" w:rsidRPr="008F268A" w:rsidRDefault="00B50801" w:rsidP="0026719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 xml:space="preserve">Dr. Öğr. Üyesi </w:t>
            </w:r>
            <w:proofErr w:type="gramStart"/>
            <w:r w:rsidRPr="008F268A">
              <w:rPr>
                <w:rFonts w:ascii="Times New Roman" w:hAnsi="Times New Roman"/>
                <w:sz w:val="11"/>
                <w:szCs w:val="11"/>
              </w:rPr>
              <w:t>Adem</w:t>
            </w:r>
            <w:proofErr w:type="gramEnd"/>
            <w:r w:rsidRPr="008F268A">
              <w:rPr>
                <w:rFonts w:ascii="Times New Roman" w:hAnsi="Times New Roman"/>
                <w:sz w:val="11"/>
                <w:szCs w:val="11"/>
              </w:rPr>
              <w:t xml:space="preserve"> Yaman</w:t>
            </w:r>
          </w:p>
          <w:p w14:paraId="062EA7A8" w14:textId="26BF7399" w:rsidR="008F268A" w:rsidRPr="008F268A" w:rsidRDefault="008F268A" w:rsidP="0026719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  <w:tc>
          <w:tcPr>
            <w:tcW w:w="1008" w:type="pct"/>
            <w:shd w:val="clear" w:color="auto" w:fill="F2F2F2"/>
          </w:tcPr>
          <w:p w14:paraId="7569FDDB" w14:textId="77777777" w:rsidR="000B5739" w:rsidRPr="008F268A" w:rsidRDefault="000B5739" w:rsidP="000B5739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Çevre ve Siyaset</w:t>
            </w:r>
            <w:r w:rsidRPr="008F268A">
              <w:rPr>
                <w:rFonts w:ascii="Times New Roman" w:hAnsi="Times New Roman"/>
                <w:sz w:val="11"/>
                <w:szCs w:val="11"/>
              </w:rPr>
              <w:br/>
              <w:t xml:space="preserve">Dr. Öğretim Üyesi </w:t>
            </w:r>
            <w:proofErr w:type="spellStart"/>
            <w:r w:rsidRPr="008F268A">
              <w:rPr>
                <w:rFonts w:ascii="Times New Roman" w:hAnsi="Times New Roman"/>
                <w:sz w:val="11"/>
                <w:szCs w:val="11"/>
              </w:rPr>
              <w:t>Olkan</w:t>
            </w:r>
            <w:proofErr w:type="spellEnd"/>
            <w:r w:rsidRPr="008F268A">
              <w:rPr>
                <w:rFonts w:ascii="Times New Roman" w:hAnsi="Times New Roman"/>
                <w:sz w:val="11"/>
                <w:szCs w:val="11"/>
              </w:rPr>
              <w:t xml:space="preserve"> Senemoğlu</w:t>
            </w:r>
          </w:p>
          <w:p w14:paraId="46E29D57" w14:textId="24C9B4A1" w:rsidR="006F6DAE" w:rsidRPr="008F268A" w:rsidRDefault="00301F27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>
              <w:rPr>
                <w:rFonts w:ascii="Times New Roman" w:hAnsi="Times New Roman"/>
                <w:sz w:val="11"/>
                <w:szCs w:val="11"/>
              </w:rPr>
              <w:t>301</w:t>
            </w:r>
          </w:p>
        </w:tc>
        <w:tc>
          <w:tcPr>
            <w:tcW w:w="1028" w:type="pct"/>
            <w:shd w:val="clear" w:color="auto" w:fill="F2F2F2"/>
          </w:tcPr>
          <w:p w14:paraId="78B3C496" w14:textId="77777777" w:rsidR="00F87FBF" w:rsidRPr="008F268A" w:rsidRDefault="00F87FBF" w:rsidP="00F87FB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 xml:space="preserve">Kamu Kurumlarında Stratejik Yönetim </w:t>
            </w:r>
            <w:r w:rsidRPr="008F268A">
              <w:rPr>
                <w:rFonts w:ascii="Times New Roman" w:hAnsi="Times New Roman"/>
                <w:b/>
                <w:sz w:val="11"/>
                <w:szCs w:val="11"/>
              </w:rPr>
              <w:t>(I. ve II. Öğretim)</w:t>
            </w:r>
          </w:p>
          <w:p w14:paraId="718E3F6E" w14:textId="77777777" w:rsidR="006F6DAE" w:rsidRDefault="00F87FBF" w:rsidP="00F87FB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 xml:space="preserve">Prof. Dr. Pelin </w:t>
            </w:r>
            <w:proofErr w:type="spellStart"/>
            <w:r w:rsidRPr="008F268A">
              <w:rPr>
                <w:rFonts w:ascii="Times New Roman" w:hAnsi="Times New Roman"/>
                <w:sz w:val="11"/>
                <w:szCs w:val="11"/>
              </w:rPr>
              <w:t>Kanten</w:t>
            </w:r>
            <w:proofErr w:type="spellEnd"/>
          </w:p>
          <w:p w14:paraId="7EBAED1E" w14:textId="79245292" w:rsidR="009F4948" w:rsidRPr="008F268A" w:rsidRDefault="009F4948" w:rsidP="00F87FB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  <w:tc>
          <w:tcPr>
            <w:tcW w:w="1044" w:type="pct"/>
            <w:shd w:val="clear" w:color="auto" w:fill="F2F2F2"/>
          </w:tcPr>
          <w:p w14:paraId="5AB01579" w14:textId="19465E69" w:rsidR="006F6DAE" w:rsidRPr="008F268A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728" w:type="pct"/>
            <w:shd w:val="clear" w:color="auto" w:fill="F2F2F2"/>
          </w:tcPr>
          <w:p w14:paraId="2C6D3CE8" w14:textId="1DAC6300" w:rsidR="006F6DAE" w:rsidRPr="008F268A" w:rsidRDefault="006F6DAE" w:rsidP="006F6DA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0F5C7E" w:rsidRPr="006271B3" w14:paraId="776EE6B2" w14:textId="77777777" w:rsidTr="00EC3058">
        <w:trPr>
          <w:trHeight w:val="375"/>
          <w:jc w:val="center"/>
        </w:trPr>
        <w:tc>
          <w:tcPr>
            <w:tcW w:w="247" w:type="pct"/>
          </w:tcPr>
          <w:p w14:paraId="553017F9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5:40</w:t>
            </w:r>
          </w:p>
          <w:p w14:paraId="31147C9B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6:25</w:t>
            </w:r>
          </w:p>
        </w:tc>
        <w:tc>
          <w:tcPr>
            <w:tcW w:w="945" w:type="pct"/>
          </w:tcPr>
          <w:p w14:paraId="79FD1548" w14:textId="77777777" w:rsidR="000F5C7E" w:rsidRPr="008F268A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08" w:type="pct"/>
          </w:tcPr>
          <w:p w14:paraId="7D26563A" w14:textId="4C7F90BA" w:rsidR="000F5C7E" w:rsidRPr="008F268A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28" w:type="pct"/>
          </w:tcPr>
          <w:p w14:paraId="783B8B4F" w14:textId="77777777" w:rsidR="00F87FBF" w:rsidRPr="008F268A" w:rsidRDefault="00F87FBF" w:rsidP="00F87FB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 xml:space="preserve">Kamu Kurumlarında Stratejik Yönetim </w:t>
            </w:r>
            <w:r w:rsidRPr="008F268A">
              <w:rPr>
                <w:rFonts w:ascii="Times New Roman" w:hAnsi="Times New Roman"/>
                <w:b/>
                <w:sz w:val="11"/>
                <w:szCs w:val="11"/>
              </w:rPr>
              <w:t>(I. ve II. Öğretim)</w:t>
            </w:r>
          </w:p>
          <w:p w14:paraId="41C8A92A" w14:textId="77777777" w:rsidR="00835CE6" w:rsidRDefault="00F87FBF" w:rsidP="00F87FB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 xml:space="preserve">Prof. Dr. Pelin </w:t>
            </w:r>
            <w:proofErr w:type="spellStart"/>
            <w:r w:rsidRPr="008F268A">
              <w:rPr>
                <w:rFonts w:ascii="Times New Roman" w:hAnsi="Times New Roman"/>
                <w:sz w:val="11"/>
                <w:szCs w:val="11"/>
              </w:rPr>
              <w:t>Kanten</w:t>
            </w:r>
            <w:proofErr w:type="spellEnd"/>
          </w:p>
          <w:p w14:paraId="42C6DEA4" w14:textId="4A0E8F1E" w:rsidR="009F4948" w:rsidRPr="008F268A" w:rsidRDefault="009F4948" w:rsidP="00F87FB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  <w:tc>
          <w:tcPr>
            <w:tcW w:w="1044" w:type="pct"/>
          </w:tcPr>
          <w:p w14:paraId="64DA24FA" w14:textId="3BA0AA27" w:rsidR="000F5C7E" w:rsidRPr="008F268A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728" w:type="pct"/>
          </w:tcPr>
          <w:p w14:paraId="6CC5B2F2" w14:textId="795EBFC1" w:rsidR="000F5C7E" w:rsidRPr="008F268A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0F5C7E" w:rsidRPr="006271B3" w14:paraId="338A9641" w14:textId="77777777" w:rsidTr="00EC3058">
        <w:trPr>
          <w:trHeight w:val="311"/>
          <w:jc w:val="center"/>
        </w:trPr>
        <w:tc>
          <w:tcPr>
            <w:tcW w:w="247" w:type="pct"/>
            <w:shd w:val="clear" w:color="auto" w:fill="F2F2F2"/>
          </w:tcPr>
          <w:p w14:paraId="7495335F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6:30</w:t>
            </w:r>
          </w:p>
          <w:p w14:paraId="1AE0B555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39992E0F" w14:textId="77777777" w:rsidR="000F5C7E" w:rsidRPr="008F268A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08" w:type="pct"/>
            <w:shd w:val="clear" w:color="auto" w:fill="F2F2F2"/>
          </w:tcPr>
          <w:p w14:paraId="4488C76C" w14:textId="5582CBD4" w:rsidR="000F5C7E" w:rsidRPr="008F268A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28" w:type="pct"/>
            <w:shd w:val="clear" w:color="auto" w:fill="F2F2F2"/>
          </w:tcPr>
          <w:p w14:paraId="4E574922" w14:textId="3F3EDED3" w:rsidR="000F5C7E" w:rsidRPr="008F268A" w:rsidRDefault="000F5C7E" w:rsidP="00835C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44" w:type="pct"/>
            <w:shd w:val="clear" w:color="auto" w:fill="F2F2F2"/>
          </w:tcPr>
          <w:p w14:paraId="059D8176" w14:textId="77777777" w:rsidR="000F5C7E" w:rsidRPr="008F268A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728" w:type="pct"/>
            <w:shd w:val="clear" w:color="auto" w:fill="F2F2F2"/>
          </w:tcPr>
          <w:p w14:paraId="4498C356" w14:textId="42EF3744" w:rsidR="000F5C7E" w:rsidRPr="008F268A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0F5C7E" w:rsidRPr="006271B3" w14:paraId="14977D24" w14:textId="77777777" w:rsidTr="000F5C7E">
        <w:trPr>
          <w:jc w:val="center"/>
        </w:trPr>
        <w:tc>
          <w:tcPr>
            <w:tcW w:w="247" w:type="pct"/>
            <w:shd w:val="clear" w:color="auto" w:fill="auto"/>
          </w:tcPr>
          <w:p w14:paraId="66B3178C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4:50</w:t>
            </w:r>
          </w:p>
          <w:p w14:paraId="7F9B5130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auto"/>
          </w:tcPr>
          <w:p w14:paraId="277D3D5A" w14:textId="77777777" w:rsidR="003A1C02" w:rsidRPr="008F268A" w:rsidRDefault="003A1C02" w:rsidP="003A1C0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Araştırma Yöntem ve</w:t>
            </w:r>
          </w:p>
          <w:p w14:paraId="53CE05B9" w14:textId="77777777" w:rsidR="000F5C7E" w:rsidRPr="008F268A" w:rsidRDefault="003A1C02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Teknikleri</w:t>
            </w:r>
            <w:r w:rsidRPr="008F268A">
              <w:rPr>
                <w:rFonts w:ascii="Times New Roman" w:hAnsi="Times New Roman"/>
                <w:sz w:val="11"/>
                <w:szCs w:val="11"/>
              </w:rPr>
              <w:br/>
              <w:t xml:space="preserve">Prof. Dr. </w:t>
            </w:r>
            <w:proofErr w:type="spellStart"/>
            <w:r w:rsidRPr="008F268A">
              <w:rPr>
                <w:rFonts w:ascii="Times New Roman" w:hAnsi="Times New Roman"/>
                <w:sz w:val="11"/>
                <w:szCs w:val="11"/>
              </w:rPr>
              <w:t>Huseyin</w:t>
            </w:r>
            <w:proofErr w:type="spellEnd"/>
            <w:r w:rsidRPr="008F268A">
              <w:rPr>
                <w:rFonts w:ascii="Times New Roman" w:hAnsi="Times New Roman"/>
                <w:sz w:val="11"/>
                <w:szCs w:val="11"/>
              </w:rPr>
              <w:t xml:space="preserve"> Erkul </w:t>
            </w:r>
            <w:r w:rsidRPr="008F268A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8F268A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04869DE5" w14:textId="50D17FF2" w:rsidR="008F268A" w:rsidRPr="008F268A" w:rsidRDefault="008F268A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</w:t>
            </w:r>
            <w:r w:rsidR="00267197">
              <w:rPr>
                <w:rFonts w:ascii="Times New Roman" w:hAnsi="Times New Roman"/>
                <w:sz w:val="11"/>
                <w:szCs w:val="11"/>
              </w:rPr>
              <w:t>1</w:t>
            </w:r>
          </w:p>
        </w:tc>
        <w:tc>
          <w:tcPr>
            <w:tcW w:w="1008" w:type="pct"/>
            <w:shd w:val="clear" w:color="auto" w:fill="auto"/>
          </w:tcPr>
          <w:p w14:paraId="089C7F98" w14:textId="77777777" w:rsidR="000F5C7E" w:rsidRDefault="006507BD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Yerel Yönetimler Maliyesi</w:t>
            </w:r>
            <w:r w:rsidRPr="008F268A">
              <w:rPr>
                <w:rFonts w:ascii="Times New Roman" w:hAnsi="Times New Roman"/>
                <w:sz w:val="11"/>
                <w:szCs w:val="11"/>
              </w:rPr>
              <w:br/>
            </w:r>
            <w:proofErr w:type="spellStart"/>
            <w:r w:rsidRPr="008F268A">
              <w:rPr>
                <w:rFonts w:ascii="Times New Roman" w:hAnsi="Times New Roman"/>
                <w:sz w:val="11"/>
                <w:szCs w:val="11"/>
              </w:rPr>
              <w:t>Prof.Dr.Erhan</w:t>
            </w:r>
            <w:proofErr w:type="spellEnd"/>
            <w:r w:rsidRPr="008F268A">
              <w:rPr>
                <w:rFonts w:ascii="Times New Roman" w:hAnsi="Times New Roman"/>
                <w:sz w:val="11"/>
                <w:szCs w:val="11"/>
              </w:rPr>
              <w:t xml:space="preserve"> GÜMÜŞ </w:t>
            </w:r>
            <w:r w:rsidRPr="008F268A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8F268A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3B640C9E" w14:textId="76D79E97" w:rsidR="00301F27" w:rsidRPr="008F268A" w:rsidRDefault="00301F27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  <w:tc>
          <w:tcPr>
            <w:tcW w:w="1028" w:type="pct"/>
            <w:shd w:val="clear" w:color="auto" w:fill="auto"/>
          </w:tcPr>
          <w:p w14:paraId="0844EC9B" w14:textId="77777777" w:rsidR="000F5C7E" w:rsidRPr="008F268A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44" w:type="pct"/>
            <w:shd w:val="clear" w:color="auto" w:fill="auto"/>
          </w:tcPr>
          <w:p w14:paraId="5A7B4F04" w14:textId="77777777" w:rsidR="00447AB7" w:rsidRPr="008F268A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Yerel Yönetimler II</w:t>
            </w:r>
          </w:p>
          <w:p w14:paraId="47932817" w14:textId="77777777" w:rsidR="00447AB7" w:rsidRPr="008F268A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proofErr w:type="gramStart"/>
            <w:r w:rsidRPr="008F268A">
              <w:rPr>
                <w:rFonts w:ascii="Times New Roman" w:hAnsi="Times New Roman"/>
                <w:sz w:val="11"/>
                <w:szCs w:val="11"/>
              </w:rPr>
              <w:t>Prof.Dr.Mustafa</w:t>
            </w:r>
            <w:proofErr w:type="spellEnd"/>
            <w:proofErr w:type="gramEnd"/>
          </w:p>
          <w:p w14:paraId="7AC1AC3E" w14:textId="77777777" w:rsidR="000F5C7E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 xml:space="preserve">GÖRÜN </w:t>
            </w:r>
            <w:r w:rsidRPr="008F268A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8F268A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5735BCAA" w14:textId="72F9C2AD" w:rsidR="00A87AB6" w:rsidRPr="008F268A" w:rsidRDefault="00A87AB6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  <w:tc>
          <w:tcPr>
            <w:tcW w:w="728" w:type="pct"/>
            <w:shd w:val="clear" w:color="auto" w:fill="auto"/>
          </w:tcPr>
          <w:p w14:paraId="4393B51A" w14:textId="77777777" w:rsidR="000F5C7E" w:rsidRPr="008F268A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0F5C7E" w:rsidRPr="006271B3" w14:paraId="26B356D4" w14:textId="77777777" w:rsidTr="000F5C7E">
        <w:trPr>
          <w:jc w:val="center"/>
        </w:trPr>
        <w:tc>
          <w:tcPr>
            <w:tcW w:w="247" w:type="pct"/>
            <w:shd w:val="clear" w:color="auto" w:fill="F2F2F2"/>
          </w:tcPr>
          <w:p w14:paraId="12A887A0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5:40</w:t>
            </w:r>
          </w:p>
          <w:p w14:paraId="6667CBC8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6:25</w:t>
            </w:r>
          </w:p>
        </w:tc>
        <w:tc>
          <w:tcPr>
            <w:tcW w:w="945" w:type="pct"/>
            <w:shd w:val="clear" w:color="auto" w:fill="F2F2F2"/>
          </w:tcPr>
          <w:p w14:paraId="541FBB9C" w14:textId="77777777" w:rsidR="003A1C02" w:rsidRPr="008F268A" w:rsidRDefault="003A1C02" w:rsidP="003A1C0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Araştırma Yöntem ve</w:t>
            </w:r>
          </w:p>
          <w:p w14:paraId="33877D4B" w14:textId="77777777" w:rsidR="000F5C7E" w:rsidRPr="008F268A" w:rsidRDefault="003A1C02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Teknikleri</w:t>
            </w:r>
            <w:r w:rsidRPr="008F268A">
              <w:rPr>
                <w:rFonts w:ascii="Times New Roman" w:hAnsi="Times New Roman"/>
                <w:sz w:val="11"/>
                <w:szCs w:val="11"/>
              </w:rPr>
              <w:br/>
              <w:t xml:space="preserve">Prof. Dr. </w:t>
            </w:r>
            <w:proofErr w:type="spellStart"/>
            <w:r w:rsidRPr="008F268A">
              <w:rPr>
                <w:rFonts w:ascii="Times New Roman" w:hAnsi="Times New Roman"/>
                <w:sz w:val="11"/>
                <w:szCs w:val="11"/>
              </w:rPr>
              <w:t>Huseyin</w:t>
            </w:r>
            <w:proofErr w:type="spellEnd"/>
            <w:r w:rsidRPr="008F268A">
              <w:rPr>
                <w:rFonts w:ascii="Times New Roman" w:hAnsi="Times New Roman"/>
                <w:sz w:val="11"/>
                <w:szCs w:val="11"/>
              </w:rPr>
              <w:t xml:space="preserve"> Erkul </w:t>
            </w:r>
            <w:r w:rsidRPr="008F268A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8F268A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37019C83" w14:textId="2815EC33" w:rsidR="008F268A" w:rsidRPr="008F268A" w:rsidRDefault="008F268A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</w:t>
            </w:r>
            <w:r w:rsidR="00267197">
              <w:rPr>
                <w:rFonts w:ascii="Times New Roman" w:hAnsi="Times New Roman"/>
                <w:sz w:val="11"/>
                <w:szCs w:val="11"/>
              </w:rPr>
              <w:t>1</w:t>
            </w:r>
          </w:p>
        </w:tc>
        <w:tc>
          <w:tcPr>
            <w:tcW w:w="1008" w:type="pct"/>
            <w:shd w:val="clear" w:color="auto" w:fill="F2F2F2"/>
          </w:tcPr>
          <w:p w14:paraId="21A6BE79" w14:textId="77777777" w:rsidR="000F5C7E" w:rsidRDefault="006507BD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Yerel Yönetimler Maliyesi</w:t>
            </w:r>
            <w:r w:rsidRPr="008F268A">
              <w:rPr>
                <w:rFonts w:ascii="Times New Roman" w:hAnsi="Times New Roman"/>
                <w:sz w:val="11"/>
                <w:szCs w:val="11"/>
              </w:rPr>
              <w:br/>
            </w:r>
            <w:proofErr w:type="spellStart"/>
            <w:r w:rsidRPr="008F268A">
              <w:rPr>
                <w:rFonts w:ascii="Times New Roman" w:hAnsi="Times New Roman"/>
                <w:sz w:val="11"/>
                <w:szCs w:val="11"/>
              </w:rPr>
              <w:t>Prof.Dr.Erhan</w:t>
            </w:r>
            <w:proofErr w:type="spellEnd"/>
            <w:r w:rsidRPr="008F268A">
              <w:rPr>
                <w:rFonts w:ascii="Times New Roman" w:hAnsi="Times New Roman"/>
                <w:sz w:val="11"/>
                <w:szCs w:val="11"/>
              </w:rPr>
              <w:t xml:space="preserve"> GÜMÜŞ </w:t>
            </w:r>
            <w:r w:rsidRPr="008F268A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8F268A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53DE13CC" w14:textId="14E5E241" w:rsidR="00301F27" w:rsidRPr="008F268A" w:rsidRDefault="00301F27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  <w:tc>
          <w:tcPr>
            <w:tcW w:w="1028" w:type="pct"/>
            <w:shd w:val="clear" w:color="auto" w:fill="F2F2F2"/>
          </w:tcPr>
          <w:p w14:paraId="09AA5A85" w14:textId="77777777" w:rsidR="000F5C7E" w:rsidRPr="008F268A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44" w:type="pct"/>
            <w:shd w:val="clear" w:color="auto" w:fill="F2F2F2"/>
          </w:tcPr>
          <w:p w14:paraId="0B31EA24" w14:textId="77777777" w:rsidR="00447AB7" w:rsidRPr="008F268A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Yerel Yönetimler II</w:t>
            </w:r>
          </w:p>
          <w:p w14:paraId="14F01802" w14:textId="77777777" w:rsidR="00447AB7" w:rsidRPr="008F268A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proofErr w:type="gramStart"/>
            <w:r w:rsidRPr="008F268A">
              <w:rPr>
                <w:rFonts w:ascii="Times New Roman" w:hAnsi="Times New Roman"/>
                <w:sz w:val="11"/>
                <w:szCs w:val="11"/>
              </w:rPr>
              <w:t>Prof.Dr.Mustafa</w:t>
            </w:r>
            <w:proofErr w:type="spellEnd"/>
            <w:proofErr w:type="gramEnd"/>
          </w:p>
          <w:p w14:paraId="279770C4" w14:textId="77777777" w:rsidR="000F5C7E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 xml:space="preserve">GÖRÜN </w:t>
            </w:r>
            <w:r w:rsidRPr="008F268A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8F268A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675F58E3" w14:textId="77CDCC1E" w:rsidR="00A87AB6" w:rsidRPr="008F268A" w:rsidRDefault="00A87AB6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  <w:tc>
          <w:tcPr>
            <w:tcW w:w="728" w:type="pct"/>
            <w:shd w:val="clear" w:color="auto" w:fill="F2F2F2"/>
          </w:tcPr>
          <w:p w14:paraId="4FE1DBA0" w14:textId="77777777" w:rsidR="000F5C7E" w:rsidRPr="008F268A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0F5C7E" w:rsidRPr="006271B3" w14:paraId="5E3DEA57" w14:textId="77777777" w:rsidTr="000F5C7E">
        <w:trPr>
          <w:jc w:val="center"/>
        </w:trPr>
        <w:tc>
          <w:tcPr>
            <w:tcW w:w="247" w:type="pct"/>
            <w:shd w:val="clear" w:color="auto" w:fill="auto"/>
          </w:tcPr>
          <w:p w14:paraId="4916C45A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6:30</w:t>
            </w:r>
          </w:p>
          <w:p w14:paraId="09779986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auto"/>
          </w:tcPr>
          <w:p w14:paraId="56294068" w14:textId="77777777" w:rsidR="003A1C02" w:rsidRPr="008F268A" w:rsidRDefault="003A1C02" w:rsidP="003A1C0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Araştırma Yöntem ve</w:t>
            </w:r>
          </w:p>
          <w:p w14:paraId="5EAEAA2D" w14:textId="77777777" w:rsidR="000F5C7E" w:rsidRPr="008F268A" w:rsidRDefault="003A1C02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Teknikleri</w:t>
            </w:r>
            <w:r w:rsidRPr="008F268A">
              <w:rPr>
                <w:rFonts w:ascii="Times New Roman" w:hAnsi="Times New Roman"/>
                <w:sz w:val="11"/>
                <w:szCs w:val="11"/>
              </w:rPr>
              <w:br/>
              <w:t xml:space="preserve">Prof. Dr. </w:t>
            </w:r>
            <w:proofErr w:type="spellStart"/>
            <w:r w:rsidRPr="008F268A">
              <w:rPr>
                <w:rFonts w:ascii="Times New Roman" w:hAnsi="Times New Roman"/>
                <w:sz w:val="11"/>
                <w:szCs w:val="11"/>
              </w:rPr>
              <w:t>Huseyin</w:t>
            </w:r>
            <w:proofErr w:type="spellEnd"/>
            <w:r w:rsidRPr="008F268A">
              <w:rPr>
                <w:rFonts w:ascii="Times New Roman" w:hAnsi="Times New Roman"/>
                <w:sz w:val="11"/>
                <w:szCs w:val="11"/>
              </w:rPr>
              <w:t xml:space="preserve"> Erkul </w:t>
            </w:r>
            <w:r w:rsidRPr="008F268A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8F268A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36313193" w14:textId="3520E2F2" w:rsidR="008F268A" w:rsidRPr="008F268A" w:rsidRDefault="008F268A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</w:t>
            </w:r>
            <w:r w:rsidR="00267197">
              <w:rPr>
                <w:rFonts w:ascii="Times New Roman" w:hAnsi="Times New Roman"/>
                <w:sz w:val="11"/>
                <w:szCs w:val="11"/>
              </w:rPr>
              <w:t>1</w:t>
            </w:r>
          </w:p>
        </w:tc>
        <w:tc>
          <w:tcPr>
            <w:tcW w:w="1008" w:type="pct"/>
            <w:shd w:val="clear" w:color="auto" w:fill="auto"/>
          </w:tcPr>
          <w:p w14:paraId="07276E15" w14:textId="77777777" w:rsidR="000F5C7E" w:rsidRDefault="006507BD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Yerel Yönetimler Maliyesi</w:t>
            </w:r>
            <w:r w:rsidRPr="008F268A">
              <w:rPr>
                <w:rFonts w:ascii="Times New Roman" w:hAnsi="Times New Roman"/>
                <w:sz w:val="11"/>
                <w:szCs w:val="11"/>
              </w:rPr>
              <w:br/>
            </w:r>
            <w:proofErr w:type="spellStart"/>
            <w:r w:rsidRPr="008F268A">
              <w:rPr>
                <w:rFonts w:ascii="Times New Roman" w:hAnsi="Times New Roman"/>
                <w:sz w:val="11"/>
                <w:szCs w:val="11"/>
              </w:rPr>
              <w:t>Prof.Dr.Erhan</w:t>
            </w:r>
            <w:proofErr w:type="spellEnd"/>
            <w:r w:rsidRPr="008F268A">
              <w:rPr>
                <w:rFonts w:ascii="Times New Roman" w:hAnsi="Times New Roman"/>
                <w:sz w:val="11"/>
                <w:szCs w:val="11"/>
              </w:rPr>
              <w:t xml:space="preserve"> GÜMÜŞ </w:t>
            </w:r>
            <w:r w:rsidRPr="008F268A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8F268A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1847A0D5" w14:textId="0EB6BF39" w:rsidR="00301F27" w:rsidRPr="008F268A" w:rsidRDefault="00301F27" w:rsidP="00133185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  <w:tc>
          <w:tcPr>
            <w:tcW w:w="1028" w:type="pct"/>
            <w:shd w:val="clear" w:color="auto" w:fill="auto"/>
          </w:tcPr>
          <w:p w14:paraId="0EF1C959" w14:textId="73A8C200" w:rsidR="000F5C7E" w:rsidRPr="008F268A" w:rsidRDefault="000F5C7E" w:rsidP="00835C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44" w:type="pct"/>
            <w:shd w:val="clear" w:color="auto" w:fill="auto"/>
          </w:tcPr>
          <w:p w14:paraId="7A8C2C15" w14:textId="77777777" w:rsidR="00447AB7" w:rsidRPr="008F268A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Yerel Yönetimler II</w:t>
            </w:r>
          </w:p>
          <w:p w14:paraId="6E84097A" w14:textId="77777777" w:rsidR="00447AB7" w:rsidRPr="008F268A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proofErr w:type="gramStart"/>
            <w:r w:rsidRPr="008F268A">
              <w:rPr>
                <w:rFonts w:ascii="Times New Roman" w:hAnsi="Times New Roman"/>
                <w:sz w:val="11"/>
                <w:szCs w:val="11"/>
              </w:rPr>
              <w:t>Prof.Dr.Mustafa</w:t>
            </w:r>
            <w:proofErr w:type="spellEnd"/>
            <w:proofErr w:type="gramEnd"/>
          </w:p>
          <w:p w14:paraId="3B96FBB7" w14:textId="77777777" w:rsidR="000F5C7E" w:rsidRDefault="00447AB7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 xml:space="preserve">GÖRÜN </w:t>
            </w:r>
            <w:r w:rsidRPr="008F268A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8F268A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6CC6171F" w14:textId="2A43728C" w:rsidR="00A87AB6" w:rsidRPr="008F268A" w:rsidRDefault="00A87AB6" w:rsidP="00447AB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  <w:tc>
          <w:tcPr>
            <w:tcW w:w="728" w:type="pct"/>
            <w:shd w:val="clear" w:color="auto" w:fill="auto"/>
          </w:tcPr>
          <w:p w14:paraId="0EBA965A" w14:textId="77777777" w:rsidR="008E40BF" w:rsidRPr="008F268A" w:rsidRDefault="008E40BF" w:rsidP="008E40B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 xml:space="preserve">Karşılaştırmalı Kamu Yönetimi </w:t>
            </w:r>
            <w:proofErr w:type="spellStart"/>
            <w:proofErr w:type="gramStart"/>
            <w:r w:rsidRPr="008F268A">
              <w:rPr>
                <w:rFonts w:ascii="Times New Roman" w:hAnsi="Times New Roman"/>
                <w:sz w:val="11"/>
                <w:szCs w:val="11"/>
              </w:rPr>
              <w:t>Prof.Dr.Mustafa</w:t>
            </w:r>
            <w:proofErr w:type="spellEnd"/>
            <w:proofErr w:type="gramEnd"/>
          </w:p>
          <w:p w14:paraId="29F5D331" w14:textId="77777777" w:rsidR="000F5C7E" w:rsidRDefault="008E40BF" w:rsidP="008E40B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 xml:space="preserve">GÖRÜN </w:t>
            </w:r>
            <w:r w:rsidRPr="008F268A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8F268A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0671FE85" w14:textId="56B3C4C8" w:rsidR="001949F2" w:rsidRPr="008F268A" w:rsidRDefault="001949F2" w:rsidP="008E40B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</w:tr>
      <w:tr w:rsidR="000F5C7E" w:rsidRPr="006271B3" w14:paraId="483C4734" w14:textId="77777777" w:rsidTr="000F5C7E">
        <w:trPr>
          <w:jc w:val="center"/>
        </w:trPr>
        <w:tc>
          <w:tcPr>
            <w:tcW w:w="247" w:type="pct"/>
            <w:shd w:val="clear" w:color="auto" w:fill="F2F2F2" w:themeFill="background1" w:themeFillShade="F2"/>
          </w:tcPr>
          <w:p w14:paraId="0853E406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7:20</w:t>
            </w:r>
          </w:p>
          <w:p w14:paraId="155F7A8C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05</w:t>
            </w:r>
          </w:p>
        </w:tc>
        <w:tc>
          <w:tcPr>
            <w:tcW w:w="945" w:type="pct"/>
            <w:shd w:val="clear" w:color="auto" w:fill="F2F2F2" w:themeFill="background1" w:themeFillShade="F2"/>
          </w:tcPr>
          <w:p w14:paraId="415DD2F9" w14:textId="0D729950" w:rsidR="000F5C7E" w:rsidRPr="008F268A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08" w:type="pct"/>
            <w:shd w:val="clear" w:color="auto" w:fill="F2F2F2" w:themeFill="background1" w:themeFillShade="F2"/>
          </w:tcPr>
          <w:p w14:paraId="2578C303" w14:textId="13D2ABE7" w:rsidR="006507BD" w:rsidRDefault="006507BD" w:rsidP="006507B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Çevre ve Siyaset</w:t>
            </w:r>
            <w:r w:rsidRPr="008F268A">
              <w:rPr>
                <w:rFonts w:ascii="Times New Roman" w:hAnsi="Times New Roman"/>
                <w:sz w:val="11"/>
                <w:szCs w:val="11"/>
              </w:rPr>
              <w:br/>
              <w:t xml:space="preserve">Dr. Öğretim Üyesi </w:t>
            </w:r>
            <w:proofErr w:type="spellStart"/>
            <w:r w:rsidRPr="008F268A">
              <w:rPr>
                <w:rFonts w:ascii="Times New Roman" w:hAnsi="Times New Roman"/>
                <w:sz w:val="11"/>
                <w:szCs w:val="11"/>
              </w:rPr>
              <w:t>Olkan</w:t>
            </w:r>
            <w:proofErr w:type="spellEnd"/>
            <w:r w:rsidRPr="008F268A">
              <w:rPr>
                <w:rFonts w:ascii="Times New Roman" w:hAnsi="Times New Roman"/>
                <w:sz w:val="11"/>
                <w:szCs w:val="11"/>
              </w:rPr>
              <w:t xml:space="preserve"> Senemoğlu </w:t>
            </w:r>
            <w:r w:rsidRPr="008F268A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8F268A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14196741" w14:textId="2D9AF424" w:rsidR="00301F27" w:rsidRPr="008F268A" w:rsidRDefault="00301F27" w:rsidP="006507B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  <w:p w14:paraId="356C2053" w14:textId="0C4E3E1A" w:rsidR="000F5C7E" w:rsidRPr="008F268A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28" w:type="pct"/>
            <w:shd w:val="clear" w:color="auto" w:fill="F2F2F2" w:themeFill="background1" w:themeFillShade="F2"/>
          </w:tcPr>
          <w:p w14:paraId="1020CD72" w14:textId="2C276EE4" w:rsidR="000F5C7E" w:rsidRPr="008F268A" w:rsidRDefault="000F5C7E" w:rsidP="00835C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44" w:type="pct"/>
            <w:shd w:val="clear" w:color="auto" w:fill="F2F2F2" w:themeFill="background1" w:themeFillShade="F2"/>
          </w:tcPr>
          <w:p w14:paraId="382332F6" w14:textId="55971560" w:rsidR="000F5C7E" w:rsidRPr="008F268A" w:rsidRDefault="000F5C7E" w:rsidP="00CE5DB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728" w:type="pct"/>
            <w:shd w:val="clear" w:color="auto" w:fill="F2F2F2" w:themeFill="background1" w:themeFillShade="F2"/>
          </w:tcPr>
          <w:p w14:paraId="12A3F7C5" w14:textId="77777777" w:rsidR="008E40BF" w:rsidRPr="008F268A" w:rsidRDefault="008E40BF" w:rsidP="008E40B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 xml:space="preserve">Karşılaştırmalı Kamu Yönetimi </w:t>
            </w:r>
            <w:proofErr w:type="spellStart"/>
            <w:proofErr w:type="gramStart"/>
            <w:r w:rsidRPr="008F268A">
              <w:rPr>
                <w:rFonts w:ascii="Times New Roman" w:hAnsi="Times New Roman"/>
                <w:sz w:val="11"/>
                <w:szCs w:val="11"/>
              </w:rPr>
              <w:t>Prof.Dr.Mustafa</w:t>
            </w:r>
            <w:proofErr w:type="spellEnd"/>
            <w:proofErr w:type="gramEnd"/>
          </w:p>
          <w:p w14:paraId="5F731C9D" w14:textId="77777777" w:rsidR="000F5C7E" w:rsidRDefault="008E40BF" w:rsidP="008E40B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 xml:space="preserve">GÖRÜN </w:t>
            </w:r>
            <w:r w:rsidRPr="008F268A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8F268A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401D89CD" w14:textId="5E1D9112" w:rsidR="001949F2" w:rsidRPr="008F268A" w:rsidRDefault="001949F2" w:rsidP="008E40B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</w:tr>
      <w:tr w:rsidR="000F5C7E" w:rsidRPr="006271B3" w14:paraId="7A05A5E2" w14:textId="77777777" w:rsidTr="000F5C7E">
        <w:trPr>
          <w:jc w:val="center"/>
        </w:trPr>
        <w:tc>
          <w:tcPr>
            <w:tcW w:w="247" w:type="pct"/>
            <w:shd w:val="clear" w:color="auto" w:fill="F2F2F2"/>
          </w:tcPr>
          <w:p w14:paraId="4B84658A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10</w:t>
            </w:r>
          </w:p>
          <w:p w14:paraId="31383C32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55</w:t>
            </w:r>
          </w:p>
        </w:tc>
        <w:tc>
          <w:tcPr>
            <w:tcW w:w="945" w:type="pct"/>
            <w:shd w:val="clear" w:color="auto" w:fill="F2F2F2"/>
          </w:tcPr>
          <w:p w14:paraId="68910F04" w14:textId="77777777" w:rsidR="008F268A" w:rsidRDefault="00671240" w:rsidP="0027799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 xml:space="preserve">İcra ve İflas Kanunu              </w:t>
            </w:r>
          </w:p>
          <w:p w14:paraId="7370AD2F" w14:textId="2610AB87" w:rsidR="000F5C7E" w:rsidRPr="008F268A" w:rsidRDefault="00671240" w:rsidP="0027799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 xml:space="preserve"> Dr. Öğr. Üyesi </w:t>
            </w:r>
            <w:proofErr w:type="gramStart"/>
            <w:r w:rsidRPr="008F268A">
              <w:rPr>
                <w:rFonts w:ascii="Times New Roman" w:hAnsi="Times New Roman"/>
                <w:sz w:val="11"/>
                <w:szCs w:val="11"/>
              </w:rPr>
              <w:t>Adem</w:t>
            </w:r>
            <w:proofErr w:type="gramEnd"/>
            <w:r w:rsidRPr="008F268A">
              <w:rPr>
                <w:rFonts w:ascii="Times New Roman" w:hAnsi="Times New Roman"/>
                <w:sz w:val="11"/>
                <w:szCs w:val="11"/>
              </w:rPr>
              <w:t xml:space="preserve"> Yaman </w:t>
            </w:r>
            <w:r w:rsidRPr="008F268A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8F268A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61A3E6AD" w14:textId="44B0E76C" w:rsidR="008F268A" w:rsidRPr="008F268A" w:rsidRDefault="008F268A" w:rsidP="0027799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  <w:tc>
          <w:tcPr>
            <w:tcW w:w="1008" w:type="pct"/>
            <w:shd w:val="clear" w:color="auto" w:fill="F2F2F2"/>
          </w:tcPr>
          <w:p w14:paraId="72EA12AA" w14:textId="2C94E684" w:rsidR="006507BD" w:rsidRDefault="006507BD" w:rsidP="006507B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Çevre ve Siyaset</w:t>
            </w:r>
            <w:r w:rsidRPr="008F268A">
              <w:rPr>
                <w:rFonts w:ascii="Times New Roman" w:hAnsi="Times New Roman"/>
                <w:sz w:val="11"/>
                <w:szCs w:val="11"/>
              </w:rPr>
              <w:br/>
              <w:t xml:space="preserve">Dr. Öğretim Üyesi </w:t>
            </w:r>
            <w:proofErr w:type="spellStart"/>
            <w:r w:rsidRPr="008F268A">
              <w:rPr>
                <w:rFonts w:ascii="Times New Roman" w:hAnsi="Times New Roman"/>
                <w:sz w:val="11"/>
                <w:szCs w:val="11"/>
              </w:rPr>
              <w:t>Olkan</w:t>
            </w:r>
            <w:proofErr w:type="spellEnd"/>
            <w:r w:rsidRPr="008F268A">
              <w:rPr>
                <w:rFonts w:ascii="Times New Roman" w:hAnsi="Times New Roman"/>
                <w:sz w:val="11"/>
                <w:szCs w:val="11"/>
              </w:rPr>
              <w:t xml:space="preserve"> Senemoğlu </w:t>
            </w:r>
            <w:r w:rsidRPr="008F268A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8F268A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675C1CD5" w14:textId="53CB1123" w:rsidR="00301F27" w:rsidRPr="008F268A" w:rsidRDefault="00301F27" w:rsidP="006507B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  <w:p w14:paraId="7ECB2DD9" w14:textId="390C94BD" w:rsidR="000F5C7E" w:rsidRPr="008F268A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28" w:type="pct"/>
            <w:shd w:val="clear" w:color="auto" w:fill="F2F2F2"/>
          </w:tcPr>
          <w:p w14:paraId="6481BA3A" w14:textId="77777777" w:rsidR="005251FD" w:rsidRPr="008F268A" w:rsidRDefault="005251FD" w:rsidP="005251F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Devletler Özel Hukuku</w:t>
            </w:r>
          </w:p>
          <w:p w14:paraId="1AFFF265" w14:textId="77777777" w:rsidR="000F5C7E" w:rsidRDefault="005251FD" w:rsidP="005251F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 xml:space="preserve">Dr. Öğr. Üyesi Ömer Faruk Karaman </w:t>
            </w:r>
            <w:r w:rsidRPr="008F268A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8F268A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53AACC80" w14:textId="6802BCF1" w:rsidR="009F4948" w:rsidRPr="008F268A" w:rsidRDefault="009F4948" w:rsidP="005251F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  <w:tc>
          <w:tcPr>
            <w:tcW w:w="1044" w:type="pct"/>
            <w:shd w:val="clear" w:color="auto" w:fill="F2F2F2"/>
          </w:tcPr>
          <w:p w14:paraId="36469C66" w14:textId="6F7DE530" w:rsidR="000F5C7E" w:rsidRPr="008F268A" w:rsidRDefault="000F5C7E" w:rsidP="00CE5DB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728" w:type="pct"/>
            <w:shd w:val="clear" w:color="auto" w:fill="F2F2F2"/>
          </w:tcPr>
          <w:p w14:paraId="557D23E1" w14:textId="77777777" w:rsidR="004A256E" w:rsidRPr="008F268A" w:rsidRDefault="004A256E" w:rsidP="004A256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Mesleki Yabancı Dil IV</w:t>
            </w:r>
          </w:p>
          <w:p w14:paraId="7BAFA1F9" w14:textId="77777777" w:rsidR="000F5C7E" w:rsidRDefault="004A256E" w:rsidP="004A256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 xml:space="preserve">Öğr. Gör. Dr. Gökhan </w:t>
            </w:r>
            <w:proofErr w:type="spellStart"/>
            <w:r w:rsidRPr="008F268A">
              <w:rPr>
                <w:rFonts w:ascii="Times New Roman" w:hAnsi="Times New Roman"/>
                <w:sz w:val="11"/>
                <w:szCs w:val="11"/>
              </w:rPr>
              <w:t>Hınız</w:t>
            </w:r>
            <w:proofErr w:type="spellEnd"/>
            <w:r w:rsidRPr="008F268A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r w:rsidRPr="008F268A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8F268A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59DFCE99" w14:textId="1BE5D8C0" w:rsidR="001949F2" w:rsidRPr="008F268A" w:rsidRDefault="001949F2" w:rsidP="004A256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</w:tr>
      <w:tr w:rsidR="000F5C7E" w:rsidRPr="006271B3" w14:paraId="6B5FF26A" w14:textId="77777777" w:rsidTr="008F268A">
        <w:trPr>
          <w:trHeight w:val="321"/>
          <w:jc w:val="center"/>
        </w:trPr>
        <w:tc>
          <w:tcPr>
            <w:tcW w:w="247" w:type="pct"/>
          </w:tcPr>
          <w:p w14:paraId="45B9DB4B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00</w:t>
            </w:r>
          </w:p>
          <w:p w14:paraId="061EA065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45</w:t>
            </w:r>
          </w:p>
        </w:tc>
        <w:tc>
          <w:tcPr>
            <w:tcW w:w="945" w:type="pct"/>
          </w:tcPr>
          <w:p w14:paraId="1B46E744" w14:textId="77777777" w:rsidR="008F268A" w:rsidRDefault="0027799F" w:rsidP="008F268A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İcra ve İflas Kanunu</w:t>
            </w:r>
          </w:p>
          <w:p w14:paraId="63207478" w14:textId="5C7FA175" w:rsidR="008F268A" w:rsidRDefault="0027799F" w:rsidP="008F268A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 xml:space="preserve">Dr. Öğr. Üyesi </w:t>
            </w:r>
            <w:proofErr w:type="gramStart"/>
            <w:r w:rsidRPr="008F268A">
              <w:rPr>
                <w:rFonts w:ascii="Times New Roman" w:hAnsi="Times New Roman"/>
                <w:sz w:val="11"/>
                <w:szCs w:val="11"/>
              </w:rPr>
              <w:t>Adem</w:t>
            </w:r>
            <w:proofErr w:type="gramEnd"/>
            <w:r w:rsidRPr="008F268A">
              <w:rPr>
                <w:rFonts w:ascii="Times New Roman" w:hAnsi="Times New Roman"/>
                <w:sz w:val="11"/>
                <w:szCs w:val="11"/>
              </w:rPr>
              <w:t xml:space="preserve"> Yaman </w:t>
            </w:r>
            <w:r w:rsidRPr="008F268A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8F268A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6005C275" w14:textId="1AF92581" w:rsidR="008F268A" w:rsidRPr="008F268A" w:rsidRDefault="008F268A" w:rsidP="008F268A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  <w:tc>
          <w:tcPr>
            <w:tcW w:w="1008" w:type="pct"/>
          </w:tcPr>
          <w:p w14:paraId="5A2CD09D" w14:textId="28C45693" w:rsidR="000F5C7E" w:rsidRPr="008F268A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28" w:type="pct"/>
          </w:tcPr>
          <w:p w14:paraId="2AA8933C" w14:textId="77777777" w:rsidR="00835CE6" w:rsidRPr="008F268A" w:rsidRDefault="00835CE6" w:rsidP="00835C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Devletler Özel Hukuku</w:t>
            </w:r>
          </w:p>
          <w:p w14:paraId="391E6456" w14:textId="77777777" w:rsidR="000F5C7E" w:rsidRDefault="00835CE6" w:rsidP="00835C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 xml:space="preserve">Dr. Öğr. Üyesi Ömer Faruk Karaman </w:t>
            </w:r>
            <w:r w:rsidRPr="008F268A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8F268A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044C027C" w14:textId="5DFC1BB8" w:rsidR="009F4948" w:rsidRPr="008F268A" w:rsidRDefault="009F4948" w:rsidP="00835CE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  <w:tc>
          <w:tcPr>
            <w:tcW w:w="1044" w:type="pct"/>
          </w:tcPr>
          <w:p w14:paraId="180D410F" w14:textId="4282CE11" w:rsidR="000F5C7E" w:rsidRPr="008F268A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728" w:type="pct"/>
          </w:tcPr>
          <w:p w14:paraId="40979EDF" w14:textId="77777777" w:rsidR="004A256E" w:rsidRPr="008F268A" w:rsidRDefault="004A256E" w:rsidP="004A256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Mesleki Yabancı Dil IV</w:t>
            </w:r>
          </w:p>
          <w:p w14:paraId="64E7E341" w14:textId="77777777" w:rsidR="000F5C7E" w:rsidRDefault="004A256E" w:rsidP="004A256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 xml:space="preserve">Öğr. Gör. Dr. Gökhan </w:t>
            </w:r>
            <w:proofErr w:type="spellStart"/>
            <w:r w:rsidRPr="008F268A">
              <w:rPr>
                <w:rFonts w:ascii="Times New Roman" w:hAnsi="Times New Roman"/>
                <w:sz w:val="11"/>
                <w:szCs w:val="11"/>
              </w:rPr>
              <w:t>Hınız</w:t>
            </w:r>
            <w:proofErr w:type="spellEnd"/>
            <w:r w:rsidRPr="008F268A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r w:rsidRPr="008F268A">
              <w:rPr>
                <w:rFonts w:ascii="Times New Roman" w:hAnsi="Times New Roman"/>
                <w:b/>
                <w:bCs/>
                <w:sz w:val="11"/>
                <w:szCs w:val="11"/>
              </w:rPr>
              <w:t>(İÖ)</w:t>
            </w:r>
          </w:p>
          <w:p w14:paraId="2AADDF65" w14:textId="2F060FCD" w:rsidR="001949F2" w:rsidRPr="008F268A" w:rsidRDefault="001949F2" w:rsidP="004A256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</w:tr>
      <w:tr w:rsidR="000F5C7E" w:rsidRPr="006271B3" w14:paraId="7497E7DF" w14:textId="77777777" w:rsidTr="00A426D8">
        <w:trPr>
          <w:trHeight w:val="385"/>
          <w:jc w:val="center"/>
        </w:trPr>
        <w:tc>
          <w:tcPr>
            <w:tcW w:w="247" w:type="pct"/>
            <w:shd w:val="clear" w:color="auto" w:fill="F2F2F2"/>
          </w:tcPr>
          <w:p w14:paraId="5AE3CCB5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50</w:t>
            </w:r>
          </w:p>
          <w:p w14:paraId="703133DD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0:35</w:t>
            </w:r>
          </w:p>
        </w:tc>
        <w:tc>
          <w:tcPr>
            <w:tcW w:w="945" w:type="pct"/>
            <w:shd w:val="clear" w:color="auto" w:fill="F2F2F2"/>
          </w:tcPr>
          <w:p w14:paraId="2A9F85A5" w14:textId="5EB59F0E" w:rsidR="000F5C7E" w:rsidRPr="008F268A" w:rsidRDefault="000F5C7E" w:rsidP="00F779F3">
            <w:pPr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08" w:type="pct"/>
            <w:shd w:val="clear" w:color="auto" w:fill="F2F2F2"/>
          </w:tcPr>
          <w:p w14:paraId="53F2C955" w14:textId="378A407E" w:rsidR="000F5C7E" w:rsidRPr="008F268A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28" w:type="pct"/>
            <w:shd w:val="clear" w:color="auto" w:fill="F2F2F2"/>
          </w:tcPr>
          <w:p w14:paraId="201BE6B5" w14:textId="77777777" w:rsidR="001750DB" w:rsidRPr="008F268A" w:rsidRDefault="001750DB" w:rsidP="001750D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Kent Sosyolojisi</w:t>
            </w:r>
          </w:p>
          <w:p w14:paraId="696E77A2" w14:textId="77777777" w:rsidR="001750DB" w:rsidRPr="008F268A" w:rsidRDefault="001750DB" w:rsidP="001750D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proofErr w:type="gramStart"/>
            <w:r w:rsidRPr="008F268A">
              <w:rPr>
                <w:rFonts w:ascii="Times New Roman" w:hAnsi="Times New Roman"/>
                <w:sz w:val="11"/>
                <w:szCs w:val="11"/>
              </w:rPr>
              <w:t>Dr.Öğr.Üyesi</w:t>
            </w:r>
            <w:proofErr w:type="spellEnd"/>
            <w:proofErr w:type="gramEnd"/>
            <w:r w:rsidRPr="008F268A">
              <w:rPr>
                <w:rFonts w:ascii="Times New Roman" w:hAnsi="Times New Roman"/>
                <w:sz w:val="11"/>
                <w:szCs w:val="11"/>
              </w:rPr>
              <w:t xml:space="preserve"> Şermin ATAK</w:t>
            </w:r>
          </w:p>
          <w:p w14:paraId="0C1433D7" w14:textId="77777777" w:rsidR="000F5C7E" w:rsidRDefault="001750DB" w:rsidP="001750D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 xml:space="preserve">ÇOBANOĞLU </w:t>
            </w:r>
            <w:r w:rsidRPr="008F268A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8F268A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58F7ADCD" w14:textId="7E1575CD" w:rsidR="009F4948" w:rsidRPr="008F268A" w:rsidRDefault="009F4948" w:rsidP="001750D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  <w:tc>
          <w:tcPr>
            <w:tcW w:w="1044" w:type="pct"/>
            <w:shd w:val="clear" w:color="auto" w:fill="F2F2F2"/>
          </w:tcPr>
          <w:p w14:paraId="30D375E1" w14:textId="78C77FAA" w:rsidR="00A426D8" w:rsidRPr="008F268A" w:rsidRDefault="000F5C7E" w:rsidP="00A426D8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ab/>
            </w:r>
            <w:r w:rsidRPr="008F268A">
              <w:rPr>
                <w:rFonts w:ascii="Times New Roman" w:hAnsi="Times New Roman"/>
                <w:sz w:val="11"/>
                <w:szCs w:val="11"/>
              </w:rPr>
              <w:br/>
            </w:r>
          </w:p>
          <w:p w14:paraId="3B5DFB80" w14:textId="19505B2A" w:rsidR="000F5C7E" w:rsidRPr="008F268A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728" w:type="pct"/>
            <w:shd w:val="clear" w:color="auto" w:fill="F2F2F2"/>
          </w:tcPr>
          <w:p w14:paraId="45B2BA0A" w14:textId="18798B48" w:rsidR="000F5C7E" w:rsidRPr="008F268A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0F5C7E" w:rsidRPr="006271B3" w14:paraId="3E928694" w14:textId="77777777" w:rsidTr="000F5C7E">
        <w:trPr>
          <w:trHeight w:val="60"/>
          <w:jc w:val="center"/>
        </w:trPr>
        <w:tc>
          <w:tcPr>
            <w:tcW w:w="247" w:type="pct"/>
          </w:tcPr>
          <w:p w14:paraId="02A758D7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0:40</w:t>
            </w:r>
          </w:p>
          <w:p w14:paraId="6907E946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1:25</w:t>
            </w:r>
          </w:p>
        </w:tc>
        <w:tc>
          <w:tcPr>
            <w:tcW w:w="945" w:type="pct"/>
          </w:tcPr>
          <w:p w14:paraId="1B0A5D38" w14:textId="7F6EA441" w:rsidR="000F5C7E" w:rsidRPr="008F268A" w:rsidRDefault="000F5C7E" w:rsidP="004C3EC4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08" w:type="pct"/>
          </w:tcPr>
          <w:p w14:paraId="299D45EF" w14:textId="1A8A32A8" w:rsidR="000F5C7E" w:rsidRPr="008F268A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28" w:type="pct"/>
          </w:tcPr>
          <w:p w14:paraId="4BCE5441" w14:textId="77777777" w:rsidR="001750DB" w:rsidRPr="008F268A" w:rsidRDefault="001750DB" w:rsidP="001750D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Kent Sosyolojisi</w:t>
            </w:r>
          </w:p>
          <w:p w14:paraId="45831828" w14:textId="77777777" w:rsidR="001750DB" w:rsidRPr="008F268A" w:rsidRDefault="001750DB" w:rsidP="001750D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proofErr w:type="gramStart"/>
            <w:r w:rsidRPr="008F268A">
              <w:rPr>
                <w:rFonts w:ascii="Times New Roman" w:hAnsi="Times New Roman"/>
                <w:sz w:val="11"/>
                <w:szCs w:val="11"/>
              </w:rPr>
              <w:t>Dr.Öğr.Üyesi</w:t>
            </w:r>
            <w:proofErr w:type="spellEnd"/>
            <w:proofErr w:type="gramEnd"/>
            <w:r w:rsidRPr="008F268A">
              <w:rPr>
                <w:rFonts w:ascii="Times New Roman" w:hAnsi="Times New Roman"/>
                <w:sz w:val="11"/>
                <w:szCs w:val="11"/>
              </w:rPr>
              <w:t xml:space="preserve"> Şermin ATAK</w:t>
            </w:r>
          </w:p>
          <w:p w14:paraId="16424E3D" w14:textId="77777777" w:rsidR="000F5C7E" w:rsidRDefault="001750DB" w:rsidP="001750D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 xml:space="preserve">ÇOBANOĞLU </w:t>
            </w:r>
            <w:r w:rsidRPr="008F268A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8F268A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72A4E9B7" w14:textId="08C0391B" w:rsidR="009F4948" w:rsidRPr="008F268A" w:rsidRDefault="009F4948" w:rsidP="001750D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8F268A">
              <w:rPr>
                <w:rFonts w:ascii="Times New Roman" w:hAnsi="Times New Roman"/>
                <w:sz w:val="11"/>
                <w:szCs w:val="11"/>
              </w:rPr>
              <w:t>305</w:t>
            </w:r>
          </w:p>
        </w:tc>
        <w:tc>
          <w:tcPr>
            <w:tcW w:w="1044" w:type="pct"/>
          </w:tcPr>
          <w:p w14:paraId="13B47472" w14:textId="09E0F9A3" w:rsidR="000F5C7E" w:rsidRPr="008F268A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728" w:type="pct"/>
          </w:tcPr>
          <w:p w14:paraId="4B5CB4D7" w14:textId="16D5A9B3" w:rsidR="000F5C7E" w:rsidRPr="008F268A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0F5C7E" w:rsidRPr="006271B3" w14:paraId="070B10C5" w14:textId="77777777" w:rsidTr="00671240">
        <w:trPr>
          <w:trHeight w:val="60"/>
          <w:jc w:val="center"/>
        </w:trPr>
        <w:tc>
          <w:tcPr>
            <w:tcW w:w="247" w:type="pct"/>
            <w:shd w:val="clear" w:color="auto" w:fill="F2F2F2"/>
          </w:tcPr>
          <w:p w14:paraId="1641B9E1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1:30</w:t>
            </w:r>
          </w:p>
          <w:p w14:paraId="7284A59B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2:15</w:t>
            </w:r>
          </w:p>
        </w:tc>
        <w:tc>
          <w:tcPr>
            <w:tcW w:w="945" w:type="pct"/>
            <w:shd w:val="clear" w:color="auto" w:fill="F2F2F2"/>
          </w:tcPr>
          <w:p w14:paraId="3EC0A304" w14:textId="0C798828" w:rsidR="000F5C7E" w:rsidRPr="006271B3" w:rsidRDefault="000F5C7E" w:rsidP="004C3EC4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7F3AA2F2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078A1D98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589E1779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43F77332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0F5C7E" w:rsidRPr="006271B3" w14:paraId="5048B019" w14:textId="77777777" w:rsidTr="00671240">
        <w:trPr>
          <w:trHeight w:val="60"/>
          <w:jc w:val="center"/>
        </w:trPr>
        <w:tc>
          <w:tcPr>
            <w:tcW w:w="247" w:type="pct"/>
          </w:tcPr>
          <w:p w14:paraId="4E8F139B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</w:tcPr>
          <w:p w14:paraId="61F00A6E" w14:textId="77777777" w:rsidR="000F5C7E" w:rsidRPr="006271B3" w:rsidRDefault="000F5C7E" w:rsidP="006E2E6B">
            <w:pPr>
              <w:spacing w:after="0" w:line="240" w:lineRule="auto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50CD1818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67222D67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2534BCB5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733841FE" w14:textId="77777777" w:rsidR="000F5C7E" w:rsidRPr="006271B3" w:rsidRDefault="000F5C7E" w:rsidP="000F5C7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714D4E04" w14:textId="77777777" w:rsidR="00E17A62" w:rsidRPr="006271B3" w:rsidRDefault="00E17A62">
      <w:pPr>
        <w:rPr>
          <w:rFonts w:ascii="Times New Roman" w:hAnsi="Times New Roman"/>
          <w:sz w:val="10"/>
          <w:szCs w:val="14"/>
        </w:rPr>
      </w:pPr>
    </w:p>
    <w:tbl>
      <w:tblPr>
        <w:tblW w:w="500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15"/>
        <w:gridCol w:w="2736"/>
        <w:gridCol w:w="2919"/>
        <w:gridCol w:w="2976"/>
        <w:gridCol w:w="3023"/>
        <w:gridCol w:w="2108"/>
      </w:tblGrid>
      <w:tr w:rsidR="00B055EE" w:rsidRPr="006271B3" w14:paraId="5CB4F7C5" w14:textId="77777777" w:rsidTr="00A8120D">
        <w:trPr>
          <w:jc w:val="center"/>
        </w:trPr>
        <w:tc>
          <w:tcPr>
            <w:tcW w:w="247" w:type="pct"/>
          </w:tcPr>
          <w:p w14:paraId="214A040B" w14:textId="77777777" w:rsidR="00B055EE" w:rsidRPr="006271B3" w:rsidRDefault="00B055EE" w:rsidP="002B6F66">
            <w:pPr>
              <w:spacing w:after="0" w:line="240" w:lineRule="auto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lastRenderedPageBreak/>
              <w:t>4.SINIF</w:t>
            </w:r>
          </w:p>
        </w:tc>
        <w:tc>
          <w:tcPr>
            <w:tcW w:w="945" w:type="pct"/>
          </w:tcPr>
          <w:p w14:paraId="2F89E41A" w14:textId="77777777" w:rsidR="00B055EE" w:rsidRPr="006271B3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PAZARTESİ</w:t>
            </w:r>
          </w:p>
        </w:tc>
        <w:tc>
          <w:tcPr>
            <w:tcW w:w="1008" w:type="pct"/>
          </w:tcPr>
          <w:p w14:paraId="58008592" w14:textId="77777777" w:rsidR="00B055EE" w:rsidRPr="006271B3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SALI</w:t>
            </w:r>
          </w:p>
        </w:tc>
        <w:tc>
          <w:tcPr>
            <w:tcW w:w="1028" w:type="pct"/>
          </w:tcPr>
          <w:p w14:paraId="271120DC" w14:textId="77777777" w:rsidR="00B055EE" w:rsidRPr="006271B3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ÇARŞAMBA</w:t>
            </w:r>
          </w:p>
        </w:tc>
        <w:tc>
          <w:tcPr>
            <w:tcW w:w="1044" w:type="pct"/>
          </w:tcPr>
          <w:p w14:paraId="57266433" w14:textId="77777777" w:rsidR="00B055EE" w:rsidRPr="006271B3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PERŞEMBE</w:t>
            </w:r>
          </w:p>
        </w:tc>
        <w:tc>
          <w:tcPr>
            <w:tcW w:w="729" w:type="pct"/>
          </w:tcPr>
          <w:p w14:paraId="76DECEEB" w14:textId="77777777" w:rsidR="00B055EE" w:rsidRPr="006271B3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sz w:val="10"/>
                <w:szCs w:val="14"/>
              </w:rPr>
              <w:t>CUMA</w:t>
            </w:r>
          </w:p>
        </w:tc>
      </w:tr>
      <w:tr w:rsidR="00FF6142" w:rsidRPr="006271B3" w14:paraId="5CCB4647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259217B6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8:10</w:t>
            </w:r>
          </w:p>
          <w:p w14:paraId="70A45E1B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8:55</w:t>
            </w:r>
          </w:p>
        </w:tc>
        <w:tc>
          <w:tcPr>
            <w:tcW w:w="945" w:type="pct"/>
            <w:shd w:val="clear" w:color="auto" w:fill="F2F2F2"/>
          </w:tcPr>
          <w:p w14:paraId="6CBB2C77" w14:textId="77777777" w:rsidR="00FF6142" w:rsidRPr="00714819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08" w:type="pct"/>
            <w:shd w:val="clear" w:color="auto" w:fill="F2F2F2"/>
          </w:tcPr>
          <w:p w14:paraId="63A5B868" w14:textId="77777777" w:rsidR="00FF6142" w:rsidRPr="00714819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28" w:type="pct"/>
            <w:shd w:val="clear" w:color="auto" w:fill="F2F2F2"/>
          </w:tcPr>
          <w:p w14:paraId="67A04C44" w14:textId="77777777" w:rsidR="00FF6142" w:rsidRPr="00714819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44" w:type="pct"/>
            <w:shd w:val="clear" w:color="auto" w:fill="F2F2F2"/>
          </w:tcPr>
          <w:p w14:paraId="0B9AA86B" w14:textId="77777777" w:rsidR="00FF6142" w:rsidRPr="00714819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729" w:type="pct"/>
            <w:shd w:val="clear" w:color="auto" w:fill="F2F2F2"/>
          </w:tcPr>
          <w:p w14:paraId="473BD0EF" w14:textId="77777777" w:rsidR="00FF6142" w:rsidRPr="00714819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FF6142" w:rsidRPr="006271B3" w14:paraId="7EB33C00" w14:textId="77777777" w:rsidTr="00A8120D">
        <w:trPr>
          <w:jc w:val="center"/>
        </w:trPr>
        <w:tc>
          <w:tcPr>
            <w:tcW w:w="247" w:type="pct"/>
          </w:tcPr>
          <w:p w14:paraId="7D53E961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00</w:t>
            </w:r>
          </w:p>
          <w:p w14:paraId="172D3B68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45</w:t>
            </w:r>
          </w:p>
        </w:tc>
        <w:tc>
          <w:tcPr>
            <w:tcW w:w="945" w:type="pct"/>
          </w:tcPr>
          <w:p w14:paraId="3D4CC05A" w14:textId="77777777" w:rsidR="00FF6142" w:rsidRPr="00714819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08" w:type="pct"/>
          </w:tcPr>
          <w:p w14:paraId="1B29C8D6" w14:textId="77777777" w:rsidR="00EA23AB" w:rsidRPr="00714819" w:rsidRDefault="00EA23AB" w:rsidP="00EA23A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Bitirme Projesi</w:t>
            </w:r>
            <w:r w:rsidRPr="00714819">
              <w:rPr>
                <w:rFonts w:ascii="Times New Roman" w:hAnsi="Times New Roman"/>
                <w:sz w:val="11"/>
                <w:szCs w:val="11"/>
              </w:rPr>
              <w:br/>
            </w:r>
            <w:proofErr w:type="spellStart"/>
            <w:r w:rsidRPr="00714819">
              <w:rPr>
                <w:rFonts w:ascii="Times New Roman" w:hAnsi="Times New Roman"/>
                <w:sz w:val="11"/>
                <w:szCs w:val="11"/>
              </w:rPr>
              <w:t>Prof.Dr.Erhan</w:t>
            </w:r>
            <w:proofErr w:type="spellEnd"/>
            <w:r w:rsidRPr="00714819">
              <w:rPr>
                <w:rFonts w:ascii="Times New Roman" w:hAnsi="Times New Roman"/>
                <w:sz w:val="11"/>
                <w:szCs w:val="11"/>
              </w:rPr>
              <w:t xml:space="preserve"> GÜMÜŞ</w:t>
            </w:r>
          </w:p>
          <w:p w14:paraId="447BFFAE" w14:textId="73BD2812" w:rsidR="00FF6142" w:rsidRPr="00714819" w:rsidRDefault="00301F27" w:rsidP="001A63D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1028" w:type="pct"/>
          </w:tcPr>
          <w:p w14:paraId="000FC424" w14:textId="77777777" w:rsidR="0069445F" w:rsidRPr="00714819" w:rsidRDefault="0069445F" w:rsidP="0069445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Yönetim Psikolojisi</w:t>
            </w:r>
          </w:p>
          <w:p w14:paraId="45B1E598" w14:textId="77777777" w:rsidR="00FF6142" w:rsidRPr="00714819" w:rsidRDefault="0069445F" w:rsidP="001A63D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Prof. Dr. Gülten Gümüştekin</w:t>
            </w:r>
          </w:p>
          <w:p w14:paraId="640C9EE2" w14:textId="54C1C4CB" w:rsidR="009F4948" w:rsidRPr="00714819" w:rsidRDefault="009F4948" w:rsidP="001A63D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1044" w:type="pct"/>
          </w:tcPr>
          <w:p w14:paraId="52075BAB" w14:textId="77777777" w:rsidR="00FF6142" w:rsidRPr="00714819" w:rsidRDefault="00A85674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Uluslararası Örgütler</w:t>
            </w:r>
          </w:p>
          <w:p w14:paraId="539BF3FD" w14:textId="77777777" w:rsidR="00A85674" w:rsidRPr="00714819" w:rsidRDefault="00A85674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Dr. Öğr. Üyesi Ömer Faruk Karaman</w:t>
            </w:r>
          </w:p>
          <w:p w14:paraId="53383ACA" w14:textId="20EC1E88" w:rsidR="00A87AB6" w:rsidRPr="00714819" w:rsidRDefault="00A87AB6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729" w:type="pct"/>
          </w:tcPr>
          <w:p w14:paraId="24CEE0C1" w14:textId="77777777" w:rsidR="00FA775E" w:rsidRPr="00714819" w:rsidRDefault="00FA775E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Bitirme Projesi</w:t>
            </w:r>
          </w:p>
          <w:p w14:paraId="53E5EC0B" w14:textId="77777777" w:rsidR="00FF6142" w:rsidRPr="00714819" w:rsidRDefault="00FA775E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proofErr w:type="gramStart"/>
            <w:r w:rsidRPr="00714819">
              <w:rPr>
                <w:rFonts w:ascii="Times New Roman" w:hAnsi="Times New Roman"/>
                <w:sz w:val="11"/>
                <w:szCs w:val="11"/>
              </w:rPr>
              <w:t>Doç.Dr.Ahmet</w:t>
            </w:r>
            <w:proofErr w:type="spellEnd"/>
            <w:proofErr w:type="gramEnd"/>
            <w:r w:rsidRPr="00714819">
              <w:rPr>
                <w:rFonts w:ascii="Times New Roman" w:hAnsi="Times New Roman"/>
                <w:sz w:val="11"/>
                <w:szCs w:val="11"/>
              </w:rPr>
              <w:t xml:space="preserve"> TUNÇ</w:t>
            </w:r>
          </w:p>
          <w:p w14:paraId="2F34266F" w14:textId="369D3AB6" w:rsidR="001949F2" w:rsidRPr="00714819" w:rsidRDefault="001949F2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</w:tr>
      <w:tr w:rsidR="00FF6142" w:rsidRPr="006271B3" w14:paraId="3D4313E7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3D11B75F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09:50</w:t>
            </w:r>
          </w:p>
          <w:p w14:paraId="6BB49C96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0:35</w:t>
            </w:r>
          </w:p>
        </w:tc>
        <w:tc>
          <w:tcPr>
            <w:tcW w:w="945" w:type="pct"/>
            <w:shd w:val="clear" w:color="auto" w:fill="F2F2F2"/>
          </w:tcPr>
          <w:p w14:paraId="762760C5" w14:textId="27E2C70A" w:rsidR="009B6D64" w:rsidRPr="00714819" w:rsidRDefault="009B6D64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08" w:type="pct"/>
            <w:shd w:val="clear" w:color="auto" w:fill="F2F2F2"/>
          </w:tcPr>
          <w:p w14:paraId="0811E0B8" w14:textId="77777777" w:rsidR="00EA23AB" w:rsidRPr="00714819" w:rsidRDefault="00EB4BC3" w:rsidP="00EA23A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r w:rsidR="00EA23AB" w:rsidRPr="00714819">
              <w:rPr>
                <w:rFonts w:ascii="Times New Roman" w:hAnsi="Times New Roman"/>
                <w:sz w:val="11"/>
                <w:szCs w:val="11"/>
              </w:rPr>
              <w:t>Bitirme Projesi</w:t>
            </w:r>
            <w:r w:rsidR="00EA23AB" w:rsidRPr="00714819">
              <w:rPr>
                <w:rFonts w:ascii="Times New Roman" w:hAnsi="Times New Roman"/>
                <w:sz w:val="11"/>
                <w:szCs w:val="11"/>
              </w:rPr>
              <w:br/>
            </w:r>
            <w:proofErr w:type="spellStart"/>
            <w:r w:rsidR="00EA23AB" w:rsidRPr="00714819">
              <w:rPr>
                <w:rFonts w:ascii="Times New Roman" w:hAnsi="Times New Roman"/>
                <w:sz w:val="11"/>
                <w:szCs w:val="11"/>
              </w:rPr>
              <w:t>Prof.Dr.Erhan</w:t>
            </w:r>
            <w:proofErr w:type="spellEnd"/>
            <w:r w:rsidR="00EA23AB" w:rsidRPr="00714819">
              <w:rPr>
                <w:rFonts w:ascii="Times New Roman" w:hAnsi="Times New Roman"/>
                <w:sz w:val="11"/>
                <w:szCs w:val="11"/>
              </w:rPr>
              <w:t xml:space="preserve"> GÜMÜŞ</w:t>
            </w:r>
          </w:p>
          <w:p w14:paraId="5FB86086" w14:textId="0144B863" w:rsidR="00BF3620" w:rsidRPr="00714819" w:rsidRDefault="00301F27" w:rsidP="001A63D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1028" w:type="pct"/>
            <w:shd w:val="clear" w:color="auto" w:fill="F2F2F2"/>
          </w:tcPr>
          <w:p w14:paraId="5465A2CC" w14:textId="77777777" w:rsidR="0069445F" w:rsidRPr="00714819" w:rsidRDefault="0069445F" w:rsidP="0069445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Yönetim Psikolojisi</w:t>
            </w:r>
          </w:p>
          <w:p w14:paraId="3F995701" w14:textId="77777777" w:rsidR="00FF6142" w:rsidRPr="00714819" w:rsidRDefault="0069445F" w:rsidP="001A63D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 xml:space="preserve">Prof. Dr. Gülten </w:t>
            </w:r>
            <w:r w:rsidR="001A63DF" w:rsidRPr="00714819">
              <w:rPr>
                <w:rFonts w:ascii="Times New Roman" w:hAnsi="Times New Roman"/>
                <w:sz w:val="11"/>
                <w:szCs w:val="11"/>
              </w:rPr>
              <w:t>Gümüştekin</w:t>
            </w:r>
          </w:p>
          <w:p w14:paraId="3F5BD15E" w14:textId="78AB9A00" w:rsidR="009F4948" w:rsidRPr="00714819" w:rsidRDefault="009F4948" w:rsidP="001A63D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1044" w:type="pct"/>
            <w:shd w:val="clear" w:color="auto" w:fill="F2F2F2"/>
          </w:tcPr>
          <w:p w14:paraId="4690CFE1" w14:textId="77777777" w:rsidR="00A85674" w:rsidRPr="00714819" w:rsidRDefault="00A85674" w:rsidP="00A85674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Uluslararası Örgütler</w:t>
            </w:r>
          </w:p>
          <w:p w14:paraId="70F5F0C2" w14:textId="77777777" w:rsidR="00FF6142" w:rsidRPr="00714819" w:rsidRDefault="00A85674" w:rsidP="00A85674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Dr. Öğr. Üyesi Ömer Faruk Karaman</w:t>
            </w:r>
          </w:p>
          <w:p w14:paraId="407BD113" w14:textId="262226E2" w:rsidR="00A87AB6" w:rsidRPr="00714819" w:rsidRDefault="00A87AB6" w:rsidP="00A85674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729" w:type="pct"/>
            <w:shd w:val="clear" w:color="auto" w:fill="F2F2F2"/>
          </w:tcPr>
          <w:p w14:paraId="68D81375" w14:textId="77777777" w:rsidR="00FA775E" w:rsidRPr="00714819" w:rsidRDefault="00FA775E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Bitirme Projesi</w:t>
            </w:r>
          </w:p>
          <w:p w14:paraId="28FF518A" w14:textId="77777777" w:rsidR="00FF6142" w:rsidRPr="00714819" w:rsidRDefault="00FA775E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proofErr w:type="gramStart"/>
            <w:r w:rsidRPr="00714819">
              <w:rPr>
                <w:rFonts w:ascii="Times New Roman" w:hAnsi="Times New Roman"/>
                <w:sz w:val="11"/>
                <w:szCs w:val="11"/>
              </w:rPr>
              <w:t>Doç.Dr.Ahmet</w:t>
            </w:r>
            <w:proofErr w:type="spellEnd"/>
            <w:proofErr w:type="gramEnd"/>
            <w:r w:rsidRPr="00714819">
              <w:rPr>
                <w:rFonts w:ascii="Times New Roman" w:hAnsi="Times New Roman"/>
                <w:sz w:val="11"/>
                <w:szCs w:val="11"/>
              </w:rPr>
              <w:t xml:space="preserve"> TUNÇ</w:t>
            </w:r>
          </w:p>
          <w:p w14:paraId="69109C25" w14:textId="65E7E3BD" w:rsidR="001949F2" w:rsidRPr="00714819" w:rsidRDefault="001949F2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</w:tr>
      <w:tr w:rsidR="00FF6142" w:rsidRPr="006271B3" w14:paraId="4E1E6A65" w14:textId="77777777" w:rsidTr="00A8120D">
        <w:trPr>
          <w:jc w:val="center"/>
        </w:trPr>
        <w:tc>
          <w:tcPr>
            <w:tcW w:w="247" w:type="pct"/>
          </w:tcPr>
          <w:p w14:paraId="515F644D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0:40</w:t>
            </w:r>
          </w:p>
          <w:p w14:paraId="5397C094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1:25</w:t>
            </w:r>
          </w:p>
        </w:tc>
        <w:tc>
          <w:tcPr>
            <w:tcW w:w="945" w:type="pct"/>
          </w:tcPr>
          <w:p w14:paraId="420EFA89" w14:textId="41FA8813" w:rsidR="009B6D64" w:rsidRPr="00714819" w:rsidRDefault="009B6D64" w:rsidP="00A426D8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08" w:type="pct"/>
          </w:tcPr>
          <w:p w14:paraId="53AE3D6C" w14:textId="4B24B8F6" w:rsidR="00FF6142" w:rsidRPr="00714819" w:rsidRDefault="00FF6142" w:rsidP="00F5130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28" w:type="pct"/>
          </w:tcPr>
          <w:p w14:paraId="5732F85E" w14:textId="77777777" w:rsidR="00FF6142" w:rsidRPr="00714819" w:rsidRDefault="00F6309D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Mesleki Yabancı Dil VI</w:t>
            </w:r>
          </w:p>
          <w:p w14:paraId="596F0956" w14:textId="6A3FEDA1" w:rsidR="00F6309D" w:rsidRPr="00714819" w:rsidRDefault="00F6309D" w:rsidP="00F6309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Pelin Albayrak</w:t>
            </w:r>
          </w:p>
          <w:p w14:paraId="318C2E9A" w14:textId="69E4A01C" w:rsidR="009F4948" w:rsidRPr="00714819" w:rsidRDefault="009F4948" w:rsidP="00F6309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  <w:p w14:paraId="5E774867" w14:textId="044B48C2" w:rsidR="00F6309D" w:rsidRPr="00714819" w:rsidRDefault="00F6309D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44" w:type="pct"/>
          </w:tcPr>
          <w:p w14:paraId="068332FE" w14:textId="77777777" w:rsidR="00BB3C84" w:rsidRPr="00714819" w:rsidRDefault="00BB3C84" w:rsidP="00BB3C84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Dünya Siyaseti</w:t>
            </w:r>
            <w:r w:rsidRPr="00714819">
              <w:rPr>
                <w:rFonts w:ascii="Times New Roman" w:hAnsi="Times New Roman"/>
                <w:sz w:val="11"/>
                <w:szCs w:val="11"/>
              </w:rPr>
              <w:br/>
              <w:t xml:space="preserve">Dr. Öğr. Üyesi </w:t>
            </w:r>
            <w:proofErr w:type="spellStart"/>
            <w:r w:rsidRPr="00714819">
              <w:rPr>
                <w:rFonts w:ascii="Times New Roman" w:hAnsi="Times New Roman"/>
                <w:sz w:val="11"/>
                <w:szCs w:val="11"/>
              </w:rPr>
              <w:t>Olkan</w:t>
            </w:r>
            <w:proofErr w:type="spellEnd"/>
            <w:r w:rsidRPr="00714819">
              <w:rPr>
                <w:rFonts w:ascii="Times New Roman" w:hAnsi="Times New Roman"/>
                <w:sz w:val="11"/>
                <w:szCs w:val="11"/>
              </w:rPr>
              <w:t xml:space="preserve"> Senemoğlu</w:t>
            </w:r>
          </w:p>
          <w:p w14:paraId="21216E0A" w14:textId="073A6EDE" w:rsidR="00FF6142" w:rsidRPr="00714819" w:rsidRDefault="00A87AB6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729" w:type="pct"/>
          </w:tcPr>
          <w:p w14:paraId="1A872836" w14:textId="3FD0872C" w:rsidR="00FF6142" w:rsidRPr="00714819" w:rsidRDefault="00FF6142" w:rsidP="005D52B5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FF6142" w:rsidRPr="006271B3" w14:paraId="4BF558F2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7FE4892B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1:30</w:t>
            </w:r>
          </w:p>
          <w:p w14:paraId="7D6F26B6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2:15</w:t>
            </w:r>
          </w:p>
        </w:tc>
        <w:tc>
          <w:tcPr>
            <w:tcW w:w="945" w:type="pct"/>
            <w:shd w:val="clear" w:color="auto" w:fill="F2F2F2"/>
          </w:tcPr>
          <w:p w14:paraId="7B02A9FE" w14:textId="434318A5" w:rsidR="009B6D64" w:rsidRPr="00714819" w:rsidRDefault="009B6D64" w:rsidP="00EB69C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08" w:type="pct"/>
            <w:shd w:val="clear" w:color="auto" w:fill="F2F2F2"/>
          </w:tcPr>
          <w:p w14:paraId="56F9A574" w14:textId="77777777" w:rsidR="00EA23AB" w:rsidRPr="00714819" w:rsidRDefault="00EA23AB" w:rsidP="00EA23A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Siyaset Sosyolojisi</w:t>
            </w:r>
          </w:p>
          <w:p w14:paraId="0E8E6EBA" w14:textId="77777777" w:rsidR="00FF6142" w:rsidRPr="00714819" w:rsidRDefault="00EA23AB" w:rsidP="00EA23A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Doç. Dr. Ahmet TUNÇ</w:t>
            </w:r>
          </w:p>
          <w:p w14:paraId="30407F84" w14:textId="093A8262" w:rsidR="00301F27" w:rsidRPr="00714819" w:rsidRDefault="00301F27" w:rsidP="00EA23A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1028" w:type="pct"/>
            <w:shd w:val="clear" w:color="auto" w:fill="F2F2F2"/>
          </w:tcPr>
          <w:p w14:paraId="007AAF32" w14:textId="77777777" w:rsidR="00F6309D" w:rsidRPr="00714819" w:rsidRDefault="00F6309D" w:rsidP="00F6309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Mesleki Yabancı Dil VI</w:t>
            </w:r>
          </w:p>
          <w:p w14:paraId="7D9FC3E3" w14:textId="02DF4E08" w:rsidR="00F6309D" w:rsidRPr="00714819" w:rsidRDefault="00F6309D" w:rsidP="00F6309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Pelin Albayrak</w:t>
            </w:r>
          </w:p>
          <w:p w14:paraId="4BC1460C" w14:textId="50A91C98" w:rsidR="009F4948" w:rsidRPr="00714819" w:rsidRDefault="009F4948" w:rsidP="00F6309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  <w:p w14:paraId="3568C9BD" w14:textId="77777777" w:rsidR="00FF6142" w:rsidRPr="00714819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44" w:type="pct"/>
            <w:shd w:val="clear" w:color="auto" w:fill="F2F2F2"/>
          </w:tcPr>
          <w:p w14:paraId="0079F426" w14:textId="77777777" w:rsidR="00BB3C84" w:rsidRPr="00714819" w:rsidRDefault="00BB3C84" w:rsidP="00BB3C84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Dünya Siyaseti</w:t>
            </w:r>
            <w:r w:rsidRPr="00714819">
              <w:rPr>
                <w:rFonts w:ascii="Times New Roman" w:hAnsi="Times New Roman"/>
                <w:sz w:val="11"/>
                <w:szCs w:val="11"/>
              </w:rPr>
              <w:br/>
              <w:t xml:space="preserve">Dr. Öğr. Üyesi </w:t>
            </w:r>
            <w:proofErr w:type="spellStart"/>
            <w:r w:rsidRPr="00714819">
              <w:rPr>
                <w:rFonts w:ascii="Times New Roman" w:hAnsi="Times New Roman"/>
                <w:sz w:val="11"/>
                <w:szCs w:val="11"/>
              </w:rPr>
              <w:t>Olkan</w:t>
            </w:r>
            <w:proofErr w:type="spellEnd"/>
            <w:r w:rsidRPr="00714819">
              <w:rPr>
                <w:rFonts w:ascii="Times New Roman" w:hAnsi="Times New Roman"/>
                <w:sz w:val="11"/>
                <w:szCs w:val="11"/>
              </w:rPr>
              <w:t xml:space="preserve"> Senemoğlu</w:t>
            </w:r>
          </w:p>
          <w:p w14:paraId="101028E3" w14:textId="67BBE80E" w:rsidR="00FF6142" w:rsidRPr="00714819" w:rsidRDefault="00A87AB6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729" w:type="pct"/>
            <w:shd w:val="clear" w:color="auto" w:fill="F2F2F2"/>
          </w:tcPr>
          <w:p w14:paraId="56FD3C0B" w14:textId="22B844BC" w:rsidR="00FF6142" w:rsidRPr="00714819" w:rsidRDefault="00FF6142" w:rsidP="005D52B5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FF6142" w:rsidRPr="006271B3" w14:paraId="1A560A64" w14:textId="77777777" w:rsidTr="00A8120D">
        <w:trPr>
          <w:jc w:val="center"/>
        </w:trPr>
        <w:tc>
          <w:tcPr>
            <w:tcW w:w="247" w:type="pct"/>
          </w:tcPr>
          <w:p w14:paraId="1E622BC9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2:20</w:t>
            </w:r>
          </w:p>
          <w:p w14:paraId="373678C4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05</w:t>
            </w:r>
          </w:p>
        </w:tc>
        <w:tc>
          <w:tcPr>
            <w:tcW w:w="945" w:type="pct"/>
          </w:tcPr>
          <w:p w14:paraId="2DB0363B" w14:textId="77777777" w:rsidR="009B6D64" w:rsidRPr="00714819" w:rsidRDefault="008A6A8A" w:rsidP="00EB69C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Türkiye Ekonomisi</w:t>
            </w:r>
            <w:r w:rsidRPr="00714819">
              <w:rPr>
                <w:rFonts w:ascii="Times New Roman" w:hAnsi="Times New Roman"/>
                <w:sz w:val="11"/>
                <w:szCs w:val="11"/>
              </w:rPr>
              <w:br/>
              <w:t>Dr. Öğr. Üyesi Can Bekaroğlu</w:t>
            </w:r>
          </w:p>
          <w:p w14:paraId="32800EC0" w14:textId="3E1D1CF1" w:rsidR="00E17A62" w:rsidRPr="00714819" w:rsidRDefault="00E17A62" w:rsidP="00EB69C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1008" w:type="pct"/>
          </w:tcPr>
          <w:p w14:paraId="30E0492E" w14:textId="77777777" w:rsidR="00EA23AB" w:rsidRPr="00714819" w:rsidRDefault="00EA23AB" w:rsidP="00EA23A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Siyaset Sosyolojisi</w:t>
            </w:r>
          </w:p>
          <w:p w14:paraId="71713306" w14:textId="77777777" w:rsidR="009B6D64" w:rsidRPr="00714819" w:rsidRDefault="00EA23AB" w:rsidP="00EA23A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Doç. Dr. Ahmet TUNÇ</w:t>
            </w:r>
          </w:p>
          <w:p w14:paraId="35E1133D" w14:textId="1EBF66CA" w:rsidR="00301F27" w:rsidRPr="00714819" w:rsidRDefault="00301F27" w:rsidP="00EA23A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1028" w:type="pct"/>
          </w:tcPr>
          <w:p w14:paraId="16ABC994" w14:textId="44D6929D" w:rsidR="00FF6142" w:rsidRPr="00714819" w:rsidRDefault="00FF6142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44" w:type="pct"/>
          </w:tcPr>
          <w:p w14:paraId="5760F201" w14:textId="77777777" w:rsidR="00FF6142" w:rsidRPr="00714819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729" w:type="pct"/>
          </w:tcPr>
          <w:p w14:paraId="73943DBF" w14:textId="77777777" w:rsidR="00FA775E" w:rsidRPr="00714819" w:rsidRDefault="00FA775E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Bitirme Projesi</w:t>
            </w:r>
          </w:p>
          <w:p w14:paraId="1911AED1" w14:textId="77777777" w:rsidR="00FA775E" w:rsidRPr="00714819" w:rsidRDefault="00FA775E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proofErr w:type="gramStart"/>
            <w:r w:rsidRPr="00714819">
              <w:rPr>
                <w:rFonts w:ascii="Times New Roman" w:hAnsi="Times New Roman"/>
                <w:sz w:val="11"/>
                <w:szCs w:val="11"/>
              </w:rPr>
              <w:t>Prof.Dr.Mustafa</w:t>
            </w:r>
            <w:proofErr w:type="spellEnd"/>
            <w:proofErr w:type="gramEnd"/>
          </w:p>
          <w:p w14:paraId="28539687" w14:textId="77777777" w:rsidR="00FF6142" w:rsidRPr="00714819" w:rsidRDefault="00FA775E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GÖRÜN</w:t>
            </w:r>
          </w:p>
          <w:p w14:paraId="3D30F5E4" w14:textId="29C27DD4" w:rsidR="001949F2" w:rsidRPr="00714819" w:rsidRDefault="001949F2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</w:tr>
      <w:tr w:rsidR="00FF6142" w:rsidRPr="006271B3" w14:paraId="7BEC2DE6" w14:textId="77777777" w:rsidTr="00A8120D">
        <w:trPr>
          <w:trHeight w:val="327"/>
          <w:jc w:val="center"/>
        </w:trPr>
        <w:tc>
          <w:tcPr>
            <w:tcW w:w="247" w:type="pct"/>
            <w:shd w:val="clear" w:color="auto" w:fill="F2F2F2"/>
          </w:tcPr>
          <w:p w14:paraId="71D95AA5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10</w:t>
            </w:r>
          </w:p>
          <w:p w14:paraId="3A774E3F" w14:textId="77777777" w:rsidR="00FF6142" w:rsidRPr="006271B3" w:rsidRDefault="00FF6142" w:rsidP="00FF6142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3:55</w:t>
            </w:r>
          </w:p>
        </w:tc>
        <w:tc>
          <w:tcPr>
            <w:tcW w:w="945" w:type="pct"/>
            <w:shd w:val="clear" w:color="auto" w:fill="F2F2F2"/>
          </w:tcPr>
          <w:p w14:paraId="6D0791E5" w14:textId="77777777" w:rsidR="002A5D12" w:rsidRPr="00714819" w:rsidRDefault="008A6A8A" w:rsidP="000B003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Türkiye Ekonomisi</w:t>
            </w:r>
            <w:r w:rsidRPr="00714819">
              <w:rPr>
                <w:rFonts w:ascii="Times New Roman" w:hAnsi="Times New Roman"/>
                <w:sz w:val="11"/>
                <w:szCs w:val="11"/>
              </w:rPr>
              <w:br/>
              <w:t>Dr. Öğr. Üyesi Can Bekaroğlu</w:t>
            </w:r>
          </w:p>
          <w:p w14:paraId="22C6CFC1" w14:textId="5674F8D9" w:rsidR="00E17A62" w:rsidRPr="00714819" w:rsidRDefault="00E17A62" w:rsidP="000B003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1008" w:type="pct"/>
            <w:shd w:val="clear" w:color="auto" w:fill="F2F2F2"/>
          </w:tcPr>
          <w:p w14:paraId="6BCF424F" w14:textId="77777777" w:rsidR="009B6D64" w:rsidRPr="00714819" w:rsidRDefault="00EA23AB" w:rsidP="00EA23A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Gönüllülük Çalışmaları</w:t>
            </w:r>
            <w:r w:rsidRPr="00714819">
              <w:rPr>
                <w:rFonts w:ascii="Times New Roman" w:hAnsi="Times New Roman"/>
                <w:sz w:val="11"/>
                <w:szCs w:val="11"/>
              </w:rPr>
              <w:br/>
            </w:r>
            <w:proofErr w:type="spellStart"/>
            <w:r w:rsidRPr="00714819">
              <w:rPr>
                <w:rFonts w:ascii="Times New Roman" w:hAnsi="Times New Roman"/>
                <w:sz w:val="11"/>
                <w:szCs w:val="11"/>
              </w:rPr>
              <w:t>Doç.Dr.Ahmet</w:t>
            </w:r>
            <w:proofErr w:type="spellEnd"/>
            <w:r w:rsidRPr="00714819">
              <w:rPr>
                <w:rFonts w:ascii="Times New Roman" w:hAnsi="Times New Roman"/>
                <w:sz w:val="11"/>
                <w:szCs w:val="11"/>
              </w:rPr>
              <w:t xml:space="preserve"> TUNÇ</w:t>
            </w:r>
          </w:p>
          <w:p w14:paraId="37529BE2" w14:textId="092FC691" w:rsidR="00301F27" w:rsidRPr="00714819" w:rsidRDefault="00301F27" w:rsidP="00EA23A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1028" w:type="pct"/>
            <w:shd w:val="clear" w:color="auto" w:fill="F2F2F2"/>
          </w:tcPr>
          <w:p w14:paraId="7732F807" w14:textId="0ADDA7A5" w:rsidR="00FF6142" w:rsidRPr="00714819" w:rsidRDefault="00FF6142" w:rsidP="00EA23A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44" w:type="pct"/>
            <w:shd w:val="clear" w:color="auto" w:fill="F2F2F2"/>
          </w:tcPr>
          <w:p w14:paraId="796216F5" w14:textId="77777777" w:rsidR="00FF6142" w:rsidRPr="00714819" w:rsidRDefault="00FF6142" w:rsidP="00F43E1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729" w:type="pct"/>
            <w:shd w:val="clear" w:color="auto" w:fill="F2F2F2"/>
          </w:tcPr>
          <w:p w14:paraId="12F01BEB" w14:textId="77777777" w:rsidR="00FA775E" w:rsidRPr="00714819" w:rsidRDefault="00FA775E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Bitirme Projesi</w:t>
            </w:r>
          </w:p>
          <w:p w14:paraId="206BC2B1" w14:textId="77777777" w:rsidR="00FA775E" w:rsidRPr="00714819" w:rsidRDefault="00FA775E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proofErr w:type="gramStart"/>
            <w:r w:rsidRPr="00714819">
              <w:rPr>
                <w:rFonts w:ascii="Times New Roman" w:hAnsi="Times New Roman"/>
                <w:sz w:val="11"/>
                <w:szCs w:val="11"/>
              </w:rPr>
              <w:t>Prof.Dr.Mustafa</w:t>
            </w:r>
            <w:proofErr w:type="spellEnd"/>
            <w:proofErr w:type="gramEnd"/>
          </w:p>
          <w:p w14:paraId="3B5E7F0B" w14:textId="77777777" w:rsidR="00FF6142" w:rsidRPr="00714819" w:rsidRDefault="00FA775E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GÖRÜN</w:t>
            </w:r>
          </w:p>
          <w:p w14:paraId="43179CEE" w14:textId="333CA10A" w:rsidR="001949F2" w:rsidRPr="00714819" w:rsidRDefault="001949F2" w:rsidP="00FA775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</w:tr>
      <w:tr w:rsidR="002614A8" w:rsidRPr="006271B3" w14:paraId="2722E7B5" w14:textId="77777777" w:rsidTr="00A8120D">
        <w:trPr>
          <w:trHeight w:val="82"/>
          <w:jc w:val="center"/>
        </w:trPr>
        <w:tc>
          <w:tcPr>
            <w:tcW w:w="247" w:type="pct"/>
          </w:tcPr>
          <w:p w14:paraId="2EA9CFC9" w14:textId="77777777" w:rsidR="002614A8" w:rsidRPr="006271B3" w:rsidRDefault="002614A8" w:rsidP="002614A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00</w:t>
            </w:r>
          </w:p>
          <w:p w14:paraId="439515FB" w14:textId="77777777" w:rsidR="002614A8" w:rsidRPr="006271B3" w:rsidRDefault="002614A8" w:rsidP="002614A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45</w:t>
            </w:r>
          </w:p>
        </w:tc>
        <w:tc>
          <w:tcPr>
            <w:tcW w:w="945" w:type="pct"/>
          </w:tcPr>
          <w:p w14:paraId="39F53CB8" w14:textId="77777777" w:rsidR="00F43E1E" w:rsidRPr="00714819" w:rsidRDefault="00F43E1E" w:rsidP="00F43E1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Bitirme Projesi</w:t>
            </w:r>
          </w:p>
          <w:p w14:paraId="7D841F22" w14:textId="77777777" w:rsidR="009B6D64" w:rsidRPr="00714819" w:rsidRDefault="00F43E1E" w:rsidP="00F43E1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 xml:space="preserve">Prof. Dr. </w:t>
            </w:r>
            <w:proofErr w:type="spellStart"/>
            <w:r w:rsidRPr="00714819">
              <w:rPr>
                <w:rFonts w:ascii="Times New Roman" w:hAnsi="Times New Roman"/>
                <w:sz w:val="11"/>
                <w:szCs w:val="11"/>
              </w:rPr>
              <w:t>Huseyin</w:t>
            </w:r>
            <w:proofErr w:type="spellEnd"/>
            <w:r w:rsidRPr="00714819">
              <w:rPr>
                <w:rFonts w:ascii="Times New Roman" w:hAnsi="Times New Roman"/>
                <w:sz w:val="11"/>
                <w:szCs w:val="11"/>
              </w:rPr>
              <w:t xml:space="preserve"> Erkul</w:t>
            </w:r>
          </w:p>
          <w:p w14:paraId="4BCCF98F" w14:textId="50AB5675" w:rsidR="00E17A62" w:rsidRPr="00714819" w:rsidRDefault="00E17A62" w:rsidP="00F43E1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1008" w:type="pct"/>
          </w:tcPr>
          <w:p w14:paraId="4700E834" w14:textId="77777777" w:rsidR="009B6D64" w:rsidRPr="00714819" w:rsidRDefault="00EA23AB" w:rsidP="00EA23A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Gönüllülük Çalışmaları</w:t>
            </w:r>
            <w:r w:rsidRPr="00714819">
              <w:rPr>
                <w:rFonts w:ascii="Times New Roman" w:hAnsi="Times New Roman"/>
                <w:sz w:val="11"/>
                <w:szCs w:val="11"/>
              </w:rPr>
              <w:br/>
            </w:r>
            <w:proofErr w:type="spellStart"/>
            <w:r w:rsidRPr="00714819">
              <w:rPr>
                <w:rFonts w:ascii="Times New Roman" w:hAnsi="Times New Roman"/>
                <w:sz w:val="11"/>
                <w:szCs w:val="11"/>
              </w:rPr>
              <w:t>Doç.Dr.Ahmet</w:t>
            </w:r>
            <w:proofErr w:type="spellEnd"/>
            <w:r w:rsidRPr="00714819">
              <w:rPr>
                <w:rFonts w:ascii="Times New Roman" w:hAnsi="Times New Roman"/>
                <w:sz w:val="11"/>
                <w:szCs w:val="11"/>
              </w:rPr>
              <w:t xml:space="preserve"> TUNÇ</w:t>
            </w:r>
          </w:p>
          <w:p w14:paraId="6562DCD1" w14:textId="08D8F606" w:rsidR="00301F27" w:rsidRPr="00714819" w:rsidRDefault="00301F27" w:rsidP="00EA23A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1028" w:type="pct"/>
          </w:tcPr>
          <w:p w14:paraId="45857626" w14:textId="16AE2AA2" w:rsidR="009B6D64" w:rsidRPr="00714819" w:rsidRDefault="009B6D64" w:rsidP="00EA23A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44" w:type="pct"/>
          </w:tcPr>
          <w:p w14:paraId="2C126766" w14:textId="77777777" w:rsidR="002614A8" w:rsidRPr="00714819" w:rsidRDefault="002614A8" w:rsidP="00F43E1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729" w:type="pct"/>
          </w:tcPr>
          <w:p w14:paraId="44139583" w14:textId="77777777" w:rsidR="00C576F2" w:rsidRPr="00714819" w:rsidRDefault="00C576F2" w:rsidP="00C576F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Bitirme Projesi</w:t>
            </w:r>
          </w:p>
          <w:p w14:paraId="29B87786" w14:textId="77777777" w:rsidR="002614A8" w:rsidRPr="00714819" w:rsidRDefault="00C576F2" w:rsidP="00C576F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Dr. Öğr. Üyesi Ömer Faruk Karaman</w:t>
            </w:r>
          </w:p>
          <w:p w14:paraId="5915747E" w14:textId="24CE14EA" w:rsidR="001949F2" w:rsidRPr="00714819" w:rsidRDefault="001949F2" w:rsidP="00C576F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</w:tr>
      <w:tr w:rsidR="002614A8" w:rsidRPr="006271B3" w14:paraId="3BD91B51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011FCDBE" w14:textId="77777777" w:rsidR="002614A8" w:rsidRPr="006271B3" w:rsidRDefault="002614A8" w:rsidP="002614A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4:50</w:t>
            </w:r>
          </w:p>
          <w:p w14:paraId="3C24B456" w14:textId="77777777" w:rsidR="002614A8" w:rsidRPr="006271B3" w:rsidRDefault="002614A8" w:rsidP="002614A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2D56E7DC" w14:textId="77777777" w:rsidR="00F43E1E" w:rsidRPr="00714819" w:rsidRDefault="00F43E1E" w:rsidP="00F43E1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Bitirme Projesi</w:t>
            </w:r>
          </w:p>
          <w:p w14:paraId="793804AB" w14:textId="77777777" w:rsidR="009B6D64" w:rsidRPr="00714819" w:rsidRDefault="00F43E1E" w:rsidP="00F43E1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 xml:space="preserve">Prof. Dr. </w:t>
            </w:r>
            <w:proofErr w:type="spellStart"/>
            <w:r w:rsidRPr="00714819">
              <w:rPr>
                <w:rFonts w:ascii="Times New Roman" w:hAnsi="Times New Roman"/>
                <w:sz w:val="11"/>
                <w:szCs w:val="11"/>
              </w:rPr>
              <w:t>Huseyin</w:t>
            </w:r>
            <w:proofErr w:type="spellEnd"/>
            <w:r w:rsidRPr="00714819">
              <w:rPr>
                <w:rFonts w:ascii="Times New Roman" w:hAnsi="Times New Roman"/>
                <w:sz w:val="11"/>
                <w:szCs w:val="11"/>
              </w:rPr>
              <w:t xml:space="preserve"> Erkul</w:t>
            </w:r>
          </w:p>
          <w:p w14:paraId="67271790" w14:textId="75181179" w:rsidR="00E17A62" w:rsidRPr="00714819" w:rsidRDefault="00E17A62" w:rsidP="00F43E1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1008" w:type="pct"/>
            <w:shd w:val="clear" w:color="auto" w:fill="F2F2F2"/>
          </w:tcPr>
          <w:p w14:paraId="77A1EE53" w14:textId="77777777" w:rsidR="00CF6643" w:rsidRPr="00714819" w:rsidRDefault="00CF6643" w:rsidP="00CF6643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Türk Yönetim Tarihi</w:t>
            </w:r>
          </w:p>
          <w:p w14:paraId="1F8CC525" w14:textId="77777777" w:rsidR="009B6D64" w:rsidRPr="00714819" w:rsidRDefault="00CF6643" w:rsidP="00CF6643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Dr. Öğr. Üyesi Ömer Faruk Karaman</w:t>
            </w:r>
          </w:p>
          <w:p w14:paraId="7151C887" w14:textId="48840D2A" w:rsidR="00301F27" w:rsidRPr="00714819" w:rsidRDefault="00301F27" w:rsidP="00CF6643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2</w:t>
            </w:r>
          </w:p>
        </w:tc>
        <w:tc>
          <w:tcPr>
            <w:tcW w:w="1028" w:type="pct"/>
            <w:shd w:val="clear" w:color="auto" w:fill="F2F2F2"/>
          </w:tcPr>
          <w:p w14:paraId="758C87DB" w14:textId="340FC0AE" w:rsidR="009B6D64" w:rsidRPr="00714819" w:rsidRDefault="009B6D64" w:rsidP="002614A8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44" w:type="pct"/>
            <w:shd w:val="clear" w:color="auto" w:fill="F2F2F2"/>
          </w:tcPr>
          <w:p w14:paraId="2671F3BF" w14:textId="4BE20C0D" w:rsidR="009B6D64" w:rsidRPr="00714819" w:rsidRDefault="009B6D64" w:rsidP="00B01249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729" w:type="pct"/>
            <w:shd w:val="clear" w:color="auto" w:fill="F2F2F2"/>
          </w:tcPr>
          <w:p w14:paraId="5C47D13A" w14:textId="77777777" w:rsidR="00C576F2" w:rsidRPr="00714819" w:rsidRDefault="00C576F2" w:rsidP="00C576F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Bitirme Projesi</w:t>
            </w:r>
          </w:p>
          <w:p w14:paraId="0DF1975F" w14:textId="77777777" w:rsidR="002614A8" w:rsidRPr="00714819" w:rsidRDefault="00C576F2" w:rsidP="00C576F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Dr. Öğr. Üyesi Ömer Faruk Karaman</w:t>
            </w:r>
          </w:p>
          <w:p w14:paraId="7CA0B1FC" w14:textId="0848CB71" w:rsidR="001949F2" w:rsidRPr="00714819" w:rsidRDefault="001949F2" w:rsidP="00C576F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</w:tr>
      <w:tr w:rsidR="002614A8" w:rsidRPr="006271B3" w14:paraId="0AC40F9E" w14:textId="77777777" w:rsidTr="00A8120D">
        <w:trPr>
          <w:jc w:val="center"/>
        </w:trPr>
        <w:tc>
          <w:tcPr>
            <w:tcW w:w="247" w:type="pct"/>
          </w:tcPr>
          <w:p w14:paraId="12F9B531" w14:textId="77777777" w:rsidR="002614A8" w:rsidRPr="006271B3" w:rsidRDefault="002614A8" w:rsidP="002614A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5:40</w:t>
            </w:r>
          </w:p>
          <w:p w14:paraId="10A8C636" w14:textId="77777777" w:rsidR="002614A8" w:rsidRPr="006271B3" w:rsidRDefault="002614A8" w:rsidP="002614A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6:25</w:t>
            </w:r>
          </w:p>
        </w:tc>
        <w:tc>
          <w:tcPr>
            <w:tcW w:w="945" w:type="pct"/>
          </w:tcPr>
          <w:p w14:paraId="35C8BBF1" w14:textId="77777777" w:rsidR="009B6D64" w:rsidRPr="00714819" w:rsidRDefault="009B6D64" w:rsidP="002614A8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08" w:type="pct"/>
          </w:tcPr>
          <w:p w14:paraId="247CB3E0" w14:textId="77777777" w:rsidR="00BF0AA1" w:rsidRPr="00714819" w:rsidRDefault="00BF0AA1" w:rsidP="00BF0AA1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Türk Yönetim Tarihi</w:t>
            </w:r>
          </w:p>
          <w:p w14:paraId="4FAADA99" w14:textId="77777777" w:rsidR="009B6D64" w:rsidRPr="00714819" w:rsidRDefault="00BF0AA1" w:rsidP="00BF0AA1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Dr. Öğr. Üyesi Ömer Faruk Karaman</w:t>
            </w:r>
          </w:p>
          <w:p w14:paraId="5FCF80D9" w14:textId="679F4434" w:rsidR="00301F27" w:rsidRPr="00714819" w:rsidRDefault="00301F27" w:rsidP="00BF0AA1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2</w:t>
            </w:r>
          </w:p>
        </w:tc>
        <w:tc>
          <w:tcPr>
            <w:tcW w:w="1028" w:type="pct"/>
          </w:tcPr>
          <w:p w14:paraId="368EEB2F" w14:textId="77777777" w:rsidR="009B6D64" w:rsidRPr="00714819" w:rsidRDefault="009B6D64" w:rsidP="002614A8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44" w:type="pct"/>
          </w:tcPr>
          <w:p w14:paraId="366FB9F8" w14:textId="77777777" w:rsidR="00C86320" w:rsidRPr="00714819" w:rsidRDefault="00C86320" w:rsidP="00C8632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Bitirme Projesi</w:t>
            </w:r>
          </w:p>
          <w:p w14:paraId="773E3063" w14:textId="77777777" w:rsidR="00C86320" w:rsidRPr="00714819" w:rsidRDefault="00C86320" w:rsidP="00C8632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proofErr w:type="gramStart"/>
            <w:r w:rsidRPr="00714819">
              <w:rPr>
                <w:rFonts w:ascii="Times New Roman" w:hAnsi="Times New Roman"/>
                <w:sz w:val="11"/>
                <w:szCs w:val="11"/>
              </w:rPr>
              <w:t>Dr.Öğr.Üyesi</w:t>
            </w:r>
            <w:proofErr w:type="spellEnd"/>
            <w:proofErr w:type="gramEnd"/>
            <w:r w:rsidRPr="00714819">
              <w:rPr>
                <w:rFonts w:ascii="Times New Roman" w:hAnsi="Times New Roman"/>
                <w:sz w:val="11"/>
                <w:szCs w:val="11"/>
              </w:rPr>
              <w:t xml:space="preserve"> Şermin ATAK</w:t>
            </w:r>
          </w:p>
          <w:p w14:paraId="018249C7" w14:textId="77777777" w:rsidR="00A87AB6" w:rsidRPr="00714819" w:rsidRDefault="00C86320" w:rsidP="00A87AB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ÇOBANOĞLU</w:t>
            </w:r>
          </w:p>
          <w:p w14:paraId="437A46D2" w14:textId="4B1BDEBE" w:rsidR="001949F2" w:rsidRPr="00714819" w:rsidRDefault="001949F2" w:rsidP="00A87AB6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2</w:t>
            </w:r>
          </w:p>
        </w:tc>
        <w:tc>
          <w:tcPr>
            <w:tcW w:w="729" w:type="pct"/>
          </w:tcPr>
          <w:p w14:paraId="5F497907" w14:textId="77777777" w:rsidR="00C576F2" w:rsidRPr="00714819" w:rsidRDefault="00C576F2" w:rsidP="00C576F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Bitirme Projesi</w:t>
            </w:r>
          </w:p>
          <w:p w14:paraId="0E4231DE" w14:textId="77777777" w:rsidR="002614A8" w:rsidRPr="00714819" w:rsidRDefault="00C576F2" w:rsidP="00C576F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 xml:space="preserve">Dr. Öğr. Üyesi </w:t>
            </w:r>
            <w:proofErr w:type="spellStart"/>
            <w:r w:rsidRPr="00714819">
              <w:rPr>
                <w:rFonts w:ascii="Times New Roman" w:hAnsi="Times New Roman"/>
                <w:sz w:val="11"/>
                <w:szCs w:val="11"/>
              </w:rPr>
              <w:t>Olkan</w:t>
            </w:r>
            <w:proofErr w:type="spellEnd"/>
            <w:r w:rsidRPr="00714819">
              <w:rPr>
                <w:rFonts w:ascii="Times New Roman" w:hAnsi="Times New Roman"/>
                <w:sz w:val="11"/>
                <w:szCs w:val="11"/>
              </w:rPr>
              <w:t xml:space="preserve"> Senemoğlu</w:t>
            </w:r>
          </w:p>
          <w:p w14:paraId="44FBCBBE" w14:textId="1C7FBBD6" w:rsidR="001949F2" w:rsidRPr="00714819" w:rsidRDefault="001949F2" w:rsidP="00C576F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</w:tr>
      <w:tr w:rsidR="002614A8" w:rsidRPr="006271B3" w14:paraId="43AADAC1" w14:textId="77777777" w:rsidTr="00F94A9E">
        <w:trPr>
          <w:trHeight w:val="343"/>
          <w:jc w:val="center"/>
        </w:trPr>
        <w:tc>
          <w:tcPr>
            <w:tcW w:w="247" w:type="pct"/>
            <w:shd w:val="clear" w:color="auto" w:fill="F2F2F2"/>
          </w:tcPr>
          <w:p w14:paraId="1E97E0D7" w14:textId="77777777" w:rsidR="002614A8" w:rsidRPr="006271B3" w:rsidRDefault="002614A8" w:rsidP="002614A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6:30</w:t>
            </w:r>
          </w:p>
          <w:p w14:paraId="439953AC" w14:textId="77777777" w:rsidR="002614A8" w:rsidRPr="006271B3" w:rsidRDefault="002614A8" w:rsidP="002614A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6C2BD6D5" w14:textId="77777777" w:rsidR="009B6D64" w:rsidRPr="00714819" w:rsidRDefault="009B6D64" w:rsidP="002614A8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08" w:type="pct"/>
            <w:shd w:val="clear" w:color="auto" w:fill="F2F2F2"/>
          </w:tcPr>
          <w:p w14:paraId="5FB62F84" w14:textId="77777777" w:rsidR="002614A8" w:rsidRPr="00714819" w:rsidRDefault="002614A8" w:rsidP="00BF0AA1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  <w:p w14:paraId="68DD920D" w14:textId="1E954649" w:rsidR="00EA23AB" w:rsidRPr="00714819" w:rsidRDefault="00EA23AB" w:rsidP="00BF0AA1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28" w:type="pct"/>
            <w:shd w:val="clear" w:color="auto" w:fill="F2F2F2"/>
          </w:tcPr>
          <w:p w14:paraId="1738F37D" w14:textId="77777777" w:rsidR="009B6D64" w:rsidRPr="00714819" w:rsidRDefault="009B6D64" w:rsidP="002614A8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44" w:type="pct"/>
            <w:shd w:val="clear" w:color="auto" w:fill="F2F2F2"/>
          </w:tcPr>
          <w:p w14:paraId="74A5E9A0" w14:textId="77777777" w:rsidR="00C86320" w:rsidRPr="00714819" w:rsidRDefault="00C86320" w:rsidP="00C8632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Bitirme Projesi</w:t>
            </w:r>
          </w:p>
          <w:p w14:paraId="1C00A314" w14:textId="77777777" w:rsidR="00C86320" w:rsidRPr="00714819" w:rsidRDefault="00C86320" w:rsidP="00C8632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proofErr w:type="gramStart"/>
            <w:r w:rsidRPr="00714819">
              <w:rPr>
                <w:rFonts w:ascii="Times New Roman" w:hAnsi="Times New Roman"/>
                <w:sz w:val="11"/>
                <w:szCs w:val="11"/>
              </w:rPr>
              <w:t>Dr.Öğr.Üyesi</w:t>
            </w:r>
            <w:proofErr w:type="spellEnd"/>
            <w:proofErr w:type="gramEnd"/>
            <w:r w:rsidRPr="00714819">
              <w:rPr>
                <w:rFonts w:ascii="Times New Roman" w:hAnsi="Times New Roman"/>
                <w:sz w:val="11"/>
                <w:szCs w:val="11"/>
              </w:rPr>
              <w:t xml:space="preserve"> Şermin ATAK</w:t>
            </w:r>
          </w:p>
          <w:p w14:paraId="49046961" w14:textId="77777777" w:rsidR="002614A8" w:rsidRPr="00714819" w:rsidRDefault="00C86320" w:rsidP="00F94A9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ÇOBANOĞLU</w:t>
            </w:r>
          </w:p>
          <w:p w14:paraId="7EE1B210" w14:textId="0A732511" w:rsidR="001949F2" w:rsidRPr="00714819" w:rsidRDefault="001949F2" w:rsidP="00F94A9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2</w:t>
            </w:r>
          </w:p>
        </w:tc>
        <w:tc>
          <w:tcPr>
            <w:tcW w:w="729" w:type="pct"/>
            <w:shd w:val="clear" w:color="auto" w:fill="F2F2F2"/>
          </w:tcPr>
          <w:p w14:paraId="55796577" w14:textId="77777777" w:rsidR="00C576F2" w:rsidRPr="00714819" w:rsidRDefault="00C576F2" w:rsidP="00C576F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Bitirme Projesi</w:t>
            </w:r>
          </w:p>
          <w:p w14:paraId="5373A88E" w14:textId="77777777" w:rsidR="002614A8" w:rsidRPr="00714819" w:rsidRDefault="00C576F2" w:rsidP="00C576F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 xml:space="preserve">Dr. Öğr. Üyesi </w:t>
            </w:r>
            <w:proofErr w:type="spellStart"/>
            <w:r w:rsidRPr="00714819">
              <w:rPr>
                <w:rFonts w:ascii="Times New Roman" w:hAnsi="Times New Roman"/>
                <w:sz w:val="11"/>
                <w:szCs w:val="11"/>
              </w:rPr>
              <w:t>Olkan</w:t>
            </w:r>
            <w:proofErr w:type="spellEnd"/>
            <w:r w:rsidRPr="00714819">
              <w:rPr>
                <w:rFonts w:ascii="Times New Roman" w:hAnsi="Times New Roman"/>
                <w:sz w:val="11"/>
                <w:szCs w:val="11"/>
              </w:rPr>
              <w:t xml:space="preserve"> Senemoğlu</w:t>
            </w:r>
          </w:p>
          <w:p w14:paraId="3378FDBC" w14:textId="17163C29" w:rsidR="001949F2" w:rsidRPr="00714819" w:rsidRDefault="001949F2" w:rsidP="00C576F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</w:tr>
      <w:tr w:rsidR="008C3A8B" w:rsidRPr="006271B3" w14:paraId="51B4F27B" w14:textId="77777777" w:rsidTr="00EA23AB">
        <w:trPr>
          <w:trHeight w:val="382"/>
          <w:jc w:val="center"/>
        </w:trPr>
        <w:tc>
          <w:tcPr>
            <w:tcW w:w="247" w:type="pct"/>
          </w:tcPr>
          <w:p w14:paraId="0C970691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4:50</w:t>
            </w:r>
          </w:p>
          <w:p w14:paraId="18E3A419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5:35</w:t>
            </w:r>
          </w:p>
        </w:tc>
        <w:tc>
          <w:tcPr>
            <w:tcW w:w="945" w:type="pct"/>
          </w:tcPr>
          <w:p w14:paraId="7739F124" w14:textId="77777777" w:rsidR="008C3A8B" w:rsidRPr="00714819" w:rsidRDefault="005B619E" w:rsidP="000B003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Türkiye Ekonomisi</w:t>
            </w:r>
            <w:r w:rsidRPr="00714819">
              <w:rPr>
                <w:rFonts w:ascii="Times New Roman" w:hAnsi="Times New Roman"/>
                <w:sz w:val="11"/>
                <w:szCs w:val="11"/>
              </w:rPr>
              <w:br/>
              <w:t xml:space="preserve">Dr. Öğr. Üyesi Can Bekaroğlu </w:t>
            </w:r>
            <w:r w:rsidRPr="00714819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714819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04F68887" w14:textId="7F28AF08" w:rsidR="00E17A62" w:rsidRPr="00714819" w:rsidRDefault="00E17A62" w:rsidP="000B003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</w:t>
            </w:r>
            <w:r w:rsidR="00D677A5" w:rsidRPr="00714819">
              <w:rPr>
                <w:rFonts w:ascii="Times New Roman" w:hAnsi="Times New Roman"/>
                <w:sz w:val="11"/>
                <w:szCs w:val="11"/>
              </w:rPr>
              <w:t>5</w:t>
            </w:r>
          </w:p>
        </w:tc>
        <w:tc>
          <w:tcPr>
            <w:tcW w:w="1008" w:type="pct"/>
          </w:tcPr>
          <w:p w14:paraId="1BF35510" w14:textId="77777777" w:rsidR="006355FD" w:rsidRPr="00714819" w:rsidRDefault="006355FD" w:rsidP="006355F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Siyaset Sosyolojisi</w:t>
            </w:r>
          </w:p>
          <w:p w14:paraId="302C8501" w14:textId="77777777" w:rsidR="008C3A8B" w:rsidRPr="00714819" w:rsidRDefault="006355FD" w:rsidP="006C367A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Doç. Dr. Ahmet</w:t>
            </w:r>
            <w:r w:rsidR="006C367A" w:rsidRPr="00714819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r w:rsidRPr="00714819">
              <w:rPr>
                <w:rFonts w:ascii="Times New Roman" w:hAnsi="Times New Roman"/>
                <w:sz w:val="11"/>
                <w:szCs w:val="11"/>
              </w:rPr>
              <w:t xml:space="preserve">TUNÇ </w:t>
            </w:r>
            <w:r w:rsidRPr="00714819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714819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00E04716" w14:textId="36F731BC" w:rsidR="00301F27" w:rsidRPr="00714819" w:rsidRDefault="00301F27" w:rsidP="006C367A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1028" w:type="pct"/>
          </w:tcPr>
          <w:p w14:paraId="3713D8A1" w14:textId="77777777" w:rsidR="008C3A8B" w:rsidRPr="00714819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44" w:type="pct"/>
          </w:tcPr>
          <w:p w14:paraId="28E2135E" w14:textId="77777777" w:rsidR="00A85674" w:rsidRPr="00714819" w:rsidRDefault="00A85674" w:rsidP="00A85674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Uluslararası Örgütler</w:t>
            </w:r>
          </w:p>
          <w:p w14:paraId="7A9E9D13" w14:textId="77777777" w:rsidR="008C3A8B" w:rsidRPr="00714819" w:rsidRDefault="00A85674" w:rsidP="00A85674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Dr. Öğr. Üyesi Ömer Faruk Karaman</w:t>
            </w:r>
            <w:r w:rsidR="00C770FD" w:rsidRPr="00714819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r w:rsidR="00C770FD" w:rsidRPr="00714819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="00C770FD" w:rsidRPr="00714819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0F6A76D4" w14:textId="31FCE6C0" w:rsidR="00A87AB6" w:rsidRPr="00714819" w:rsidRDefault="00A87AB6" w:rsidP="00A85674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729" w:type="pct"/>
          </w:tcPr>
          <w:p w14:paraId="025D55E5" w14:textId="77777777" w:rsidR="008C3A8B" w:rsidRPr="00714819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8C3A8B" w:rsidRPr="006271B3" w14:paraId="071A28DC" w14:textId="77777777" w:rsidTr="00EA23AB">
        <w:trPr>
          <w:trHeight w:val="417"/>
          <w:jc w:val="center"/>
        </w:trPr>
        <w:tc>
          <w:tcPr>
            <w:tcW w:w="247" w:type="pct"/>
          </w:tcPr>
          <w:p w14:paraId="25C72CAF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5:40</w:t>
            </w:r>
          </w:p>
          <w:p w14:paraId="6509F171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6:25</w:t>
            </w:r>
          </w:p>
        </w:tc>
        <w:tc>
          <w:tcPr>
            <w:tcW w:w="945" w:type="pct"/>
          </w:tcPr>
          <w:p w14:paraId="21BCF2F9" w14:textId="77777777" w:rsidR="008C3A8B" w:rsidRPr="00714819" w:rsidRDefault="005B619E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Türkiye Ekonomisi</w:t>
            </w:r>
            <w:r w:rsidRPr="00714819">
              <w:rPr>
                <w:rFonts w:ascii="Times New Roman" w:hAnsi="Times New Roman"/>
                <w:sz w:val="11"/>
                <w:szCs w:val="11"/>
              </w:rPr>
              <w:br/>
              <w:t xml:space="preserve">Dr. Öğr. Üyesi Can Bekaroğlu </w:t>
            </w:r>
            <w:r w:rsidRPr="00714819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714819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60AE06A3" w14:textId="35CB4D36" w:rsidR="00E17A62" w:rsidRPr="00714819" w:rsidRDefault="00E17A62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</w:t>
            </w:r>
            <w:r w:rsidR="00D677A5" w:rsidRPr="00714819">
              <w:rPr>
                <w:rFonts w:ascii="Times New Roman" w:hAnsi="Times New Roman"/>
                <w:sz w:val="11"/>
                <w:szCs w:val="11"/>
              </w:rPr>
              <w:t>5</w:t>
            </w:r>
          </w:p>
        </w:tc>
        <w:tc>
          <w:tcPr>
            <w:tcW w:w="1008" w:type="pct"/>
          </w:tcPr>
          <w:p w14:paraId="02940913" w14:textId="77777777" w:rsidR="006355FD" w:rsidRPr="00714819" w:rsidRDefault="006355FD" w:rsidP="006355F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Siyaset Sosyolojisi</w:t>
            </w:r>
          </w:p>
          <w:p w14:paraId="433CF8A0" w14:textId="77777777" w:rsidR="008C3A8B" w:rsidRPr="00714819" w:rsidRDefault="006355FD" w:rsidP="006C367A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Doç. Dr. Ahmet</w:t>
            </w:r>
            <w:r w:rsidR="006C367A" w:rsidRPr="00714819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r w:rsidRPr="00714819">
              <w:rPr>
                <w:rFonts w:ascii="Times New Roman" w:hAnsi="Times New Roman"/>
                <w:sz w:val="11"/>
                <w:szCs w:val="11"/>
              </w:rPr>
              <w:t xml:space="preserve">TUNÇ </w:t>
            </w:r>
            <w:r w:rsidRPr="00714819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714819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0F418790" w14:textId="151ADC75" w:rsidR="00301F27" w:rsidRPr="00714819" w:rsidRDefault="00301F27" w:rsidP="006C367A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1028" w:type="pct"/>
          </w:tcPr>
          <w:p w14:paraId="2506F5DD" w14:textId="0F8397DB" w:rsidR="008C3A8B" w:rsidRPr="00714819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44" w:type="pct"/>
          </w:tcPr>
          <w:p w14:paraId="1E3D64C7" w14:textId="77777777" w:rsidR="00A85674" w:rsidRPr="00714819" w:rsidRDefault="00A85674" w:rsidP="00A85674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Uluslararası Örgütler</w:t>
            </w:r>
          </w:p>
          <w:p w14:paraId="3685882A" w14:textId="77777777" w:rsidR="008C3A8B" w:rsidRPr="00714819" w:rsidRDefault="00A85674" w:rsidP="00A85674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Dr. Öğr. Üyesi Ömer Faruk Karaman</w:t>
            </w:r>
            <w:r w:rsidR="00C770FD" w:rsidRPr="00714819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r w:rsidR="00C770FD" w:rsidRPr="00714819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="00C770FD" w:rsidRPr="00714819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1712D6F6" w14:textId="3BC59497" w:rsidR="00A87AB6" w:rsidRPr="00714819" w:rsidRDefault="00A87AB6" w:rsidP="00A85674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729" w:type="pct"/>
          </w:tcPr>
          <w:p w14:paraId="48CD4D45" w14:textId="77777777" w:rsidR="008C3A8B" w:rsidRPr="00714819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8C3A8B" w:rsidRPr="006271B3" w14:paraId="2C85E21E" w14:textId="77777777" w:rsidTr="00A8120D">
        <w:trPr>
          <w:jc w:val="center"/>
        </w:trPr>
        <w:tc>
          <w:tcPr>
            <w:tcW w:w="247" w:type="pct"/>
          </w:tcPr>
          <w:p w14:paraId="119E3CC4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6:30</w:t>
            </w:r>
          </w:p>
          <w:p w14:paraId="7E8DF18F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7:15</w:t>
            </w:r>
          </w:p>
        </w:tc>
        <w:tc>
          <w:tcPr>
            <w:tcW w:w="945" w:type="pct"/>
          </w:tcPr>
          <w:p w14:paraId="405C3149" w14:textId="77777777" w:rsidR="008C3A8B" w:rsidRPr="00714819" w:rsidRDefault="00DD1B4F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Bitirme Projesi</w:t>
            </w:r>
          </w:p>
          <w:p w14:paraId="2BDB9A48" w14:textId="77777777" w:rsidR="00DD1B4F" w:rsidRPr="00714819" w:rsidRDefault="00DD1B4F" w:rsidP="00DD1B4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proofErr w:type="gramStart"/>
            <w:r w:rsidRPr="00714819">
              <w:rPr>
                <w:rFonts w:ascii="Times New Roman" w:hAnsi="Times New Roman"/>
                <w:sz w:val="11"/>
                <w:szCs w:val="11"/>
              </w:rPr>
              <w:t>Prof.Dr.Mustafa</w:t>
            </w:r>
            <w:proofErr w:type="spellEnd"/>
            <w:proofErr w:type="gramEnd"/>
          </w:p>
          <w:p w14:paraId="298AE563" w14:textId="77777777" w:rsidR="00DD1B4F" w:rsidRPr="00714819" w:rsidRDefault="00DD1B4F" w:rsidP="00DD1B4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GÖRÜN</w:t>
            </w:r>
            <w:r w:rsidR="006C367A" w:rsidRPr="00714819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r w:rsidR="006C367A" w:rsidRPr="00714819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="006C367A" w:rsidRPr="00714819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2678EA4B" w14:textId="508EC1EF" w:rsidR="00E17A62" w:rsidRPr="00714819" w:rsidRDefault="00E17A62" w:rsidP="00DD1B4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1008" w:type="pct"/>
          </w:tcPr>
          <w:p w14:paraId="7D868D70" w14:textId="77777777" w:rsidR="008C3A8B" w:rsidRPr="00714819" w:rsidRDefault="006355FD" w:rsidP="00EF09A9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Gönüllülük Çalışmaları</w:t>
            </w:r>
            <w:r w:rsidRPr="00714819">
              <w:rPr>
                <w:rFonts w:ascii="Times New Roman" w:hAnsi="Times New Roman"/>
                <w:sz w:val="11"/>
                <w:szCs w:val="11"/>
              </w:rPr>
              <w:br/>
            </w:r>
            <w:proofErr w:type="spellStart"/>
            <w:r w:rsidRPr="00714819">
              <w:rPr>
                <w:rFonts w:ascii="Times New Roman" w:hAnsi="Times New Roman"/>
                <w:sz w:val="11"/>
                <w:szCs w:val="11"/>
              </w:rPr>
              <w:t>Doç.Dr.Ahmet</w:t>
            </w:r>
            <w:proofErr w:type="spellEnd"/>
            <w:r w:rsidRPr="00714819">
              <w:rPr>
                <w:rFonts w:ascii="Times New Roman" w:hAnsi="Times New Roman"/>
                <w:sz w:val="11"/>
                <w:szCs w:val="11"/>
              </w:rPr>
              <w:t xml:space="preserve"> TUNÇ </w:t>
            </w:r>
            <w:r w:rsidRPr="00714819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714819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07C11617" w14:textId="2DECF574" w:rsidR="00301F27" w:rsidRPr="00714819" w:rsidRDefault="00301F27" w:rsidP="00EF09A9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1028" w:type="pct"/>
          </w:tcPr>
          <w:p w14:paraId="665FF185" w14:textId="46656474" w:rsidR="008C3A8B" w:rsidRPr="00714819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44" w:type="pct"/>
          </w:tcPr>
          <w:p w14:paraId="72198D5A" w14:textId="25E23CD3" w:rsidR="00BB3C84" w:rsidRPr="00714819" w:rsidRDefault="00BB3C84" w:rsidP="00BB3C84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Dünya Siyaseti</w:t>
            </w:r>
            <w:r w:rsidRPr="00714819">
              <w:rPr>
                <w:rFonts w:ascii="Times New Roman" w:hAnsi="Times New Roman"/>
                <w:sz w:val="11"/>
                <w:szCs w:val="11"/>
              </w:rPr>
              <w:br/>
              <w:t xml:space="preserve">Dr. Öğr. Üyesi </w:t>
            </w:r>
            <w:proofErr w:type="spellStart"/>
            <w:r w:rsidRPr="00714819">
              <w:rPr>
                <w:rFonts w:ascii="Times New Roman" w:hAnsi="Times New Roman"/>
                <w:sz w:val="11"/>
                <w:szCs w:val="11"/>
              </w:rPr>
              <w:t>Olkan</w:t>
            </w:r>
            <w:proofErr w:type="spellEnd"/>
            <w:r w:rsidRPr="00714819">
              <w:rPr>
                <w:rFonts w:ascii="Times New Roman" w:hAnsi="Times New Roman"/>
                <w:sz w:val="11"/>
                <w:szCs w:val="11"/>
              </w:rPr>
              <w:t xml:space="preserve"> Senemoğlu</w:t>
            </w:r>
            <w:r w:rsidR="00B76840" w:rsidRPr="00714819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r w:rsidR="00B76840" w:rsidRPr="00714819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="00B76840" w:rsidRPr="00714819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73442791" w14:textId="18AED95E" w:rsidR="00A87AB6" w:rsidRPr="00714819" w:rsidRDefault="00A87AB6" w:rsidP="00BB3C84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  <w:p w14:paraId="09C160EC" w14:textId="77777777" w:rsidR="008C3A8B" w:rsidRPr="00714819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729" w:type="pct"/>
          </w:tcPr>
          <w:p w14:paraId="5AAFFCE6" w14:textId="77777777" w:rsidR="008C3A8B" w:rsidRPr="00714819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8C3A8B" w:rsidRPr="006271B3" w14:paraId="5E97D44D" w14:textId="77777777" w:rsidTr="00A8120D">
        <w:trPr>
          <w:jc w:val="center"/>
        </w:trPr>
        <w:tc>
          <w:tcPr>
            <w:tcW w:w="247" w:type="pct"/>
          </w:tcPr>
          <w:p w14:paraId="27405538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7:20</w:t>
            </w:r>
          </w:p>
          <w:p w14:paraId="6A120149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05</w:t>
            </w:r>
          </w:p>
        </w:tc>
        <w:tc>
          <w:tcPr>
            <w:tcW w:w="945" w:type="pct"/>
          </w:tcPr>
          <w:p w14:paraId="512B484E" w14:textId="77777777" w:rsidR="008C3A8B" w:rsidRPr="00714819" w:rsidRDefault="00DD1B4F" w:rsidP="00A426D8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Bitirme Projesi</w:t>
            </w:r>
          </w:p>
          <w:p w14:paraId="0481B434" w14:textId="77777777" w:rsidR="00DD1B4F" w:rsidRPr="00714819" w:rsidRDefault="00DD1B4F" w:rsidP="00DD1B4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proofErr w:type="gramStart"/>
            <w:r w:rsidRPr="00714819">
              <w:rPr>
                <w:rFonts w:ascii="Times New Roman" w:hAnsi="Times New Roman"/>
                <w:sz w:val="11"/>
                <w:szCs w:val="11"/>
              </w:rPr>
              <w:t>Prof.Dr.Mustafa</w:t>
            </w:r>
            <w:proofErr w:type="spellEnd"/>
            <w:proofErr w:type="gramEnd"/>
          </w:p>
          <w:p w14:paraId="585AB9A9" w14:textId="77777777" w:rsidR="00DD1B4F" w:rsidRPr="00714819" w:rsidRDefault="00DD1B4F" w:rsidP="00DD1B4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GÖRÜN</w:t>
            </w:r>
            <w:r w:rsidR="006C367A" w:rsidRPr="00714819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r w:rsidR="006C367A" w:rsidRPr="00714819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="006C367A" w:rsidRPr="00714819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54B08E9D" w14:textId="2B917C16" w:rsidR="00E17A62" w:rsidRPr="00714819" w:rsidRDefault="00E17A62" w:rsidP="00DD1B4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1008" w:type="pct"/>
          </w:tcPr>
          <w:p w14:paraId="3AC692E9" w14:textId="77777777" w:rsidR="008C3A8B" w:rsidRPr="00714819" w:rsidRDefault="006355FD" w:rsidP="00EF09A9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Gönüllülük Çalışmaları</w:t>
            </w:r>
            <w:r w:rsidRPr="00714819">
              <w:rPr>
                <w:rFonts w:ascii="Times New Roman" w:hAnsi="Times New Roman"/>
                <w:sz w:val="11"/>
                <w:szCs w:val="11"/>
              </w:rPr>
              <w:br/>
            </w:r>
            <w:proofErr w:type="spellStart"/>
            <w:r w:rsidRPr="00714819">
              <w:rPr>
                <w:rFonts w:ascii="Times New Roman" w:hAnsi="Times New Roman"/>
                <w:sz w:val="11"/>
                <w:szCs w:val="11"/>
              </w:rPr>
              <w:t>Doç.Dr.Ahmet</w:t>
            </w:r>
            <w:proofErr w:type="spellEnd"/>
            <w:r w:rsidRPr="00714819">
              <w:rPr>
                <w:rFonts w:ascii="Times New Roman" w:hAnsi="Times New Roman"/>
                <w:sz w:val="11"/>
                <w:szCs w:val="11"/>
              </w:rPr>
              <w:t xml:space="preserve"> TUNÇ </w:t>
            </w:r>
            <w:r w:rsidRPr="00714819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714819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1301C636" w14:textId="6EFECD48" w:rsidR="00301F27" w:rsidRPr="00714819" w:rsidRDefault="00301F27" w:rsidP="00EF09A9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1028" w:type="pct"/>
          </w:tcPr>
          <w:p w14:paraId="26B067B1" w14:textId="77777777" w:rsidR="0069445F" w:rsidRPr="00714819" w:rsidRDefault="0069445F" w:rsidP="0069445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Yönetim Psikolojisi</w:t>
            </w:r>
          </w:p>
          <w:p w14:paraId="51CCDBF8" w14:textId="77777777" w:rsidR="008C3A8B" w:rsidRPr="00714819" w:rsidRDefault="0069445F" w:rsidP="0069445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Prof. Dr. Gülten Gümüştekin Online</w:t>
            </w:r>
            <w:r w:rsidR="0088612C" w:rsidRPr="00714819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r w:rsidR="0088612C" w:rsidRPr="00714819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="0088612C" w:rsidRPr="00714819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461DB8F1" w14:textId="3B1F8BBE" w:rsidR="009F4948" w:rsidRPr="00714819" w:rsidRDefault="009F4948" w:rsidP="0069445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1044" w:type="pct"/>
          </w:tcPr>
          <w:p w14:paraId="4847B7A2" w14:textId="06D5B003" w:rsidR="00BB3C84" w:rsidRPr="00714819" w:rsidRDefault="00BB3C84" w:rsidP="00BB3C84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Dünya Siyaseti</w:t>
            </w:r>
            <w:r w:rsidRPr="00714819">
              <w:rPr>
                <w:rFonts w:ascii="Times New Roman" w:hAnsi="Times New Roman"/>
                <w:sz w:val="11"/>
                <w:szCs w:val="11"/>
              </w:rPr>
              <w:br/>
              <w:t xml:space="preserve">Dr. Öğr. Üyesi </w:t>
            </w:r>
            <w:proofErr w:type="spellStart"/>
            <w:r w:rsidRPr="00714819">
              <w:rPr>
                <w:rFonts w:ascii="Times New Roman" w:hAnsi="Times New Roman"/>
                <w:sz w:val="11"/>
                <w:szCs w:val="11"/>
              </w:rPr>
              <w:t>Olkan</w:t>
            </w:r>
            <w:proofErr w:type="spellEnd"/>
            <w:r w:rsidRPr="00714819">
              <w:rPr>
                <w:rFonts w:ascii="Times New Roman" w:hAnsi="Times New Roman"/>
                <w:sz w:val="11"/>
                <w:szCs w:val="11"/>
              </w:rPr>
              <w:t xml:space="preserve"> Senemoğlu</w:t>
            </w:r>
            <w:r w:rsidR="00B76840" w:rsidRPr="00714819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r w:rsidR="00B76840" w:rsidRPr="00714819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="00B76840" w:rsidRPr="00714819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4ECE13CB" w14:textId="52DA2F22" w:rsidR="00A87AB6" w:rsidRPr="00714819" w:rsidRDefault="00A87AB6" w:rsidP="00BB3C84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  <w:p w14:paraId="158BF8BE" w14:textId="3ACBA350" w:rsidR="008C3A8B" w:rsidRPr="00714819" w:rsidRDefault="008C3A8B" w:rsidP="00BB3C84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729" w:type="pct"/>
          </w:tcPr>
          <w:p w14:paraId="35D2446D" w14:textId="77777777" w:rsidR="008C3A8B" w:rsidRPr="00714819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8C3A8B" w:rsidRPr="006271B3" w14:paraId="6AECE156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01B86B7D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10</w:t>
            </w:r>
          </w:p>
          <w:p w14:paraId="1B0041E6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8:55</w:t>
            </w:r>
          </w:p>
        </w:tc>
        <w:tc>
          <w:tcPr>
            <w:tcW w:w="945" w:type="pct"/>
            <w:shd w:val="clear" w:color="auto" w:fill="F2F2F2"/>
          </w:tcPr>
          <w:p w14:paraId="3D1F4FD1" w14:textId="77777777" w:rsidR="0070796B" w:rsidRPr="00714819" w:rsidRDefault="0070796B" w:rsidP="0070796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Bitirme Projesi</w:t>
            </w:r>
          </w:p>
          <w:p w14:paraId="61EC30F7" w14:textId="15DBA73B" w:rsidR="0070796B" w:rsidRPr="00714819" w:rsidRDefault="0070796B" w:rsidP="0070796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 xml:space="preserve">Prof. Dr. </w:t>
            </w:r>
            <w:proofErr w:type="spellStart"/>
            <w:r w:rsidRPr="00714819">
              <w:rPr>
                <w:rFonts w:ascii="Times New Roman" w:hAnsi="Times New Roman"/>
                <w:sz w:val="11"/>
                <w:szCs w:val="11"/>
              </w:rPr>
              <w:t>Huseyin</w:t>
            </w:r>
            <w:proofErr w:type="spellEnd"/>
            <w:r w:rsidRPr="00714819">
              <w:rPr>
                <w:rFonts w:ascii="Times New Roman" w:hAnsi="Times New Roman"/>
                <w:sz w:val="11"/>
                <w:szCs w:val="11"/>
              </w:rPr>
              <w:t xml:space="preserve"> Erkul </w:t>
            </w:r>
            <w:r w:rsidRPr="00714819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714819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26AB359D" w14:textId="07521CDB" w:rsidR="0070796B" w:rsidRPr="00714819" w:rsidRDefault="00E17A62" w:rsidP="0070796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  <w:p w14:paraId="63E170E3" w14:textId="7F3084F9" w:rsidR="008C3A8B" w:rsidRPr="00714819" w:rsidRDefault="008C3A8B" w:rsidP="00A426D8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08" w:type="pct"/>
            <w:shd w:val="clear" w:color="auto" w:fill="F2F2F2"/>
          </w:tcPr>
          <w:p w14:paraId="64D2FB2C" w14:textId="77777777" w:rsidR="00F51307" w:rsidRPr="00714819" w:rsidRDefault="00F51307" w:rsidP="00F5130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Türk Yönetim Tarihi</w:t>
            </w:r>
          </w:p>
          <w:p w14:paraId="30739A22" w14:textId="77777777" w:rsidR="008C3A8B" w:rsidRPr="00714819" w:rsidRDefault="00F51307" w:rsidP="00F5130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 xml:space="preserve">Dr. Öğr. Üyesi Ömer Faruk Karaman </w:t>
            </w:r>
            <w:r w:rsidRPr="00714819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714819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6EFC40FB" w14:textId="5DECE085" w:rsidR="00301F27" w:rsidRPr="00714819" w:rsidRDefault="00301F27" w:rsidP="00F5130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1028" w:type="pct"/>
            <w:shd w:val="clear" w:color="auto" w:fill="F2F2F2"/>
          </w:tcPr>
          <w:p w14:paraId="1A53EEBC" w14:textId="77777777" w:rsidR="0069445F" w:rsidRPr="00714819" w:rsidRDefault="0069445F" w:rsidP="0069445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Yönetim Psikolojisi</w:t>
            </w:r>
          </w:p>
          <w:p w14:paraId="05752053" w14:textId="77777777" w:rsidR="008C3A8B" w:rsidRPr="00714819" w:rsidRDefault="0069445F" w:rsidP="0069445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Prof. Dr. Gülten Gümüştekin Online</w:t>
            </w:r>
            <w:r w:rsidR="0088612C" w:rsidRPr="00714819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r w:rsidR="0088612C" w:rsidRPr="00714819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="0088612C" w:rsidRPr="00714819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5E55C69B" w14:textId="7965BB3C" w:rsidR="009F4948" w:rsidRPr="00714819" w:rsidRDefault="009F4948" w:rsidP="0069445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1044" w:type="pct"/>
            <w:shd w:val="clear" w:color="auto" w:fill="F2F2F2"/>
          </w:tcPr>
          <w:p w14:paraId="08A30E77" w14:textId="77777777" w:rsidR="00C86320" w:rsidRPr="00714819" w:rsidRDefault="00C86320" w:rsidP="00C8632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Bitirme Projesi</w:t>
            </w:r>
          </w:p>
          <w:p w14:paraId="726EA214" w14:textId="77777777" w:rsidR="00C86320" w:rsidRPr="00714819" w:rsidRDefault="00C86320" w:rsidP="00C8632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proofErr w:type="gramStart"/>
            <w:r w:rsidRPr="00714819">
              <w:rPr>
                <w:rFonts w:ascii="Times New Roman" w:hAnsi="Times New Roman"/>
                <w:sz w:val="11"/>
                <w:szCs w:val="11"/>
              </w:rPr>
              <w:t>Dr.Öğr.Üyesi</w:t>
            </w:r>
            <w:proofErr w:type="spellEnd"/>
            <w:proofErr w:type="gramEnd"/>
            <w:r w:rsidRPr="00714819">
              <w:rPr>
                <w:rFonts w:ascii="Times New Roman" w:hAnsi="Times New Roman"/>
                <w:sz w:val="11"/>
                <w:szCs w:val="11"/>
              </w:rPr>
              <w:t xml:space="preserve"> Şermin ATAK</w:t>
            </w:r>
          </w:p>
          <w:p w14:paraId="4D505CEE" w14:textId="77777777" w:rsidR="008C3A8B" w:rsidRPr="00714819" w:rsidRDefault="00C86320" w:rsidP="008940B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 xml:space="preserve">ÇOBANOĞLU </w:t>
            </w:r>
            <w:r w:rsidRPr="00714819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714819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631012C8" w14:textId="1F09F16D" w:rsidR="00A87AB6" w:rsidRPr="00714819" w:rsidRDefault="00A87AB6" w:rsidP="008940B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729" w:type="pct"/>
            <w:shd w:val="clear" w:color="auto" w:fill="F2F2F2"/>
          </w:tcPr>
          <w:p w14:paraId="036A2E7C" w14:textId="77777777" w:rsidR="006F5CB8" w:rsidRPr="00714819" w:rsidRDefault="006F5CB8" w:rsidP="006F5CB8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Bitirme Projesi</w:t>
            </w:r>
          </w:p>
          <w:p w14:paraId="0CE6F520" w14:textId="77777777" w:rsidR="00650FEA" w:rsidRPr="00714819" w:rsidRDefault="006F5CB8" w:rsidP="006F5CB8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 xml:space="preserve">Dr. Öğr. Üyesi </w:t>
            </w:r>
            <w:proofErr w:type="spellStart"/>
            <w:r w:rsidRPr="00714819">
              <w:rPr>
                <w:rFonts w:ascii="Times New Roman" w:hAnsi="Times New Roman"/>
                <w:sz w:val="11"/>
                <w:szCs w:val="11"/>
              </w:rPr>
              <w:t>Olkan</w:t>
            </w:r>
            <w:proofErr w:type="spellEnd"/>
            <w:r w:rsidRPr="00714819">
              <w:rPr>
                <w:rFonts w:ascii="Times New Roman" w:hAnsi="Times New Roman"/>
                <w:sz w:val="11"/>
                <w:szCs w:val="11"/>
              </w:rPr>
              <w:t xml:space="preserve"> Senemoğlu </w:t>
            </w:r>
            <w:r w:rsidRPr="00714819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714819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7AAD719F" w14:textId="1356856C" w:rsidR="001949F2" w:rsidRPr="00714819" w:rsidRDefault="001949F2" w:rsidP="006F5CB8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</w:tr>
      <w:tr w:rsidR="008C3A8B" w:rsidRPr="006271B3" w14:paraId="7E6E5410" w14:textId="77777777" w:rsidTr="00A8120D">
        <w:trPr>
          <w:jc w:val="center"/>
        </w:trPr>
        <w:tc>
          <w:tcPr>
            <w:tcW w:w="247" w:type="pct"/>
          </w:tcPr>
          <w:p w14:paraId="1C8D94C2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00</w:t>
            </w:r>
          </w:p>
          <w:p w14:paraId="7E909B55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45</w:t>
            </w:r>
          </w:p>
        </w:tc>
        <w:tc>
          <w:tcPr>
            <w:tcW w:w="945" w:type="pct"/>
            <w:shd w:val="clear" w:color="auto" w:fill="F2F2F2"/>
          </w:tcPr>
          <w:p w14:paraId="74DFCCD3" w14:textId="77777777" w:rsidR="0070796B" w:rsidRPr="00714819" w:rsidRDefault="0070796B" w:rsidP="0070796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Bitirme Projesi</w:t>
            </w:r>
          </w:p>
          <w:p w14:paraId="50129B62" w14:textId="490DCD9E" w:rsidR="0070796B" w:rsidRPr="00714819" w:rsidRDefault="0070796B" w:rsidP="0070796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 xml:space="preserve">Prof. Dr. </w:t>
            </w:r>
            <w:proofErr w:type="spellStart"/>
            <w:r w:rsidRPr="00714819">
              <w:rPr>
                <w:rFonts w:ascii="Times New Roman" w:hAnsi="Times New Roman"/>
                <w:sz w:val="11"/>
                <w:szCs w:val="11"/>
              </w:rPr>
              <w:t>Huseyin</w:t>
            </w:r>
            <w:proofErr w:type="spellEnd"/>
            <w:r w:rsidRPr="00714819">
              <w:rPr>
                <w:rFonts w:ascii="Times New Roman" w:hAnsi="Times New Roman"/>
                <w:sz w:val="11"/>
                <w:szCs w:val="11"/>
              </w:rPr>
              <w:t xml:space="preserve"> Erkul </w:t>
            </w:r>
            <w:r w:rsidRPr="00714819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714819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5C10FC26" w14:textId="7429AE42" w:rsidR="008C3A8B" w:rsidRPr="00714819" w:rsidRDefault="00E17A62" w:rsidP="00E17A62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1008" w:type="pct"/>
          </w:tcPr>
          <w:p w14:paraId="09232BDC" w14:textId="77777777" w:rsidR="00F51307" w:rsidRPr="00714819" w:rsidRDefault="00F51307" w:rsidP="00F5130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Türk Yönetim Tarihi</w:t>
            </w:r>
          </w:p>
          <w:p w14:paraId="13609FB5" w14:textId="77777777" w:rsidR="008C3A8B" w:rsidRPr="00714819" w:rsidRDefault="00F51307" w:rsidP="00F5130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 xml:space="preserve">Dr. Öğr. Üyesi Ömer Faruk Karaman </w:t>
            </w:r>
            <w:r w:rsidRPr="00714819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714819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7B5F0664" w14:textId="7CDB9E9E" w:rsidR="00301F27" w:rsidRPr="00714819" w:rsidRDefault="00301F27" w:rsidP="00F5130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1028" w:type="pct"/>
          </w:tcPr>
          <w:p w14:paraId="752ADA8B" w14:textId="77777777" w:rsidR="00F6309D" w:rsidRPr="00714819" w:rsidRDefault="00F6309D" w:rsidP="00F6309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Mesleki Yabancı Dil VI</w:t>
            </w:r>
          </w:p>
          <w:p w14:paraId="080EEE47" w14:textId="4ECCD7A5" w:rsidR="00F6309D" w:rsidRPr="00714819" w:rsidRDefault="00F6309D" w:rsidP="00F6309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Pelin Albayrak</w:t>
            </w:r>
            <w:r w:rsidR="006C367A" w:rsidRPr="00714819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r w:rsidR="006C367A" w:rsidRPr="00714819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="006C367A" w:rsidRPr="00714819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2379AFAE" w14:textId="0E557EC8" w:rsidR="009F4948" w:rsidRPr="00714819" w:rsidRDefault="009F4948" w:rsidP="00F6309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  <w:p w14:paraId="07852849" w14:textId="77777777" w:rsidR="008C3A8B" w:rsidRPr="00714819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44" w:type="pct"/>
          </w:tcPr>
          <w:p w14:paraId="422EAF6A" w14:textId="77777777" w:rsidR="00C86320" w:rsidRPr="00714819" w:rsidRDefault="00C86320" w:rsidP="00C8632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Bitirme Projesi</w:t>
            </w:r>
          </w:p>
          <w:p w14:paraId="140C4B27" w14:textId="77777777" w:rsidR="00C86320" w:rsidRPr="00714819" w:rsidRDefault="00C86320" w:rsidP="00C86320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proofErr w:type="gramStart"/>
            <w:r w:rsidRPr="00714819">
              <w:rPr>
                <w:rFonts w:ascii="Times New Roman" w:hAnsi="Times New Roman"/>
                <w:sz w:val="11"/>
                <w:szCs w:val="11"/>
              </w:rPr>
              <w:t>Dr.Öğr.Üyesi</w:t>
            </w:r>
            <w:proofErr w:type="spellEnd"/>
            <w:proofErr w:type="gramEnd"/>
            <w:r w:rsidRPr="00714819">
              <w:rPr>
                <w:rFonts w:ascii="Times New Roman" w:hAnsi="Times New Roman"/>
                <w:sz w:val="11"/>
                <w:szCs w:val="11"/>
              </w:rPr>
              <w:t xml:space="preserve"> Şermin ATAK</w:t>
            </w:r>
          </w:p>
          <w:p w14:paraId="4B9E46B1" w14:textId="77777777" w:rsidR="008C3A8B" w:rsidRPr="00714819" w:rsidRDefault="00C86320" w:rsidP="008940B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 xml:space="preserve">ÇOBANOĞLU </w:t>
            </w:r>
            <w:r w:rsidRPr="00714819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714819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1A673909" w14:textId="120AC826" w:rsidR="00A87AB6" w:rsidRPr="00714819" w:rsidRDefault="00A87AB6" w:rsidP="008940B7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729" w:type="pct"/>
          </w:tcPr>
          <w:p w14:paraId="17788BD5" w14:textId="77777777" w:rsidR="006F5CB8" w:rsidRPr="00714819" w:rsidRDefault="006F5CB8" w:rsidP="006F5CB8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Bitirme Projesi</w:t>
            </w:r>
          </w:p>
          <w:p w14:paraId="0C3FB187" w14:textId="77777777" w:rsidR="00650FEA" w:rsidRPr="00714819" w:rsidRDefault="006F5CB8" w:rsidP="006F5CB8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 xml:space="preserve">Dr. Öğr. Üyesi </w:t>
            </w:r>
            <w:proofErr w:type="spellStart"/>
            <w:r w:rsidRPr="00714819">
              <w:rPr>
                <w:rFonts w:ascii="Times New Roman" w:hAnsi="Times New Roman"/>
                <w:sz w:val="11"/>
                <w:szCs w:val="11"/>
              </w:rPr>
              <w:t>Olkan</w:t>
            </w:r>
            <w:proofErr w:type="spellEnd"/>
            <w:r w:rsidRPr="00714819">
              <w:rPr>
                <w:rFonts w:ascii="Times New Roman" w:hAnsi="Times New Roman"/>
                <w:sz w:val="11"/>
                <w:szCs w:val="11"/>
              </w:rPr>
              <w:t xml:space="preserve"> Senemoğlu </w:t>
            </w:r>
            <w:r w:rsidRPr="00714819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714819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0503D0CF" w14:textId="028A4A82" w:rsidR="001949F2" w:rsidRPr="00714819" w:rsidRDefault="001949F2" w:rsidP="006F5CB8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</w:tr>
      <w:tr w:rsidR="008C3A8B" w:rsidRPr="006271B3" w14:paraId="0D75E527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699BD2DC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19:50</w:t>
            </w:r>
          </w:p>
          <w:p w14:paraId="19F5353D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0:35</w:t>
            </w:r>
          </w:p>
        </w:tc>
        <w:tc>
          <w:tcPr>
            <w:tcW w:w="945" w:type="pct"/>
          </w:tcPr>
          <w:p w14:paraId="3CBAA36D" w14:textId="68E07BBF" w:rsidR="008C3A8B" w:rsidRPr="00714819" w:rsidRDefault="008C3A8B" w:rsidP="00E451E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08" w:type="pct"/>
            <w:shd w:val="clear" w:color="auto" w:fill="F2F2F2"/>
          </w:tcPr>
          <w:p w14:paraId="1CC9B78C" w14:textId="5E784AFE" w:rsidR="00F3559D" w:rsidRPr="00714819" w:rsidRDefault="00F3559D" w:rsidP="00F3559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Bitirme Projesi</w:t>
            </w:r>
            <w:r w:rsidRPr="00714819">
              <w:rPr>
                <w:rFonts w:ascii="Times New Roman" w:hAnsi="Times New Roman"/>
                <w:sz w:val="11"/>
                <w:szCs w:val="11"/>
              </w:rPr>
              <w:br/>
            </w:r>
            <w:proofErr w:type="spellStart"/>
            <w:r w:rsidRPr="00714819">
              <w:rPr>
                <w:rFonts w:ascii="Times New Roman" w:hAnsi="Times New Roman"/>
                <w:sz w:val="11"/>
                <w:szCs w:val="11"/>
              </w:rPr>
              <w:t>Prof.Dr.Erhan</w:t>
            </w:r>
            <w:proofErr w:type="spellEnd"/>
            <w:r w:rsidRPr="00714819">
              <w:rPr>
                <w:rFonts w:ascii="Times New Roman" w:hAnsi="Times New Roman"/>
                <w:sz w:val="11"/>
                <w:szCs w:val="11"/>
              </w:rPr>
              <w:t xml:space="preserve"> GÜMÜŞ </w:t>
            </w:r>
            <w:r w:rsidRPr="00714819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714819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23EC9D29" w14:textId="451A7A36" w:rsidR="00B82D19" w:rsidRPr="00714819" w:rsidRDefault="00F94A9E" w:rsidP="00F94A9E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  <w:p w14:paraId="4606FBEC" w14:textId="77777777" w:rsidR="00B82D19" w:rsidRPr="00714819" w:rsidRDefault="00B82D19" w:rsidP="00650FEA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  <w:p w14:paraId="34D982D4" w14:textId="4755EA36" w:rsidR="00650FEA" w:rsidRPr="00714819" w:rsidRDefault="00650FEA" w:rsidP="00650FEA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Bitirme Projesi</w:t>
            </w:r>
          </w:p>
          <w:p w14:paraId="15A6C1FD" w14:textId="77777777" w:rsidR="008C3A8B" w:rsidRPr="00714819" w:rsidRDefault="00650FEA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Dr. Öğr. Üyesi Ömer Faruk Karaman</w:t>
            </w:r>
            <w:r w:rsidR="006C367A" w:rsidRPr="00714819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r w:rsidR="006C367A" w:rsidRPr="00714819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="006C367A" w:rsidRPr="00714819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728F22A0" w14:textId="25036902" w:rsidR="00F94A9E" w:rsidRPr="00714819" w:rsidRDefault="00F94A9E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2</w:t>
            </w:r>
          </w:p>
        </w:tc>
        <w:tc>
          <w:tcPr>
            <w:tcW w:w="1028" w:type="pct"/>
            <w:shd w:val="clear" w:color="auto" w:fill="F2F2F2"/>
          </w:tcPr>
          <w:p w14:paraId="3FD7BCEF" w14:textId="77777777" w:rsidR="00F6309D" w:rsidRPr="00714819" w:rsidRDefault="00F6309D" w:rsidP="00F6309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Mesleki Yabancı Dil VI</w:t>
            </w:r>
          </w:p>
          <w:p w14:paraId="5277FDEE" w14:textId="00ED6699" w:rsidR="00F6309D" w:rsidRPr="00714819" w:rsidRDefault="00F6309D" w:rsidP="00F6309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Pelin Albayrak</w:t>
            </w:r>
            <w:r w:rsidR="006C367A" w:rsidRPr="00714819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r w:rsidR="006C367A" w:rsidRPr="00714819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="006C367A" w:rsidRPr="00714819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2E85A7F1" w14:textId="58889068" w:rsidR="009F4948" w:rsidRPr="00714819" w:rsidRDefault="009F4948" w:rsidP="00F6309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  <w:p w14:paraId="7830383A" w14:textId="77777777" w:rsidR="008C3A8B" w:rsidRPr="00714819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44" w:type="pct"/>
            <w:shd w:val="clear" w:color="auto" w:fill="F2F2F2"/>
          </w:tcPr>
          <w:p w14:paraId="4D8AD006" w14:textId="77777777" w:rsidR="008C3A8B" w:rsidRPr="00714819" w:rsidRDefault="00DD1B4F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Bitirme Projesi</w:t>
            </w:r>
          </w:p>
          <w:p w14:paraId="055BE3E4" w14:textId="77777777" w:rsidR="0026562D" w:rsidRPr="00714819" w:rsidRDefault="0026562D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proofErr w:type="gramStart"/>
            <w:r w:rsidRPr="00714819">
              <w:rPr>
                <w:rFonts w:ascii="Times New Roman" w:hAnsi="Times New Roman"/>
                <w:sz w:val="11"/>
                <w:szCs w:val="11"/>
              </w:rPr>
              <w:t>Doç.Dr.Ahmet</w:t>
            </w:r>
            <w:proofErr w:type="spellEnd"/>
            <w:proofErr w:type="gramEnd"/>
            <w:r w:rsidRPr="00714819">
              <w:rPr>
                <w:rFonts w:ascii="Times New Roman" w:hAnsi="Times New Roman"/>
                <w:sz w:val="11"/>
                <w:szCs w:val="11"/>
              </w:rPr>
              <w:t xml:space="preserve"> TUNÇ</w:t>
            </w:r>
            <w:r w:rsidR="006C367A" w:rsidRPr="00714819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r w:rsidR="006C367A" w:rsidRPr="00714819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="006C367A" w:rsidRPr="00714819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6CE9FCAF" w14:textId="31425215" w:rsidR="00A87AB6" w:rsidRPr="00714819" w:rsidRDefault="00A87AB6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729" w:type="pct"/>
            <w:shd w:val="clear" w:color="auto" w:fill="F2F2F2"/>
          </w:tcPr>
          <w:p w14:paraId="678FA9E7" w14:textId="77777777" w:rsidR="008C3A8B" w:rsidRPr="00714819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8C3A8B" w:rsidRPr="006271B3" w14:paraId="574A7AB8" w14:textId="77777777" w:rsidTr="00F3559D">
        <w:trPr>
          <w:trHeight w:val="604"/>
          <w:jc w:val="center"/>
        </w:trPr>
        <w:tc>
          <w:tcPr>
            <w:tcW w:w="247" w:type="pct"/>
          </w:tcPr>
          <w:p w14:paraId="7EE4C1A9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0:40</w:t>
            </w:r>
          </w:p>
          <w:p w14:paraId="28E66EF3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1:25</w:t>
            </w:r>
          </w:p>
        </w:tc>
        <w:tc>
          <w:tcPr>
            <w:tcW w:w="945" w:type="pct"/>
          </w:tcPr>
          <w:p w14:paraId="2B3B322D" w14:textId="4B9F6D23" w:rsidR="008C3A8B" w:rsidRPr="00714819" w:rsidRDefault="008C3A8B" w:rsidP="00E451EF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08" w:type="pct"/>
          </w:tcPr>
          <w:p w14:paraId="44131945" w14:textId="77777777" w:rsidR="00F3559D" w:rsidRPr="00714819" w:rsidRDefault="00F3559D" w:rsidP="00F3559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Bitirme Projesi</w:t>
            </w:r>
            <w:r w:rsidRPr="00714819">
              <w:rPr>
                <w:rFonts w:ascii="Times New Roman" w:hAnsi="Times New Roman"/>
                <w:sz w:val="11"/>
                <w:szCs w:val="11"/>
              </w:rPr>
              <w:br/>
            </w:r>
            <w:proofErr w:type="spellStart"/>
            <w:r w:rsidRPr="00714819">
              <w:rPr>
                <w:rFonts w:ascii="Times New Roman" w:hAnsi="Times New Roman"/>
                <w:sz w:val="11"/>
                <w:szCs w:val="11"/>
              </w:rPr>
              <w:t>Prof.Dr.Erhan</w:t>
            </w:r>
            <w:proofErr w:type="spellEnd"/>
            <w:r w:rsidRPr="00714819">
              <w:rPr>
                <w:rFonts w:ascii="Times New Roman" w:hAnsi="Times New Roman"/>
                <w:sz w:val="11"/>
                <w:szCs w:val="11"/>
              </w:rPr>
              <w:t xml:space="preserve"> GÜMÜŞ </w:t>
            </w:r>
            <w:r w:rsidRPr="00714819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714819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6F48BAD8" w14:textId="2EFE0B1A" w:rsidR="00B82D19" w:rsidRPr="00714819" w:rsidRDefault="00F94A9E" w:rsidP="00B82D19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  <w:p w14:paraId="0C0D9EBD" w14:textId="77777777" w:rsidR="00B82D19" w:rsidRPr="00714819" w:rsidRDefault="00B82D19" w:rsidP="00F3559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  <w:p w14:paraId="1497A4D5" w14:textId="5434E3A2" w:rsidR="00F3559D" w:rsidRPr="00714819" w:rsidRDefault="00F3559D" w:rsidP="00F3559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Bitirme Projesi</w:t>
            </w:r>
          </w:p>
          <w:p w14:paraId="4CEDF4CA" w14:textId="77777777" w:rsidR="008C3A8B" w:rsidRPr="00714819" w:rsidRDefault="00F3559D" w:rsidP="00F3559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 xml:space="preserve">Dr. Öğr. Üyesi Ömer Faruk Karaman </w:t>
            </w:r>
            <w:r w:rsidRPr="00714819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Pr="00714819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2437A614" w14:textId="729BED23" w:rsidR="00F94A9E" w:rsidRPr="00714819" w:rsidRDefault="00F94A9E" w:rsidP="00F3559D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2</w:t>
            </w:r>
          </w:p>
        </w:tc>
        <w:tc>
          <w:tcPr>
            <w:tcW w:w="1028" w:type="pct"/>
          </w:tcPr>
          <w:p w14:paraId="05EB16B3" w14:textId="77777777" w:rsidR="008C3A8B" w:rsidRPr="00714819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  <w:tc>
          <w:tcPr>
            <w:tcW w:w="1044" w:type="pct"/>
          </w:tcPr>
          <w:p w14:paraId="63453CCB" w14:textId="77777777" w:rsidR="008C3A8B" w:rsidRPr="00714819" w:rsidRDefault="00DD1B4F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Bitirme Projesi</w:t>
            </w:r>
          </w:p>
          <w:p w14:paraId="214253D2" w14:textId="77777777" w:rsidR="0026562D" w:rsidRPr="00714819" w:rsidRDefault="0026562D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proofErr w:type="spellStart"/>
            <w:proofErr w:type="gramStart"/>
            <w:r w:rsidRPr="00714819">
              <w:rPr>
                <w:rFonts w:ascii="Times New Roman" w:hAnsi="Times New Roman"/>
                <w:sz w:val="11"/>
                <w:szCs w:val="11"/>
              </w:rPr>
              <w:t>Doç.Dr.Ahmet</w:t>
            </w:r>
            <w:proofErr w:type="spellEnd"/>
            <w:proofErr w:type="gramEnd"/>
            <w:r w:rsidRPr="00714819">
              <w:rPr>
                <w:rFonts w:ascii="Times New Roman" w:hAnsi="Times New Roman"/>
                <w:sz w:val="11"/>
                <w:szCs w:val="11"/>
              </w:rPr>
              <w:t xml:space="preserve"> TUNÇ</w:t>
            </w:r>
            <w:r w:rsidR="006C367A" w:rsidRPr="00714819">
              <w:rPr>
                <w:rFonts w:ascii="Times New Roman" w:hAnsi="Times New Roman"/>
                <w:sz w:val="11"/>
                <w:szCs w:val="11"/>
              </w:rPr>
              <w:t xml:space="preserve"> </w:t>
            </w:r>
            <w:r w:rsidR="006C367A" w:rsidRPr="00714819">
              <w:rPr>
                <w:rFonts w:ascii="Times New Roman" w:hAnsi="Times New Roman"/>
                <w:b/>
                <w:bCs/>
                <w:sz w:val="11"/>
                <w:szCs w:val="11"/>
              </w:rPr>
              <w:t>(İÖ</w:t>
            </w:r>
            <w:r w:rsidR="006C367A" w:rsidRPr="00714819">
              <w:rPr>
                <w:rFonts w:ascii="Times New Roman" w:hAnsi="Times New Roman"/>
                <w:sz w:val="11"/>
                <w:szCs w:val="11"/>
              </w:rPr>
              <w:t>)</w:t>
            </w:r>
          </w:p>
          <w:p w14:paraId="26D284CE" w14:textId="08965D69" w:rsidR="00A87AB6" w:rsidRPr="00714819" w:rsidRDefault="00A87AB6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  <w:r w:rsidRPr="00714819">
              <w:rPr>
                <w:rFonts w:ascii="Times New Roman" w:hAnsi="Times New Roman"/>
                <w:sz w:val="11"/>
                <w:szCs w:val="11"/>
              </w:rPr>
              <w:t>306</w:t>
            </w:r>
          </w:p>
        </w:tc>
        <w:tc>
          <w:tcPr>
            <w:tcW w:w="729" w:type="pct"/>
          </w:tcPr>
          <w:p w14:paraId="753D9A04" w14:textId="77777777" w:rsidR="008C3A8B" w:rsidRPr="00714819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1"/>
                <w:szCs w:val="11"/>
              </w:rPr>
            </w:pPr>
          </w:p>
        </w:tc>
      </w:tr>
      <w:tr w:rsidR="008C3A8B" w:rsidRPr="006271B3" w14:paraId="683727B1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5F52DB01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t>21:30</w:t>
            </w:r>
          </w:p>
          <w:p w14:paraId="08A8A05D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</w:pPr>
            <w:r w:rsidRPr="006271B3">
              <w:rPr>
                <w:rFonts w:ascii="Times New Roman" w:hAnsi="Times New Roman"/>
                <w:b/>
                <w:bCs/>
                <w:color w:val="FF0000"/>
                <w:sz w:val="10"/>
                <w:szCs w:val="14"/>
              </w:rPr>
              <w:lastRenderedPageBreak/>
              <w:t>22:15</w:t>
            </w:r>
          </w:p>
        </w:tc>
        <w:tc>
          <w:tcPr>
            <w:tcW w:w="945" w:type="pct"/>
            <w:shd w:val="clear" w:color="auto" w:fill="F2F2F2"/>
          </w:tcPr>
          <w:p w14:paraId="481CD1F2" w14:textId="77777777" w:rsidR="008C3A8B" w:rsidRPr="00E17A62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08" w:type="pct"/>
            <w:shd w:val="clear" w:color="auto" w:fill="F2F2F2"/>
          </w:tcPr>
          <w:p w14:paraId="14AF19AB" w14:textId="77777777" w:rsidR="008C3A8B" w:rsidRPr="00E17A62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28" w:type="pct"/>
            <w:shd w:val="clear" w:color="auto" w:fill="F2F2F2"/>
          </w:tcPr>
          <w:p w14:paraId="1C78660D" w14:textId="77777777" w:rsidR="008C3A8B" w:rsidRPr="00E17A62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044" w:type="pct"/>
            <w:shd w:val="clear" w:color="auto" w:fill="F2F2F2"/>
          </w:tcPr>
          <w:p w14:paraId="51EFCBA6" w14:textId="77777777" w:rsidR="008C3A8B" w:rsidRPr="00E17A62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729" w:type="pct"/>
            <w:shd w:val="clear" w:color="auto" w:fill="F2F2F2"/>
          </w:tcPr>
          <w:p w14:paraId="776491B8" w14:textId="77777777" w:rsidR="008C3A8B" w:rsidRPr="00E17A62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8C3A8B" w:rsidRPr="006271B3" w14:paraId="13CB6AE5" w14:textId="77777777" w:rsidTr="00A8120D">
        <w:trPr>
          <w:jc w:val="center"/>
        </w:trPr>
        <w:tc>
          <w:tcPr>
            <w:tcW w:w="247" w:type="pct"/>
          </w:tcPr>
          <w:p w14:paraId="26FAA837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</w:tcPr>
          <w:p w14:paraId="79140392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0FD9DDB8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341BA20D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2324AE22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</w:tcPr>
          <w:p w14:paraId="513906EC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8C3A8B" w:rsidRPr="006271B3" w14:paraId="63D0D501" w14:textId="77777777" w:rsidTr="00A8120D">
        <w:trPr>
          <w:jc w:val="center"/>
        </w:trPr>
        <w:tc>
          <w:tcPr>
            <w:tcW w:w="247" w:type="pct"/>
            <w:shd w:val="clear" w:color="auto" w:fill="F2F2F2"/>
          </w:tcPr>
          <w:p w14:paraId="7DD0A0E3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  <w:shd w:val="clear" w:color="auto" w:fill="F2F2F2"/>
          </w:tcPr>
          <w:p w14:paraId="47B93287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26D44DDF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39BC1BE9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00878075" w14:textId="77777777" w:rsidR="008C3A8B" w:rsidRPr="006271B3" w:rsidRDefault="008C3A8B" w:rsidP="008C3A8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9" w:type="pct"/>
            <w:shd w:val="clear" w:color="auto" w:fill="F2F2F2"/>
          </w:tcPr>
          <w:p w14:paraId="6957AE91" w14:textId="77777777" w:rsidR="008C3A8B" w:rsidRPr="006271B3" w:rsidRDefault="008C3A8B" w:rsidP="008C3A8B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5D8874FB" w14:textId="77777777" w:rsidR="00B055EE" w:rsidRPr="006271B3" w:rsidRDefault="00B055EE">
      <w:pPr>
        <w:rPr>
          <w:rFonts w:ascii="Times New Roman" w:hAnsi="Times New Roman"/>
          <w:sz w:val="10"/>
          <w:szCs w:val="14"/>
        </w:rPr>
      </w:pPr>
    </w:p>
    <w:sectPr w:rsidR="00B055EE" w:rsidRPr="006271B3" w:rsidSect="002B6F66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DBE851" w14:textId="77777777" w:rsidR="00F1039A" w:rsidRDefault="00F1039A" w:rsidP="00197788">
      <w:pPr>
        <w:spacing w:after="0" w:line="240" w:lineRule="auto"/>
      </w:pPr>
      <w:r>
        <w:separator/>
      </w:r>
    </w:p>
  </w:endnote>
  <w:endnote w:type="continuationSeparator" w:id="0">
    <w:p w14:paraId="39762A32" w14:textId="77777777" w:rsidR="00F1039A" w:rsidRDefault="00F1039A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EB0DD6" w14:textId="77777777" w:rsidR="00F1039A" w:rsidRDefault="00F1039A" w:rsidP="00197788">
      <w:pPr>
        <w:spacing w:after="0" w:line="240" w:lineRule="auto"/>
      </w:pPr>
      <w:r>
        <w:separator/>
      </w:r>
    </w:p>
  </w:footnote>
  <w:footnote w:type="continuationSeparator" w:id="0">
    <w:p w14:paraId="682346CA" w14:textId="77777777" w:rsidR="00F1039A" w:rsidRDefault="00F1039A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388A6" w14:textId="77777777" w:rsidR="00AD4B34" w:rsidRPr="00956EA1" w:rsidRDefault="00AD4B34" w:rsidP="002B6F66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>SİYASET BİLİMİ VE KAMU YÖNETİMİ BÖLÜMÜ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NKsFAJ7qdkQtAAAA"/>
  </w:docVars>
  <w:rsids>
    <w:rsidRoot w:val="004D7519"/>
    <w:rsid w:val="000039B3"/>
    <w:rsid w:val="00007A58"/>
    <w:rsid w:val="000210C7"/>
    <w:rsid w:val="00024E48"/>
    <w:rsid w:val="00027DAF"/>
    <w:rsid w:val="00046FC9"/>
    <w:rsid w:val="0005784D"/>
    <w:rsid w:val="00067D57"/>
    <w:rsid w:val="00070153"/>
    <w:rsid w:val="00071DC5"/>
    <w:rsid w:val="00075039"/>
    <w:rsid w:val="00075131"/>
    <w:rsid w:val="00083EA7"/>
    <w:rsid w:val="00085157"/>
    <w:rsid w:val="00093A45"/>
    <w:rsid w:val="000B0032"/>
    <w:rsid w:val="000B5739"/>
    <w:rsid w:val="000B58DB"/>
    <w:rsid w:val="000C2DC2"/>
    <w:rsid w:val="000D465E"/>
    <w:rsid w:val="000F06C2"/>
    <w:rsid w:val="000F5C7E"/>
    <w:rsid w:val="001132F1"/>
    <w:rsid w:val="00116F05"/>
    <w:rsid w:val="00117394"/>
    <w:rsid w:val="001215AF"/>
    <w:rsid w:val="0012192A"/>
    <w:rsid w:val="0012458C"/>
    <w:rsid w:val="00133185"/>
    <w:rsid w:val="00133F17"/>
    <w:rsid w:val="0013543A"/>
    <w:rsid w:val="00136301"/>
    <w:rsid w:val="00136975"/>
    <w:rsid w:val="00147B91"/>
    <w:rsid w:val="00153129"/>
    <w:rsid w:val="001750DB"/>
    <w:rsid w:val="00175A03"/>
    <w:rsid w:val="0018140E"/>
    <w:rsid w:val="001949F2"/>
    <w:rsid w:val="00197788"/>
    <w:rsid w:val="001A14C3"/>
    <w:rsid w:val="001A5644"/>
    <w:rsid w:val="001A63DF"/>
    <w:rsid w:val="001B3BCF"/>
    <w:rsid w:val="001B5A0E"/>
    <w:rsid w:val="001C02C3"/>
    <w:rsid w:val="001C531D"/>
    <w:rsid w:val="001D3C5D"/>
    <w:rsid w:val="001D71F0"/>
    <w:rsid w:val="00200554"/>
    <w:rsid w:val="002200AB"/>
    <w:rsid w:val="00224D5F"/>
    <w:rsid w:val="00235B85"/>
    <w:rsid w:val="00242F2B"/>
    <w:rsid w:val="002560BD"/>
    <w:rsid w:val="002614A8"/>
    <w:rsid w:val="0026562D"/>
    <w:rsid w:val="00267197"/>
    <w:rsid w:val="00277990"/>
    <w:rsid w:val="0027799F"/>
    <w:rsid w:val="00281C73"/>
    <w:rsid w:val="0029507F"/>
    <w:rsid w:val="002A5D12"/>
    <w:rsid w:val="002B0628"/>
    <w:rsid w:val="002B0AF0"/>
    <w:rsid w:val="002B24C4"/>
    <w:rsid w:val="002B6F66"/>
    <w:rsid w:val="002C565D"/>
    <w:rsid w:val="002C6BD4"/>
    <w:rsid w:val="002C718C"/>
    <w:rsid w:val="002F050B"/>
    <w:rsid w:val="002F3850"/>
    <w:rsid w:val="00301F27"/>
    <w:rsid w:val="00302F67"/>
    <w:rsid w:val="003317C4"/>
    <w:rsid w:val="00334227"/>
    <w:rsid w:val="00335A5E"/>
    <w:rsid w:val="003409CC"/>
    <w:rsid w:val="00344C82"/>
    <w:rsid w:val="00345DCC"/>
    <w:rsid w:val="003700BE"/>
    <w:rsid w:val="00371C11"/>
    <w:rsid w:val="0038044D"/>
    <w:rsid w:val="00387345"/>
    <w:rsid w:val="00390419"/>
    <w:rsid w:val="003916FC"/>
    <w:rsid w:val="003A1C02"/>
    <w:rsid w:val="003A2372"/>
    <w:rsid w:val="003D1A57"/>
    <w:rsid w:val="003D50E1"/>
    <w:rsid w:val="003E3290"/>
    <w:rsid w:val="003E3D19"/>
    <w:rsid w:val="003E3E79"/>
    <w:rsid w:val="003E5B5E"/>
    <w:rsid w:val="003F0E44"/>
    <w:rsid w:val="003F4904"/>
    <w:rsid w:val="003F643F"/>
    <w:rsid w:val="00424880"/>
    <w:rsid w:val="0042539A"/>
    <w:rsid w:val="00431B4F"/>
    <w:rsid w:val="004404F4"/>
    <w:rsid w:val="00440DE2"/>
    <w:rsid w:val="00447AB7"/>
    <w:rsid w:val="004553FD"/>
    <w:rsid w:val="00464B2D"/>
    <w:rsid w:val="00472D2F"/>
    <w:rsid w:val="0049218E"/>
    <w:rsid w:val="00492957"/>
    <w:rsid w:val="004A256E"/>
    <w:rsid w:val="004B6EFE"/>
    <w:rsid w:val="004C0548"/>
    <w:rsid w:val="004C3630"/>
    <w:rsid w:val="004C3EC4"/>
    <w:rsid w:val="004C5E87"/>
    <w:rsid w:val="004D1443"/>
    <w:rsid w:val="004D51B2"/>
    <w:rsid w:val="004D7519"/>
    <w:rsid w:val="004D786E"/>
    <w:rsid w:val="00512626"/>
    <w:rsid w:val="005251FD"/>
    <w:rsid w:val="00531364"/>
    <w:rsid w:val="0053725B"/>
    <w:rsid w:val="00543F5D"/>
    <w:rsid w:val="00547239"/>
    <w:rsid w:val="00565A4A"/>
    <w:rsid w:val="00567CE0"/>
    <w:rsid w:val="00582992"/>
    <w:rsid w:val="00597FA7"/>
    <w:rsid w:val="005A3113"/>
    <w:rsid w:val="005A3AF4"/>
    <w:rsid w:val="005A417A"/>
    <w:rsid w:val="005B60D1"/>
    <w:rsid w:val="005B619E"/>
    <w:rsid w:val="005B7DF6"/>
    <w:rsid w:val="005C4A8F"/>
    <w:rsid w:val="005D52B5"/>
    <w:rsid w:val="005D7458"/>
    <w:rsid w:val="005E0817"/>
    <w:rsid w:val="005E6769"/>
    <w:rsid w:val="005F319D"/>
    <w:rsid w:val="00601601"/>
    <w:rsid w:val="00602AEE"/>
    <w:rsid w:val="00611B70"/>
    <w:rsid w:val="00612B5A"/>
    <w:rsid w:val="00616221"/>
    <w:rsid w:val="006271B3"/>
    <w:rsid w:val="0063335C"/>
    <w:rsid w:val="006355FD"/>
    <w:rsid w:val="00637CF5"/>
    <w:rsid w:val="00640F03"/>
    <w:rsid w:val="006507BD"/>
    <w:rsid w:val="00650FEA"/>
    <w:rsid w:val="00652DB7"/>
    <w:rsid w:val="006548A7"/>
    <w:rsid w:val="00670C2A"/>
    <w:rsid w:val="00671240"/>
    <w:rsid w:val="006940F5"/>
    <w:rsid w:val="0069445F"/>
    <w:rsid w:val="006B2155"/>
    <w:rsid w:val="006B414C"/>
    <w:rsid w:val="006B439A"/>
    <w:rsid w:val="006B461E"/>
    <w:rsid w:val="006C251C"/>
    <w:rsid w:val="006C367A"/>
    <w:rsid w:val="006C556A"/>
    <w:rsid w:val="006D51B3"/>
    <w:rsid w:val="006E2E6B"/>
    <w:rsid w:val="006F557B"/>
    <w:rsid w:val="006F5CB8"/>
    <w:rsid w:val="006F6DAE"/>
    <w:rsid w:val="0070796B"/>
    <w:rsid w:val="00707ED7"/>
    <w:rsid w:val="00714819"/>
    <w:rsid w:val="00714BD9"/>
    <w:rsid w:val="00725351"/>
    <w:rsid w:val="00735A2E"/>
    <w:rsid w:val="00741E12"/>
    <w:rsid w:val="007472C3"/>
    <w:rsid w:val="00756A9B"/>
    <w:rsid w:val="007718C4"/>
    <w:rsid w:val="00773397"/>
    <w:rsid w:val="00793D4A"/>
    <w:rsid w:val="00796873"/>
    <w:rsid w:val="00797C85"/>
    <w:rsid w:val="007A373F"/>
    <w:rsid w:val="007A6DDA"/>
    <w:rsid w:val="007B22BA"/>
    <w:rsid w:val="007B40DC"/>
    <w:rsid w:val="007D0F5D"/>
    <w:rsid w:val="007E6BAF"/>
    <w:rsid w:val="007E6C3E"/>
    <w:rsid w:val="007F3C42"/>
    <w:rsid w:val="008053E8"/>
    <w:rsid w:val="00806DE8"/>
    <w:rsid w:val="0083251E"/>
    <w:rsid w:val="00832B46"/>
    <w:rsid w:val="00835CE6"/>
    <w:rsid w:val="00854481"/>
    <w:rsid w:val="00863E62"/>
    <w:rsid w:val="00866A62"/>
    <w:rsid w:val="008672AB"/>
    <w:rsid w:val="00871B37"/>
    <w:rsid w:val="00875B88"/>
    <w:rsid w:val="0088612C"/>
    <w:rsid w:val="008940B7"/>
    <w:rsid w:val="00896276"/>
    <w:rsid w:val="008A39D8"/>
    <w:rsid w:val="008A6A8A"/>
    <w:rsid w:val="008A6BD8"/>
    <w:rsid w:val="008B58AE"/>
    <w:rsid w:val="008B6C2E"/>
    <w:rsid w:val="008C3A8B"/>
    <w:rsid w:val="008E2C50"/>
    <w:rsid w:val="008E3194"/>
    <w:rsid w:val="008E40BF"/>
    <w:rsid w:val="008E630F"/>
    <w:rsid w:val="008F268A"/>
    <w:rsid w:val="008F34F8"/>
    <w:rsid w:val="008F634F"/>
    <w:rsid w:val="009012A9"/>
    <w:rsid w:val="00907FA4"/>
    <w:rsid w:val="00944E04"/>
    <w:rsid w:val="009523B5"/>
    <w:rsid w:val="00953050"/>
    <w:rsid w:val="00955820"/>
    <w:rsid w:val="00955CA4"/>
    <w:rsid w:val="00955EA4"/>
    <w:rsid w:val="0096063C"/>
    <w:rsid w:val="00971046"/>
    <w:rsid w:val="00982D64"/>
    <w:rsid w:val="009A283B"/>
    <w:rsid w:val="009A30EB"/>
    <w:rsid w:val="009A5DB6"/>
    <w:rsid w:val="009B6D64"/>
    <w:rsid w:val="009D2DFC"/>
    <w:rsid w:val="009D5490"/>
    <w:rsid w:val="009E1D58"/>
    <w:rsid w:val="009F15F5"/>
    <w:rsid w:val="009F4948"/>
    <w:rsid w:val="009F4A53"/>
    <w:rsid w:val="00A0174F"/>
    <w:rsid w:val="00A07FB5"/>
    <w:rsid w:val="00A1460B"/>
    <w:rsid w:val="00A174D9"/>
    <w:rsid w:val="00A34C95"/>
    <w:rsid w:val="00A40FD9"/>
    <w:rsid w:val="00A41832"/>
    <w:rsid w:val="00A426D8"/>
    <w:rsid w:val="00A42CB9"/>
    <w:rsid w:val="00A56C65"/>
    <w:rsid w:val="00A77FB7"/>
    <w:rsid w:val="00A80C73"/>
    <w:rsid w:val="00A8120D"/>
    <w:rsid w:val="00A85674"/>
    <w:rsid w:val="00A87AB6"/>
    <w:rsid w:val="00A90C27"/>
    <w:rsid w:val="00AD4B34"/>
    <w:rsid w:val="00AD4D9F"/>
    <w:rsid w:val="00AD7A9C"/>
    <w:rsid w:val="00AE2DD3"/>
    <w:rsid w:val="00AE3028"/>
    <w:rsid w:val="00AF1E8E"/>
    <w:rsid w:val="00AF3BB2"/>
    <w:rsid w:val="00B01249"/>
    <w:rsid w:val="00B02808"/>
    <w:rsid w:val="00B03777"/>
    <w:rsid w:val="00B051CF"/>
    <w:rsid w:val="00B055EE"/>
    <w:rsid w:val="00B1067E"/>
    <w:rsid w:val="00B133E7"/>
    <w:rsid w:val="00B13406"/>
    <w:rsid w:val="00B1654A"/>
    <w:rsid w:val="00B20711"/>
    <w:rsid w:val="00B25976"/>
    <w:rsid w:val="00B337F0"/>
    <w:rsid w:val="00B4313C"/>
    <w:rsid w:val="00B450BD"/>
    <w:rsid w:val="00B4548A"/>
    <w:rsid w:val="00B50801"/>
    <w:rsid w:val="00B57CDB"/>
    <w:rsid w:val="00B76840"/>
    <w:rsid w:val="00B77DAA"/>
    <w:rsid w:val="00B81734"/>
    <w:rsid w:val="00B82D19"/>
    <w:rsid w:val="00B830AC"/>
    <w:rsid w:val="00B93F6A"/>
    <w:rsid w:val="00BA006F"/>
    <w:rsid w:val="00BA58C4"/>
    <w:rsid w:val="00BA711C"/>
    <w:rsid w:val="00BB308F"/>
    <w:rsid w:val="00BB3C84"/>
    <w:rsid w:val="00BB7687"/>
    <w:rsid w:val="00BC1DB7"/>
    <w:rsid w:val="00BD1602"/>
    <w:rsid w:val="00BD3994"/>
    <w:rsid w:val="00BF0AA1"/>
    <w:rsid w:val="00BF3620"/>
    <w:rsid w:val="00C00D74"/>
    <w:rsid w:val="00C010BC"/>
    <w:rsid w:val="00C04C3F"/>
    <w:rsid w:val="00C15BB4"/>
    <w:rsid w:val="00C176BA"/>
    <w:rsid w:val="00C20DBB"/>
    <w:rsid w:val="00C24C69"/>
    <w:rsid w:val="00C30DA6"/>
    <w:rsid w:val="00C36886"/>
    <w:rsid w:val="00C41B52"/>
    <w:rsid w:val="00C45D2F"/>
    <w:rsid w:val="00C51066"/>
    <w:rsid w:val="00C52E58"/>
    <w:rsid w:val="00C576F2"/>
    <w:rsid w:val="00C57762"/>
    <w:rsid w:val="00C74464"/>
    <w:rsid w:val="00C756C7"/>
    <w:rsid w:val="00C770FD"/>
    <w:rsid w:val="00C835AE"/>
    <w:rsid w:val="00C8555C"/>
    <w:rsid w:val="00C86320"/>
    <w:rsid w:val="00C90D67"/>
    <w:rsid w:val="00CA1A52"/>
    <w:rsid w:val="00CA4BEC"/>
    <w:rsid w:val="00CB55D9"/>
    <w:rsid w:val="00CC467B"/>
    <w:rsid w:val="00CD4973"/>
    <w:rsid w:val="00CE5DB7"/>
    <w:rsid w:val="00CF6643"/>
    <w:rsid w:val="00D046A6"/>
    <w:rsid w:val="00D05C8C"/>
    <w:rsid w:val="00D21DF3"/>
    <w:rsid w:val="00D633FF"/>
    <w:rsid w:val="00D677A5"/>
    <w:rsid w:val="00D73A39"/>
    <w:rsid w:val="00D86DB5"/>
    <w:rsid w:val="00D901DD"/>
    <w:rsid w:val="00D90CE4"/>
    <w:rsid w:val="00DA7AD1"/>
    <w:rsid w:val="00DB1507"/>
    <w:rsid w:val="00DD1B4F"/>
    <w:rsid w:val="00DD45C8"/>
    <w:rsid w:val="00DF743A"/>
    <w:rsid w:val="00E1415F"/>
    <w:rsid w:val="00E17A62"/>
    <w:rsid w:val="00E17B75"/>
    <w:rsid w:val="00E23020"/>
    <w:rsid w:val="00E3253D"/>
    <w:rsid w:val="00E451EF"/>
    <w:rsid w:val="00E51EC2"/>
    <w:rsid w:val="00E52126"/>
    <w:rsid w:val="00E524BF"/>
    <w:rsid w:val="00E5265F"/>
    <w:rsid w:val="00E73584"/>
    <w:rsid w:val="00E76B53"/>
    <w:rsid w:val="00E9716F"/>
    <w:rsid w:val="00EA23AB"/>
    <w:rsid w:val="00EB1C14"/>
    <w:rsid w:val="00EB4BC3"/>
    <w:rsid w:val="00EB674E"/>
    <w:rsid w:val="00EB69CF"/>
    <w:rsid w:val="00EC3058"/>
    <w:rsid w:val="00EE06D6"/>
    <w:rsid w:val="00EF09A9"/>
    <w:rsid w:val="00EF5966"/>
    <w:rsid w:val="00F1039A"/>
    <w:rsid w:val="00F1081D"/>
    <w:rsid w:val="00F23AF9"/>
    <w:rsid w:val="00F33E8C"/>
    <w:rsid w:val="00F3559D"/>
    <w:rsid w:val="00F43E1E"/>
    <w:rsid w:val="00F504CD"/>
    <w:rsid w:val="00F51307"/>
    <w:rsid w:val="00F55683"/>
    <w:rsid w:val="00F61EF1"/>
    <w:rsid w:val="00F6309D"/>
    <w:rsid w:val="00F65B2D"/>
    <w:rsid w:val="00F74CFF"/>
    <w:rsid w:val="00F779F3"/>
    <w:rsid w:val="00F81B89"/>
    <w:rsid w:val="00F82C21"/>
    <w:rsid w:val="00F87FBF"/>
    <w:rsid w:val="00F91F12"/>
    <w:rsid w:val="00F94A9E"/>
    <w:rsid w:val="00FA775E"/>
    <w:rsid w:val="00FC37B1"/>
    <w:rsid w:val="00FD0F65"/>
    <w:rsid w:val="00FE3D50"/>
    <w:rsid w:val="00FF6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17D3D6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677</Words>
  <Characters>9565</Characters>
  <Application>Microsoft Office Word</Application>
  <DocSecurity>0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Güneş Topçu</cp:lastModifiedBy>
  <cp:revision>2</cp:revision>
  <dcterms:created xsi:type="dcterms:W3CDTF">2023-03-31T15:14:00Z</dcterms:created>
  <dcterms:modified xsi:type="dcterms:W3CDTF">2023-03-31T15:14:00Z</dcterms:modified>
</cp:coreProperties>
</file>